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1E39FE2" w:rsidR="00E443FE" w:rsidRPr="00BC4063" w:rsidRDefault="00E443FE" w:rsidP="00B80C8B">
      <w:pPr>
        <w:rPr>
          <w:rFonts w:cs="Times New Roman"/>
        </w:rPr>
      </w:pPr>
      <w:r w:rsidRPr="00BC4063">
        <w:rPr>
          <w:rFonts w:cs="Times New Roman"/>
        </w:rPr>
        <w:t xml:space="preserve">FishPhyloMaker: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4D7CF0">
        <w:rPr>
          <w:rFonts w:cs="Times New Roman"/>
        </w:rPr>
        <w:t xml:space="preserve">finned-ray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r w:rsidRPr="00B13047">
        <w:rPr>
          <w:rFonts w:cs="Times New Roman"/>
          <w:lang w:val="pt-BR"/>
        </w:rPr>
        <w:t>Authors: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3F674CC4"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r w:rsidR="00055D3F">
        <w:rPr>
          <w:rFonts w:cs="Times New Roman"/>
        </w:rPr>
        <w:t xml:space="preserve">obtain </w:t>
      </w:r>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r w:rsidR="00055D3F">
        <w:rPr>
          <w:rFonts w:cs="Times New Roman"/>
        </w:rPr>
        <w:t xml:space="preserve"> assemblage</w:t>
      </w:r>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r w:rsidR="00BA0262">
        <w:rPr>
          <w:rFonts w:cs="Times New Roman"/>
        </w:rPr>
        <w:t xml:space="preserve">tropical </w:t>
      </w:r>
      <w:r w:rsidR="00A07C42">
        <w:rPr>
          <w:rFonts w:cs="Times New Roman"/>
        </w:rPr>
        <w:t>region.</w:t>
      </w:r>
    </w:p>
    <w:p w14:paraId="573B2B31" w14:textId="3588E97B"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FishPhyloMaker. </w:t>
      </w:r>
      <w:r w:rsidR="00CC1A38">
        <w:rPr>
          <w:rFonts w:cs="Times New Roman"/>
        </w:rPr>
        <w:t xml:space="preserve">FishPhyloMaker automatize 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phylogeny of finned-ray fishes</w:t>
      </w:r>
      <w:r w:rsidR="00055D3F">
        <w:rPr>
          <w:rFonts w:cs="Times New Roman"/>
        </w:rPr>
        <w:t xml:space="preserve"> as a backbone</w:t>
      </w:r>
      <w:r w:rsidR="009B2207">
        <w:rPr>
          <w:rFonts w:cs="Times New Roman"/>
        </w:rPr>
        <w:t xml:space="preserve">. The insertion is made </w:t>
      </w:r>
      <w:r w:rsidR="00530727">
        <w:rPr>
          <w:rFonts w:cs="Times New Roman"/>
        </w:rPr>
        <w:t xml:space="preserve">sequentially, following the taxonomy hierarchy of species and the user can choose if </w:t>
      </w:r>
      <w:r w:rsidR="00B95A79">
        <w:rPr>
          <w:rFonts w:cs="Times New Roman"/>
        </w:rPr>
        <w:t xml:space="preserve">the insertion will be done </w:t>
      </w:r>
      <w:r w:rsidR="001E1FA1">
        <w:rPr>
          <w:rFonts w:cs="Times New Roman"/>
        </w:rPr>
        <w:t xml:space="preserve">through an </w:t>
      </w:r>
      <w:r w:rsidR="009B2207">
        <w:rPr>
          <w:rFonts w:cs="Times New Roman"/>
        </w:rPr>
        <w:t>interactive procedure</w:t>
      </w:r>
      <w:r w:rsidR="00B95A79">
        <w:rPr>
          <w:rFonts w:cs="Times New Roman"/>
        </w:rPr>
        <w:t xml:space="preserve"> or automatic</w:t>
      </w:r>
      <w:r w:rsidR="00920A9F">
        <w:rPr>
          <w:rFonts w:cs="Times New Roman"/>
        </w:rPr>
        <w:t>ally,</w:t>
      </w:r>
      <w:r w:rsidR="009B2207">
        <w:rPr>
          <w:rFonts w:cs="Times New Roman"/>
        </w:rPr>
        <w:t xml:space="preserve"> </w:t>
      </w:r>
      <w:r w:rsidR="00920A9F">
        <w:rPr>
          <w:rFonts w:cs="Times New Roman"/>
        </w:rPr>
        <w:t>facilitating the use of FishPhyloMaker package</w:t>
      </w:r>
      <w:r w:rsidR="009712F2">
        <w:rPr>
          <w:rFonts w:cs="Times New Roman"/>
        </w:rPr>
        <w:t xml:space="preserve"> by non-specialists </w:t>
      </w:r>
      <w:r w:rsidR="00FC6242">
        <w:rPr>
          <w:rFonts w:cs="Times New Roman"/>
        </w:rPr>
        <w:t>in the group</w:t>
      </w:r>
      <w:r w:rsidR="006C3AC5">
        <w:rPr>
          <w:rFonts w:cs="Times New Roman"/>
        </w:rPr>
        <w:t>.</w:t>
      </w:r>
    </w:p>
    <w:p w14:paraId="1DF67C3A" w14:textId="203B5400" w:rsidR="00F22355" w:rsidRDefault="00F22355" w:rsidP="00B80C8B">
      <w:pPr>
        <w:rPr>
          <w:rFonts w:cs="Times New Roman"/>
        </w:rPr>
      </w:pPr>
      <w:r>
        <w:rPr>
          <w:rFonts w:cs="Times New Roman"/>
        </w:rPr>
        <w:t>3 –</w:t>
      </w:r>
      <w:r w:rsidR="001C118F">
        <w:rPr>
          <w:rFonts w:cs="Times New Roman"/>
        </w:rPr>
        <w:t xml:space="preserve"> W</w:t>
      </w:r>
      <w:r>
        <w:rPr>
          <w:rFonts w:cs="Times New Roman"/>
        </w:rPr>
        <w:t>e presented the main functions of FishPhyloMaker package</w:t>
      </w:r>
      <w:r w:rsidR="00AE5CF5">
        <w:rPr>
          <w:rFonts w:cs="Times New Roman"/>
        </w:rPr>
        <w:t>, FishTaxaMaker</w:t>
      </w:r>
      <w:r w:rsidR="00B13924">
        <w:rPr>
          <w:rFonts w:cs="Times New Roman"/>
        </w:rPr>
        <w:t>()</w:t>
      </w:r>
      <w:r w:rsidR="00AE5CF5">
        <w:rPr>
          <w:rFonts w:cs="Times New Roman"/>
        </w:rPr>
        <w:t xml:space="preserve"> and FishPhyloMaker(), that together allows for the assessment of 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r w:rsidR="009D0DE9">
        <w:rPr>
          <w:rFonts w:cs="Times New Roman"/>
        </w:rPr>
        <w:t>assemblages</w:t>
      </w:r>
      <w:r w:rsidR="006A578C">
        <w:rPr>
          <w:rFonts w:cs="Times New Roman"/>
        </w:rPr>
        <w:t>.</w:t>
      </w:r>
    </w:p>
    <w:p w14:paraId="4105218D" w14:textId="3CC060B2" w:rsidR="00347468" w:rsidRPr="00BC4063" w:rsidRDefault="001B3261" w:rsidP="0083528E">
      <w:pPr>
        <w:rPr>
          <w:rFonts w:cs="Times New Roman"/>
        </w:rPr>
      </w:pPr>
      <w:r>
        <w:rPr>
          <w:rFonts w:cs="Times New Roman"/>
        </w:rPr>
        <w:t>4-</w:t>
      </w:r>
      <w:r w:rsidR="00347468">
        <w:rPr>
          <w:rFonts w:cs="Times New Roman"/>
        </w:rPr>
        <w:t xml:space="preserve"> </w:t>
      </w:r>
      <w:r w:rsidR="006A578C">
        <w:rPr>
          <w:rFonts w:cs="Times New Roman"/>
        </w:rPr>
        <w:t>FishPhyloMaker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ins w:id="0" w:author="Aline Richter" w:date="2021-04-28T15:02:00Z">
        <w:r w:rsidR="00727D48">
          <w:rPr>
            <w:rFonts w:cs="Times New Roman"/>
          </w:rPr>
          <w:t>, beside their interface user-friendly</w:t>
        </w:r>
      </w:ins>
      <w:r w:rsidR="001966BE">
        <w:rPr>
          <w:rFonts w:cs="Times New Roman"/>
        </w:rPr>
        <w:t>. The package</w:t>
      </w:r>
      <w:r w:rsidR="006A578C">
        <w:rPr>
          <w:rFonts w:cs="Times New Roman"/>
        </w:rPr>
        <w:t xml:space="preserve"> </w:t>
      </w:r>
      <w:del w:id="1" w:author="Aline Richter" w:date="2021-04-28T14:59:00Z">
        <w:r w:rsidR="007C3340" w:rsidDel="00727D48">
          <w:rPr>
            <w:rFonts w:cs="Times New Roman"/>
          </w:rPr>
          <w:delText>adopt</w:delText>
        </w:r>
      </w:del>
      <w:ins w:id="2" w:author="Aline Richter" w:date="2021-04-28T14:59:00Z">
        <w:r w:rsidR="00727D48">
          <w:rPr>
            <w:rFonts w:cs="Times New Roman"/>
          </w:rPr>
          <w:t>adopts</w:t>
        </w:r>
      </w:ins>
      <w:r w:rsidR="007C3340">
        <w:rPr>
          <w:rFonts w:cs="Times New Roman"/>
        </w:rPr>
        <w:t xml:space="preserve"> well known rules of insertion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r w:rsidR="00B07B0B">
        <w:rPr>
          <w:rFonts w:cs="Times New Roman"/>
        </w:rPr>
        <w:t>will allow</w:t>
      </w:r>
      <w:r w:rsidR="00256674">
        <w:rPr>
          <w:rFonts w:cs="Times New Roman"/>
        </w:rPr>
        <w:t xml:space="preserve"> to identify shortfalls in t</w:t>
      </w:r>
      <w:r w:rsidR="0026709D">
        <w:rPr>
          <w:rFonts w:cs="Times New Roman"/>
        </w:rPr>
        <w:t>he evolutionary relationships</w:t>
      </w:r>
      <w:r w:rsidR="001966BE">
        <w:rPr>
          <w:rFonts w:cs="Times New Roman"/>
        </w:rPr>
        <w:t xml:space="preserve"> of </w:t>
      </w:r>
      <w:r w:rsidR="00B07B0B">
        <w:rPr>
          <w:rFonts w:cs="Times New Roman"/>
        </w:rPr>
        <w:t xml:space="preserve">fish </w:t>
      </w:r>
      <w:r w:rsidR="001966BE">
        <w:rPr>
          <w:rFonts w:cs="Times New Roman"/>
        </w:rPr>
        <w:t>species</w:t>
      </w:r>
      <w:r w:rsidR="0026709D">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080019F4" w14:textId="227E9806" w:rsidR="009604FE" w:rsidRDefault="000670D2" w:rsidP="00B80C8B">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r w:rsidR="00A577BF">
        <w:rPr>
          <w:rFonts w:cs="Times New Roman"/>
        </w:rPr>
        <w:t>,</w:t>
      </w:r>
      <w:r w:rsidR="00274D3A" w:rsidRPr="28063297">
        <w:rPr>
          <w:rFonts w:cs="Times New Roman"/>
        </w:rPr>
        <w:t xml:space="preserve"> </w:t>
      </w:r>
      <w:r w:rsidR="00C430B3">
        <w:rPr>
          <w:rFonts w:cs="Times New Roman"/>
        </w:rPr>
        <w:t>mainly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del w:id="3" w:author="Aline Richter" w:date="2021-04-28T15:04:00Z">
        <w:r w:rsidR="008A2F70" w:rsidDel="00727D48">
          <w:rPr>
            <w:rFonts w:cs="Times New Roman"/>
          </w:rPr>
          <w:delText>,</w:delText>
        </w:r>
      </w:del>
      <w:ins w:id="4" w:author="Aline Richter" w:date="2021-04-28T15:04:00Z">
        <w:r w:rsidR="00727D48">
          <w:rPr>
            <w:rFonts w:cs="Times New Roman"/>
          </w:rPr>
          <w:t>.</w:t>
        </w:r>
      </w:ins>
      <w:r w:rsidR="008A2F70">
        <w:rPr>
          <w:rFonts w:cs="Times New Roman"/>
        </w:rPr>
        <w:t xml:space="preserve"> </w:t>
      </w:r>
      <w:ins w:id="5" w:author="Aline Richter" w:date="2021-04-28T15:04:00Z">
        <w:r w:rsidR="00727D48">
          <w:rPr>
            <w:rFonts w:cs="Times New Roman"/>
          </w:rPr>
          <w:t xml:space="preserve">This tool allows us to </w:t>
        </w:r>
      </w:ins>
      <w:r w:rsidR="008923D7" w:rsidRPr="28063297">
        <w:rPr>
          <w:rFonts w:cs="Times New Roman"/>
        </w:rPr>
        <w:t>advanc</w:t>
      </w:r>
      <w:del w:id="6" w:author="Aline Richter" w:date="2021-04-28T15:04:00Z">
        <w:r w:rsidR="002414D3" w:rsidRPr="28063297" w:rsidDel="00727D48">
          <w:rPr>
            <w:rFonts w:cs="Times New Roman"/>
          </w:rPr>
          <w:delText>ing</w:delText>
        </w:r>
      </w:del>
      <w:ins w:id="7" w:author="Aline Richter" w:date="2021-04-28T15:04:00Z">
        <w:r w:rsidR="00727D48">
          <w:rPr>
            <w:rFonts w:cs="Times New Roman"/>
          </w:rPr>
          <w:t>e</w:t>
        </w:r>
      </w:ins>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r w:rsidR="008A2F70">
        <w:rPr>
          <w:rFonts w:cs="Times New Roman"/>
        </w:rPr>
        <w:t xml:space="preserve">Currently, </w:t>
      </w:r>
      <w:r w:rsidR="002B4076">
        <w:rPr>
          <w:rFonts w:cs="Times New Roman"/>
        </w:rPr>
        <w:t xml:space="preserve">research agenda in ecology and evolution almost always involves the use of a </w:t>
      </w:r>
      <w:r w:rsidR="00C26F4E">
        <w:rPr>
          <w:rFonts w:cs="Times New Roman"/>
        </w:rPr>
        <w:t>phylogenetic approach,</w:t>
      </w:r>
      <w:r w:rsidR="007A6BDB">
        <w:rPr>
          <w:rFonts w:cs="Times New Roman"/>
        </w:rPr>
        <w:t xml:space="preserve"> </w:t>
      </w:r>
      <w:r w:rsidR="0050392A">
        <w:rPr>
          <w:rFonts w:cs="Times New Roman"/>
        </w:rPr>
        <w:t xml:space="preserve">from species level to a macroecological </w:t>
      </w:r>
      <w:r w:rsidR="00EA235B">
        <w:rPr>
          <w:rFonts w:cs="Times New Roman"/>
        </w:rPr>
        <w:t>scale</w:t>
      </w:r>
      <w:ins w:id="8" w:author="Aline Richter" w:date="2021-04-28T15:06:00Z">
        <w:r w:rsidR="00727D48">
          <w:rPr>
            <w:rFonts w:cs="Times New Roman"/>
          </w:rPr>
          <w:t>.</w:t>
        </w:r>
      </w:ins>
      <w:del w:id="9" w:author="Aline Richter" w:date="2021-04-28T15:06:00Z">
        <w:r w:rsidR="0050392A" w:rsidDel="00727D48">
          <w:rPr>
            <w:rFonts w:cs="Times New Roman"/>
          </w:rPr>
          <w:delText>,</w:delText>
        </w:r>
      </w:del>
      <w:r w:rsidR="0050392A">
        <w:rPr>
          <w:rFonts w:cs="Times New Roman"/>
        </w:rPr>
        <w:t xml:space="preserve"> </w:t>
      </w:r>
      <w:del w:id="10" w:author="Aline Richter" w:date="2021-04-28T15:06:00Z">
        <w:r w:rsidR="009F75A6" w:rsidDel="00727D48">
          <w:rPr>
            <w:rFonts w:cs="Times New Roman"/>
          </w:rPr>
          <w:delText xml:space="preserve">which </w:delText>
        </w:r>
      </w:del>
      <w:ins w:id="11" w:author="Aline Richter" w:date="2021-04-28T15:07:00Z">
        <w:r w:rsidR="00727D48">
          <w:rPr>
            <w:rFonts w:cs="Times New Roman"/>
          </w:rPr>
          <w:t>For</w:t>
        </w:r>
      </w:ins>
      <w:ins w:id="12" w:author="Aline Richter" w:date="2021-04-28T15:06:00Z">
        <w:r w:rsidR="00727D48">
          <w:rPr>
            <w:rFonts w:cs="Times New Roman"/>
          </w:rPr>
          <w:t xml:space="preserve"> this, </w:t>
        </w:r>
      </w:ins>
      <w:del w:id="13" w:author="Aline Richter" w:date="2021-04-28T15:06:00Z">
        <w:r w:rsidR="009F75A6" w:rsidDel="00727D48">
          <w:rPr>
            <w:rFonts w:cs="Times New Roman"/>
          </w:rPr>
          <w:delText>makes</w:delText>
        </w:r>
      </w:del>
      <w:ins w:id="14" w:author="Aline Richter" w:date="2021-04-28T15:06:00Z">
        <w:r w:rsidR="00727D48">
          <w:rPr>
            <w:rFonts w:cs="Times New Roman"/>
          </w:rPr>
          <w:t>is</w:t>
        </w:r>
      </w:ins>
      <w:r w:rsidR="009F75A6">
        <w:rPr>
          <w:rFonts w:cs="Times New Roman"/>
        </w:rPr>
        <w:t xml:space="preserve"> mandatory </w:t>
      </w:r>
      <w:r w:rsidR="0050392A">
        <w:rPr>
          <w:rFonts w:cs="Times New Roman"/>
        </w:rPr>
        <w:t>the presence of a comprehensive phylogenetic tree</w:t>
      </w:r>
      <w:ins w:id="15" w:author="Aline Richter" w:date="2021-04-28T15:07:00Z">
        <w:r w:rsidR="00727D48">
          <w:rPr>
            <w:rFonts w:cs="Times New Roman"/>
          </w:rPr>
          <w:t xml:space="preserve">, even the main question </w:t>
        </w:r>
      </w:ins>
      <w:del w:id="16" w:author="Aline Richter" w:date="2021-04-28T15:13:00Z">
        <w:r w:rsidR="0050392A" w:rsidDel="006C21A4">
          <w:rPr>
            <w:rFonts w:cs="Times New Roman"/>
          </w:rPr>
          <w:delText xml:space="preserve"> (</w:delText>
        </w:r>
      </w:del>
      <w:ins w:id="17" w:author="Aline Richter" w:date="2021-04-28T15:13:00Z">
        <w:r w:rsidR="006C21A4">
          <w:rPr>
            <w:rFonts w:cs="Times New Roman"/>
          </w:rPr>
          <w:t xml:space="preserve">be </w:t>
        </w:r>
      </w:ins>
      <w:del w:id="18" w:author="Aline Richter" w:date="2021-04-28T15:13:00Z">
        <w:r w:rsidR="0050392A" w:rsidDel="006C21A4">
          <w:rPr>
            <w:rFonts w:cs="Times New Roman"/>
          </w:rPr>
          <w:delText>f</w:delText>
        </w:r>
      </w:del>
      <w:ins w:id="19" w:author="Aline Richter" w:date="2021-04-28T15:14:00Z">
        <w:r w:rsidR="006C21A4">
          <w:rPr>
            <w:rFonts w:cs="Times New Roman"/>
          </w:rPr>
          <w:t xml:space="preserve">the </w:t>
        </w:r>
      </w:ins>
      <w:del w:id="20" w:author="Aline Richter" w:date="2021-04-28T15:13:00Z">
        <w:r w:rsidR="0050392A" w:rsidDel="006C21A4">
          <w:rPr>
            <w:rFonts w:cs="Times New Roman"/>
          </w:rPr>
          <w:delText xml:space="preserve">or </w:delText>
        </w:r>
      </w:del>
      <w:r w:rsidR="0050392A">
        <w:rPr>
          <w:rFonts w:cs="Times New Roman"/>
        </w:rPr>
        <w:t>traits</w:t>
      </w:r>
      <w:ins w:id="21" w:author="Aline Richter" w:date="2021-04-28T15:14:00Z">
        <w:r w:rsidR="006C21A4">
          <w:rPr>
            <w:rFonts w:cs="Times New Roman"/>
          </w:rPr>
          <w:t xml:space="preserve"> evolution</w:t>
        </w:r>
      </w:ins>
      <w:r w:rsidR="0050392A">
        <w:rPr>
          <w:rFonts w:cs="Times New Roman"/>
        </w:rPr>
        <w:t xml:space="preserve"> </w:t>
      </w:r>
      <w:r w:rsidR="003178B9">
        <w:rPr>
          <w:rFonts w:cs="Times New Roman"/>
        </w:rPr>
        <w:fldChar w:fldCharType="begin" w:fldLock="1"/>
      </w:r>
      <w:r w:rsidR="003178B9">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3178B9">
        <w:rPr>
          <w:rFonts w:cs="Times New Roman"/>
        </w:rPr>
        <w:fldChar w:fldCharType="separate"/>
      </w:r>
      <w:r w:rsidR="003178B9" w:rsidRPr="001441D3">
        <w:rPr>
          <w:rFonts w:cs="Times New Roman"/>
          <w:noProof/>
        </w:rPr>
        <w:t>(</w:t>
      </w:r>
      <w:r w:rsidR="003178B9">
        <w:rPr>
          <w:rFonts w:cs="Times New Roman"/>
          <w:noProof/>
        </w:rPr>
        <w:t xml:space="preserve">e.g. </w:t>
      </w:r>
      <w:r w:rsidR="003178B9" w:rsidRPr="001441D3">
        <w:rPr>
          <w:rFonts w:cs="Times New Roman"/>
          <w:noProof/>
        </w:rPr>
        <w:t>Maestri et al. 2017)</w:t>
      </w:r>
      <w:r w:rsidR="003178B9">
        <w:rPr>
          <w:rFonts w:cs="Times New Roman"/>
        </w:rPr>
        <w:fldChar w:fldCharType="end"/>
      </w:r>
      <w:r w:rsidR="003178B9">
        <w:rPr>
          <w:rFonts w:cs="Times New Roman"/>
        </w:rPr>
        <w:t xml:space="preserve">; invasion ecology </w:t>
      </w:r>
      <w:r w:rsidR="003178B9">
        <w:rPr>
          <w:rFonts w:cs="Times New Roman"/>
        </w:rPr>
        <w:fldChar w:fldCharType="begin" w:fldLock="1"/>
      </w:r>
      <w:r w:rsidR="003178B9">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3178B9">
        <w:rPr>
          <w:rFonts w:cs="Times New Roman"/>
        </w:rPr>
        <w:fldChar w:fldCharType="separate"/>
      </w:r>
      <w:r w:rsidR="003178B9" w:rsidRPr="00D51236">
        <w:rPr>
          <w:rFonts w:cs="Times New Roman"/>
          <w:noProof/>
        </w:rPr>
        <w:t>(Pinto-Ledezma et al., 2020)</w:t>
      </w:r>
      <w:r w:rsidR="003178B9">
        <w:rPr>
          <w:rFonts w:cs="Times New Roman"/>
        </w:rPr>
        <w:fldChar w:fldCharType="end"/>
      </w:r>
      <w:r w:rsidR="003178B9">
        <w:rPr>
          <w:rFonts w:cs="Times New Roman"/>
        </w:rPr>
        <w:t xml:space="preserve">; metacommunity ecology </w:t>
      </w:r>
      <w:r w:rsidR="003178B9">
        <w:rPr>
          <w:rFonts w:cs="Times New Roman"/>
        </w:rPr>
        <w:fldChar w:fldCharType="begin" w:fldLock="1"/>
      </w:r>
      <w:r w:rsidR="003178B9">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3178B9">
        <w:rPr>
          <w:rFonts w:cs="Times New Roman"/>
        </w:rPr>
        <w:fldChar w:fldCharType="separate"/>
      </w:r>
      <w:r w:rsidR="003178B9" w:rsidRPr="00D51236">
        <w:rPr>
          <w:rFonts w:cs="Times New Roman"/>
          <w:noProof/>
        </w:rPr>
        <w:t>(Pillar &amp; Duarte, 2010)</w:t>
      </w:r>
      <w:r w:rsidR="003178B9">
        <w:rPr>
          <w:rFonts w:cs="Times New Roman"/>
        </w:rPr>
        <w:fldChar w:fldCharType="end"/>
      </w:r>
      <w:ins w:id="22" w:author="Aline Richter" w:date="2021-04-28T15:15:00Z">
        <w:r w:rsidR="006C21A4">
          <w:rPr>
            <w:rFonts w:cs="Times New Roman"/>
          </w:rPr>
          <w:t xml:space="preserve"> or </w:t>
        </w:r>
      </w:ins>
      <w:del w:id="23" w:author="Aline Richter" w:date="2021-04-28T15:15:00Z">
        <w:r w:rsidR="003178B9" w:rsidDel="006C21A4">
          <w:rPr>
            <w:rFonts w:cs="Times New Roman"/>
          </w:rPr>
          <w:delText xml:space="preserve">; </w:delText>
        </w:r>
      </w:del>
      <w:r w:rsidR="003178B9">
        <w:rPr>
          <w:rFonts w:cs="Times New Roman"/>
        </w:rPr>
        <w:t>biodiversity and ecosystem functioning (Molina-Venegas et al. 2021)</w:t>
      </w:r>
      <w:del w:id="24" w:author="Aline Richter" w:date="2021-04-28T15:15:00Z">
        <w:r w:rsidR="0050392A" w:rsidDel="006C21A4">
          <w:rPr>
            <w:rFonts w:cs="Times New Roman"/>
          </w:rPr>
          <w:delText>)</w:delText>
        </w:r>
      </w:del>
      <w:ins w:id="25" w:author="Aline Richter" w:date="2021-04-28T15:06:00Z">
        <w:r w:rsidR="00727D48">
          <w:rPr>
            <w:rFonts w:cs="Times New Roman"/>
          </w:rPr>
          <w:t>.</w:t>
        </w:r>
      </w:ins>
    </w:p>
    <w:p w14:paraId="1D72E4A7" w14:textId="65D3215A" w:rsidR="005679EB" w:rsidRDefault="00D95C45" w:rsidP="00296446">
      <w:pPr>
        <w:ind w:firstLine="708"/>
        <w:rPr>
          <w:rFonts w:cs="Times New Roman"/>
        </w:rPr>
      </w:pPr>
      <w:r>
        <w:rPr>
          <w:rFonts w:cs="Times New Roman"/>
        </w:rPr>
        <w:t xml:space="preserve">The availability of </w:t>
      </w:r>
      <w:r w:rsidR="00860933">
        <w:rPr>
          <w:rFonts w:cs="Times New Roman"/>
        </w:rPr>
        <w:t>phylogenetic tree</w:t>
      </w:r>
      <w:r w:rsidR="009F75A6">
        <w:rPr>
          <w:rFonts w:cs="Times New Roman"/>
        </w:rPr>
        <w:t>s</w:t>
      </w:r>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ins w:id="26" w:author="Aline Richter" w:date="2021-04-28T17:02:00Z">
        <w:r w:rsidR="00910A7B">
          <w:rPr>
            <w:rFonts w:cs="Times New Roman"/>
          </w:rPr>
          <w:t xml:space="preserve"> and</w:t>
        </w:r>
      </w:ins>
      <w:del w:id="27" w:author="Aline Richter" w:date="2021-04-28T17:02:00Z">
        <w:r w:rsidR="00296446" w:rsidDel="00910A7B">
          <w:rPr>
            <w:rFonts w:cs="Times New Roman"/>
          </w:rPr>
          <w:delText>,</w:delText>
        </w:r>
      </w:del>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ins w:id="28" w:author="Aline Richter" w:date="2021-04-28T17:02:00Z">
        <w:r w:rsidR="00910A7B">
          <w:rPr>
            <w:rFonts w:cs="Times New Roman"/>
          </w:rPr>
          <w:t>,</w:t>
        </w:r>
      </w:ins>
      <w:del w:id="29" w:author="Aline Richter" w:date="2021-04-28T17:02:00Z">
        <w:r w:rsidR="001F7C6E" w:rsidDel="00910A7B">
          <w:rPr>
            <w:rFonts w:cs="Times New Roman"/>
          </w:rPr>
          <w:delText>. W</w:delText>
        </w:r>
      </w:del>
      <w:ins w:id="30" w:author="Aline Richter" w:date="2021-04-28T17:02:00Z">
        <w:r w:rsidR="00910A7B">
          <w:rPr>
            <w:rFonts w:cs="Times New Roman"/>
          </w:rPr>
          <w:t xml:space="preserve"> w</w:t>
        </w:r>
      </w:ins>
      <w:r w:rsidR="00654372">
        <w:rPr>
          <w:rFonts w:cs="Times New Roman"/>
        </w:rPr>
        <w:t xml:space="preserve">hile </w:t>
      </w:r>
      <w:r w:rsidR="004C3E68">
        <w:rPr>
          <w:rFonts w:cs="Times New Roman"/>
        </w:rPr>
        <w:t>certain groups</w:t>
      </w:r>
      <w:del w:id="31" w:author="Aline Richter" w:date="2021-04-28T17:02:00Z">
        <w:r w:rsidR="004C3E68" w:rsidDel="00910A7B">
          <w:rPr>
            <w:rFonts w:cs="Times New Roman"/>
          </w:rPr>
          <w:delText>,</w:delText>
        </w:r>
      </w:del>
      <w:r w:rsidR="004C3E68">
        <w:rPr>
          <w:rFonts w:cs="Times New Roman"/>
        </w:rPr>
        <w:t xml:space="preserve"> </w:t>
      </w:r>
      <w:r w:rsidR="00D23C42">
        <w:rPr>
          <w:rFonts w:cs="Times New Roman"/>
        </w:rPr>
        <w:t xml:space="preserve">present </w:t>
      </w:r>
      <w:ins w:id="32" w:author="Aline Richter" w:date="2021-04-28T17:06:00Z">
        <w:r w:rsidR="00910A7B">
          <w:rPr>
            <w:rFonts w:cs="Times New Roman"/>
          </w:rPr>
          <w:t xml:space="preserve">robust </w:t>
        </w:r>
      </w:ins>
      <w:del w:id="33" w:author="Aline Richter" w:date="2021-04-28T17:02:00Z">
        <w:r w:rsidR="00D23C42" w:rsidDel="00910A7B">
          <w:rPr>
            <w:rFonts w:cs="Times New Roman"/>
          </w:rPr>
          <w:delText xml:space="preserve">comprehensive </w:delText>
        </w:r>
      </w:del>
      <w:r w:rsidR="00D23C42">
        <w:rPr>
          <w:rFonts w:cs="Times New Roman"/>
        </w:rPr>
        <w:t>phylogenies</w:t>
      </w:r>
      <w:r w:rsidR="00654372">
        <w:rPr>
          <w:rFonts w:cs="Times New Roman"/>
        </w:rPr>
        <w:t xml:space="preserve"> </w:t>
      </w:r>
      <w:ins w:id="34" w:author="Aline Richter" w:date="2021-04-28T17:03:00Z">
        <w:r w:rsidR="00910A7B">
          <w:rPr>
            <w:rFonts w:cs="Times New Roman"/>
          </w:rPr>
          <w:t xml:space="preserve">that comprises </w:t>
        </w:r>
      </w:ins>
      <w:del w:id="35" w:author="Aline Richter" w:date="2021-04-28T17:03:00Z">
        <w:r w:rsidR="00654372" w:rsidDel="00910A7B">
          <w:rPr>
            <w:rFonts w:cs="Times New Roman"/>
          </w:rPr>
          <w:delText>includ</w:delText>
        </w:r>
        <w:r w:rsidR="00280681" w:rsidDel="00910A7B">
          <w:rPr>
            <w:rFonts w:cs="Times New Roman"/>
          </w:rPr>
          <w:delText>ing</w:delText>
        </w:r>
        <w:r w:rsidR="00654372" w:rsidDel="00910A7B">
          <w:rPr>
            <w:rFonts w:cs="Times New Roman"/>
          </w:rPr>
          <w:delText xml:space="preserve"> </w:delText>
        </w:r>
      </w:del>
      <w:r w:rsidR="00654372">
        <w:rPr>
          <w:rFonts w:cs="Times New Roman"/>
        </w:rPr>
        <w:t xml:space="preserve">all </w:t>
      </w:r>
      <w:r w:rsidR="00B46919">
        <w:rPr>
          <w:rFonts w:cs="Times New Roman"/>
        </w:rPr>
        <w:t>known</w:t>
      </w:r>
      <w:r w:rsidR="00654372">
        <w:rPr>
          <w:rFonts w:cs="Times New Roman"/>
        </w:rPr>
        <w:t xml:space="preserve"> species</w:t>
      </w:r>
      <w:r w:rsidR="00280681">
        <w:rPr>
          <w:rFonts w:cs="Times New Roman"/>
        </w:rPr>
        <w:t xml:space="preserve"> (e.g. birds)</w:t>
      </w:r>
      <w:r w:rsidR="00654372">
        <w:rPr>
          <w:rFonts w:cs="Times New Roman"/>
        </w:rPr>
        <w:t xml:space="preserve">, other groups, like fishes, </w:t>
      </w:r>
      <w:del w:id="36" w:author="Aline Richter" w:date="2021-04-28T17:03:00Z">
        <w:r w:rsidR="00654372" w:rsidDel="00910A7B">
          <w:rPr>
            <w:rFonts w:cs="Times New Roman"/>
          </w:rPr>
          <w:delText xml:space="preserve">species </w:delText>
        </w:r>
      </w:del>
      <w:ins w:id="37" w:author="Aline Richter" w:date="2021-04-28T17:03:00Z">
        <w:r w:rsidR="00910A7B">
          <w:rPr>
            <w:rFonts w:cs="Times New Roman"/>
          </w:rPr>
          <w:t xml:space="preserve">have a </w:t>
        </w:r>
      </w:ins>
      <w:ins w:id="38" w:author="Aline Richter" w:date="2021-04-28T17:05:00Z">
        <w:r w:rsidR="00910A7B">
          <w:rPr>
            <w:rFonts w:cs="Times New Roman"/>
          </w:rPr>
          <w:t>lot</w:t>
        </w:r>
      </w:ins>
      <w:ins w:id="39" w:author="Aline Richter" w:date="2021-04-28T17:03:00Z">
        <w:r w:rsidR="00910A7B">
          <w:rPr>
            <w:rFonts w:cs="Times New Roman"/>
          </w:rPr>
          <w:t xml:space="preserve"> of </w:t>
        </w:r>
      </w:ins>
      <w:ins w:id="40" w:author="Aline Richter" w:date="2021-04-28T17:04:00Z">
        <w:r w:rsidR="00910A7B">
          <w:rPr>
            <w:rFonts w:cs="Times New Roman"/>
          </w:rPr>
          <w:t>issues in relation with the</w:t>
        </w:r>
      </w:ins>
      <w:ins w:id="41" w:author="Aline Richter" w:date="2021-04-28T17:06:00Z">
        <w:r w:rsidR="00910A7B">
          <w:rPr>
            <w:rFonts w:cs="Times New Roman"/>
          </w:rPr>
          <w:t xml:space="preserve"> </w:t>
        </w:r>
      </w:ins>
      <w:ins w:id="42" w:author="Aline Richter" w:date="2021-04-28T17:07:00Z">
        <w:r w:rsidR="00910A7B">
          <w:rPr>
            <w:rFonts w:cs="Times New Roman"/>
          </w:rPr>
          <w:t>taxonomic</w:t>
        </w:r>
      </w:ins>
      <w:ins w:id="43" w:author="Aline Richter" w:date="2021-04-28T17:06:00Z">
        <w:r w:rsidR="00910A7B">
          <w:rPr>
            <w:rFonts w:cs="Times New Roman"/>
          </w:rPr>
          <w:t xml:space="preserve"> </w:t>
        </w:r>
      </w:ins>
      <w:ins w:id="44" w:author="Aline Richter" w:date="2021-04-28T17:08:00Z">
        <w:r w:rsidR="00910A7B">
          <w:rPr>
            <w:rFonts w:cs="Times New Roman"/>
          </w:rPr>
          <w:t>position</w:t>
        </w:r>
      </w:ins>
      <w:ins w:id="45" w:author="Aline Richter" w:date="2021-04-28T17:06:00Z">
        <w:r w:rsidR="00910A7B">
          <w:rPr>
            <w:rFonts w:cs="Times New Roman"/>
          </w:rPr>
          <w:t xml:space="preserve"> (eg. non-monoph</w:t>
        </w:r>
      </w:ins>
      <w:ins w:id="46" w:author="Aline Richter" w:date="2021-04-28T17:07:00Z">
        <w:r w:rsidR="00910A7B">
          <w:rPr>
            <w:rFonts w:cs="Times New Roman"/>
          </w:rPr>
          <w:t>y</w:t>
        </w:r>
      </w:ins>
      <w:ins w:id="47" w:author="Aline Richter" w:date="2021-04-28T17:06:00Z">
        <w:r w:rsidR="00910A7B">
          <w:rPr>
            <w:rFonts w:cs="Times New Roman"/>
          </w:rPr>
          <w:t>l</w:t>
        </w:r>
      </w:ins>
      <w:ins w:id="48" w:author="Aline Richter" w:date="2021-04-28T17:07:00Z">
        <w:r w:rsidR="00910A7B">
          <w:rPr>
            <w:rFonts w:cs="Times New Roman"/>
          </w:rPr>
          <w:t>etic groups</w:t>
        </w:r>
      </w:ins>
      <w:ins w:id="49" w:author="Aline Richter" w:date="2021-04-28T17:06:00Z">
        <w:r w:rsidR="00910A7B">
          <w:rPr>
            <w:rFonts w:cs="Times New Roman"/>
          </w:rPr>
          <w:t xml:space="preserve">) </w:t>
        </w:r>
      </w:ins>
      <w:ins w:id="50" w:author="Aline Richter" w:date="2021-04-28T17:08:00Z">
        <w:r w:rsidR="00910A7B">
          <w:rPr>
            <w:rFonts w:cs="Times New Roman"/>
          </w:rPr>
          <w:t xml:space="preserve">and </w:t>
        </w:r>
      </w:ins>
      <w:del w:id="51" w:author="Aline Richter" w:date="2021-04-28T17:08:00Z">
        <w:r w:rsidR="00654372" w:rsidDel="00910A7B">
          <w:rPr>
            <w:rFonts w:cs="Times New Roman"/>
          </w:rPr>
          <w:delText xml:space="preserve">are </w:delText>
        </w:r>
      </w:del>
      <w:r w:rsidR="00D23C42">
        <w:rPr>
          <w:rFonts w:cs="Times New Roman"/>
        </w:rPr>
        <w:t>absen</w:t>
      </w:r>
      <w:ins w:id="52" w:author="Aline Richter" w:date="2021-04-28T17:09:00Z">
        <w:r w:rsidR="00910A7B">
          <w:rPr>
            <w:rFonts w:cs="Times New Roman"/>
          </w:rPr>
          <w:t xml:space="preserve">ce of </w:t>
        </w:r>
      </w:ins>
      <w:del w:id="53" w:author="Aline Richter" w:date="2021-04-28T17:09:00Z">
        <w:r w:rsidR="00D23C42" w:rsidDel="00910A7B">
          <w:rPr>
            <w:rFonts w:cs="Times New Roman"/>
          </w:rPr>
          <w:delText xml:space="preserve">t </w:delText>
        </w:r>
        <w:r w:rsidR="00654372" w:rsidDel="00910A7B">
          <w:rPr>
            <w:rFonts w:cs="Times New Roman"/>
          </w:rPr>
          <w:delText>in</w:delText>
        </w:r>
      </w:del>
      <w:ins w:id="54" w:author="Aline Richter" w:date="2021-04-28T17:09:00Z">
        <w:r w:rsidR="00910A7B">
          <w:rPr>
            <w:rFonts w:cs="Times New Roman"/>
          </w:rPr>
          <w:t>species for</w:t>
        </w:r>
      </w:ins>
      <w:r w:rsidR="00654372">
        <w:rPr>
          <w:rFonts w:cs="Times New Roman"/>
        </w:rPr>
        <w:t xml:space="preserve"> the most </w:t>
      </w:r>
      <w:r w:rsidR="00AD3DA1">
        <w:rPr>
          <w:rFonts w:cs="Times New Roman"/>
        </w:rPr>
        <w:t xml:space="preserve">comprehensive </w:t>
      </w:r>
      <w:r w:rsidR="00654372">
        <w:rPr>
          <w:rFonts w:cs="Times New Roman"/>
        </w:rPr>
        <w:t>phylogeny available.</w:t>
      </w:r>
      <w:r w:rsidR="007D0784">
        <w:rPr>
          <w:rFonts w:cs="Times New Roman"/>
        </w:rPr>
        <w:t xml:space="preserve"> </w:t>
      </w:r>
      <w:del w:id="55" w:author="Aline Richter" w:date="2021-04-28T17:10:00Z">
        <w:r w:rsidR="007D0784" w:rsidDel="00910A7B">
          <w:rPr>
            <w:rFonts w:cs="Times New Roman"/>
          </w:rPr>
          <w:delText xml:space="preserve">This </w:delText>
        </w:r>
      </w:del>
      <w:ins w:id="56" w:author="Aline Richter" w:date="2021-04-28T17:10:00Z">
        <w:r w:rsidR="00910A7B">
          <w:rPr>
            <w:rFonts w:cs="Times New Roman"/>
          </w:rPr>
          <w:t xml:space="preserve">The last issue </w:t>
        </w:r>
      </w:ins>
      <w:r w:rsidR="001F65BB">
        <w:rPr>
          <w:rFonts w:cs="Times New Roman"/>
        </w:rPr>
        <w:t>imposes</w:t>
      </w:r>
      <w:r w:rsidR="007D0784">
        <w:rPr>
          <w:rFonts w:cs="Times New Roman"/>
        </w:rPr>
        <w:t xml:space="preserve"> a problem</w:t>
      </w:r>
      <w:ins w:id="57" w:author="Aline Richter" w:date="2021-04-28T17:13:00Z">
        <w:r w:rsidR="001D4CA7">
          <w:rPr>
            <w:rFonts w:cs="Times New Roman"/>
          </w:rPr>
          <w:t>,</w:t>
        </w:r>
      </w:ins>
      <w:r w:rsidR="007D0784">
        <w:rPr>
          <w:rFonts w:cs="Times New Roman"/>
        </w:rPr>
        <w:t xml:space="preserve">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r w:rsidR="00ED4CF4">
        <w:rPr>
          <w:rFonts w:cs="Times New Roman"/>
        </w:rPr>
        <w:t xml:space="preserve">, </w:t>
      </w:r>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r w:rsidR="00337ED6">
        <w:rPr>
          <w:rFonts w:cs="Times New Roman"/>
        </w:rPr>
        <w:t xml:space="preserve">underestimate </w:t>
      </w:r>
      <w:r w:rsidR="00910895">
        <w:rPr>
          <w:rFonts w:cs="Times New Roman"/>
        </w:rPr>
        <w:t>phylogenetic diversity</w:t>
      </w:r>
      <w:del w:id="58" w:author="Aline Richter" w:date="2021-04-28T17:14:00Z">
        <w:r w:rsidR="00910895" w:rsidDel="001D4CA7">
          <w:rPr>
            <w:rFonts w:cs="Times New Roman"/>
          </w:rPr>
          <w:delText xml:space="preserve"> in local communities</w:delText>
        </w:r>
      </w:del>
      <w:r w:rsidR="00910895">
        <w:rPr>
          <w:rFonts w:cs="Times New Roman"/>
        </w:rPr>
        <w:t xml:space="preserve">, </w:t>
      </w:r>
      <w:r w:rsidR="001F65BB">
        <w:rPr>
          <w:rFonts w:cs="Times New Roman"/>
        </w:rPr>
        <w:t xml:space="preserve">or even impede the realization of an entire </w:t>
      </w:r>
      <w:r w:rsidR="00D62852">
        <w:rPr>
          <w:rFonts w:cs="Times New Roman"/>
        </w:rPr>
        <w:t>study</w:t>
      </w:r>
      <w:r w:rsidR="001F65BB">
        <w:rPr>
          <w:rFonts w:cs="Times New Roman"/>
        </w:rPr>
        <w:t>.</w:t>
      </w:r>
    </w:p>
    <w:p w14:paraId="16C029D7" w14:textId="61C42C6E" w:rsidR="00B43AF4" w:rsidRDefault="00421E76" w:rsidP="00346348">
      <w:pPr>
        <w:ind w:firstLine="708"/>
        <w:rPr>
          <w:rFonts w:cs="Times New Roman"/>
        </w:rPr>
      </w:pPr>
      <w:r>
        <w:rPr>
          <w:rFonts w:cs="Times New Roman"/>
        </w:rPr>
        <w:t>The</w:t>
      </w:r>
      <w:r w:rsidR="00AF49DE">
        <w:rPr>
          <w:rFonts w:cs="Times New Roman"/>
        </w:rPr>
        <w:t xml:space="preserve"> </w:t>
      </w:r>
      <w:commentRangeStart w:id="59"/>
      <w:r w:rsidR="00AF49DE">
        <w:rPr>
          <w:rFonts w:cs="Times New Roman"/>
        </w:rPr>
        <w:t xml:space="preserve">lack </w:t>
      </w:r>
      <w:commentRangeEnd w:id="59"/>
      <w:r w:rsidR="00FA67C3">
        <w:rPr>
          <w:rStyle w:val="Refdecomentrio"/>
        </w:rPr>
        <w:commentReference w:id="59"/>
      </w:r>
      <w:r w:rsidR="005679EB">
        <w:rPr>
          <w:rFonts w:cs="Times New Roman"/>
        </w:rPr>
        <w:t xml:space="preserve">of phylogenetic information </w:t>
      </w:r>
      <w:r w:rsidR="001F01F6">
        <w:rPr>
          <w:rFonts w:cs="Times New Roman"/>
        </w:rPr>
        <w:t>of</w:t>
      </w:r>
      <w:r w:rsidR="00AD3DA1">
        <w:rPr>
          <w:rFonts w:cs="Times New Roman"/>
        </w:rPr>
        <w:t xml:space="preserve"> </w:t>
      </w:r>
      <w:r w:rsidR="001F01F6">
        <w:rPr>
          <w:rFonts w:cs="Times New Roman"/>
        </w:rPr>
        <w:t>species</w:t>
      </w:r>
      <w:r w:rsidR="005679EB">
        <w:rPr>
          <w:rFonts w:cs="Times New Roman"/>
        </w:rPr>
        <w:t>,</w:t>
      </w:r>
      <w:r w:rsidR="0057144C">
        <w:rPr>
          <w:rFonts w:cs="Times New Roman"/>
        </w:rPr>
        <w:t xml:space="preserve"> specially from </w:t>
      </w:r>
      <w:r w:rsidR="00DD6E97">
        <w:rPr>
          <w:rFonts w:cs="Times New Roman"/>
        </w:rPr>
        <w:t>megadiverse</w:t>
      </w:r>
      <w:r w:rsidR="006E02D1">
        <w:rPr>
          <w:rFonts w:cs="Times New Roman"/>
        </w:rPr>
        <w:t xml:space="preserve"> groups</w:t>
      </w:r>
      <w:r w:rsidR="00DD6E97">
        <w:rPr>
          <w:rFonts w:cs="Times New Roman"/>
        </w:rPr>
        <w:t xml:space="preserve"> </w:t>
      </w:r>
      <w:r>
        <w:rPr>
          <w:rFonts w:cs="Times New Roman"/>
        </w:rPr>
        <w:t xml:space="preserve">and understudied regions of the world (e.g. the </w:t>
      </w:r>
      <w:r w:rsidR="00B66257">
        <w:rPr>
          <w:rFonts w:cs="Times New Roman"/>
        </w:rPr>
        <w:t>tropics</w:t>
      </w:r>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r w:rsidR="00DD6E97">
        <w:rPr>
          <w:rFonts w:cs="Times New Roman"/>
        </w:rPr>
        <w:t xml:space="preserve">pattern </w:t>
      </w:r>
      <w:r w:rsidR="005D4498">
        <w:rPr>
          <w:rFonts w:cs="Times New Roman"/>
        </w:rPr>
        <w:t>known as 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A013DB">
        <w:rPr>
          <w:rFonts w:cs="Times New Roman"/>
        </w:rPr>
        <w:t>In a</w:t>
      </w:r>
      <w:r w:rsidR="00DD6E97">
        <w:rPr>
          <w:rFonts w:cs="Times New Roman"/>
        </w:rPr>
        <w:t>n</w:t>
      </w:r>
      <w:r w:rsidR="00A013DB">
        <w:rPr>
          <w:rFonts w:cs="Times New Roman"/>
        </w:rPr>
        <w:t xml:space="preserve"> </w:t>
      </w:r>
      <w:r w:rsidR="00A013DB">
        <w:rPr>
          <w:rFonts w:cs="Times New Roman"/>
        </w:rPr>
        <w:lastRenderedPageBreak/>
        <w:t>extensive revision of the components of Darwinian shortfalls, Diniz-Filho et al (2013)</w:t>
      </w:r>
      <w:r w:rsidR="005679EB">
        <w:rPr>
          <w:rFonts w:cs="Times New Roman"/>
        </w:rPr>
        <w:t xml:space="preserve"> </w:t>
      </w:r>
      <w:r w:rsidR="007D0C47">
        <w:rPr>
          <w:rFonts w:cs="Times New Roman"/>
        </w:rPr>
        <w:t>proposes some s</w:t>
      </w:r>
      <w:r w:rsidR="0075209C">
        <w:rPr>
          <w:rFonts w:cs="Times New Roman"/>
        </w:rPr>
        <w:t xml:space="preserve">hort-term solutions to tackle this problem. </w:t>
      </w:r>
      <w:r w:rsidR="00931721">
        <w:rPr>
          <w:rFonts w:cs="Times New Roman"/>
        </w:rPr>
        <w:t>Particularly, regarding the lack of phylogenetic information for species</w:t>
      </w:r>
      <w:r w:rsidR="00FB1A99">
        <w:rPr>
          <w:rFonts w:cs="Times New Roman"/>
        </w:rPr>
        <w:t>,</w:t>
      </w:r>
      <w:r w:rsidR="00931721">
        <w:rPr>
          <w:rFonts w:cs="Times New Roman"/>
        </w:rPr>
        <w:t xml:space="preserve"> the authors </w:t>
      </w:r>
      <w:r w:rsidR="00DD6E97">
        <w:rPr>
          <w:rFonts w:cs="Times New Roman"/>
        </w:rPr>
        <w:t>suggest</w:t>
      </w:r>
      <w:r w:rsidR="00931721">
        <w:rPr>
          <w:rFonts w:cs="Times New Roman"/>
        </w:rPr>
        <w:t xml:space="preserve"> </w:t>
      </w:r>
      <w:r w:rsidR="00BA6031">
        <w:rPr>
          <w:rFonts w:cs="Times New Roman"/>
        </w:rPr>
        <w:t>coupling</w:t>
      </w:r>
      <w:r w:rsidR="00931721">
        <w:rPr>
          <w:rFonts w:cs="Times New Roman"/>
        </w:rPr>
        <w:t xml:space="preserve"> the information </w:t>
      </w:r>
      <w:r w:rsidR="00311D85">
        <w:rPr>
          <w:rFonts w:cs="Times New Roman"/>
        </w:rPr>
        <w:t>present in 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comprehensive phylogenies</w:t>
      </w:r>
      <w:del w:id="60" w:author="Aline Richter" w:date="2021-04-28T17:15:00Z">
        <w:r w:rsidR="00945DD8" w:rsidDel="001D4CA7">
          <w:rPr>
            <w:rFonts w:cs="Times New Roman"/>
          </w:rPr>
          <w:delText>,</w:delText>
        </w:r>
      </w:del>
      <w:r w:rsidR="00832920">
        <w:rPr>
          <w:rFonts w:cs="Times New Roman"/>
        </w:rPr>
        <w:t xml:space="preserve"> </w:t>
      </w:r>
      <w:del w:id="61" w:author="Aline Richter" w:date="2021-04-28T17:15:00Z">
        <w:r w:rsidR="008204A4" w:rsidDel="001D4CA7">
          <w:rPr>
            <w:rFonts w:cs="Times New Roman"/>
          </w:rPr>
          <w:delText>a strategy that was</w:delText>
        </w:r>
        <w:r w:rsidR="00832920" w:rsidDel="001D4CA7">
          <w:rPr>
            <w:rFonts w:cs="Times New Roman"/>
          </w:rPr>
          <w:delText xml:space="preserve"> </w:delText>
        </w:r>
        <w:r w:rsidR="006E02D1" w:rsidDel="001D4CA7">
          <w:rPr>
            <w:rFonts w:cs="Times New Roman"/>
          </w:rPr>
          <w:delText xml:space="preserve">already </w:delText>
        </w:r>
        <w:r w:rsidR="00832920" w:rsidDel="001D4CA7">
          <w:rPr>
            <w:rFonts w:cs="Times New Roman"/>
          </w:rPr>
          <w:delText xml:space="preserve">adopted by other groups </w:delText>
        </w:r>
      </w:del>
      <w:r w:rsidR="00832920">
        <w:rPr>
          <w:rFonts w:cs="Times New Roman"/>
        </w:rPr>
        <w:t>(e.g. Phylomatic</w:t>
      </w:r>
      <w:r w:rsidR="00945DD8">
        <w:rPr>
          <w:rFonts w:cs="Times New Roman"/>
        </w:rPr>
        <w:t xml:space="preserve"> for plants and mammals</w:t>
      </w:r>
      <w:r w:rsidR="00832920">
        <w:rPr>
          <w:rFonts w:cs="Times New Roman"/>
        </w:rPr>
        <w:t xml:space="preserve"> </w:t>
      </w:r>
      <w:r w:rsidR="0010587F">
        <w:rPr>
          <w:rFonts w:cs="Times New Roman"/>
        </w:rPr>
        <w:t>Webb et al. 2002</w:t>
      </w:r>
      <w:r w:rsidR="00832920">
        <w:rPr>
          <w:rFonts w:cs="Times New Roman"/>
        </w:rPr>
        <w:t>)</w:t>
      </w:r>
      <w:r w:rsidR="0010587F">
        <w:rPr>
          <w:rFonts w:cs="Times New Roman"/>
        </w:rPr>
        <w:t>.</w:t>
      </w:r>
      <w:r w:rsidR="00B80EBC">
        <w:rPr>
          <w:rFonts w:cs="Times New Roman"/>
        </w:rPr>
        <w:t xml:space="preserve"> However, this solution can be</w:t>
      </w:r>
      <w:r w:rsidR="00B2262E">
        <w:rPr>
          <w:rFonts w:cs="Times New Roman"/>
        </w:rPr>
        <w:t>come very</w:t>
      </w:r>
      <w:r w:rsidR="00291D7E">
        <w:rPr>
          <w:rFonts w:cs="Times New Roman"/>
        </w:rPr>
        <w:t xml:space="preserve"> </w:t>
      </w:r>
      <w:r w:rsidR="00B80EBC">
        <w:rPr>
          <w:rFonts w:cs="Times New Roman"/>
        </w:rPr>
        <w:t xml:space="preserve">laborious </w:t>
      </w:r>
      <w:r w:rsidR="008204A4">
        <w:rPr>
          <w:rFonts w:cs="Times New Roman"/>
        </w:rPr>
        <w:t>in the absence of an automat</w:t>
      </w:r>
      <w:r w:rsidR="006A7E3B">
        <w:rPr>
          <w:rFonts w:cs="Times New Roman"/>
        </w:rPr>
        <w:t xml:space="preserve">ized procedure, particularly </w:t>
      </w:r>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r w:rsidR="00B2262E">
        <w:rPr>
          <w:rFonts w:cs="Times New Roman"/>
        </w:rPr>
        <w:t xml:space="preserve">. On the other hand, </w:t>
      </w:r>
      <w:del w:id="62" w:author="Aline Richter" w:date="2021-04-28T17:12:00Z">
        <w:r w:rsidR="00064EBD" w:rsidDel="001D4CA7">
          <w:rPr>
            <w:rFonts w:cs="Times New Roman"/>
          </w:rPr>
          <w:delText xml:space="preserve">obtention of </w:delText>
        </w:r>
      </w:del>
      <w:r w:rsidR="00B2262E">
        <w:rPr>
          <w:rFonts w:cs="Times New Roman"/>
        </w:rPr>
        <w:t>comprehensive</w:t>
      </w:r>
      <w:r w:rsidR="00064EBD">
        <w:rPr>
          <w:rFonts w:cs="Times New Roman"/>
        </w:rPr>
        <w:t xml:space="preserve"> phylogenies </w:t>
      </w:r>
      <w:r w:rsidR="00F42072">
        <w:rPr>
          <w:rFonts w:cs="Times New Roman"/>
        </w:rPr>
        <w:t xml:space="preserve">can be </w:t>
      </w:r>
      <w:del w:id="63" w:author="Aline Richter" w:date="2021-04-28T17:12:00Z">
        <w:r w:rsidR="00F42072" w:rsidDel="001D4CA7">
          <w:rPr>
            <w:rFonts w:cs="Times New Roman"/>
          </w:rPr>
          <w:delText xml:space="preserve">done </w:delText>
        </w:r>
      </w:del>
      <w:ins w:id="64" w:author="Aline Richter" w:date="2021-04-28T17:12:00Z">
        <w:r w:rsidR="001D4CA7">
          <w:rPr>
            <w:rFonts w:cs="Times New Roman"/>
          </w:rPr>
          <w:t xml:space="preserve">obtained </w:t>
        </w:r>
      </w:ins>
      <w:r w:rsidR="00F42072">
        <w:rPr>
          <w:rFonts w:cs="Times New Roman"/>
        </w:rPr>
        <w:t xml:space="preserve">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r w:rsidR="00A61FF5">
        <w:rPr>
          <w:rFonts w:cs="Times New Roman"/>
        </w:rPr>
        <w:t>,</w:t>
      </w:r>
      <w:r w:rsidR="00056AE6">
        <w:rPr>
          <w:rFonts w:cs="Times New Roman"/>
        </w:rPr>
        <w:t xml:space="preserve"> </w:t>
      </w:r>
      <w:r w:rsidR="00B2262E">
        <w:rPr>
          <w:rFonts w:cs="Times New Roman"/>
        </w:rPr>
        <w:t xml:space="preserve">however, </w:t>
      </w:r>
      <w:r w:rsidR="0052630F">
        <w:rPr>
          <w:rFonts w:cs="Times New Roman"/>
        </w:rPr>
        <w:t>it</w:t>
      </w:r>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9C15B8">
        <w:rPr>
          <w:rFonts w:cs="Times New Roman"/>
        </w:rPr>
        <w:t>assembly synthesis phylogen</w:t>
      </w:r>
      <w:r w:rsidR="00A62CCE">
        <w:rPr>
          <w:rFonts w:cs="Times New Roman"/>
        </w:rPr>
        <w:t>ies</w:t>
      </w:r>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r w:rsidR="00B31590">
        <w:rPr>
          <w:rFonts w:cs="Times New Roman"/>
        </w:rPr>
        <w:t xml:space="preserve"> </w:t>
      </w:r>
      <w:r w:rsidR="00E139E9">
        <w:rPr>
          <w:rFonts w:cs="Times New Roman"/>
        </w:rPr>
        <w:t xml:space="preserve">with the </w:t>
      </w:r>
      <w:r w:rsidR="00122592">
        <w:rPr>
          <w:rFonts w:cs="Times New Roman"/>
        </w:rPr>
        <w:t>assistance of a automatized procedure</w:t>
      </w:r>
      <w:r w:rsidR="004F13C3">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can be </w:t>
      </w:r>
      <w:r w:rsidR="00064EBD">
        <w:rPr>
          <w:rFonts w:cs="Times New Roman"/>
        </w:rPr>
        <w:t>a</w:t>
      </w:r>
      <w:r w:rsidR="004F13C3">
        <w:rPr>
          <w:rFonts w:cs="Times New Roman"/>
        </w:rPr>
        <w:t xml:space="preserve"> </w:t>
      </w:r>
      <w:r w:rsidR="007B63D9">
        <w:rPr>
          <w:rFonts w:cs="Times New Roman"/>
        </w:rPr>
        <w:t>reliable</w:t>
      </w:r>
      <w:r w:rsidR="00A61920">
        <w:rPr>
          <w:rFonts w:cs="Times New Roman"/>
        </w:rPr>
        <w:t xml:space="preserve"> solution</w:t>
      </w:r>
      <w:r w:rsidR="007B63D9">
        <w:rPr>
          <w:rFonts w:cs="Times New Roman"/>
        </w:rPr>
        <w:t xml:space="preserve"> </w:t>
      </w:r>
      <w:del w:id="65" w:author="Aline Richter" w:date="2021-04-28T17:17:00Z">
        <w:r w:rsidR="007B63D9" w:rsidDel="001D4CA7">
          <w:rPr>
            <w:rFonts w:cs="Times New Roman"/>
          </w:rPr>
          <w:delText>in most cases</w:delText>
        </w:r>
      </w:del>
      <w:ins w:id="66" w:author="Aline Richter" w:date="2021-04-28T17:17:00Z">
        <w:r w:rsidR="001D4CA7">
          <w:rPr>
            <w:rFonts w:cs="Times New Roman"/>
          </w:rPr>
          <w:t>for most researchers</w:t>
        </w:r>
      </w:ins>
      <w:r w:rsidR="006F4262">
        <w:rPr>
          <w:rFonts w:cs="Times New Roman"/>
        </w:rPr>
        <w:t>.</w:t>
      </w:r>
    </w:p>
    <w:p w14:paraId="5C10C9DB" w14:textId="561F9C0B" w:rsidR="00602582" w:rsidRDefault="00535E88" w:rsidP="00B43AF4">
      <w:pPr>
        <w:ind w:firstLine="708"/>
        <w:rPr>
          <w:rFonts w:cs="Times New Roman"/>
        </w:rPr>
      </w:pPr>
      <w:r>
        <w:rPr>
          <w:rFonts w:cs="Times New Roman"/>
        </w:rPr>
        <w:t>Finned</w:t>
      </w:r>
      <w:r w:rsidR="005A4B93">
        <w:rPr>
          <w:rFonts w:cs="Times New Roman"/>
        </w:rPr>
        <w:t>-</w:t>
      </w:r>
      <w:r>
        <w:rPr>
          <w:rFonts w:cs="Times New Roman"/>
        </w:rPr>
        <w:t>ray f</w:t>
      </w:r>
      <w:r w:rsidR="00602582">
        <w:rPr>
          <w:rFonts w:cs="Times New Roman"/>
        </w:rPr>
        <w:t xml:space="preserve">ishes are </w:t>
      </w:r>
      <w:r>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shortfall </w:t>
      </w:r>
      <w:r w:rsidR="00EF6947">
        <w:rPr>
          <w:rFonts w:cs="Times New Roman"/>
        </w:rPr>
        <w:t xml:space="preserve">in phylogenetic information </w:t>
      </w:r>
      <w:r w:rsidR="00F718DE">
        <w:rPr>
          <w:rFonts w:cs="Times New Roman"/>
        </w:rPr>
        <w:t>is pervasive</w:t>
      </w:r>
      <w:commentRangeStart w:id="67"/>
      <w:commentRangeStart w:id="68"/>
      <w:r w:rsidR="00F718DE">
        <w:rPr>
          <w:rFonts w:cs="Times New Roman"/>
        </w:rPr>
        <w:t>, since</w:t>
      </w:r>
      <w:r w:rsidR="00335B06">
        <w:rPr>
          <w:rFonts w:cs="Times New Roman"/>
        </w:rPr>
        <w:t xml:space="preserve"> most of </w:t>
      </w:r>
      <w:r w:rsidR="00F718DE">
        <w:rPr>
          <w:rFonts w:cs="Times New Roman"/>
        </w:rPr>
        <w:t>its</w:t>
      </w:r>
      <w:r w:rsidR="00335B06">
        <w:rPr>
          <w:rFonts w:cs="Times New Roman"/>
        </w:rPr>
        <w:t xml:space="preserve"> diversity is located at </w:t>
      </w:r>
      <w:r w:rsidR="006A4B4B">
        <w:rPr>
          <w:rFonts w:cs="Times New Roman"/>
        </w:rPr>
        <w:t xml:space="preserve">tropical </w:t>
      </w:r>
      <w:r w:rsidR="00335B06">
        <w:rPr>
          <w:rFonts w:cs="Times New Roman"/>
        </w:rPr>
        <w:t>region</w:t>
      </w:r>
      <w:r w:rsidR="00B43AF4">
        <w:rPr>
          <w:rFonts w:cs="Times New Roman"/>
        </w:rPr>
        <w:t xml:space="preserve"> </w:t>
      </w:r>
      <w:commentRangeEnd w:id="67"/>
      <w:r w:rsidR="001D4CA7">
        <w:rPr>
          <w:rStyle w:val="Refdecomentrio"/>
        </w:rPr>
        <w:commentReference w:id="67"/>
      </w:r>
      <w:commentRangeEnd w:id="68"/>
      <w:r w:rsidR="00FA67C3">
        <w:rPr>
          <w:rStyle w:val="Refdecomentrio"/>
        </w:rPr>
        <w:commentReference w:id="68"/>
      </w:r>
      <w:r w:rsidR="008C7744">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r w:rsidR="008C7744">
        <w:rPr>
          <w:rFonts w:cs="Times New Roman"/>
        </w:rPr>
        <w:fldChar w:fldCharType="end"/>
      </w:r>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r w:rsidR="002C2B62">
        <w:rPr>
          <w:rFonts w:cs="Times New Roman"/>
        </w:rPr>
        <w:t xml:space="preserve">make them an interesting group </w:t>
      </w:r>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r w:rsidR="002C2B62">
        <w:rPr>
          <w:rFonts w:cs="Times New Roman"/>
        </w:rPr>
        <w:t xml:space="preserve">in fishes </w:t>
      </w:r>
      <w:r w:rsidR="00652C93">
        <w:rPr>
          <w:rFonts w:cs="Times New Roman"/>
        </w:rPr>
        <w:t xml:space="preserve">are </w:t>
      </w:r>
      <w:r w:rsidR="00167A89">
        <w:rPr>
          <w:rFonts w:cs="Times New Roman"/>
        </w:rPr>
        <w:t>rare</w:t>
      </w:r>
      <w:r w:rsidR="00E87263">
        <w:rPr>
          <w:rFonts w:cs="Times New Roman"/>
        </w:rPr>
        <w:t xml:space="preserve"> when compared with other groups</w:t>
      </w:r>
      <w:r w:rsidR="00167A89">
        <w:rPr>
          <w:rFonts w:cs="Times New Roman"/>
        </w:rPr>
        <w:t xml:space="preserve"> </w:t>
      </w:r>
      <w:r w:rsidR="00E0790F">
        <w:rPr>
          <w:rFonts w:cs="Times New Roman"/>
        </w:rPr>
        <w:t>that present specific tools to deal with the construction of local phylogenies (</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ins w:id="69" w:author="Aline Richter" w:date="2021-04-28T17:20:00Z">
        <w:r w:rsidR="00312732">
          <w:rPr>
            <w:rFonts w:cs="Times New Roman"/>
          </w:rPr>
          <w:t xml:space="preserve">. </w:t>
        </w:r>
      </w:ins>
      <w:del w:id="70" w:author="Aline Richter" w:date="2021-04-28T17:20:00Z">
        <w:r w:rsidR="00E0790F" w:rsidDel="00312732">
          <w:rPr>
            <w:rFonts w:cs="Times New Roman"/>
          </w:rPr>
          <w:delText>,</w:delText>
        </w:r>
      </w:del>
      <w:r w:rsidR="00E0790F">
        <w:rPr>
          <w:rFonts w:cs="Times New Roman"/>
        </w:rPr>
        <w:t xml:space="preserve"> suggesting that the obtention of phylogenetic information can </w:t>
      </w:r>
      <w:r w:rsidR="0013580C">
        <w:rPr>
          <w:rFonts w:cs="Times New Roman"/>
        </w:rPr>
        <w:t xml:space="preserve">hinder our knowledge </w:t>
      </w:r>
      <w:r w:rsidR="00132A53">
        <w:rPr>
          <w:rFonts w:cs="Times New Roman"/>
        </w:rPr>
        <w:t>regarding</w:t>
      </w:r>
      <w:r w:rsidR="0013580C">
        <w:rPr>
          <w:rFonts w:cs="Times New Roman"/>
        </w:rPr>
        <w:t xml:space="preserve"> fish ecology and evolution in megadiverse regions</w:t>
      </w:r>
      <w:r w:rsidR="008B69E7">
        <w:rPr>
          <w:rFonts w:cs="Times New Roman"/>
        </w:rPr>
        <w:t>.</w:t>
      </w:r>
      <w:r w:rsidR="00620191">
        <w:rPr>
          <w:rFonts w:cs="Times New Roman"/>
        </w:rPr>
        <w:t xml:space="preserve"> Besides the operational problems</w:t>
      </w:r>
      <w:r w:rsidR="00132A53">
        <w:rPr>
          <w:rFonts w:cs="Times New Roman"/>
        </w:rPr>
        <w:t xml:space="preserve"> to construct phylogenetic trees for local fish assemblages</w:t>
      </w:r>
      <w:r w:rsidR="00620191">
        <w:rPr>
          <w:rFonts w:cs="Times New Roman"/>
        </w:rPr>
        <w:t>,</w:t>
      </w:r>
      <w:r w:rsidR="00E3630A">
        <w:rPr>
          <w:rFonts w:cs="Times New Roman"/>
        </w:rPr>
        <w:t xml:space="preserve"> our </w:t>
      </w:r>
      <w:r w:rsidR="00E3630A">
        <w:rPr>
          <w:rFonts w:cs="Times New Roman"/>
        </w:rPr>
        <w:lastRenderedPageBreak/>
        <w:t xml:space="preserve">knowledge regarding the </w:t>
      </w:r>
      <w:r w:rsidR="00AC4D60">
        <w:rPr>
          <w:rFonts w:cs="Times New Roman"/>
        </w:rPr>
        <w:t xml:space="preserve">phylogenetic </w:t>
      </w:r>
      <w:r w:rsidR="00E3630A">
        <w:rPr>
          <w:rFonts w:cs="Times New Roman"/>
        </w:rPr>
        <w:t xml:space="preserve">shortfalls for this group is restricted only to few lineages </w:t>
      </w:r>
      <w:r w:rsidR="00F1330C">
        <w:rPr>
          <w:rFonts w:cs="Times New Roman"/>
        </w:rPr>
        <w:fldChar w:fldCharType="begin" w:fldLock="1"/>
      </w:r>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 xml:space="preserve">e.g. </w:t>
      </w:r>
      <w:r w:rsidR="00F1330C" w:rsidRPr="00F1330C">
        <w:rPr>
          <w:rFonts w:cs="Times New Roman"/>
          <w:noProof/>
        </w:rPr>
        <w:t>Freitas et al., 2021)</w:t>
      </w:r>
      <w:r w:rsidR="00F1330C">
        <w:rPr>
          <w:rFonts w:cs="Times New Roman"/>
        </w:rPr>
        <w:fldChar w:fldCharType="end"/>
      </w:r>
      <w:r w:rsidR="00F1330C">
        <w:rPr>
          <w:rFonts w:cs="Times New Roman"/>
        </w:rPr>
        <w:t xml:space="preserve"> </w:t>
      </w:r>
      <w:r w:rsidR="00395424">
        <w:rPr>
          <w:rFonts w:cs="Times New Roman"/>
        </w:rPr>
        <w:t>making difficult to map the regions that must be further studied</w:t>
      </w:r>
      <w:r w:rsidR="00EA3B9C">
        <w:rPr>
          <w:rFonts w:cs="Times New Roman"/>
        </w:rPr>
        <w:t>.</w:t>
      </w:r>
    </w:p>
    <w:p w14:paraId="030F6544" w14:textId="6D8EFA63" w:rsidR="005C6190" w:rsidRDefault="00BE0372" w:rsidP="00054D7C">
      <w:pPr>
        <w:ind w:firstLine="708"/>
        <w:rPr>
          <w:rFonts w:cs="Times New Roman"/>
        </w:rPr>
      </w:pPr>
      <w:r>
        <w:rPr>
          <w:rFonts w:cs="Times New Roman"/>
        </w:rPr>
        <w:t>In</w:t>
      </w:r>
      <w:r w:rsidR="00FC182A">
        <w:rPr>
          <w:rFonts w:cs="Times New Roman"/>
        </w:rPr>
        <w:t xml:space="preserve"> this study</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sidR="00FC182A">
        <w:rPr>
          <w:rFonts w:cs="Times New Roman"/>
        </w:rPr>
        <w:t>n</w:t>
      </w:r>
      <w:r w:rsidR="0023608F">
        <w:rPr>
          <w:rFonts w:cs="Times New Roman"/>
        </w:rPr>
        <w:t xml:space="preserve"> R package</w:t>
      </w:r>
      <w:r w:rsidR="009B12CE">
        <w:rPr>
          <w:rFonts w:cs="Times New Roman"/>
        </w:rPr>
        <w:t xml:space="preserve"> FishPhyloMaker,</w:t>
      </w:r>
      <w:r w:rsidR="0023608F">
        <w:rPr>
          <w:rFonts w:cs="Times New Roman"/>
        </w:rPr>
        <w:t xml:space="preserve"> that </w:t>
      </w:r>
      <w:r w:rsidR="00D34BF1">
        <w:rPr>
          <w:rFonts w:cs="Times New Roman"/>
        </w:rPr>
        <w:t>overcomes the main problems</w:t>
      </w:r>
      <w:r w:rsidR="009B12CE">
        <w:rPr>
          <w:rFonts w:cs="Times New Roman"/>
        </w:rPr>
        <w:t xml:space="preserve"> </w:t>
      </w:r>
      <w:r w:rsidR="00D34BF1">
        <w:rPr>
          <w:rFonts w:cs="Times New Roman"/>
        </w:rPr>
        <w:t xml:space="preserve">in the </w:t>
      </w:r>
      <w:r w:rsidR="00842CF0">
        <w:rPr>
          <w:rFonts w:cs="Times New Roman"/>
        </w:rPr>
        <w:t>obtention of phylogen</w:t>
      </w:r>
      <w:r w:rsidR="002C2B62">
        <w:rPr>
          <w:rFonts w:cs="Times New Roman"/>
        </w:rPr>
        <w:t>ies</w:t>
      </w:r>
      <w:r w:rsidR="00842CF0">
        <w:rPr>
          <w:rFonts w:cs="Times New Roman"/>
        </w:rPr>
        <w:t xml:space="preserve"> for finned-ray</w:t>
      </w:r>
      <w:r w:rsidR="00D34BF1">
        <w:rPr>
          <w:rFonts w:cs="Times New Roman"/>
        </w:rPr>
        <w:t xml:space="preserve"> fishes</w:t>
      </w:r>
      <w:r w:rsidR="00072900">
        <w:rPr>
          <w:rFonts w:cs="Times New Roman"/>
        </w:rPr>
        <w:t>: lack of reproducibility and the labor inte</w:t>
      </w:r>
      <w:r w:rsidR="00E778A3">
        <w:rPr>
          <w:rFonts w:cs="Times New Roman"/>
        </w:rPr>
        <w:t>n</w:t>
      </w:r>
      <w:r w:rsidR="00072900">
        <w:rPr>
          <w:rFonts w:cs="Times New Roman"/>
        </w:rPr>
        <w:t>siveness</w:t>
      </w:r>
      <w:r w:rsidR="00E778A3">
        <w:rPr>
          <w:rFonts w:cs="Times New Roman"/>
        </w:rPr>
        <w:t xml:space="preserve"> </w:t>
      </w:r>
      <w:r w:rsidR="00132A53">
        <w:rPr>
          <w:rFonts w:cs="Times New Roman"/>
        </w:rPr>
        <w:t xml:space="preserve">process </w:t>
      </w:r>
      <w:r w:rsidR="00E778A3">
        <w:rPr>
          <w:rFonts w:cs="Times New Roman"/>
        </w:rPr>
        <w:t>for construct large phylogenies</w:t>
      </w:r>
      <w:r w:rsidR="00AF0F83">
        <w:rPr>
          <w:rFonts w:cs="Times New Roman"/>
        </w:rPr>
        <w:t xml:space="preserve"> for specific local/regional pool of species</w:t>
      </w:r>
      <w:r w:rsidR="0023608F">
        <w:rPr>
          <w:rFonts w:cs="Times New Roman"/>
        </w:rPr>
        <w:t>. Th</w:t>
      </w:r>
      <w:r w:rsidR="0043783F">
        <w:rPr>
          <w:rFonts w:cs="Times New Roman"/>
        </w:rPr>
        <w:t xml:space="preserve">e package FishPhyloMaker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phylogenetic tree for Actynopter</w:t>
      </w:r>
      <w:r w:rsidR="00D63805">
        <w:rPr>
          <w:rFonts w:cs="Times New Roman"/>
        </w:rPr>
        <w:t>y</w:t>
      </w:r>
      <w:r w:rsidR="00782C4F">
        <w:rPr>
          <w:rFonts w:cs="Times New Roman"/>
        </w:rPr>
        <w:t xml:space="preserve">gii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r w:rsidR="00E778A3">
        <w:rPr>
          <w:rFonts w:cs="Times New Roman"/>
        </w:rPr>
        <w:t xml:space="preserve">. Furthermore, </w:t>
      </w:r>
      <w:r w:rsidR="00D5138C">
        <w:rPr>
          <w:rFonts w:cs="Times New Roman"/>
        </w:rPr>
        <w:t xml:space="preserve">we </w:t>
      </w:r>
      <w:ins w:id="71" w:author="Aline Richter" w:date="2021-04-28T17:41:00Z">
        <w:r w:rsidR="00054D7C">
          <w:rPr>
            <w:rFonts w:cs="Times New Roman"/>
          </w:rPr>
          <w:t>compare</w:t>
        </w:r>
      </w:ins>
      <w:ins w:id="72" w:author="Aline Richter" w:date="2021-04-28T17:37:00Z">
        <w:r w:rsidR="00054D7C">
          <w:rPr>
            <w:rFonts w:cs="Times New Roman"/>
          </w:rPr>
          <w:t xml:space="preserve"> an index of phylogenetic diversity (PD) calculated with the </w:t>
        </w:r>
      </w:ins>
      <w:ins w:id="73" w:author="Aline Richter" w:date="2021-04-28T17:38:00Z">
        <w:r w:rsidR="00054D7C">
          <w:rPr>
            <w:rFonts w:cs="Times New Roman"/>
          </w:rPr>
          <w:t xml:space="preserve">most complete </w:t>
        </w:r>
      </w:ins>
      <w:ins w:id="74" w:author="Aline Richter" w:date="2021-04-28T17:37:00Z">
        <w:r w:rsidR="00054D7C">
          <w:rPr>
            <w:rFonts w:cs="Times New Roman"/>
          </w:rPr>
          <w:t xml:space="preserve">phylogenetic </w:t>
        </w:r>
      </w:ins>
      <w:ins w:id="75" w:author="Aline Richter" w:date="2021-04-28T17:38:00Z">
        <w:r w:rsidR="00054D7C">
          <w:rPr>
            <w:rFonts w:cs="Times New Roman"/>
          </w:rPr>
          <w:t xml:space="preserve">tree available with </w:t>
        </w:r>
      </w:ins>
      <w:ins w:id="76" w:author="Aline Richter" w:date="2021-04-28T17:39:00Z">
        <w:r w:rsidR="00054D7C">
          <w:rPr>
            <w:rFonts w:cs="Times New Roman"/>
          </w:rPr>
          <w:t>a tree constructed with the FishPhyloM</w:t>
        </w:r>
      </w:ins>
      <w:ins w:id="77" w:author="Aline Richter" w:date="2021-04-28T17:40:00Z">
        <w:r w:rsidR="00054D7C">
          <w:rPr>
            <w:rFonts w:cs="Times New Roman"/>
          </w:rPr>
          <w:t>aker</w:t>
        </w:r>
      </w:ins>
      <w:ins w:id="78" w:author="Aline Richter" w:date="2021-04-28T17:41:00Z">
        <w:r w:rsidR="00054D7C">
          <w:rPr>
            <w:rFonts w:cs="Times New Roman"/>
          </w:rPr>
          <w:t xml:space="preserve">. This comparison </w:t>
        </w:r>
      </w:ins>
      <w:ins w:id="79" w:author="Aline Richter" w:date="2021-04-28T17:49:00Z">
        <w:r w:rsidR="00FA67C3">
          <w:rPr>
            <w:rFonts w:cs="Times New Roman"/>
          </w:rPr>
          <w:t>makes</w:t>
        </w:r>
      </w:ins>
      <w:ins w:id="80" w:author="Aline Richter" w:date="2021-04-28T17:43:00Z">
        <w:r w:rsidR="00FA67C3">
          <w:rPr>
            <w:rFonts w:cs="Times New Roman"/>
          </w:rPr>
          <w:t xml:space="preserve"> clear</w:t>
        </w:r>
      </w:ins>
      <w:ins w:id="81" w:author="Aline Richter" w:date="2021-04-28T17:41:00Z">
        <w:r w:rsidR="00054D7C">
          <w:rPr>
            <w:rFonts w:cs="Times New Roman"/>
          </w:rPr>
          <w:t xml:space="preserve"> the importance of takin</w:t>
        </w:r>
      </w:ins>
      <w:ins w:id="82" w:author="Aline Richter" w:date="2021-04-28T17:42:00Z">
        <w:r w:rsidR="00054D7C">
          <w:rPr>
            <w:rFonts w:cs="Times New Roman"/>
          </w:rPr>
          <w:t>g</w:t>
        </w:r>
      </w:ins>
      <w:ins w:id="83" w:author="Aline Richter" w:date="2021-04-28T17:41:00Z">
        <w:r w:rsidR="00054D7C">
          <w:rPr>
            <w:rFonts w:cs="Times New Roman"/>
          </w:rPr>
          <w:t xml:space="preserve"> into account </w:t>
        </w:r>
      </w:ins>
      <w:ins w:id="84" w:author="Aline Richter" w:date="2021-04-28T17:42:00Z">
        <w:r w:rsidR="00FA67C3">
          <w:rPr>
            <w:rFonts w:cs="Times New Roman"/>
          </w:rPr>
          <w:t>all species</w:t>
        </w:r>
      </w:ins>
      <w:ins w:id="85" w:author="Aline Richter" w:date="2021-04-28T17:43:00Z">
        <w:r w:rsidR="00FA67C3">
          <w:rPr>
            <w:rFonts w:cs="Times New Roman"/>
          </w:rPr>
          <w:t xml:space="preserve">/lineages </w:t>
        </w:r>
      </w:ins>
      <w:ins w:id="86" w:author="Aline Richter" w:date="2021-04-28T17:44:00Z">
        <w:r w:rsidR="00FA67C3">
          <w:rPr>
            <w:rFonts w:cs="Times New Roman"/>
          </w:rPr>
          <w:t>of a local/regional pool and for identify the regions when this gap is more pron</w:t>
        </w:r>
      </w:ins>
      <w:ins w:id="87" w:author="Aline Richter" w:date="2021-04-28T17:45:00Z">
        <w:r w:rsidR="00FA67C3">
          <w:rPr>
            <w:rFonts w:cs="Times New Roman"/>
          </w:rPr>
          <w:t>ounced.</w:t>
        </w:r>
      </w:ins>
      <w:ins w:id="88" w:author="Aline Richter" w:date="2021-04-28T17:42:00Z">
        <w:r w:rsidR="00FA67C3">
          <w:rPr>
            <w:rFonts w:cs="Times New Roman"/>
          </w:rPr>
          <w:t xml:space="preserve"> </w:t>
        </w:r>
      </w:ins>
      <w:del w:id="89" w:author="Aline Richter" w:date="2021-04-28T17:40:00Z">
        <w:r w:rsidR="00D5138C" w:rsidDel="00054D7C">
          <w:rPr>
            <w:rFonts w:cs="Times New Roman"/>
          </w:rPr>
          <w:delText>implemented</w:delText>
        </w:r>
        <w:r w:rsidR="00B31590" w:rsidDel="00054D7C">
          <w:rPr>
            <w:rFonts w:cs="Times New Roman"/>
          </w:rPr>
          <w:delText xml:space="preserve"> in the package</w:delText>
        </w:r>
        <w:r w:rsidR="00D5138C" w:rsidDel="00054D7C">
          <w:rPr>
            <w:rFonts w:cs="Times New Roman"/>
          </w:rPr>
          <w:delText xml:space="preserve"> a new method to </w:delText>
        </w:r>
        <w:r w:rsidR="00E778A3" w:rsidDel="00054D7C">
          <w:rPr>
            <w:rFonts w:cs="Times New Roman"/>
          </w:rPr>
          <w:delText>map Darwinian shortfalls</w:delText>
        </w:r>
        <w:r w:rsidR="007F116A" w:rsidDel="00054D7C">
          <w:rPr>
            <w:rFonts w:cs="Times New Roman"/>
          </w:rPr>
          <w:delText xml:space="preserve"> in the distribution of finned</w:delText>
        </w:r>
        <w:r w:rsidR="00AF0F83" w:rsidDel="00054D7C">
          <w:rPr>
            <w:rFonts w:cs="Times New Roman"/>
          </w:rPr>
          <w:delText>-ray</w:delText>
        </w:r>
        <w:r w:rsidR="007F116A" w:rsidDel="00054D7C">
          <w:rPr>
            <w:rFonts w:cs="Times New Roman"/>
          </w:rPr>
          <w:delText xml:space="preserve"> fishes</w:delText>
        </w:r>
        <w:r w:rsidR="00AF0F83" w:rsidDel="00054D7C">
          <w:rPr>
            <w:rFonts w:cs="Times New Roman"/>
          </w:rPr>
          <w:delText>.</w:delText>
        </w:r>
      </w:del>
    </w:p>
    <w:p w14:paraId="1977780D" w14:textId="0A79C48B" w:rsidR="0024357D" w:rsidRPr="005C6190" w:rsidRDefault="003E0A35" w:rsidP="00286956">
      <w:pPr>
        <w:pStyle w:val="Ttulo1"/>
      </w:pPr>
      <w:r>
        <w:t xml:space="preserve">Inside the fish: overview </w:t>
      </w:r>
      <w:r w:rsidR="00525CA7">
        <w:t>of FishPhyloMaker</w:t>
      </w:r>
      <w:ins w:id="90" w:author="Aline Richter" w:date="2021-04-28T17:52:00Z">
        <w:r w:rsidR="00A93439">
          <w:t xml:space="preserve"> package</w:t>
        </w:r>
      </w:ins>
    </w:p>
    <w:p w14:paraId="5879D69F" w14:textId="38B83752" w:rsidR="008D3215" w:rsidRDefault="00DC6EF6" w:rsidP="00254D59">
      <w:pPr>
        <w:rPr>
          <w:ins w:id="91" w:author="Aline Richter" w:date="2021-04-29T10:27:00Z"/>
          <w:rFonts w:cs="Times New Roman"/>
        </w:rPr>
      </w:pPr>
      <w:r>
        <w:rPr>
          <w:rFonts w:cs="Times New Roman"/>
        </w:rPr>
        <w:t>FishPhyl</w:t>
      </w:r>
      <w:r w:rsidR="002E06C5">
        <w:rPr>
          <w:rFonts w:cs="Times New Roman"/>
        </w:rPr>
        <w:t>oMaker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functions, FishTaxaMaker</w:t>
      </w:r>
      <w:r w:rsidR="00EC5AED">
        <w:rPr>
          <w:rFonts w:cs="Times New Roman"/>
        </w:rPr>
        <w:t>()</w:t>
      </w:r>
      <w:r w:rsidR="00311A82">
        <w:rPr>
          <w:rFonts w:cs="Times New Roman"/>
        </w:rPr>
        <w:t xml:space="preserve"> and FishPhyloMaker</w:t>
      </w:r>
      <w:r w:rsidR="00EC5AED">
        <w:rPr>
          <w:rFonts w:cs="Times New Roman"/>
        </w:rPr>
        <w:t>()</w:t>
      </w:r>
      <w:ins w:id="92" w:author="Aline Richter" w:date="2021-04-29T17:31:00Z">
        <w:r w:rsidR="005F15AC">
          <w:rPr>
            <w:rFonts w:cs="Times New Roman"/>
          </w:rPr>
          <w:t>.</w:t>
        </w:r>
      </w:ins>
      <w:r w:rsidR="002570C7">
        <w:rPr>
          <w:rFonts w:cs="Times New Roman"/>
        </w:rPr>
        <w:t xml:space="preserve"> </w:t>
      </w:r>
      <w:ins w:id="93" w:author="Aline Richter" w:date="2021-04-29T17:31:00Z">
        <w:r w:rsidR="005F15AC">
          <w:rPr>
            <w:rFonts w:cs="Times New Roman"/>
          </w:rPr>
          <w:t>Below</w:t>
        </w:r>
      </w:ins>
      <w:ins w:id="94" w:author="Aline Richter" w:date="2021-04-29T17:33:00Z">
        <w:r w:rsidR="005F15AC">
          <w:rPr>
            <w:rFonts w:cs="Times New Roman"/>
          </w:rPr>
          <w:t>,</w:t>
        </w:r>
      </w:ins>
      <w:ins w:id="95" w:author="Aline Richter" w:date="2021-04-29T17:31:00Z">
        <w:r w:rsidR="005F15AC">
          <w:rPr>
            <w:rFonts w:cs="Times New Roman"/>
          </w:rPr>
          <w:t xml:space="preserve"> we describe </w:t>
        </w:r>
      </w:ins>
      <w:ins w:id="96" w:author="Aline Richter" w:date="2021-04-29T17:33:00Z">
        <w:r w:rsidR="005F15AC">
          <w:rPr>
            <w:rFonts w:cs="Times New Roman"/>
          </w:rPr>
          <w:t>these two functions</w:t>
        </w:r>
      </w:ins>
      <w:ins w:id="97" w:author="Aline Richter" w:date="2021-04-29T17:31:00Z">
        <w:r w:rsidR="005F15AC">
          <w:rPr>
            <w:rFonts w:cs="Times New Roman"/>
          </w:rPr>
          <w:t xml:space="preserve"> highlighting the input data, intermediate steps and output objects. </w:t>
        </w:r>
      </w:ins>
      <w:ins w:id="98" w:author="Aline Richter" w:date="2021-04-29T17:37:00Z">
        <w:r w:rsidR="007E4AA4">
          <w:rPr>
            <w:rFonts w:cs="Times New Roman"/>
          </w:rPr>
          <w:t xml:space="preserve">A briefly description of </w:t>
        </w:r>
      </w:ins>
      <w:ins w:id="99" w:author="Aline Richter" w:date="2021-04-29T17:38:00Z">
        <w:r w:rsidR="007E4AA4">
          <w:rPr>
            <w:rFonts w:cs="Times New Roman"/>
          </w:rPr>
          <w:t>all</w:t>
        </w:r>
      </w:ins>
      <w:ins w:id="100" w:author="Aline Richter" w:date="2021-04-29T17:37:00Z">
        <w:r w:rsidR="007E4AA4">
          <w:rPr>
            <w:rFonts w:cs="Times New Roman"/>
          </w:rPr>
          <w:t xml:space="preserve"> function </w:t>
        </w:r>
      </w:ins>
      <w:ins w:id="101" w:author="Aline Richter" w:date="2021-04-29T17:38:00Z">
        <w:r w:rsidR="007E4AA4">
          <w:rPr>
            <w:rFonts w:cs="Times New Roman"/>
          </w:rPr>
          <w:t>of the package is presented in Table 1</w:t>
        </w:r>
      </w:ins>
      <w:del w:id="102" w:author="Aline Richter" w:date="2021-04-29T17:38:00Z">
        <w:r w:rsidR="002570C7" w:rsidDel="007E4AA4">
          <w:rPr>
            <w:rFonts w:cs="Times New Roman"/>
          </w:rPr>
          <w:delText>(Table 1 prese</w:delText>
        </w:r>
        <w:r w:rsidR="00C23B5D" w:rsidDel="007E4AA4">
          <w:rPr>
            <w:rFonts w:cs="Times New Roman"/>
          </w:rPr>
          <w:delText>nt a list of all functions present in the package</w:delText>
        </w:r>
        <w:r w:rsidR="002570C7" w:rsidDel="007E4AA4">
          <w:rPr>
            <w:rFonts w:cs="Times New Roman"/>
          </w:rPr>
          <w:delText>)</w:delText>
        </w:r>
        <w:r w:rsidR="00311A82" w:rsidDel="007E4AA4">
          <w:rPr>
            <w:rFonts w:cs="Times New Roman"/>
          </w:rPr>
          <w:delText>.</w:delText>
        </w:r>
      </w:del>
      <w:del w:id="103" w:author="Aline Richter" w:date="2021-04-29T17:31:00Z">
        <w:r w:rsidR="00311A82" w:rsidDel="005F15AC">
          <w:rPr>
            <w:rFonts w:cs="Times New Roman"/>
          </w:rPr>
          <w:delText xml:space="preserve"> </w:delText>
        </w:r>
      </w:del>
      <w:ins w:id="104" w:author="Aline Richter" w:date="2021-04-29T10:27:00Z">
        <w:r w:rsidR="008D3215">
          <w:rPr>
            <w:rFonts w:cs="Times New Roman"/>
          </w:rPr>
          <w:t>.</w:t>
        </w:r>
      </w:ins>
    </w:p>
    <w:p w14:paraId="55DB1393" w14:textId="4653457E" w:rsidR="008D3215" w:rsidRDefault="008D3215" w:rsidP="00254D59">
      <w:pPr>
        <w:rPr>
          <w:ins w:id="105" w:author="Aline Richter" w:date="2021-04-29T10:28:00Z"/>
          <w:rFonts w:cs="Times New Roman"/>
        </w:rPr>
      </w:pPr>
      <w:ins w:id="106" w:author="Aline Richter" w:date="2021-04-29T10:27:00Z">
        <w:r w:rsidRPr="008D3215">
          <w:rPr>
            <w:rFonts w:cs="Times New Roman"/>
            <w:i/>
            <w:iCs/>
            <w:rPrChange w:id="107" w:author="Aline Richter" w:date="2021-04-29T10:28:00Z">
              <w:rPr>
                <w:rFonts w:cs="Times New Roman"/>
              </w:rPr>
            </w:rPrChange>
          </w:rPr>
          <w:t>FishTaxaMa</w:t>
        </w:r>
      </w:ins>
      <w:ins w:id="108" w:author="Aline Richter" w:date="2021-04-29T10:28:00Z">
        <w:r w:rsidRPr="008D3215">
          <w:rPr>
            <w:rFonts w:cs="Times New Roman"/>
            <w:i/>
            <w:iCs/>
            <w:rPrChange w:id="109" w:author="Aline Richter" w:date="2021-04-29T10:28:00Z">
              <w:rPr>
                <w:rFonts w:cs="Times New Roman"/>
              </w:rPr>
            </w:rPrChange>
          </w:rPr>
          <w:t>ker()</w:t>
        </w:r>
      </w:ins>
    </w:p>
    <w:p w14:paraId="323F08EB" w14:textId="0E0EE844" w:rsidR="00BE7FCC" w:rsidRDefault="008D3215" w:rsidP="00A51A65">
      <w:pPr>
        <w:rPr>
          <w:rFonts w:cs="Times New Roman"/>
        </w:rPr>
      </w:pPr>
      <w:ins w:id="110" w:author="Aline Richter" w:date="2021-04-29T10:28:00Z">
        <w:r>
          <w:rPr>
            <w:rFonts w:cs="Times New Roman"/>
          </w:rPr>
          <w:t xml:space="preserve">The input data </w:t>
        </w:r>
      </w:ins>
      <w:ins w:id="111" w:author="Aline Richter" w:date="2021-04-29T10:31:00Z">
        <w:r>
          <w:rPr>
            <w:rFonts w:cs="Times New Roman"/>
          </w:rPr>
          <w:t xml:space="preserve">could be </w:t>
        </w:r>
      </w:ins>
      <w:ins w:id="112" w:author="Aline Richter" w:date="2021-04-29T10:28:00Z">
        <w:r>
          <w:rPr>
            <w:rFonts w:cs="Times New Roman"/>
          </w:rPr>
          <w:t xml:space="preserve">a </w:t>
        </w:r>
      </w:ins>
      <w:ins w:id="113" w:author="Aline Richter" w:date="2021-04-29T10:31:00Z">
        <w:r>
          <w:rPr>
            <w:rFonts w:cs="Times New Roman"/>
          </w:rPr>
          <w:t xml:space="preserve">string </w:t>
        </w:r>
      </w:ins>
      <w:ins w:id="114" w:author="Aline Richter" w:date="2021-04-29T10:32:00Z">
        <w:r>
          <w:rPr>
            <w:rFonts w:cs="Times New Roman"/>
          </w:rPr>
          <w:t xml:space="preserve">or a data frame </w:t>
        </w:r>
      </w:ins>
      <w:ins w:id="115" w:author="Aline Richter" w:date="2021-04-29T10:31:00Z">
        <w:r>
          <w:rPr>
            <w:rFonts w:cs="Times New Roman"/>
          </w:rPr>
          <w:t xml:space="preserve">with </w:t>
        </w:r>
      </w:ins>
      <w:ins w:id="116" w:author="Aline Richter" w:date="2021-04-29T10:28:00Z">
        <w:r>
          <w:rPr>
            <w:rFonts w:cs="Times New Roman"/>
          </w:rPr>
          <w:t>species list</w:t>
        </w:r>
      </w:ins>
      <w:ins w:id="117" w:author="Aline Richter" w:date="2021-04-29T10:31:00Z">
        <w:r>
          <w:rPr>
            <w:rFonts w:cs="Times New Roman"/>
          </w:rPr>
          <w:t xml:space="preserve"> </w:t>
        </w:r>
      </w:ins>
      <w:ins w:id="118" w:author="Aline Richter" w:date="2021-04-29T10:28:00Z">
        <w:r>
          <w:rPr>
            <w:rFonts w:cs="Times New Roman"/>
          </w:rPr>
          <w:t>from the regional pool</w:t>
        </w:r>
      </w:ins>
      <w:ins w:id="119" w:author="Aline Richter" w:date="2021-04-29T10:32:00Z">
        <w:r>
          <w:rPr>
            <w:rFonts w:cs="Times New Roman"/>
          </w:rPr>
          <w:t xml:space="preserve"> or a</w:t>
        </w:r>
      </w:ins>
      <w:ins w:id="120" w:author="Aline Richter" w:date="2021-04-29T10:38:00Z">
        <w:r w:rsidR="0000240D">
          <w:rPr>
            <w:rFonts w:cs="Times New Roman"/>
          </w:rPr>
          <w:t>n</w:t>
        </w:r>
      </w:ins>
      <w:ins w:id="121" w:author="Aline Richter" w:date="2021-04-29T10:32:00Z">
        <w:r>
          <w:rPr>
            <w:rFonts w:cs="Times New Roman"/>
          </w:rPr>
          <w:t xml:space="preserve"> occurrence </w:t>
        </w:r>
      </w:ins>
      <w:ins w:id="122" w:author="Aline Richter" w:date="2021-04-29T10:33:00Z">
        <w:r>
          <w:rPr>
            <w:rFonts w:cs="Times New Roman"/>
          </w:rPr>
          <w:t>matrix, whit sites in rows and species in columns</w:t>
        </w:r>
      </w:ins>
      <w:ins w:id="123" w:author="Aline Richter" w:date="2021-04-29T10:28:00Z">
        <w:r>
          <w:rPr>
            <w:rFonts w:cs="Times New Roman"/>
          </w:rPr>
          <w:t>.</w:t>
        </w:r>
      </w:ins>
      <w:ins w:id="124" w:author="Aline Richter" w:date="2021-04-29T10:33:00Z">
        <w:r>
          <w:rPr>
            <w:rFonts w:cs="Times New Roman"/>
          </w:rPr>
          <w:t xml:space="preserve"> </w:t>
        </w:r>
      </w:ins>
      <w:ins w:id="125" w:author="Aline Richter" w:date="2021-04-29T10:34:00Z">
        <w:r w:rsidR="0000240D">
          <w:rPr>
            <w:rFonts w:cs="Times New Roman"/>
          </w:rPr>
          <w:t>The only requirement is that</w:t>
        </w:r>
      </w:ins>
      <w:ins w:id="126" w:author="Aline Richter" w:date="2021-04-29T10:35:00Z">
        <w:r w:rsidR="0000240D">
          <w:rPr>
            <w:rFonts w:cs="Times New Roman"/>
          </w:rPr>
          <w:t xml:space="preserve"> genus and </w:t>
        </w:r>
      </w:ins>
      <w:ins w:id="127" w:author="Aline Richter" w:date="2021-04-29T10:36:00Z">
        <w:r w:rsidR="0000240D">
          <w:rPr>
            <w:rFonts w:cs="Times New Roman"/>
          </w:rPr>
          <w:t xml:space="preserve">specific epithet (or even the subspecies) </w:t>
        </w:r>
      </w:ins>
      <w:ins w:id="128" w:author="Aline Richter" w:date="2021-04-29T10:37:00Z">
        <w:r w:rsidR="0000240D">
          <w:rPr>
            <w:rFonts w:cs="Times New Roman"/>
          </w:rPr>
          <w:t xml:space="preserve">must be separated by underline (eg. </w:t>
        </w:r>
        <w:r w:rsidR="0000240D" w:rsidRPr="0000240D">
          <w:rPr>
            <w:rFonts w:cs="Times New Roman"/>
            <w:i/>
            <w:iCs/>
            <w:rPrChange w:id="129" w:author="Aline Richter" w:date="2021-04-29T10:38:00Z">
              <w:rPr>
                <w:rFonts w:cs="Times New Roman"/>
              </w:rPr>
            </w:rPrChange>
          </w:rPr>
          <w:t>Genus</w:t>
        </w:r>
        <w:r w:rsidR="0000240D">
          <w:rPr>
            <w:rFonts w:cs="Times New Roman"/>
          </w:rPr>
          <w:t>_</w:t>
        </w:r>
        <w:r w:rsidR="0000240D" w:rsidRPr="0000240D">
          <w:rPr>
            <w:rFonts w:cs="Times New Roman"/>
            <w:i/>
            <w:iCs/>
            <w:rPrChange w:id="130" w:author="Aline Richter" w:date="2021-04-29T10:37:00Z">
              <w:rPr>
                <w:rFonts w:cs="Times New Roman"/>
              </w:rPr>
            </w:rPrChange>
          </w:rPr>
          <w:t>epithet</w:t>
        </w:r>
        <w:r w:rsidR="0000240D">
          <w:rPr>
            <w:rFonts w:cs="Times New Roman"/>
          </w:rPr>
          <w:t>)</w:t>
        </w:r>
      </w:ins>
      <w:ins w:id="131" w:author="Aline Richter" w:date="2021-04-29T10:38:00Z">
        <w:r w:rsidR="0000240D">
          <w:rPr>
            <w:rFonts w:cs="Times New Roman"/>
          </w:rPr>
          <w:t>.</w:t>
        </w:r>
      </w:ins>
      <w:ins w:id="132" w:author="Aline Richter" w:date="2021-04-29T10:28:00Z">
        <w:r>
          <w:rPr>
            <w:rFonts w:cs="Times New Roman"/>
          </w:rPr>
          <w:t xml:space="preserve"> </w:t>
        </w:r>
      </w:ins>
      <w:ins w:id="133" w:author="Aline Richter" w:date="2021-04-29T10:39:00Z">
        <w:r w:rsidR="0000240D">
          <w:rPr>
            <w:rFonts w:cs="Times New Roman"/>
          </w:rPr>
          <w:t xml:space="preserve">The function thus search the user data </w:t>
        </w:r>
      </w:ins>
      <w:ins w:id="134" w:author="Aline Richter" w:date="2021-04-29T10:40:00Z">
        <w:r w:rsidR="0000240D">
          <w:rPr>
            <w:rFonts w:cs="Times New Roman"/>
          </w:rPr>
          <w:t xml:space="preserve">in the Fishbase database (Froese and Pauly, 2006) employing functions available into rfishbase </w:t>
        </w:r>
      </w:ins>
      <w:ins w:id="135" w:author="Aline Richter" w:date="2021-04-29T10:41:00Z">
        <w:r w:rsidR="0000240D">
          <w:rPr>
            <w:rFonts w:cs="Times New Roman"/>
          </w:rPr>
          <w:t xml:space="preserve">package </w:t>
        </w:r>
      </w:ins>
      <w:ins w:id="136" w:author="Aline Richter" w:date="2021-04-29T10:40:00Z">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ins>
      <w:ins w:id="137" w:author="Aline Richter" w:date="2021-04-29T10:41:00Z">
        <w:r w:rsidR="0000240D">
          <w:rPr>
            <w:rFonts w:cs="Times New Roman"/>
          </w:rPr>
          <w:t xml:space="preserve">. This search </w:t>
        </w:r>
      </w:ins>
      <w:ins w:id="138" w:author="Aline Richter" w:date="2021-04-29T10:42:00Z">
        <w:r w:rsidR="0000240D">
          <w:rPr>
            <w:rFonts w:cs="Times New Roman"/>
          </w:rPr>
          <w:t>consists</w:t>
        </w:r>
      </w:ins>
      <w:ins w:id="139" w:author="Aline Richter" w:date="2021-04-29T10:41:00Z">
        <w:r w:rsidR="0000240D">
          <w:rPr>
            <w:rFonts w:cs="Times New Roman"/>
          </w:rPr>
          <w:t xml:space="preserve"> in find </w:t>
        </w:r>
      </w:ins>
      <w:ins w:id="140" w:author="Aline Richter" w:date="2021-04-29T10:42:00Z">
        <w:r w:rsidR="0000240D">
          <w:rPr>
            <w:rFonts w:cs="Times New Roman"/>
          </w:rPr>
          <w:t xml:space="preserve">and classify </w:t>
        </w:r>
      </w:ins>
      <w:ins w:id="141" w:author="Aline Richter" w:date="2021-04-29T10:41:00Z">
        <w:r w:rsidR="0000240D">
          <w:rPr>
            <w:rFonts w:cs="Times New Roman"/>
          </w:rPr>
          <w:t xml:space="preserve">the </w:t>
        </w:r>
      </w:ins>
      <w:ins w:id="142" w:author="Aline Richter" w:date="2021-04-29T10:42:00Z">
        <w:r w:rsidR="0000240D">
          <w:rPr>
            <w:rFonts w:cs="Times New Roman"/>
          </w:rPr>
          <w:t>species list provided by</w:t>
        </w:r>
      </w:ins>
      <w:ins w:id="143" w:author="Aline Richter" w:date="2021-04-29T10:43:00Z">
        <w:r w:rsidR="0000240D">
          <w:rPr>
            <w:rFonts w:cs="Times New Roman"/>
          </w:rPr>
          <w:t xml:space="preserve"> </w:t>
        </w:r>
      </w:ins>
      <w:ins w:id="144" w:author="Aline Richter" w:date="2021-04-29T10:44:00Z">
        <w:r w:rsidR="00AD2B08">
          <w:rPr>
            <w:rFonts w:cs="Times New Roman"/>
          </w:rPr>
          <w:t xml:space="preserve">user </w:t>
        </w:r>
      </w:ins>
      <w:ins w:id="145" w:author="Aline Richter" w:date="2021-04-29T10:43:00Z">
        <w:r w:rsidR="0000240D">
          <w:rPr>
            <w:rFonts w:cs="Times New Roman"/>
          </w:rPr>
          <w:t xml:space="preserve">as valid names or </w:t>
        </w:r>
      </w:ins>
      <w:ins w:id="146" w:author="Aline Richter" w:date="2021-04-29T10:44:00Z">
        <w:r w:rsidR="0000240D">
          <w:rPr>
            <w:rFonts w:cs="Times New Roman"/>
          </w:rPr>
          <w:t>synonymies</w:t>
        </w:r>
        <w:r w:rsidR="00AD2B08">
          <w:rPr>
            <w:rFonts w:cs="Times New Roman"/>
          </w:rPr>
          <w:t>. If the provided name is a synonymy</w:t>
        </w:r>
      </w:ins>
      <w:ins w:id="147" w:author="Aline Richter" w:date="2021-04-29T10:45:00Z">
        <w:r w:rsidR="00AD2B08">
          <w:rPr>
            <w:rFonts w:cs="Times New Roman"/>
          </w:rPr>
          <w:t>,</w:t>
        </w:r>
      </w:ins>
      <w:ins w:id="148" w:author="Aline Richter" w:date="2021-04-29T10:44:00Z">
        <w:r w:rsidR="00AD2B08">
          <w:rPr>
            <w:rFonts w:cs="Times New Roman"/>
          </w:rPr>
          <w:t xml:space="preserve"> so the functions put i</w:t>
        </w:r>
      </w:ins>
      <w:ins w:id="149" w:author="Aline Richter" w:date="2021-04-29T10:45:00Z">
        <w:r w:rsidR="00AD2B08">
          <w:rPr>
            <w:rFonts w:cs="Times New Roman"/>
          </w:rPr>
          <w:t xml:space="preserve">n a new column the </w:t>
        </w:r>
        <w:r w:rsidR="00AD2B08">
          <w:rPr>
            <w:rFonts w:cs="Times New Roman"/>
          </w:rPr>
          <w:lastRenderedPageBreak/>
          <w:t>valid name from the species according with Fishbase.</w:t>
        </w:r>
      </w:ins>
      <w:ins w:id="150" w:author="Aline Richter" w:date="2021-04-29T10:42:00Z">
        <w:r w:rsidR="0000240D">
          <w:rPr>
            <w:rFonts w:cs="Times New Roman"/>
          </w:rPr>
          <w:t xml:space="preserve"> </w:t>
        </w:r>
      </w:ins>
      <w:ins w:id="151" w:author="Aline Richter" w:date="2021-04-29T10:46:00Z">
        <w:r w:rsidR="00AD2B08">
          <w:rPr>
            <w:rFonts w:cs="Times New Roman"/>
          </w:rPr>
          <w:t>Sp</w:t>
        </w:r>
      </w:ins>
      <w:del w:id="152" w:author="Aline Richter" w:date="2021-04-29T10:46:00Z">
        <w:r w:rsidR="00311A82" w:rsidDel="00AD2B08">
          <w:rPr>
            <w:rFonts w:cs="Times New Roman"/>
          </w:rPr>
          <w:delText>The first</w:delText>
        </w:r>
        <w:r w:rsidR="002E06C5" w:rsidDel="00AD2B08">
          <w:rPr>
            <w:rFonts w:cs="Times New Roman"/>
          </w:rPr>
          <w:delText xml:space="preserve"> </w:delText>
        </w:r>
        <w:r w:rsidR="00E67481" w:rsidDel="00AD2B08">
          <w:rPr>
            <w:rFonts w:cs="Times New Roman"/>
          </w:rPr>
          <w:delText>generate</w:delText>
        </w:r>
        <w:r w:rsidR="002E06C5" w:rsidDel="00AD2B08">
          <w:rPr>
            <w:rFonts w:cs="Times New Roman"/>
          </w:rPr>
          <w:delText xml:space="preserve"> a data frame from fish</w:delText>
        </w:r>
        <w:r w:rsidR="00063105" w:rsidDel="00AD2B08">
          <w:rPr>
            <w:rFonts w:cs="Times New Roman"/>
          </w:rPr>
          <w:delText xml:space="preserve"> species name</w:delText>
        </w:r>
        <w:r w:rsidR="00311A82" w:rsidDel="00AD2B08">
          <w:rPr>
            <w:rFonts w:cs="Times New Roman"/>
          </w:rPr>
          <w:delText>s</w:delText>
        </w:r>
        <w:r w:rsidR="00063105" w:rsidDel="00AD2B08">
          <w:rPr>
            <w:rFonts w:cs="Times New Roman"/>
          </w:rPr>
          <w:delText xml:space="preserve"> provided by the user, checking </w:delText>
        </w:r>
        <w:r w:rsidR="00311A82" w:rsidDel="00AD2B08">
          <w:rPr>
            <w:rFonts w:cs="Times New Roman"/>
          </w:rPr>
          <w:delText>the vali</w:delText>
        </w:r>
        <w:r w:rsidR="00E368F6" w:rsidDel="00AD2B08">
          <w:rPr>
            <w:rFonts w:cs="Times New Roman"/>
          </w:rPr>
          <w:delText xml:space="preserve">dity of </w:delText>
        </w:r>
        <w:r w:rsidR="00BA4298" w:rsidDel="00AD2B08">
          <w:rPr>
            <w:rFonts w:cs="Times New Roman"/>
          </w:rPr>
          <w:delText xml:space="preserve">the species </w:delText>
        </w:r>
        <w:r w:rsidR="00063105" w:rsidDel="00AD2B08">
          <w:rPr>
            <w:rFonts w:cs="Times New Roman"/>
          </w:rPr>
          <w:delText xml:space="preserve">names </w:delText>
        </w:r>
        <w:r w:rsidR="00E368F6" w:rsidDel="00AD2B08">
          <w:rPr>
            <w:rFonts w:cs="Times New Roman"/>
          </w:rPr>
          <w:delText>by using the information presented in</w:delText>
        </w:r>
      </w:del>
      <w:del w:id="153" w:author="Aline Richter" w:date="2021-04-29T10:40:00Z">
        <w:r w:rsidR="00063105" w:rsidDel="0000240D">
          <w:rPr>
            <w:rFonts w:cs="Times New Roman"/>
          </w:rPr>
          <w:delText xml:space="preserve"> Fishbase database </w:delText>
        </w:r>
        <w:r w:rsidR="007E343E" w:rsidDel="0000240D">
          <w:rPr>
            <w:rFonts w:cs="Times New Roman"/>
          </w:rPr>
          <w:delText>(Froese and Pauly, 2006)</w:delText>
        </w:r>
        <w:r w:rsidR="00E368F6" w:rsidDel="0000240D">
          <w:rPr>
            <w:rFonts w:cs="Times New Roman"/>
          </w:rPr>
          <w:delText xml:space="preserve"> through the package rfishbase</w:delText>
        </w:r>
        <w:r w:rsidR="00C457E2" w:rsidDel="0000240D">
          <w:rPr>
            <w:rFonts w:cs="Times New Roman"/>
          </w:rPr>
          <w:delText xml:space="preserve"> </w:delText>
        </w:r>
        <w:r w:rsidR="00C457E2" w:rsidDel="0000240D">
          <w:rPr>
            <w:rFonts w:cs="Times New Roman"/>
          </w:rPr>
          <w:fldChar w:fldCharType="begin" w:fldLock="1"/>
        </w:r>
        <w:r w:rsidR="009E4287" w:rsidRPr="00AD2B08" w:rsidDel="0000240D">
          <w:rPr>
            <w:rFonts w:cs="Times New Roman"/>
          </w:rPr>
          <w:del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delInstrText>
        </w:r>
        <w:r w:rsidR="00C457E2" w:rsidDel="0000240D">
          <w:rPr>
            <w:rFonts w:cs="Times New Roman"/>
          </w:rPr>
          <w:fldChar w:fldCharType="separate"/>
        </w:r>
        <w:r w:rsidR="00C457E2" w:rsidRPr="00C457E2" w:rsidDel="0000240D">
          <w:rPr>
            <w:rFonts w:cs="Times New Roman"/>
            <w:noProof/>
          </w:rPr>
          <w:delText>(Boettiger et al., 2012)</w:delText>
        </w:r>
        <w:r w:rsidR="00C457E2" w:rsidDel="0000240D">
          <w:rPr>
            <w:rFonts w:cs="Times New Roman"/>
          </w:rPr>
          <w:fldChar w:fldCharType="end"/>
        </w:r>
      </w:del>
      <w:del w:id="154" w:author="Aline Richter" w:date="2021-04-29T10:46:00Z">
        <w:r w:rsidR="002F2B7A" w:rsidDel="00AD2B08">
          <w:rPr>
            <w:rFonts w:cs="Times New Roman"/>
          </w:rPr>
          <w:delText xml:space="preserve">. </w:delText>
        </w:r>
        <w:r w:rsidR="00E9454D" w:rsidDel="00AD2B08">
          <w:rPr>
            <w:rFonts w:cs="Times New Roman"/>
          </w:rPr>
          <w:delText>Sp</w:delText>
        </w:r>
      </w:del>
      <w:r w:rsidR="00E9454D">
        <w:rPr>
          <w:rFonts w:cs="Times New Roman"/>
        </w:rPr>
        <w:t xml:space="preserve">ecies </w:t>
      </w:r>
      <w:r w:rsidR="002F2B7A">
        <w:rPr>
          <w:rFonts w:cs="Times New Roman"/>
        </w:rPr>
        <w:t>that were not found in Fishbase are printed in the command line</w:t>
      </w:r>
      <w:r w:rsidR="00F31B4D">
        <w:rPr>
          <w:rFonts w:cs="Times New Roman"/>
        </w:rPr>
        <w:t xml:space="preserve">, and the user </w:t>
      </w:r>
      <w:del w:id="155" w:author="Aline Richter" w:date="2021-04-29T10:46:00Z">
        <w:r w:rsidR="00CE7ACE" w:rsidDel="00AD2B08">
          <w:rPr>
            <w:rFonts w:cs="Times New Roman"/>
          </w:rPr>
          <w:delText xml:space="preserve">can </w:delText>
        </w:r>
      </w:del>
      <w:ins w:id="156" w:author="Aline Richter" w:date="2021-04-29T10:47:00Z">
        <w:r w:rsidR="00AD2B08">
          <w:rPr>
            <w:rFonts w:cs="Times New Roman"/>
          </w:rPr>
          <w:t>must</w:t>
        </w:r>
      </w:ins>
      <w:ins w:id="157" w:author="Aline Richter" w:date="2021-04-29T10:46:00Z">
        <w:r w:rsidR="00AD2B08">
          <w:rPr>
            <w:rFonts w:cs="Times New Roman"/>
          </w:rPr>
          <w:t xml:space="preserve"> </w:t>
        </w:r>
      </w:ins>
      <w:del w:id="158" w:author="Aline Richter" w:date="2021-04-29T10:47:00Z">
        <w:r w:rsidR="00F31B4D" w:rsidDel="00AD2B08">
          <w:rPr>
            <w:rFonts w:cs="Times New Roman"/>
          </w:rPr>
          <w:delText xml:space="preserve">inform </w:delText>
        </w:r>
      </w:del>
      <w:r w:rsidR="00F31B4D">
        <w:rPr>
          <w:rFonts w:cs="Times New Roman"/>
        </w:rPr>
        <w:t xml:space="preserve">manually </w:t>
      </w:r>
      <w:ins w:id="159" w:author="Aline Richter" w:date="2021-04-29T10:47:00Z">
        <w:r w:rsidR="00AD2B08">
          <w:rPr>
            <w:rFonts w:cs="Times New Roman"/>
          </w:rPr>
          <w:t xml:space="preserve">inform </w:t>
        </w:r>
      </w:ins>
      <w:r w:rsidR="00F31B4D">
        <w:rPr>
          <w:rFonts w:cs="Times New Roman"/>
        </w:rPr>
        <w:t xml:space="preserve">the Family and the Order </w:t>
      </w:r>
      <w:ins w:id="160" w:author="Aline Richter" w:date="2021-04-29T10:48:00Z">
        <w:r w:rsidR="00AD2B08">
          <w:rPr>
            <w:rFonts w:cs="Times New Roman"/>
          </w:rPr>
          <w:t xml:space="preserve">which the </w:t>
        </w:r>
      </w:ins>
      <w:del w:id="161" w:author="Aline Richter" w:date="2021-04-29T10:48:00Z">
        <w:r w:rsidR="0061790A" w:rsidDel="00AD2B08">
          <w:rPr>
            <w:rFonts w:cs="Times New Roman"/>
          </w:rPr>
          <w:delText>of the</w:delText>
        </w:r>
        <w:r w:rsidR="00AD089F" w:rsidDel="00AD2B08">
          <w:rPr>
            <w:rFonts w:cs="Times New Roman"/>
          </w:rPr>
          <w:delText>se</w:delText>
        </w:r>
        <w:r w:rsidR="0061790A" w:rsidDel="00AD2B08">
          <w:rPr>
            <w:rFonts w:cs="Times New Roman"/>
          </w:rPr>
          <w:delText xml:space="preserve"> </w:delText>
        </w:r>
      </w:del>
      <w:r w:rsidR="0061790A">
        <w:rPr>
          <w:rFonts w:cs="Times New Roman"/>
        </w:rPr>
        <w:t>species</w:t>
      </w:r>
      <w:ins w:id="162" w:author="Aline Richter" w:date="2021-04-29T10:48:00Z">
        <w:r w:rsidR="00AD2B08">
          <w:rPr>
            <w:rFonts w:cs="Times New Roman"/>
          </w:rPr>
          <w:t xml:space="preserve"> belong</w:t>
        </w:r>
      </w:ins>
      <w:r w:rsidR="0061790A">
        <w:rPr>
          <w:rFonts w:cs="Times New Roman"/>
        </w:rPr>
        <w:t xml:space="preserve">. The output of </w:t>
      </w:r>
      <w:del w:id="163" w:author="Aline Richter" w:date="2021-04-29T10:49:00Z">
        <w:r w:rsidR="0061790A" w:rsidDel="00AD2B08">
          <w:rPr>
            <w:rFonts w:cs="Times New Roman"/>
          </w:rPr>
          <w:delText xml:space="preserve">FishTaxaMaker </w:delText>
        </w:r>
      </w:del>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C62F99">
        <w:rPr>
          <w:rFonts w:cs="Times New Roman"/>
        </w:rPr>
        <w:t>information</w:t>
      </w:r>
      <w:r w:rsidR="00CE7ACE">
        <w:rPr>
          <w:rFonts w:cs="Times New Roman"/>
        </w:rPr>
        <w:t xml:space="preserve">: 1) </w:t>
      </w:r>
      <w:ins w:id="164" w:author="Aline Richter" w:date="2021-04-29T10:51:00Z">
        <w:r w:rsidR="00AD2B08">
          <w:rPr>
            <w:rFonts w:cs="Times New Roman"/>
          </w:rPr>
          <w:t xml:space="preserve">a data frame </w:t>
        </w:r>
      </w:ins>
      <w:ins w:id="165" w:author="Aline Richter" w:date="2021-04-29T11:19:00Z">
        <w:r w:rsidR="00A51A65">
          <w:rPr>
            <w:rFonts w:cs="Times New Roman"/>
          </w:rPr>
          <w:t xml:space="preserve">when the first column is the species </w:t>
        </w:r>
      </w:ins>
      <w:ins w:id="166" w:author="Aline Richter" w:date="2021-04-29T11:20:00Z">
        <w:r w:rsidR="00A51A65">
          <w:rPr>
            <w:rFonts w:cs="Times New Roman"/>
          </w:rPr>
          <w:t>names</w:t>
        </w:r>
      </w:ins>
      <w:ins w:id="167" w:author="Aline Richter" w:date="2021-04-29T11:19:00Z">
        <w:r w:rsidR="00A51A65">
          <w:rPr>
            <w:rFonts w:cs="Times New Roman"/>
          </w:rPr>
          <w:t xml:space="preserve"> provide</w:t>
        </w:r>
      </w:ins>
      <w:ins w:id="168" w:author="Aline Richter" w:date="2021-04-29T11:20:00Z">
        <w:r w:rsidR="00A51A65">
          <w:rPr>
            <w:rFonts w:cs="Times New Roman"/>
          </w:rPr>
          <w:t>d</w:t>
        </w:r>
      </w:ins>
      <w:ins w:id="169" w:author="Aline Richter" w:date="2021-04-29T10:50:00Z">
        <w:r w:rsidR="00AD2B08">
          <w:rPr>
            <w:rFonts w:cs="Times New Roman"/>
          </w:rPr>
          <w:t xml:space="preserve"> by used</w:t>
        </w:r>
      </w:ins>
      <w:ins w:id="170" w:author="Aline Richter" w:date="2021-04-29T11:20:00Z">
        <w:r w:rsidR="00A51A65">
          <w:rPr>
            <w:rFonts w:cs="Times New Roman"/>
          </w:rPr>
          <w:t>, a column with the valid names for each species</w:t>
        </w:r>
      </w:ins>
      <w:ins w:id="171" w:author="Aline Richter" w:date="2021-04-29T11:21:00Z">
        <w:r w:rsidR="00A51A65">
          <w:rPr>
            <w:rFonts w:cs="Times New Roman"/>
          </w:rPr>
          <w:t xml:space="preserve"> and the subsequent columns are the hierarchical taxonomic information (Subfamily, Family, Order, Class and Su</w:t>
        </w:r>
      </w:ins>
      <w:ins w:id="172" w:author="Aline Richter" w:date="2021-04-29T11:22:00Z">
        <w:r w:rsidR="00A51A65">
          <w:rPr>
            <w:rFonts w:cs="Times New Roman"/>
          </w:rPr>
          <w:t xml:space="preserve">perClass); </w:t>
        </w:r>
      </w:ins>
      <w:del w:id="173" w:author="Aline Richter" w:date="2021-04-29T11:22:00Z">
        <w:r w:rsidR="00CE7ACE" w:rsidDel="00A51A65">
          <w:rPr>
            <w:rFonts w:cs="Times New Roman"/>
          </w:rPr>
          <w:delText xml:space="preserve">a data frame with a complete taxonomic information of the species provided by the user, joint with the valid name of the species, when present; </w:delText>
        </w:r>
      </w:del>
      <w:r w:rsidR="00CE7ACE">
        <w:rPr>
          <w:rFonts w:cs="Times New Roman"/>
        </w:rPr>
        <w:t xml:space="preserve">2) a </w:t>
      </w:r>
      <w:r w:rsidR="0061790A">
        <w:rPr>
          <w:rFonts w:cs="Times New Roman"/>
        </w:rPr>
        <w:t>data frame containing</w:t>
      </w:r>
      <w:del w:id="174" w:author="Aline Richter" w:date="2021-04-29T11:23:00Z">
        <w:r w:rsidR="0061790A" w:rsidDel="00A51A65">
          <w:rPr>
            <w:rFonts w:cs="Times New Roman"/>
          </w:rPr>
          <w:delText xml:space="preserve"> three columns with</w:delText>
        </w:r>
      </w:del>
      <w:r w:rsidR="0061790A">
        <w:rPr>
          <w:rFonts w:cs="Times New Roman"/>
        </w:rPr>
        <w:t xml:space="preserve"> the</w:t>
      </w:r>
      <w:r w:rsidR="00CE7ACE">
        <w:rPr>
          <w:rFonts w:cs="Times New Roman"/>
        </w:rPr>
        <w:t xml:space="preserve"> valid</w:t>
      </w:r>
      <w:r w:rsidR="0061790A">
        <w:rPr>
          <w:rFonts w:cs="Times New Roman"/>
        </w:rPr>
        <w:t xml:space="preserve"> name</w:t>
      </w:r>
      <w:r w:rsidR="00CE7ACE">
        <w:rPr>
          <w:rFonts w:cs="Times New Roman"/>
        </w:rPr>
        <w:t>s</w:t>
      </w:r>
      <w:r w:rsidR="0061790A">
        <w:rPr>
          <w:rFonts w:cs="Times New Roman"/>
        </w:rPr>
        <w:t xml:space="preserve"> of species (s), the Family (f) and the Order (o)</w:t>
      </w:r>
      <w:ins w:id="175" w:author="Aline Richter" w:date="2021-04-29T11:23:00Z">
        <w:r w:rsidR="00A51A65">
          <w:rPr>
            <w:rFonts w:cs="Times New Roman"/>
          </w:rPr>
          <w:t xml:space="preserve"> information</w:t>
        </w:r>
      </w:ins>
      <w:r w:rsidR="0061790A">
        <w:rPr>
          <w:rFonts w:cs="Times New Roman"/>
        </w:rPr>
        <w:t>.</w:t>
      </w:r>
      <w:r w:rsidR="0066715A">
        <w:rPr>
          <w:rFonts w:cs="Times New Roman"/>
        </w:rPr>
        <w:t xml:space="preserve"> </w:t>
      </w:r>
      <w:ins w:id="176" w:author="Aline Richter" w:date="2021-04-29T11:24:00Z">
        <w:r w:rsidR="00A51A65">
          <w:rPr>
            <w:rFonts w:cs="Times New Roman"/>
          </w:rPr>
          <w:t xml:space="preserve">This data frame could be low rows than the species list provided by user, because </w:t>
        </w:r>
      </w:ins>
      <w:ins w:id="177" w:author="Aline Richter" w:date="2021-04-29T11:25:00Z">
        <w:r w:rsidR="00A51A65">
          <w:rPr>
            <w:rFonts w:cs="Times New Roman"/>
          </w:rPr>
          <w:t xml:space="preserve">some species provided by user could be synonymies from a unique </w:t>
        </w:r>
      </w:ins>
      <w:ins w:id="178" w:author="Aline Richter" w:date="2021-04-29T11:26:00Z">
        <w:r w:rsidR="00A51A65">
          <w:rPr>
            <w:rFonts w:cs="Times New Roman"/>
          </w:rPr>
          <w:t>valid name.</w:t>
        </w:r>
      </w:ins>
      <w:ins w:id="179" w:author="Aline Richter" w:date="2021-04-29T11:25:00Z">
        <w:r w:rsidR="00A51A65">
          <w:rPr>
            <w:rFonts w:cs="Times New Roman"/>
          </w:rPr>
          <w:t xml:space="preserve"> </w:t>
        </w:r>
      </w:ins>
      <w:r w:rsidR="0066715A">
        <w:rPr>
          <w:rFonts w:cs="Times New Roman"/>
        </w:rPr>
        <w:t xml:space="preserve">This data frame can be directly used in FishTaxaMaker() function to </w:t>
      </w:r>
      <w:r w:rsidR="001C22FE">
        <w:rPr>
          <w:rFonts w:cs="Times New Roman"/>
        </w:rPr>
        <w:t>construct</w:t>
      </w:r>
      <w:r w:rsidR="0066715A">
        <w:rPr>
          <w:rFonts w:cs="Times New Roman"/>
        </w:rPr>
        <w:t xml:space="preserve"> the phylogenetic tree</w:t>
      </w:r>
      <w:r w:rsidR="001C22FE">
        <w:rPr>
          <w:rFonts w:cs="Times New Roman"/>
        </w:rPr>
        <w:t>;</w:t>
      </w:r>
      <w:r w:rsidR="00F842BC">
        <w:rPr>
          <w:rFonts w:cs="Times New Roman"/>
        </w:rPr>
        <w:t xml:space="preserve"> </w:t>
      </w:r>
      <w:r w:rsidR="001C22FE">
        <w:rPr>
          <w:rFonts w:cs="Times New Roman"/>
        </w:rPr>
        <w:t>3</w:t>
      </w:r>
      <w:r w:rsidR="00F842BC">
        <w:rPr>
          <w:rFonts w:cs="Times New Roman"/>
        </w:rPr>
        <w:t>) a character vector containing all names of species informed by the user that was not found in Fishbase.</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r w:rsidR="00CA4D0B">
        <w:rPr>
          <w:rFonts w:cs="Times New Roman"/>
        </w:rPr>
        <w:t>FishPhyloMaker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r w:rsidRPr="0095282D">
              <w:rPr>
                <w:rFonts w:cs="Times New Roman"/>
                <w:sz w:val="22"/>
                <w:szCs w:val="22"/>
              </w:rPr>
              <w:t>FishTaxaMaker()</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r w:rsidR="006946B7">
              <w:rPr>
                <w:rFonts w:cs="Times New Roman"/>
                <w:sz w:val="22"/>
                <w:szCs w:val="22"/>
              </w:rPr>
              <w:t xml:space="preserve">species names according with Fishbase </w:t>
            </w:r>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r w:rsidRPr="0095282D">
              <w:rPr>
                <w:rFonts w:cs="Times New Roman"/>
                <w:sz w:val="22"/>
                <w:szCs w:val="22"/>
              </w:rPr>
              <w:t>whichFishAdd()</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r w:rsidRPr="0095282D">
              <w:rPr>
                <w:rFonts w:cs="Times New Roman"/>
                <w:sz w:val="22"/>
                <w:szCs w:val="22"/>
              </w:rPr>
              <w:t>FishPhyloMaker</w:t>
            </w:r>
            <w:r w:rsidR="005C677D">
              <w:rPr>
                <w:rFonts w:cs="Times New Roman"/>
                <w:sz w:val="22"/>
                <w:szCs w:val="22"/>
              </w:rPr>
              <w:t>()</w:t>
            </w:r>
          </w:p>
        </w:tc>
        <w:tc>
          <w:tcPr>
            <w:tcW w:w="4508" w:type="dxa"/>
            <w:tcBorders>
              <w:top w:val="nil"/>
              <w:left w:val="nil"/>
              <w:bottom w:val="nil"/>
            </w:tcBorders>
          </w:tcPr>
          <w:p w14:paraId="0134455A" w14:textId="77777777" w:rsidR="00C826DF" w:rsidRDefault="00860F02" w:rsidP="00254D59">
            <w:pPr>
              <w:rPr>
                <w:rFonts w:cs="Times New Roman"/>
                <w:sz w:val="22"/>
                <w:szCs w:val="22"/>
              </w:rPr>
            </w:pPr>
            <w:r w:rsidRPr="0095282D">
              <w:rPr>
                <w:rFonts w:cs="Times New Roman"/>
                <w:sz w:val="22"/>
                <w:szCs w:val="22"/>
              </w:rPr>
              <w:t xml:space="preserve">Core function;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r>
              <w:rPr>
                <w:rFonts w:cs="Times New Roman"/>
                <w:sz w:val="22"/>
                <w:szCs w:val="22"/>
              </w:rPr>
              <w:t>Darwinian_deficit</w:t>
            </w:r>
            <w:ins w:id="180" w:author="Aline Richter" w:date="2021-04-28T17:00:00Z">
              <w:r w:rsidR="00910A7B">
                <w:rPr>
                  <w:rFonts w:cs="Times New Roman"/>
                  <w:sz w:val="22"/>
                  <w:szCs w:val="22"/>
                </w:rPr>
                <w:t>()</w:t>
              </w:r>
            </w:ins>
          </w:p>
        </w:tc>
        <w:tc>
          <w:tcPr>
            <w:tcW w:w="4508" w:type="dxa"/>
            <w:tcBorders>
              <w:top w:val="nil"/>
              <w:left w:val="nil"/>
            </w:tcBorders>
          </w:tcPr>
          <w:p w14:paraId="67C8F8F8" w14:textId="5C6433A9" w:rsidR="00BA4298" w:rsidRPr="0095282D" w:rsidRDefault="00BA4298" w:rsidP="00254D59">
            <w:pPr>
              <w:rPr>
                <w:rFonts w:cs="Times New Roman"/>
                <w:sz w:val="22"/>
                <w:szCs w:val="22"/>
              </w:rPr>
            </w:pPr>
            <w:r>
              <w:rPr>
                <w:rFonts w:cs="Times New Roman"/>
                <w:sz w:val="22"/>
                <w:szCs w:val="22"/>
              </w:rPr>
              <w:t>Calculates the Darwinian deficit for a</w:t>
            </w:r>
            <w:r w:rsidR="006946B7">
              <w:rPr>
                <w:rFonts w:cs="Times New Roman"/>
                <w:sz w:val="22"/>
                <w:szCs w:val="22"/>
              </w:rPr>
              <w:t>n</w:t>
            </w:r>
            <w:r>
              <w:rPr>
                <w:rFonts w:cs="Times New Roman"/>
                <w:sz w:val="22"/>
                <w:szCs w:val="22"/>
              </w:rPr>
              <w:t xml:space="preserve"> assemblage</w:t>
            </w:r>
          </w:p>
        </w:tc>
      </w:tr>
    </w:tbl>
    <w:p w14:paraId="248FD4C7" w14:textId="77777777" w:rsidR="00CA4D0B" w:rsidRDefault="00CA4D0B" w:rsidP="00254D59">
      <w:pPr>
        <w:rPr>
          <w:rFonts w:cs="Times New Roman"/>
        </w:rPr>
      </w:pPr>
    </w:p>
    <w:p w14:paraId="7D9A16F6" w14:textId="77777777" w:rsidR="00A51A65" w:rsidRPr="00A51A65" w:rsidRDefault="003755DA" w:rsidP="00254D59">
      <w:pPr>
        <w:rPr>
          <w:ins w:id="181" w:author="Aline Richter" w:date="2021-04-29T11:27:00Z"/>
          <w:rFonts w:cs="Times New Roman"/>
          <w:i/>
          <w:iCs/>
          <w:rPrChange w:id="182" w:author="Aline Richter" w:date="2021-04-29T11:27:00Z">
            <w:rPr>
              <w:ins w:id="183" w:author="Aline Richter" w:date="2021-04-29T11:27:00Z"/>
              <w:rFonts w:cs="Times New Roman"/>
            </w:rPr>
          </w:rPrChange>
        </w:rPr>
      </w:pPr>
      <w:r w:rsidRPr="00A51A65">
        <w:rPr>
          <w:rFonts w:cs="Times New Roman"/>
          <w:i/>
          <w:iCs/>
          <w:rPrChange w:id="184" w:author="Aline Richter" w:date="2021-04-29T11:27:00Z">
            <w:rPr>
              <w:rFonts w:cs="Times New Roman"/>
            </w:rPr>
          </w:rPrChange>
        </w:rPr>
        <w:t>FishPhyloMaker()</w:t>
      </w:r>
    </w:p>
    <w:p w14:paraId="7BDD2C12" w14:textId="5FF38E4C" w:rsidR="00F00C11" w:rsidRDefault="00E55CE8" w:rsidP="00254D59">
      <w:pPr>
        <w:rPr>
          <w:ins w:id="185" w:author="Aline Richter" w:date="2021-04-29T12:24:00Z"/>
          <w:rFonts w:cs="Times New Roman"/>
        </w:rPr>
      </w:pPr>
      <w:ins w:id="186" w:author="Aline Richter" w:date="2021-04-29T11:30:00Z">
        <w:r>
          <w:rPr>
            <w:rFonts w:cs="Times New Roman"/>
          </w:rPr>
          <w:t>Is a function to insert</w:t>
        </w:r>
      </w:ins>
      <w:ins w:id="187" w:author="Aline Richter" w:date="2021-04-29T11:31:00Z">
        <w:r>
          <w:rPr>
            <w:rFonts w:cs="Times New Roman"/>
          </w:rPr>
          <w:t xml:space="preserve"> </w:t>
        </w:r>
      </w:ins>
      <w:ins w:id="188" w:author="Aline Richter" w:date="2021-04-29T11:32:00Z">
        <w:r>
          <w:rPr>
            <w:rFonts w:cs="Times New Roman"/>
          </w:rPr>
          <w:t xml:space="preserve">species </w:t>
        </w:r>
      </w:ins>
      <w:ins w:id="189" w:author="Aline Richter" w:date="2021-04-29T11:31:00Z">
        <w:r>
          <w:rPr>
            <w:rFonts w:cs="Times New Roman"/>
          </w:rPr>
          <w:t>and</w:t>
        </w:r>
      </w:ins>
      <w:ins w:id="190" w:author="Aline Richter" w:date="2021-04-29T11:33:00Z">
        <w:r>
          <w:rPr>
            <w:rFonts w:cs="Times New Roman"/>
          </w:rPr>
          <w:t>/or</w:t>
        </w:r>
      </w:ins>
      <w:ins w:id="191" w:author="Aline Richter" w:date="2021-04-29T11:31:00Z">
        <w:r>
          <w:rPr>
            <w:rFonts w:cs="Times New Roman"/>
          </w:rPr>
          <w:t xml:space="preserve"> prune the </w:t>
        </w:r>
      </w:ins>
      <w:ins w:id="192" w:author="Aline Richter" w:date="2021-04-29T11:33:00Z">
        <w:r>
          <w:rPr>
            <w:rFonts w:cs="Times New Roman"/>
          </w:rPr>
          <w:t xml:space="preserve">backbone </w:t>
        </w:r>
      </w:ins>
      <w:ins w:id="193" w:author="Aline Richter" w:date="2021-04-29T11:31:00Z">
        <w:r>
          <w:rPr>
            <w:rFonts w:cs="Times New Roman"/>
          </w:rPr>
          <w:t>phylogenetic tree</w:t>
        </w:r>
      </w:ins>
      <w:ins w:id="194" w:author="Aline Richter" w:date="2021-04-29T11:33:00Z">
        <w:r>
          <w:rPr>
            <w:rFonts w:cs="Times New Roman"/>
          </w:rPr>
          <w:t xml:space="preserve"> </w:t>
        </w:r>
      </w:ins>
      <w:ins w:id="195" w:author="Aline Richter" w:date="2021-04-29T11:34:00Z">
        <w:r>
          <w:rPr>
            <w:rFonts w:cs="Times New Roman"/>
          </w:rPr>
          <w:t>according with the species pool informed by user</w:t>
        </w:r>
      </w:ins>
      <w:ins w:id="196" w:author="Aline Richter" w:date="2021-04-29T16:43:00Z">
        <w:r w:rsidR="004B061B">
          <w:rPr>
            <w:rFonts w:cs="Times New Roman"/>
          </w:rPr>
          <w:t xml:space="preserve"> (Figure 1)</w:t>
        </w:r>
      </w:ins>
      <w:ins w:id="197" w:author="Aline Richter" w:date="2021-04-29T11:34:00Z">
        <w:r>
          <w:rPr>
            <w:rFonts w:cs="Times New Roman"/>
          </w:rPr>
          <w:t xml:space="preserve">. The input of the function </w:t>
        </w:r>
      </w:ins>
      <w:ins w:id="198" w:author="Aline Richter" w:date="2021-04-29T16:43:00Z">
        <w:r w:rsidR="004B061B">
          <w:rPr>
            <w:rFonts w:cs="Times New Roman"/>
          </w:rPr>
          <w:t xml:space="preserve">can be </w:t>
        </w:r>
      </w:ins>
      <w:del w:id="199" w:author="Aline Richter" w:date="2021-04-29T11:34:00Z">
        <w:r w:rsidR="003755DA" w:rsidDel="00E55CE8">
          <w:rPr>
            <w:rFonts w:cs="Times New Roman"/>
          </w:rPr>
          <w:delText xml:space="preserve"> function </w:delText>
        </w:r>
        <w:r w:rsidR="008D741D" w:rsidDel="00E55CE8">
          <w:rPr>
            <w:rFonts w:cs="Times New Roman"/>
          </w:rPr>
          <w:delText>will use</w:delText>
        </w:r>
      </w:del>
      <w:ins w:id="200" w:author="Aline Richter" w:date="2021-04-29T11:35:00Z">
        <w:r>
          <w:rPr>
            <w:rFonts w:cs="Times New Roman"/>
          </w:rPr>
          <w:t xml:space="preserve">the second data frame generated by the </w:t>
        </w:r>
        <w:r w:rsidRPr="00E55CE8">
          <w:rPr>
            <w:rFonts w:cs="Times New Roman"/>
            <w:i/>
            <w:iCs/>
            <w:rPrChange w:id="201" w:author="Aline Richter" w:date="2021-04-29T11:35:00Z">
              <w:rPr>
                <w:rFonts w:cs="Times New Roman"/>
              </w:rPr>
            </w:rPrChange>
          </w:rPr>
          <w:t>FishTaxaMaker</w:t>
        </w:r>
        <w:r>
          <w:rPr>
            <w:rFonts w:cs="Times New Roman"/>
          </w:rPr>
          <w:t>() function</w:t>
        </w:r>
      </w:ins>
      <w:ins w:id="202" w:author="Aline Richter" w:date="2021-04-29T16:43:00Z">
        <w:r w:rsidR="004B061B">
          <w:rPr>
            <w:rFonts w:cs="Times New Roman"/>
          </w:rPr>
          <w:t>,</w:t>
        </w:r>
      </w:ins>
      <w:ins w:id="203" w:author="Aline Richter" w:date="2021-04-29T11:35:00Z">
        <w:r>
          <w:rPr>
            <w:rFonts w:cs="Times New Roman"/>
          </w:rPr>
          <w:t xml:space="preserve"> or a </w:t>
        </w:r>
      </w:ins>
      <w:ins w:id="204" w:author="Aline Richter" w:date="2021-04-29T11:36:00Z">
        <w:r>
          <w:rPr>
            <w:rFonts w:cs="Times New Roman"/>
          </w:rPr>
          <w:t>data frame provided by user with the same information</w:t>
        </w:r>
      </w:ins>
      <w:ins w:id="205" w:author="Aline Richter" w:date="2021-04-29T11:40:00Z">
        <w:r w:rsidR="00DC0CD2">
          <w:rPr>
            <w:rFonts w:cs="Times New Roman"/>
          </w:rPr>
          <w:t xml:space="preserve">, </w:t>
        </w:r>
      </w:ins>
      <w:ins w:id="206" w:author="Aline Richter" w:date="2021-04-29T11:41:00Z">
        <w:r w:rsidR="00DC0CD2">
          <w:rPr>
            <w:rFonts w:cs="Times New Roman"/>
          </w:rPr>
          <w:t>and three logical arguments</w:t>
        </w:r>
      </w:ins>
      <w:ins w:id="207" w:author="Aline Richter" w:date="2021-04-29T11:42:00Z">
        <w:r w:rsidR="00DC0CD2">
          <w:rPr>
            <w:rFonts w:cs="Times New Roman"/>
          </w:rPr>
          <w:t>:</w:t>
        </w:r>
      </w:ins>
      <w:ins w:id="208" w:author="Aline Richter" w:date="2021-04-29T11:41:00Z">
        <w:r w:rsidR="00DC0CD2">
          <w:rPr>
            <w:rFonts w:cs="Times New Roman"/>
          </w:rPr>
          <w:t xml:space="preserve"> </w:t>
        </w:r>
      </w:ins>
      <w:ins w:id="209" w:author="Aline Richter" w:date="2021-04-29T11:42:00Z">
        <w:r w:rsidR="00DC0CD2" w:rsidRPr="00DC0CD2">
          <w:rPr>
            <w:rFonts w:cs="Times New Roman"/>
          </w:rPr>
          <w:t>insert.base.node</w:t>
        </w:r>
        <w:r w:rsidR="00DC0CD2">
          <w:rPr>
            <w:rFonts w:cs="Times New Roman"/>
          </w:rPr>
          <w:t xml:space="preserve">, </w:t>
        </w:r>
        <w:r w:rsidR="00DC0CD2" w:rsidRPr="00DC0CD2">
          <w:rPr>
            <w:rFonts w:cs="Times New Roman"/>
          </w:rPr>
          <w:t>return.insertions</w:t>
        </w:r>
        <w:r w:rsidR="00DC0CD2">
          <w:rPr>
            <w:rFonts w:cs="Times New Roman"/>
          </w:rPr>
          <w:t xml:space="preserve"> and </w:t>
        </w:r>
        <w:r w:rsidR="00DC0CD2" w:rsidRPr="00DC0CD2">
          <w:rPr>
            <w:rFonts w:cs="Times New Roman"/>
          </w:rPr>
          <w:t>progress.bar</w:t>
        </w:r>
        <w:r w:rsidR="00DC0CD2">
          <w:rPr>
            <w:rFonts w:cs="Times New Roman"/>
          </w:rPr>
          <w:t>.</w:t>
        </w:r>
      </w:ins>
      <w:ins w:id="210" w:author="Aline Richter" w:date="2021-04-29T11:43:00Z">
        <w:r w:rsidR="00DC0CD2">
          <w:rPr>
            <w:rFonts w:cs="Times New Roman"/>
          </w:rPr>
          <w:t xml:space="preserve"> </w:t>
        </w:r>
      </w:ins>
      <w:ins w:id="211" w:author="Aline Richter" w:date="2021-04-29T12:24:00Z">
        <w:r w:rsidR="00F00C11">
          <w:rPr>
            <w:rFonts w:cs="Times New Roman"/>
          </w:rPr>
          <w:t>These three arguments</w:t>
        </w:r>
      </w:ins>
      <w:ins w:id="212" w:author="Aline Richter" w:date="2021-04-29T11:43:00Z">
        <w:r w:rsidR="00DC0CD2">
          <w:rPr>
            <w:rFonts w:cs="Times New Roman"/>
          </w:rPr>
          <w:t xml:space="preserve"> are defined by default as FALSE, </w:t>
        </w:r>
      </w:ins>
      <w:ins w:id="213" w:author="Aline Richter" w:date="2021-04-29T11:45:00Z">
        <w:r w:rsidR="00DC0CD2">
          <w:rPr>
            <w:rFonts w:cs="Times New Roman"/>
          </w:rPr>
          <w:t>TRUE</w:t>
        </w:r>
      </w:ins>
      <w:ins w:id="214" w:author="Aline Richter" w:date="2021-04-29T11:43:00Z">
        <w:r w:rsidR="00DC0CD2">
          <w:rPr>
            <w:rFonts w:cs="Times New Roman"/>
          </w:rPr>
          <w:t xml:space="preserve"> and TRUE, respectively.</w:t>
        </w:r>
      </w:ins>
      <w:r w:rsidR="008D741D">
        <w:rPr>
          <w:rFonts w:cs="Times New Roman"/>
        </w:rPr>
        <w:t xml:space="preserve"> </w:t>
      </w:r>
    </w:p>
    <w:p w14:paraId="73A26D7D" w14:textId="00F61701" w:rsidR="00757315" w:rsidDel="00E55CE8" w:rsidRDefault="00C500A3">
      <w:pPr>
        <w:ind w:firstLine="708"/>
        <w:rPr>
          <w:del w:id="215" w:author="Aline Richter" w:date="2021-04-29T11:38:00Z"/>
          <w:rFonts w:cs="Times New Roman"/>
        </w:rPr>
        <w:pPrChange w:id="216" w:author="Aline Richter" w:date="2021-04-29T12:24:00Z">
          <w:pPr/>
        </w:pPrChange>
      </w:pPr>
      <w:ins w:id="217" w:author="Aline Richter" w:date="2021-04-29T12:11:00Z">
        <w:r>
          <w:rPr>
            <w:rFonts w:cs="Times New Roman"/>
          </w:rPr>
          <w:t>First at all, the function finds for all species of local data that are already presented in the mega-tree. If all species are present, so the function return the pruned tree. If</w:t>
        </w:r>
      </w:ins>
      <w:ins w:id="218" w:author="Aline Richter" w:date="2021-04-29T12:12:00Z">
        <w:r w:rsidR="00133209" w:rsidRPr="00133209">
          <w:rPr>
            <w:rFonts w:cs="Times New Roman"/>
          </w:rPr>
          <w:t xml:space="preserve"> any of the species provided by the user is not found</w:t>
        </w:r>
        <w:r w:rsidR="00133209">
          <w:rPr>
            <w:rFonts w:cs="Times New Roman"/>
          </w:rPr>
          <w:t>, then the</w:t>
        </w:r>
        <w:r w:rsidR="00133209" w:rsidRPr="00133209" w:rsidDel="00E55CE8">
          <w:rPr>
            <w:rFonts w:cs="Times New Roman"/>
          </w:rPr>
          <w:t xml:space="preserve"> </w:t>
        </w:r>
      </w:ins>
      <w:del w:id="219" w:author="Aline Richter" w:date="2021-04-29T11:38:00Z">
        <w:r w:rsidR="008D741D" w:rsidDel="00E55CE8">
          <w:rPr>
            <w:rFonts w:cs="Times New Roman"/>
          </w:rPr>
          <w:delText xml:space="preserve">the information </w:delText>
        </w:r>
        <w:r w:rsidR="00870F20" w:rsidDel="00E55CE8">
          <w:rPr>
            <w:rFonts w:cs="Times New Roman"/>
          </w:rPr>
          <w:delText>of the</w:delText>
        </w:r>
        <w:r w:rsidR="008D741D" w:rsidDel="00E55CE8">
          <w:rPr>
            <w:rFonts w:cs="Times New Roman"/>
          </w:rPr>
          <w:delText xml:space="preserve"> taxonomic hierar</w:delText>
        </w:r>
        <w:r w:rsidR="00870F20" w:rsidDel="00E55CE8">
          <w:rPr>
            <w:rFonts w:cs="Times New Roman"/>
          </w:rPr>
          <w:delText xml:space="preserve">chy </w:delText>
        </w:r>
        <w:r w:rsidR="00F0368F" w:rsidDel="00E55CE8">
          <w:rPr>
            <w:rFonts w:cs="Times New Roman"/>
          </w:rPr>
          <w:delText>contained in the data frame returned from FishTaxaMaker</w:delText>
        </w:r>
        <w:r w:rsidR="005C677D" w:rsidDel="00E55CE8">
          <w:rPr>
            <w:rFonts w:cs="Times New Roman"/>
          </w:rPr>
          <w:delText>()</w:delText>
        </w:r>
        <w:r w:rsidR="00F0368F" w:rsidDel="00E55CE8">
          <w:rPr>
            <w:rFonts w:cs="Times New Roman"/>
          </w:rPr>
          <w:delText xml:space="preserve">, joint with the information present in the </w:delText>
        </w:r>
        <w:r w:rsidR="000860ED" w:rsidDel="00E55CE8">
          <w:rPr>
            <w:rFonts w:cs="Times New Roman"/>
          </w:rPr>
          <w:delText xml:space="preserve">fishtree of life project </w:delText>
        </w:r>
        <w:r w:rsidR="000860ED" w:rsidDel="00E55CE8">
          <w:rPr>
            <w:rFonts w:cs="Times New Roman"/>
          </w:rPr>
          <w:fldChar w:fldCharType="begin" w:fldLock="1"/>
        </w:r>
        <w:r w:rsidR="00D51236"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delInstrText>
        </w:r>
        <w:r w:rsidR="000860ED" w:rsidDel="00E55CE8">
          <w:rPr>
            <w:rFonts w:cs="Times New Roman"/>
          </w:rPr>
          <w:fldChar w:fldCharType="separate"/>
        </w:r>
        <w:r w:rsidR="00D51236" w:rsidRPr="00D51236" w:rsidDel="00E55CE8">
          <w:rPr>
            <w:rFonts w:cs="Times New Roman"/>
            <w:noProof/>
          </w:rPr>
          <w:delText>(Chang, Rabosky, Smith, &amp; Alfaro, 2019)</w:delText>
        </w:r>
        <w:r w:rsidR="000860ED" w:rsidDel="00E55CE8">
          <w:rPr>
            <w:rFonts w:cs="Times New Roman"/>
          </w:rPr>
          <w:fldChar w:fldCharType="end"/>
        </w:r>
        <w:r w:rsidR="003755DA" w:rsidDel="00E55CE8">
          <w:rPr>
            <w:rFonts w:cs="Times New Roman"/>
          </w:rPr>
          <w:delText xml:space="preserve"> through the fishtree package</w:delText>
        </w:r>
        <w:r w:rsidR="009E4287" w:rsidDel="00E55CE8">
          <w:rPr>
            <w:rFonts w:cs="Times New Roman"/>
          </w:rPr>
          <w:delText xml:space="preserve"> </w:delText>
        </w:r>
        <w:r w:rsidR="009E4287" w:rsidDel="00E55CE8">
          <w:rPr>
            <w:rFonts w:cs="Times New Roman"/>
          </w:rPr>
          <w:fldChar w:fldCharType="begin" w:fldLock="1"/>
        </w:r>
        <w:r w:rsidR="00251934"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delInstrText>
        </w:r>
        <w:r w:rsidR="009E4287" w:rsidDel="00E55CE8">
          <w:rPr>
            <w:rFonts w:cs="Times New Roman"/>
          </w:rPr>
          <w:fldChar w:fldCharType="separate"/>
        </w:r>
        <w:r w:rsidR="009E4287" w:rsidRPr="009E4287" w:rsidDel="00E55CE8">
          <w:rPr>
            <w:rFonts w:cs="Times New Roman"/>
            <w:noProof/>
          </w:rPr>
          <w:delText>(Chang et al., 2019)</w:delText>
        </w:r>
        <w:r w:rsidR="009E4287" w:rsidDel="00E55CE8">
          <w:rPr>
            <w:rFonts w:cs="Times New Roman"/>
          </w:rPr>
          <w:fldChar w:fldCharType="end"/>
        </w:r>
        <w:r w:rsidR="00F0368F" w:rsidDel="00E55CE8">
          <w:rPr>
            <w:rFonts w:cs="Times New Roman"/>
          </w:rPr>
          <w:delText xml:space="preserve"> to assemble the phylogenetic tree with the </w:delText>
        </w:r>
        <w:r w:rsidR="009E4287" w:rsidDel="00E55CE8">
          <w:rPr>
            <w:rFonts w:cs="Times New Roman"/>
          </w:rPr>
          <w:delText xml:space="preserve">valid </w:delText>
        </w:r>
        <w:r w:rsidR="00F0368F" w:rsidDel="00E55CE8">
          <w:rPr>
            <w:rFonts w:cs="Times New Roman"/>
          </w:rPr>
          <w:delText>species informed by the user.</w:delText>
        </w:r>
      </w:del>
    </w:p>
    <w:p w14:paraId="3CD144BC" w14:textId="20C12A20" w:rsidR="00F0368F" w:rsidDel="00F00C11" w:rsidRDefault="00F0368F">
      <w:pPr>
        <w:ind w:firstLine="708"/>
        <w:rPr>
          <w:del w:id="220" w:author="Aline Richter" w:date="2021-04-29T12:27:00Z"/>
          <w:rFonts w:cs="Times New Roman"/>
        </w:rPr>
        <w:pPrChange w:id="221" w:author="Aline Richter" w:date="2021-04-29T12:24:00Z">
          <w:pPr/>
        </w:pPrChange>
      </w:pPr>
      <w:del w:id="222" w:author="Aline Richter" w:date="2021-04-29T11:38:00Z">
        <w:r w:rsidDel="00E55CE8">
          <w:rPr>
            <w:rFonts w:cs="Times New Roman"/>
          </w:rPr>
          <w:tab/>
        </w:r>
      </w:del>
      <w:r w:rsidR="00AE0621">
        <w:rPr>
          <w:rFonts w:cs="Times New Roman"/>
        </w:rPr>
        <w:t>FishPhyloMaker</w:t>
      </w:r>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4 levels of insertions</w:t>
      </w:r>
      <w:ins w:id="223" w:author="Aline Richter" w:date="2021-04-29T11:39:00Z">
        <w:r w:rsidR="00E55CE8">
          <w:rPr>
            <w:rFonts w:cs="Times New Roman"/>
          </w:rPr>
          <w:t>: Congeneric insertion,</w:t>
        </w:r>
      </w:ins>
      <w:ins w:id="224" w:author="Aline Richter" w:date="2021-04-29T11:48:00Z">
        <w:r w:rsidR="00DC0CD2">
          <w:rPr>
            <w:rFonts w:cs="Times New Roman"/>
          </w:rPr>
          <w:t xml:space="preserve"> Family-level insertions, Congeneric at Family-level insertions and Order insertions</w:t>
        </w:r>
      </w:ins>
      <w:ins w:id="225" w:author="Aline Richter" w:date="2021-04-29T12:09:00Z">
        <w:r w:rsidR="00C500A3">
          <w:rPr>
            <w:rFonts w:cs="Times New Roman"/>
          </w:rPr>
          <w:t>.</w:t>
        </w:r>
      </w:ins>
      <w:ins w:id="226" w:author="Aline Richter" w:date="2021-04-29T12:08:00Z">
        <w:r w:rsidR="00C500A3">
          <w:rPr>
            <w:rFonts w:cs="Times New Roman"/>
          </w:rPr>
          <w:t xml:space="preserve"> </w:t>
        </w:r>
      </w:ins>
      <w:ins w:id="227" w:author="Aline Richter" w:date="2021-04-29T13:03:00Z">
        <w:r w:rsidR="00A05F9C">
          <w:rPr>
            <w:rFonts w:cs="Times New Roman"/>
          </w:rPr>
          <w:t>(</w:t>
        </w:r>
      </w:ins>
      <w:del w:id="228" w:author="Aline Richter" w:date="2021-04-29T12:09:00Z">
        <w:r w:rsidR="00C7336C" w:rsidDel="00C500A3">
          <w:rPr>
            <w:rFonts w:cs="Times New Roman"/>
          </w:rPr>
          <w:delText xml:space="preserve"> that are explained </w:delText>
        </w:r>
        <w:r w:rsidR="000339CC" w:rsidDel="00C500A3">
          <w:rPr>
            <w:rFonts w:cs="Times New Roman"/>
          </w:rPr>
          <w:delText xml:space="preserve">in detailed </w:delText>
        </w:r>
        <w:r w:rsidR="00C7336C" w:rsidDel="00C500A3">
          <w:rPr>
            <w:rFonts w:cs="Times New Roman"/>
          </w:rPr>
          <w:delText>next.</w:delText>
        </w:r>
        <w:r w:rsidR="00AE0621" w:rsidDel="00C500A3">
          <w:rPr>
            <w:rFonts w:cs="Times New Roman"/>
          </w:rPr>
          <w:delText xml:space="preserve"> </w:delText>
        </w:r>
        <w:r w:rsidR="00231123" w:rsidDel="00C500A3">
          <w:rPr>
            <w:rFonts w:cs="Times New Roman"/>
          </w:rPr>
          <w:delText>F</w:delText>
        </w:r>
        <w:r w:rsidR="00AE0621" w:rsidDel="00C500A3">
          <w:rPr>
            <w:rFonts w:cs="Times New Roman"/>
          </w:rPr>
          <w:delText>i</w:delText>
        </w:r>
      </w:del>
      <w:del w:id="229" w:author="Aline Richter" w:date="2021-04-29T12:11:00Z">
        <w:r w:rsidR="00AE0621" w:rsidDel="00C500A3">
          <w:rPr>
            <w:rFonts w:cs="Times New Roman"/>
          </w:rPr>
          <w:delText>rst</w:delText>
        </w:r>
        <w:r w:rsidR="00231123" w:rsidDel="00C500A3">
          <w:rPr>
            <w:rFonts w:cs="Times New Roman"/>
          </w:rPr>
          <w:delText xml:space="preserve"> the function</w:delText>
        </w:r>
        <w:r w:rsidR="00AE0621" w:rsidDel="00C500A3">
          <w:rPr>
            <w:rFonts w:cs="Times New Roman"/>
          </w:rPr>
          <w:delText xml:space="preserve"> </w:delText>
        </w:r>
        <w:r w:rsidR="005337EC" w:rsidDel="00C500A3">
          <w:rPr>
            <w:rFonts w:cs="Times New Roman"/>
          </w:rPr>
          <w:delText>finds</w:delText>
        </w:r>
        <w:r w:rsidR="00AE0621" w:rsidDel="00C500A3">
          <w:rPr>
            <w:rFonts w:cs="Times New Roman"/>
          </w:rPr>
          <w:delText xml:space="preserve"> for all species</w:delText>
        </w:r>
        <w:r w:rsidR="00093A3C" w:rsidDel="00C500A3">
          <w:rPr>
            <w:rFonts w:cs="Times New Roman"/>
          </w:rPr>
          <w:delText xml:space="preserve"> of local data</w:delText>
        </w:r>
        <w:r w:rsidR="00AE0621" w:rsidDel="00C500A3">
          <w:rPr>
            <w:rFonts w:cs="Times New Roman"/>
          </w:rPr>
          <w:delText xml:space="preserve"> </w:delText>
        </w:r>
        <w:r w:rsidR="000E3F7F" w:rsidDel="00C500A3">
          <w:rPr>
            <w:rFonts w:cs="Times New Roman"/>
          </w:rPr>
          <w:delText>that are already presented in the mega-tree.</w:delText>
        </w:r>
      </w:del>
      <w:del w:id="230" w:author="Aline Richter" w:date="2021-04-29T12:12:00Z">
        <w:r w:rsidR="000E3F7F" w:rsidDel="00133209">
          <w:rPr>
            <w:rFonts w:cs="Times New Roman"/>
          </w:rPr>
          <w:delText xml:space="preserve"> </w:delText>
        </w:r>
      </w:del>
      <w:ins w:id="231" w:author="Aline Richter" w:date="2021-04-29T12:12:00Z">
        <w:r w:rsidR="00133209">
          <w:rPr>
            <w:rFonts w:cs="Times New Roman"/>
          </w:rPr>
          <w:t xml:space="preserve">i) </w:t>
        </w:r>
      </w:ins>
      <w:ins w:id="232" w:author="Aline Richter" w:date="2021-04-29T12:13:00Z">
        <w:r w:rsidR="00133209">
          <w:rPr>
            <w:rFonts w:cs="Times New Roman"/>
          </w:rPr>
          <w:t xml:space="preserve">the </w:t>
        </w:r>
      </w:ins>
      <w:ins w:id="233" w:author="Aline Richter" w:date="2021-04-29T12:14:00Z">
        <w:r w:rsidR="00133209">
          <w:rPr>
            <w:rFonts w:cs="Times New Roman"/>
          </w:rPr>
          <w:t>C</w:t>
        </w:r>
      </w:ins>
      <w:ins w:id="234" w:author="Aline Richter" w:date="2021-04-29T12:13:00Z">
        <w:r w:rsidR="00133209">
          <w:rPr>
            <w:rFonts w:cs="Times New Roman"/>
          </w:rPr>
          <w:t>ongeneric insertion consist in look</w:t>
        </w:r>
      </w:ins>
      <w:ins w:id="235" w:author="Aline Richter" w:date="2021-04-29T12:14:00Z">
        <w:r w:rsidR="00133209">
          <w:rPr>
            <w:rFonts w:cs="Times New Roman"/>
          </w:rPr>
          <w:t>ing</w:t>
        </w:r>
      </w:ins>
      <w:ins w:id="236" w:author="Aline Richter" w:date="2021-04-29T12:13:00Z">
        <w:r w:rsidR="00133209">
          <w:rPr>
            <w:rFonts w:cs="Times New Roman"/>
          </w:rPr>
          <w:t xml:space="preserve"> for </w:t>
        </w:r>
      </w:ins>
      <w:ins w:id="237" w:author="Aline Richter" w:date="2021-04-29T12:15:00Z">
        <w:r w:rsidR="00133209">
          <w:rPr>
            <w:rFonts w:cs="Times New Roman"/>
          </w:rPr>
          <w:t xml:space="preserve">genus in the tree that is </w:t>
        </w:r>
      </w:ins>
      <w:del w:id="238" w:author="Aline Richter" w:date="2021-04-29T12:14:00Z">
        <w:r w:rsidR="000E3F7F" w:rsidDel="00133209">
          <w:rPr>
            <w:rFonts w:cs="Times New Roman"/>
          </w:rPr>
          <w:delText xml:space="preserve">If any species remains for insertion, </w:delText>
        </w:r>
        <w:r w:rsidR="00093A3C" w:rsidDel="00133209">
          <w:rPr>
            <w:rFonts w:cs="Times New Roman"/>
          </w:rPr>
          <w:delText xml:space="preserve">then </w:delText>
        </w:r>
        <w:r w:rsidR="000E3F7F" w:rsidDel="00133209">
          <w:rPr>
            <w:rFonts w:cs="Times New Roman"/>
          </w:rPr>
          <w:delText xml:space="preserve">the function finds for congeneric </w:delText>
        </w:r>
      </w:del>
      <w:ins w:id="239" w:author="Aline Richter" w:date="2021-04-29T12:14:00Z">
        <w:r w:rsidR="00133209">
          <w:rPr>
            <w:rFonts w:cs="Times New Roman"/>
          </w:rPr>
          <w:t>the same genus of</w:t>
        </w:r>
      </w:ins>
      <w:ins w:id="240" w:author="Aline Richter" w:date="2021-04-29T12:15:00Z">
        <w:r w:rsidR="00133209">
          <w:rPr>
            <w:rFonts w:cs="Times New Roman"/>
          </w:rPr>
          <w:t xml:space="preserve"> species not found.</w:t>
        </w:r>
      </w:ins>
      <w:ins w:id="241" w:author="Aline Richter" w:date="2021-04-29T12:16:00Z">
        <w:r w:rsidR="00133209">
          <w:rPr>
            <w:rFonts w:cs="Times New Roman"/>
          </w:rPr>
          <w:t xml:space="preserve"> Once found, </w:t>
        </w:r>
      </w:ins>
      <w:ins w:id="242" w:author="Aline Richter" w:date="2021-04-29T12:19:00Z">
        <w:r w:rsidR="00133209">
          <w:rPr>
            <w:rFonts w:cs="Times New Roman"/>
          </w:rPr>
          <w:t>if there are only one species of the genus in the tree, the branch is split in two</w:t>
        </w:r>
      </w:ins>
      <w:ins w:id="243" w:author="Aline Richter" w:date="2021-04-29T12:21:00Z">
        <w:r w:rsidR="00133209">
          <w:rPr>
            <w:rFonts w:cs="Times New Roman"/>
          </w:rPr>
          <w:t xml:space="preserve"> </w:t>
        </w:r>
      </w:ins>
      <w:ins w:id="244" w:author="Aline Richter" w:date="2021-04-29T12:22:00Z">
        <w:r w:rsidR="00F00C11">
          <w:rPr>
            <w:rFonts w:cs="Times New Roman"/>
          </w:rPr>
          <w:t xml:space="preserve">and the species is </w:t>
        </w:r>
      </w:ins>
      <w:ins w:id="245" w:author="Aline Richter" w:date="2021-04-29T12:26:00Z">
        <w:r w:rsidR="00F00C11">
          <w:rPr>
            <w:rFonts w:cs="Times New Roman"/>
          </w:rPr>
          <w:t>added</w:t>
        </w:r>
      </w:ins>
      <w:ins w:id="246" w:author="Aline Richter" w:date="2021-04-29T12:22:00Z">
        <w:r w:rsidR="00F00C11">
          <w:rPr>
            <w:rFonts w:cs="Times New Roman"/>
          </w:rPr>
          <w:t xml:space="preserve"> </w:t>
        </w:r>
      </w:ins>
      <w:ins w:id="247" w:author="Aline Richter" w:date="2021-04-29T12:26:00Z">
        <w:r w:rsidR="00F00C11">
          <w:rPr>
            <w:rFonts w:cs="Times New Roman"/>
          </w:rPr>
          <w:t>as</w:t>
        </w:r>
      </w:ins>
      <w:ins w:id="248" w:author="Aline Richter" w:date="2021-04-29T12:22:00Z">
        <w:r w:rsidR="00F00C11">
          <w:rPr>
            <w:rFonts w:cs="Times New Roman"/>
          </w:rPr>
          <w:t xml:space="preserve"> sister of the respective genus</w:t>
        </w:r>
      </w:ins>
      <w:ins w:id="249" w:author="Aline Richter" w:date="2021-04-29T12:26:00Z">
        <w:r w:rsidR="00F00C11">
          <w:rPr>
            <w:rFonts w:cs="Times New Roman"/>
          </w:rPr>
          <w:t>.</w:t>
        </w:r>
      </w:ins>
      <w:ins w:id="250" w:author="Aline Richter" w:date="2021-04-29T12:22:00Z">
        <w:r w:rsidR="00F00C11">
          <w:rPr>
            <w:rFonts w:cs="Times New Roman"/>
          </w:rPr>
          <w:t xml:space="preserve"> </w:t>
        </w:r>
      </w:ins>
      <w:ins w:id="251" w:author="Aline Richter" w:date="2021-04-29T12:26:00Z">
        <w:r w:rsidR="00F00C11">
          <w:rPr>
            <w:rFonts w:cs="Times New Roman"/>
          </w:rPr>
          <w:t>When</w:t>
        </w:r>
      </w:ins>
      <w:ins w:id="252" w:author="Aline Richter" w:date="2021-04-29T12:22:00Z">
        <w:r w:rsidR="00F00C11">
          <w:rPr>
            <w:rFonts w:cs="Times New Roman"/>
          </w:rPr>
          <w:t xml:space="preserve"> there are </w:t>
        </w:r>
      </w:ins>
      <w:ins w:id="253" w:author="Aline Richter" w:date="2021-04-29T12:23:00Z">
        <w:r w:rsidR="00F00C11">
          <w:rPr>
            <w:rFonts w:cs="Times New Roman"/>
          </w:rPr>
          <w:t>two or more</w:t>
        </w:r>
      </w:ins>
      <w:ins w:id="254" w:author="Aline Richter" w:date="2021-04-29T12:22:00Z">
        <w:r w:rsidR="00F00C11">
          <w:rPr>
            <w:rFonts w:cs="Times New Roman"/>
          </w:rPr>
          <w:t xml:space="preserve"> species</w:t>
        </w:r>
      </w:ins>
      <w:ins w:id="255" w:author="Aline Richter" w:date="2021-04-29T12:23:00Z">
        <w:r w:rsidR="00F00C11">
          <w:rPr>
            <w:rFonts w:cs="Times New Roman"/>
          </w:rPr>
          <w:t xml:space="preserve"> of the genus</w:t>
        </w:r>
      </w:ins>
      <w:ins w:id="256" w:author="Aline Richter" w:date="2021-04-29T12:22:00Z">
        <w:r w:rsidR="00F00C11">
          <w:rPr>
            <w:rFonts w:cs="Times New Roman"/>
          </w:rPr>
          <w:t xml:space="preserve"> in the tree</w:t>
        </w:r>
      </w:ins>
      <w:ins w:id="257" w:author="Aline Richter" w:date="2021-04-29T12:23:00Z">
        <w:r w:rsidR="00F00C11">
          <w:rPr>
            <w:rFonts w:cs="Times New Roman"/>
          </w:rPr>
          <w:t xml:space="preserve">, the </w:t>
        </w:r>
      </w:ins>
      <w:ins w:id="258" w:author="Aline Richter" w:date="2021-04-29T12:17:00Z">
        <w:r w:rsidR="00133209">
          <w:rPr>
            <w:rFonts w:cs="Times New Roman"/>
          </w:rPr>
          <w:t xml:space="preserve">species is inserted </w:t>
        </w:r>
      </w:ins>
      <w:ins w:id="259" w:author="Aline Richter" w:date="2021-04-29T12:18:00Z">
        <w:r w:rsidR="00133209">
          <w:rPr>
            <w:rFonts w:cs="Times New Roman"/>
          </w:rPr>
          <w:t>as polytomy</w:t>
        </w:r>
      </w:ins>
      <w:del w:id="260" w:author="Aline Richter" w:date="2021-04-29T12:23:00Z">
        <w:r w:rsidR="000E3F7F" w:rsidDel="00F00C11">
          <w:rPr>
            <w:rFonts w:cs="Times New Roman"/>
          </w:rPr>
          <w:delText xml:space="preserve">species that are already present in tree. </w:delText>
        </w:r>
        <w:r w:rsidR="0039355B" w:rsidDel="00F00C11">
          <w:rPr>
            <w:rFonts w:cs="Times New Roman"/>
          </w:rPr>
          <w:delText xml:space="preserve">If any, the congeneric species are added to the </w:delText>
        </w:r>
        <w:r w:rsidR="007255FD" w:rsidDel="00F00C11">
          <w:rPr>
            <w:rFonts w:cs="Times New Roman"/>
          </w:rPr>
          <w:delText>tree</w:delText>
        </w:r>
        <w:r w:rsidR="00722395" w:rsidDel="00F00C11">
          <w:rPr>
            <w:rFonts w:cs="Times New Roman"/>
          </w:rPr>
          <w:delText xml:space="preserve"> as a sister species</w:delText>
        </w:r>
      </w:del>
      <w:del w:id="261" w:author="Aline Richter" w:date="2021-04-29T12:22:00Z">
        <w:r w:rsidR="00722395" w:rsidDel="00F00C11">
          <w:rPr>
            <w:rFonts w:cs="Times New Roman"/>
          </w:rPr>
          <w:delText xml:space="preserve"> of </w:delText>
        </w:r>
        <w:r w:rsidR="000665A5" w:rsidDel="00F00C11">
          <w:rPr>
            <w:rFonts w:cs="Times New Roman"/>
          </w:rPr>
          <w:delText>the respective</w:delText>
        </w:r>
        <w:r w:rsidR="00722395" w:rsidDel="00F00C11">
          <w:rPr>
            <w:rFonts w:cs="Times New Roman"/>
          </w:rPr>
          <w:delText xml:space="preserve"> genus</w:delText>
        </w:r>
      </w:del>
      <w:del w:id="262" w:author="Aline Richter" w:date="2021-04-29T12:23:00Z">
        <w:r w:rsidR="007255FD" w:rsidDel="00F00C11">
          <w:rPr>
            <w:rFonts w:cs="Times New Roman"/>
          </w:rPr>
          <w:delText xml:space="preserve"> by dividing the branch of congeneric species by two and inserting the new species</w:delText>
        </w:r>
        <w:r w:rsidR="00722395" w:rsidDel="00F00C11">
          <w:rPr>
            <w:rFonts w:cs="Times New Roman"/>
          </w:rPr>
          <w:delText>.</w:delText>
        </w:r>
        <w:r w:rsidR="00AD428C" w:rsidDel="00F00C11">
          <w:rPr>
            <w:rFonts w:cs="Times New Roman"/>
          </w:rPr>
          <w:delText xml:space="preserve"> If there are more </w:delText>
        </w:r>
        <w:r w:rsidR="00F572FA" w:rsidDel="00F00C11">
          <w:rPr>
            <w:rFonts w:cs="Times New Roman"/>
          </w:rPr>
          <w:delText xml:space="preserve">than one </w:delText>
        </w:r>
        <w:r w:rsidR="003424BC" w:rsidDel="00F00C11">
          <w:rPr>
            <w:rFonts w:cs="Times New Roman"/>
          </w:rPr>
          <w:delText xml:space="preserve">congeneric species in the tree </w:delText>
        </w:r>
        <w:r w:rsidR="00AD428C" w:rsidDel="00F00C11">
          <w:rPr>
            <w:rFonts w:cs="Times New Roman"/>
          </w:rPr>
          <w:delText>the species will be added as a polytomy</w:delText>
        </w:r>
      </w:del>
      <w:r w:rsidR="00AD428C">
        <w:rPr>
          <w:rFonts w:cs="Times New Roman"/>
        </w:rPr>
        <w:t xml:space="preserve"> at the </w:t>
      </w:r>
      <w:r w:rsidR="008653C8">
        <w:rPr>
          <w:rFonts w:cs="Times New Roman"/>
        </w:rPr>
        <w:t>node that corresponds to the most recent ancestral (MRCA) that links all congeneric species</w:t>
      </w:r>
      <w:r w:rsidR="00AD428C">
        <w:rPr>
          <w:rFonts w:cs="Times New Roman"/>
        </w:rPr>
        <w:t>.</w:t>
      </w:r>
      <w:ins w:id="263" w:author="Aline Richter" w:date="2021-04-29T12:27:00Z">
        <w:r w:rsidR="00F00C11">
          <w:rPr>
            <w:rFonts w:cs="Times New Roman"/>
          </w:rPr>
          <w:t xml:space="preserve"> </w:t>
        </w:r>
      </w:ins>
      <w:ins w:id="264" w:author="Aline Richter" w:date="2021-04-29T13:03:00Z">
        <w:r w:rsidR="00A05F9C">
          <w:rPr>
            <w:rFonts w:cs="Times New Roman"/>
          </w:rPr>
          <w:t>(</w:t>
        </w:r>
      </w:ins>
      <w:ins w:id="265" w:author="Aline Richter" w:date="2021-04-29T12:27:00Z">
        <w:r w:rsidR="00F00C11">
          <w:rPr>
            <w:rFonts w:cs="Times New Roman"/>
          </w:rPr>
          <w:t>ii)</w:t>
        </w:r>
      </w:ins>
      <w:r w:rsidR="00231123">
        <w:rPr>
          <w:rFonts w:cs="Times New Roman"/>
        </w:rPr>
        <w:t xml:space="preserve"> </w:t>
      </w:r>
      <w:del w:id="266" w:author="Aline Richter" w:date="2021-04-29T12:24:00Z">
        <w:r w:rsidR="00231123" w:rsidDel="00F00C11">
          <w:rPr>
            <w:rFonts w:cs="Times New Roman"/>
          </w:rPr>
          <w:delText xml:space="preserve">This </w:delText>
        </w:r>
        <w:r w:rsidR="009E3E36" w:rsidDel="00F00C11">
          <w:rPr>
            <w:rFonts w:cs="Times New Roman"/>
          </w:rPr>
          <w:delText>round</w:delText>
        </w:r>
        <w:r w:rsidR="00231123" w:rsidDel="00F00C11">
          <w:rPr>
            <w:rFonts w:cs="Times New Roman"/>
          </w:rPr>
          <w:delText xml:space="preserve"> of insertion is what we call </w:delText>
        </w:r>
        <w:r w:rsidR="008D68DC" w:rsidDel="00F00C11">
          <w:rPr>
            <w:rFonts w:cs="Times New Roman"/>
          </w:rPr>
          <w:delText>C</w:delText>
        </w:r>
        <w:r w:rsidR="00231123" w:rsidDel="00F00C11">
          <w:rPr>
            <w:rFonts w:cs="Times New Roman"/>
          </w:rPr>
          <w:delText>ongene</w:delText>
        </w:r>
        <w:r w:rsidR="005337EC" w:rsidDel="00F00C11">
          <w:rPr>
            <w:rFonts w:cs="Times New Roman"/>
          </w:rPr>
          <w:delText>ric insertion.</w:delText>
        </w:r>
      </w:del>
    </w:p>
    <w:p w14:paraId="2B1E6F67" w14:textId="6B3F3016" w:rsidR="00AD428C" w:rsidRPr="00727D48" w:rsidDel="0013209E" w:rsidRDefault="00AD428C">
      <w:pPr>
        <w:ind w:firstLine="708"/>
        <w:rPr>
          <w:del w:id="267" w:author="Aline Richter" w:date="2021-04-29T16:15:00Z"/>
          <w:rFonts w:cs="Times New Roman"/>
          <w:rPrChange w:id="268" w:author="Aline Richter" w:date="2021-04-28T14:55:00Z">
            <w:rPr>
              <w:del w:id="269" w:author="Aline Richter" w:date="2021-04-29T16:15:00Z"/>
              <w:rFonts w:cs="Times New Roman"/>
              <w:lang w:val="pt-BR"/>
            </w:rPr>
          </w:rPrChange>
        </w:rPr>
        <w:pPrChange w:id="270" w:author="Aline Richter" w:date="2021-04-29T16:15:00Z">
          <w:pPr/>
        </w:pPrChange>
      </w:pPr>
      <w:del w:id="271" w:author="Aline Richter" w:date="2021-04-29T12:27:00Z">
        <w:r w:rsidDel="00F00C11">
          <w:rPr>
            <w:rFonts w:cs="Times New Roman"/>
          </w:rPr>
          <w:tab/>
          <w:delText>After congeneric insertions</w:delText>
        </w:r>
      </w:del>
      <w:ins w:id="272" w:author="Aline Richter" w:date="2021-04-29T12:27:00Z">
        <w:r w:rsidR="00F00C11">
          <w:rPr>
            <w:rFonts w:cs="Times New Roman"/>
          </w:rPr>
          <w:t>After this</w:t>
        </w:r>
      </w:ins>
      <w:r>
        <w:rPr>
          <w:rFonts w:cs="Times New Roman"/>
        </w:rPr>
        <w:t>, if there are species that already must be inserted in the tree</w:t>
      </w:r>
      <w:r w:rsidR="005337EC">
        <w:rPr>
          <w:rFonts w:cs="Times New Roman"/>
        </w:rPr>
        <w:t>,</w:t>
      </w:r>
      <w:r>
        <w:rPr>
          <w:rFonts w:cs="Times New Roman"/>
        </w:rPr>
        <w:t xml:space="preserve"> </w:t>
      </w:r>
      <w:r w:rsidR="00DE1DC7">
        <w:rPr>
          <w:rFonts w:cs="Times New Roman"/>
        </w:rPr>
        <w:t>FishPhyloMaker finds for</w:t>
      </w:r>
      <w:del w:id="273" w:author="Aline Richter" w:date="2021-04-29T12:28:00Z">
        <w:r w:rsidR="00DE1DC7" w:rsidDel="00F00C11">
          <w:rPr>
            <w:rFonts w:cs="Times New Roman"/>
          </w:rPr>
          <w:delText xml:space="preserve"> the</w:delText>
        </w:r>
      </w:del>
      <w:r w:rsidR="00DE1DC7">
        <w:rPr>
          <w:rFonts w:cs="Times New Roman"/>
        </w:rPr>
        <w:t xml:space="preserve"> </w:t>
      </w:r>
      <w:r w:rsidR="009E3E36">
        <w:rPr>
          <w:rFonts w:cs="Times New Roman"/>
        </w:rPr>
        <w:t>all</w:t>
      </w:r>
      <w:del w:id="274" w:author="Aline Richter" w:date="2021-04-29T12:28:00Z">
        <w:r w:rsidR="009E3E36" w:rsidDel="00F00C11">
          <w:rPr>
            <w:rFonts w:cs="Times New Roman"/>
          </w:rPr>
          <w:delText xml:space="preserve"> the</w:delText>
        </w:r>
      </w:del>
      <w:r w:rsidR="009E3E36">
        <w:rPr>
          <w:rFonts w:cs="Times New Roman"/>
        </w:rPr>
        <w:t xml:space="preserve"> </w:t>
      </w:r>
      <w:r w:rsidR="00DE1DC7">
        <w:rPr>
          <w:rFonts w:cs="Times New Roman"/>
        </w:rPr>
        <w:t xml:space="preserve">genus in the tree that are of the same </w:t>
      </w:r>
      <w:r w:rsidR="00C16C1B">
        <w:rPr>
          <w:rFonts w:cs="Times New Roman"/>
        </w:rPr>
        <w:t xml:space="preserve">family of the </w:t>
      </w:r>
      <w:ins w:id="275" w:author="Aline Richter" w:date="2021-04-29T12:29:00Z">
        <w:r w:rsidR="00F00C11">
          <w:rPr>
            <w:rFonts w:cs="Times New Roman"/>
          </w:rPr>
          <w:t xml:space="preserve">remaining </w:t>
        </w:r>
      </w:ins>
      <w:r w:rsidR="00C16C1B">
        <w:rPr>
          <w:rFonts w:cs="Times New Roman"/>
        </w:rPr>
        <w:t>species</w:t>
      </w:r>
      <w:del w:id="276" w:author="Aline Richter" w:date="2021-04-29T12:29:00Z">
        <w:r w:rsidR="00C16C1B" w:rsidDel="00F00C11">
          <w:rPr>
            <w:rFonts w:cs="Times New Roman"/>
          </w:rPr>
          <w:delText xml:space="preserve"> that must be inserted</w:delText>
        </w:r>
      </w:del>
      <w:del w:id="277" w:author="Aline Richter" w:date="2021-04-29T12:34:00Z">
        <w:r w:rsidR="00C16C1B" w:rsidDel="00521ACF">
          <w:rPr>
            <w:rFonts w:cs="Times New Roman"/>
          </w:rPr>
          <w:delText>.</w:delText>
        </w:r>
        <w:r w:rsidR="009E3E36" w:rsidDel="00521ACF">
          <w:rPr>
            <w:rFonts w:cs="Times New Roman"/>
          </w:rPr>
          <w:delText xml:space="preserve"> This comprises</w:delText>
        </w:r>
      </w:del>
      <w:ins w:id="278" w:author="Aline Richter" w:date="2021-04-29T12:34:00Z">
        <w:r w:rsidR="00521ACF">
          <w:rPr>
            <w:rFonts w:cs="Times New Roman"/>
          </w:rPr>
          <w:t>, comprising</w:t>
        </w:r>
      </w:ins>
      <w:r w:rsidR="009E3E36">
        <w:rPr>
          <w:rFonts w:cs="Times New Roman"/>
        </w:rPr>
        <w:t xml:space="preserve"> the </w:t>
      </w:r>
      <w:r w:rsidR="00563442">
        <w:rPr>
          <w:rFonts w:cs="Times New Roman"/>
        </w:rPr>
        <w:t>F</w:t>
      </w:r>
      <w:r w:rsidR="009E3E36">
        <w:rPr>
          <w:rFonts w:cs="Times New Roman"/>
        </w:rPr>
        <w:t>amily</w:t>
      </w:r>
      <w:ins w:id="279" w:author="Aline Richter" w:date="2021-04-28T17:58:00Z">
        <w:r w:rsidR="00A93439">
          <w:rPr>
            <w:rFonts w:cs="Times New Roman"/>
          </w:rPr>
          <w:t>-</w:t>
        </w:r>
      </w:ins>
      <w:del w:id="280" w:author="Aline Richter" w:date="2021-04-28T17:58:00Z">
        <w:r w:rsidR="009E3E36" w:rsidDel="00A93439">
          <w:rPr>
            <w:rFonts w:cs="Times New Roman"/>
          </w:rPr>
          <w:delText xml:space="preserve"> </w:delText>
        </w:r>
      </w:del>
      <w:r w:rsidR="009E3E36">
        <w:rPr>
          <w:rFonts w:cs="Times New Roman"/>
        </w:rPr>
        <w:t>level</w:t>
      </w:r>
      <w:ins w:id="281" w:author="Aline Richter" w:date="2021-04-29T12:29:00Z">
        <w:r w:rsidR="00F00C11">
          <w:rPr>
            <w:rFonts w:cs="Times New Roman"/>
          </w:rPr>
          <w:t xml:space="preserve"> </w:t>
        </w:r>
      </w:ins>
      <w:del w:id="282" w:author="Aline Richter" w:date="2021-04-29T12:29:00Z">
        <w:r w:rsidR="009E3E36" w:rsidDel="00F00C11">
          <w:rPr>
            <w:rFonts w:cs="Times New Roman"/>
          </w:rPr>
          <w:delText xml:space="preserve"> round </w:delText>
        </w:r>
      </w:del>
      <w:r w:rsidR="009E3E36">
        <w:rPr>
          <w:rFonts w:cs="Times New Roman"/>
        </w:rPr>
        <w:t>of insertions.</w:t>
      </w:r>
      <w:r w:rsidR="00C16C1B">
        <w:rPr>
          <w:rFonts w:cs="Times New Roman"/>
        </w:rPr>
        <w:t xml:space="preserve"> </w:t>
      </w:r>
      <w:ins w:id="283" w:author="Aline Richter" w:date="2021-04-29T12:33:00Z">
        <w:r w:rsidR="00521ACF">
          <w:rPr>
            <w:rFonts w:cs="Times New Roman"/>
          </w:rPr>
          <w:t>A list with all genus</w:t>
        </w:r>
      </w:ins>
      <w:ins w:id="284" w:author="Aline Richter" w:date="2021-04-29T12:34:00Z">
        <w:r w:rsidR="00521ACF">
          <w:rPr>
            <w:rFonts w:cs="Times New Roman"/>
          </w:rPr>
          <w:t xml:space="preserve"> is printed</w:t>
        </w:r>
      </w:ins>
      <w:ins w:id="285" w:author="Aline Richter" w:date="2021-04-29T12:37:00Z">
        <w:r w:rsidR="00521ACF">
          <w:rPr>
            <w:rFonts w:cs="Times New Roman"/>
          </w:rPr>
          <w:t>,</w:t>
        </w:r>
      </w:ins>
      <w:ins w:id="286" w:author="Aline Richter" w:date="2021-04-29T12:34:00Z">
        <w:r w:rsidR="00521ACF">
          <w:rPr>
            <w:rFonts w:cs="Times New Roman"/>
          </w:rPr>
          <w:t xml:space="preserve"> and </w:t>
        </w:r>
      </w:ins>
      <w:ins w:id="287" w:author="Aline Richter" w:date="2021-04-29T12:35:00Z">
        <w:r w:rsidR="00521ACF">
          <w:rPr>
            <w:rFonts w:cs="Times New Roman"/>
          </w:rPr>
          <w:t xml:space="preserve">interactively, the user </w:t>
        </w:r>
      </w:ins>
      <w:ins w:id="288" w:author="Aline Richter" w:date="2021-04-29T12:36:00Z">
        <w:r w:rsidR="00521ACF">
          <w:rPr>
            <w:rFonts w:cs="Times New Roman"/>
          </w:rPr>
          <w:t>can inform if</w:t>
        </w:r>
      </w:ins>
      <w:ins w:id="289" w:author="Aline Richter" w:date="2021-04-29T12:37:00Z">
        <w:r w:rsidR="00521ACF">
          <w:rPr>
            <w:rFonts w:cs="Times New Roman"/>
          </w:rPr>
          <w:t xml:space="preserve"> the species must be inserted </w:t>
        </w:r>
      </w:ins>
      <w:ins w:id="290" w:author="Aline Richter" w:date="2021-04-29T12:38:00Z">
        <w:r w:rsidR="00521ACF">
          <w:rPr>
            <w:rFonts w:cs="Times New Roman"/>
          </w:rPr>
          <w:t>1 –</w:t>
        </w:r>
        <w:r w:rsidR="00521ACF" w:rsidRPr="00521ACF">
          <w:rPr>
            <w:rFonts w:cs="Times New Roman"/>
          </w:rPr>
          <w:t xml:space="preserve"> </w:t>
        </w:r>
        <w:r w:rsidR="00521ACF">
          <w:rPr>
            <w:rFonts w:cs="Times New Roman"/>
          </w:rPr>
          <w:t>near to a genus, 2 – between two ge</w:t>
        </w:r>
      </w:ins>
      <w:ins w:id="291" w:author="Aline Richter" w:date="2021-04-29T12:39:00Z">
        <w:r w:rsidR="00521ACF">
          <w:rPr>
            <w:rFonts w:cs="Times New Roman"/>
          </w:rPr>
          <w:t>n</w:t>
        </w:r>
      </w:ins>
      <w:ins w:id="292" w:author="Aline Richter" w:date="2021-04-29T16:11:00Z">
        <w:r w:rsidR="0013209E">
          <w:rPr>
            <w:rFonts w:cs="Times New Roman"/>
          </w:rPr>
          <w:t>era</w:t>
        </w:r>
      </w:ins>
      <w:ins w:id="293" w:author="Aline Richter" w:date="2021-04-29T12:39:00Z">
        <w:r w:rsidR="00521ACF">
          <w:rPr>
            <w:rFonts w:cs="Times New Roman"/>
          </w:rPr>
          <w:t xml:space="preserve"> or 3 – at the node </w:t>
        </w:r>
      </w:ins>
      <w:ins w:id="294" w:author="Aline Richter" w:date="2021-04-29T12:40:00Z">
        <w:r w:rsidR="00521ACF">
          <w:rPr>
            <w:rFonts w:cs="Times New Roman"/>
          </w:rPr>
          <w:t xml:space="preserve">of the </w:t>
        </w:r>
      </w:ins>
      <w:ins w:id="295" w:author="Aline Richter" w:date="2021-04-29T12:41:00Z">
        <w:r w:rsidR="00521ACF">
          <w:rPr>
            <w:rFonts w:cs="Times New Roman"/>
          </w:rPr>
          <w:t xml:space="preserve">family. </w:t>
        </w:r>
      </w:ins>
      <w:ins w:id="296" w:author="Aline Richter" w:date="2021-04-29T12:49:00Z">
        <w:r w:rsidR="006552FA" w:rsidRPr="006552FA">
          <w:rPr>
            <w:rFonts w:cs="Times New Roman"/>
          </w:rPr>
          <w:t>If option 1 is chosen, the user must provide the name of the genus in the list to which the species to be inserted is closest</w:t>
        </w:r>
      </w:ins>
      <w:ins w:id="297" w:author="Aline Richter" w:date="2021-04-29T12:51:00Z">
        <w:r w:rsidR="006552FA">
          <w:rPr>
            <w:rFonts w:cs="Times New Roman"/>
          </w:rPr>
          <w:t>, the branch of the target genus is split in two and the species is added as siste</w:t>
        </w:r>
      </w:ins>
      <w:ins w:id="298" w:author="Aline Richter" w:date="2021-04-29T12:52:00Z">
        <w:r w:rsidR="006552FA">
          <w:rPr>
            <w:rFonts w:cs="Times New Roman"/>
          </w:rPr>
          <w:t>r</w:t>
        </w:r>
      </w:ins>
      <w:ins w:id="299" w:author="Aline Richter" w:date="2021-04-29T12:49:00Z">
        <w:r w:rsidR="006552FA" w:rsidRPr="006552FA">
          <w:rPr>
            <w:rFonts w:cs="Times New Roman"/>
          </w:rPr>
          <w:t>.</w:t>
        </w:r>
        <w:r w:rsidR="006552FA">
          <w:rPr>
            <w:rFonts w:cs="Times New Roman"/>
          </w:rPr>
          <w:t xml:space="preserve"> If option 2 is chosen, the user must provide two </w:t>
        </w:r>
      </w:ins>
      <w:ins w:id="300" w:author="Aline Richter" w:date="2021-04-29T12:50:00Z">
        <w:r w:rsidR="006552FA">
          <w:rPr>
            <w:rFonts w:cs="Times New Roman"/>
          </w:rPr>
          <w:t>names, separated by a blank space</w:t>
        </w:r>
      </w:ins>
      <w:ins w:id="301" w:author="Aline Richter" w:date="2021-04-29T12:53:00Z">
        <w:r w:rsidR="00512BA3">
          <w:rPr>
            <w:rFonts w:cs="Times New Roman"/>
          </w:rPr>
          <w:t>.</w:t>
        </w:r>
      </w:ins>
      <w:ins w:id="302" w:author="Aline Richter" w:date="2021-04-29T12:52:00Z">
        <w:r w:rsidR="00512BA3">
          <w:rPr>
            <w:rFonts w:cs="Times New Roman"/>
          </w:rPr>
          <w:t xml:space="preserve"> The species </w:t>
        </w:r>
        <w:r w:rsidR="00512BA3">
          <w:rPr>
            <w:rFonts w:cs="Times New Roman"/>
          </w:rPr>
          <w:lastRenderedPageBreak/>
          <w:t xml:space="preserve">is inserted </w:t>
        </w:r>
      </w:ins>
      <w:ins w:id="303" w:author="Aline Richter" w:date="2021-04-29T12:53:00Z">
        <w:r w:rsidR="00512BA3">
          <w:rPr>
            <w:rFonts w:cs="Times New Roman"/>
          </w:rPr>
          <w:t>as a polytomy at the node that unites the two informed</w:t>
        </w:r>
      </w:ins>
      <w:ins w:id="304" w:author="Aline Richter" w:date="2021-04-29T12:54:00Z">
        <w:r w:rsidR="00512BA3" w:rsidRPr="00512BA3">
          <w:rPr>
            <w:rFonts w:cs="Times New Roman"/>
          </w:rPr>
          <w:t xml:space="preserve"> </w:t>
        </w:r>
        <w:r w:rsidR="00512BA3">
          <w:rPr>
            <w:rFonts w:cs="Times New Roman"/>
          </w:rPr>
          <w:t>gen</w:t>
        </w:r>
      </w:ins>
      <w:ins w:id="305" w:author="Aline Richter" w:date="2021-04-29T12:55:00Z">
        <w:r w:rsidR="00512BA3">
          <w:rPr>
            <w:rFonts w:cs="Times New Roman"/>
          </w:rPr>
          <w:t>era</w:t>
        </w:r>
      </w:ins>
      <w:ins w:id="306" w:author="Aline Richter" w:date="2021-04-29T12:53:00Z">
        <w:r w:rsidR="00512BA3">
          <w:rPr>
            <w:rFonts w:cs="Times New Roman"/>
          </w:rPr>
          <w:t xml:space="preserve">. If </w:t>
        </w:r>
      </w:ins>
      <w:ins w:id="307" w:author="Aline Richter" w:date="2021-04-29T12:55:00Z">
        <w:r w:rsidR="00512BA3">
          <w:rPr>
            <w:rFonts w:cs="Times New Roman"/>
          </w:rPr>
          <w:t xml:space="preserve">option 3 is chosen, </w:t>
        </w:r>
      </w:ins>
      <w:ins w:id="308" w:author="Aline Richter" w:date="2021-04-29T12:57:00Z">
        <w:r w:rsidR="00512BA3">
          <w:rPr>
            <w:rFonts w:cs="Times New Roman"/>
          </w:rPr>
          <w:t xml:space="preserve">the user must inform the family name, then </w:t>
        </w:r>
      </w:ins>
      <w:ins w:id="309" w:author="Aline Richter" w:date="2021-04-29T12:56:00Z">
        <w:r w:rsidR="00512BA3">
          <w:rPr>
            <w:rFonts w:cs="Times New Roman"/>
          </w:rPr>
          <w:t xml:space="preserve">the species is inserted </w:t>
        </w:r>
      </w:ins>
      <w:ins w:id="310" w:author="Aline Richter" w:date="2021-04-29T12:57:00Z">
        <w:r w:rsidR="00512BA3">
          <w:rPr>
            <w:rFonts w:cs="Times New Roman"/>
          </w:rPr>
          <w:t>at</w:t>
        </w:r>
      </w:ins>
      <w:ins w:id="311" w:author="Aline Richter" w:date="2021-04-29T12:56:00Z">
        <w:r w:rsidR="00512BA3">
          <w:rPr>
            <w:rFonts w:cs="Times New Roman"/>
          </w:rPr>
          <w:t xml:space="preserve"> family node as a polytomy.</w:t>
        </w:r>
      </w:ins>
      <w:ins w:id="312" w:author="Aline Richter" w:date="2021-04-29T12:58:00Z">
        <w:r w:rsidR="00512BA3">
          <w:rPr>
            <w:rFonts w:cs="Times New Roman"/>
          </w:rPr>
          <w:t xml:space="preserve"> </w:t>
        </w:r>
      </w:ins>
      <w:ins w:id="313" w:author="Aline Richter" w:date="2021-04-29T13:03:00Z">
        <w:r w:rsidR="00A05F9C">
          <w:rPr>
            <w:rFonts w:cs="Times New Roman"/>
          </w:rPr>
          <w:t>(</w:t>
        </w:r>
      </w:ins>
      <w:ins w:id="314" w:author="Aline Richter" w:date="2021-04-29T13:01:00Z">
        <w:r w:rsidR="00512BA3">
          <w:rPr>
            <w:rFonts w:cs="Times New Roman"/>
          </w:rPr>
          <w:t xml:space="preserve">iii) </w:t>
        </w:r>
      </w:ins>
      <w:ins w:id="315" w:author="Aline Richter" w:date="2021-04-29T12:59:00Z">
        <w:r w:rsidR="00512BA3">
          <w:rPr>
            <w:rFonts w:cs="Times New Roman"/>
          </w:rPr>
          <w:t>After this procedure, the function checks if any remained species to be inserted could be inserted now as congeneric</w:t>
        </w:r>
      </w:ins>
      <w:ins w:id="316" w:author="Aline Richter" w:date="2021-04-29T13:02:00Z">
        <w:r w:rsidR="00512BA3">
          <w:rPr>
            <w:rFonts w:cs="Times New Roman"/>
          </w:rPr>
          <w:t xml:space="preserve">. </w:t>
        </w:r>
      </w:ins>
      <w:ins w:id="317" w:author="Aline Richter" w:date="2021-04-29T14:43:00Z">
        <w:r w:rsidR="00E96761">
          <w:rPr>
            <w:rFonts w:cs="Times New Roman"/>
          </w:rPr>
          <w:t>If yes, the</w:t>
        </w:r>
      </w:ins>
      <w:ins w:id="318" w:author="Aline Richter" w:date="2021-04-29T13:02:00Z">
        <w:r w:rsidR="00512BA3">
          <w:rPr>
            <w:rFonts w:cs="Times New Roman"/>
          </w:rPr>
          <w:t xml:space="preserve"> </w:t>
        </w:r>
      </w:ins>
      <w:ins w:id="319" w:author="Aline Richter" w:date="2021-04-29T13:04:00Z">
        <w:r w:rsidR="00A05F9C">
          <w:rPr>
            <w:rFonts w:cs="Times New Roman"/>
          </w:rPr>
          <w:t>insertion</w:t>
        </w:r>
      </w:ins>
      <w:ins w:id="320" w:author="Aline Richter" w:date="2021-04-29T13:02:00Z">
        <w:r w:rsidR="00512BA3">
          <w:rPr>
            <w:rFonts w:cs="Times New Roman"/>
          </w:rPr>
          <w:t xml:space="preserve"> follow</w:t>
        </w:r>
      </w:ins>
      <w:ins w:id="321" w:author="Aline Richter" w:date="2021-04-29T13:04:00Z">
        <w:r w:rsidR="00A05F9C">
          <w:rPr>
            <w:rFonts w:cs="Times New Roman"/>
          </w:rPr>
          <w:t>s</w:t>
        </w:r>
      </w:ins>
      <w:ins w:id="322" w:author="Aline Richter" w:date="2021-04-29T13:02:00Z">
        <w:r w:rsidR="00512BA3">
          <w:rPr>
            <w:rFonts w:cs="Times New Roman"/>
          </w:rPr>
          <w:t xml:space="preserve"> the same </w:t>
        </w:r>
        <w:r w:rsidR="00A05F9C">
          <w:rPr>
            <w:rFonts w:cs="Times New Roman"/>
          </w:rPr>
          <w:t>procedure descri</w:t>
        </w:r>
      </w:ins>
      <w:ins w:id="323" w:author="Aline Richter" w:date="2021-04-29T13:03:00Z">
        <w:r w:rsidR="00A05F9C">
          <w:rPr>
            <w:rFonts w:cs="Times New Roman"/>
          </w:rPr>
          <w:t>bed at (i)</w:t>
        </w:r>
      </w:ins>
      <w:ins w:id="324" w:author="Aline Richter" w:date="2021-04-29T13:04:00Z">
        <w:r w:rsidR="00A05F9C">
          <w:rPr>
            <w:rFonts w:cs="Times New Roman"/>
          </w:rPr>
          <w:t xml:space="preserve">, but is </w:t>
        </w:r>
      </w:ins>
      <w:ins w:id="325" w:author="Aline Richter" w:date="2021-04-29T14:41:00Z">
        <w:r w:rsidR="00E96761">
          <w:rPr>
            <w:rFonts w:cs="Times New Roman"/>
          </w:rPr>
          <w:t xml:space="preserve">discriminated </w:t>
        </w:r>
      </w:ins>
      <w:ins w:id="326" w:author="Aline Richter" w:date="2021-04-29T14:42:00Z">
        <w:r w:rsidR="00E96761">
          <w:rPr>
            <w:rFonts w:cs="Times New Roman"/>
          </w:rPr>
          <w:t xml:space="preserve">in the output data </w:t>
        </w:r>
      </w:ins>
      <w:ins w:id="327" w:author="Aline Richter" w:date="2021-04-29T14:43:00Z">
        <w:r w:rsidR="00E96761">
          <w:rPr>
            <w:rFonts w:cs="Times New Roman"/>
          </w:rPr>
          <w:t>as a Congeneric family-level insertion.</w:t>
        </w:r>
      </w:ins>
      <w:ins w:id="328" w:author="Aline Richter" w:date="2021-04-29T16:13:00Z">
        <w:r w:rsidR="0013209E">
          <w:rPr>
            <w:rFonts w:cs="Times New Roman"/>
          </w:rPr>
          <w:t xml:space="preserve"> iv)</w:t>
        </w:r>
      </w:ins>
      <w:ins w:id="329" w:author="Aline Richter" w:date="2021-04-29T16:14:00Z">
        <w:r w:rsidR="0013209E">
          <w:rPr>
            <w:rFonts w:cs="Times New Roman"/>
          </w:rPr>
          <w:t xml:space="preserve"> </w:t>
        </w:r>
      </w:ins>
      <w:del w:id="330" w:author="Aline Richter" w:date="2021-04-29T12:31:00Z">
        <w:r w:rsidR="00C16C1B" w:rsidDel="00F00C11">
          <w:rPr>
            <w:rFonts w:cs="Times New Roman"/>
          </w:rPr>
          <w:delText>In this round</w:delText>
        </w:r>
      </w:del>
      <w:del w:id="331" w:author="Aline Richter" w:date="2021-04-29T12:58:00Z">
        <w:r w:rsidR="00B20160" w:rsidDel="00512BA3">
          <w:rPr>
            <w:rFonts w:cs="Times New Roman"/>
          </w:rPr>
          <w:delText>,</w:delText>
        </w:r>
        <w:r w:rsidR="00C16C1B" w:rsidDel="00512BA3">
          <w:rPr>
            <w:rFonts w:cs="Times New Roman"/>
          </w:rPr>
          <w:delText xml:space="preserve"> the user </w:delText>
        </w:r>
        <w:r w:rsidR="00681675" w:rsidDel="00512BA3">
          <w:rPr>
            <w:rFonts w:cs="Times New Roman"/>
          </w:rPr>
          <w:delText>has</w:delText>
        </w:r>
        <w:r w:rsidR="00C16C1B" w:rsidDel="00512BA3">
          <w:rPr>
            <w:rFonts w:cs="Times New Roman"/>
          </w:rPr>
          <w:delText xml:space="preserve"> three </w:delText>
        </w:r>
      </w:del>
      <w:del w:id="332" w:author="Aline Richter" w:date="2021-04-29T12:31:00Z">
        <w:r w:rsidR="00965BAB" w:rsidDel="00F00C11">
          <w:rPr>
            <w:rFonts w:cs="Times New Roman"/>
          </w:rPr>
          <w:delText xml:space="preserve">insertion </w:delText>
        </w:r>
      </w:del>
      <w:del w:id="333" w:author="Aline Richter" w:date="2021-04-29T12:58:00Z">
        <w:r w:rsidR="00965BAB" w:rsidDel="00512BA3">
          <w:rPr>
            <w:rFonts w:cs="Times New Roman"/>
          </w:rPr>
          <w:delText>options</w:delText>
        </w:r>
        <w:r w:rsidR="0097006A" w:rsidDel="00512BA3">
          <w:rPr>
            <w:rFonts w:cs="Times New Roman"/>
          </w:rPr>
          <w:delText xml:space="preserve">: 1- </w:delText>
        </w:r>
      </w:del>
      <w:del w:id="334" w:author="Aline Richter" w:date="2021-04-29T12:32:00Z">
        <w:r w:rsidR="0097006A" w:rsidDel="00521ACF">
          <w:rPr>
            <w:rFonts w:cs="Times New Roman"/>
          </w:rPr>
          <w:delText xml:space="preserve">the </w:delText>
        </w:r>
      </w:del>
      <w:del w:id="335" w:author="Aline Richter" w:date="2021-04-29T12:58:00Z">
        <w:r w:rsidR="0097006A" w:rsidDel="00512BA3">
          <w:rPr>
            <w:rFonts w:cs="Times New Roman"/>
          </w:rPr>
          <w:delText xml:space="preserve">species </w:delText>
        </w:r>
      </w:del>
      <w:del w:id="336" w:author="Aline Richter" w:date="2021-04-29T12:32:00Z">
        <w:r w:rsidR="0097006A" w:rsidDel="00521ACF">
          <w:rPr>
            <w:rFonts w:cs="Times New Roman"/>
          </w:rPr>
          <w:delText xml:space="preserve">can be added </w:delText>
        </w:r>
      </w:del>
      <w:del w:id="337" w:author="Aline Richter" w:date="2021-04-29T12:38:00Z">
        <w:r w:rsidR="00410D38" w:rsidDel="00521ACF">
          <w:rPr>
            <w:rFonts w:cs="Times New Roman"/>
          </w:rPr>
          <w:delText>near to a</w:delText>
        </w:r>
        <w:r w:rsidR="0097006A" w:rsidDel="00521ACF">
          <w:rPr>
            <w:rFonts w:cs="Times New Roman"/>
          </w:rPr>
          <w:delText xml:space="preserve"> genus</w:delText>
        </w:r>
      </w:del>
      <w:del w:id="338" w:author="Aline Richter" w:date="2021-04-29T12:58:00Z">
        <w:r w:rsidR="0097006A" w:rsidDel="00512BA3">
          <w:rPr>
            <w:rFonts w:cs="Times New Roman"/>
          </w:rPr>
          <w:delText xml:space="preserve"> of the same family</w:delText>
        </w:r>
        <w:r w:rsidR="00642F54" w:rsidDel="00512BA3">
          <w:rPr>
            <w:rFonts w:cs="Times New Roman"/>
          </w:rPr>
          <w:delText xml:space="preserve">, by dividing the branch </w:delText>
        </w:r>
        <w:r w:rsidR="00E91FC8" w:rsidDel="00512BA3">
          <w:rPr>
            <w:rFonts w:cs="Times New Roman"/>
          </w:rPr>
          <w:delText xml:space="preserve">length that links all species in this genus by </w:delText>
        </w:r>
        <w:r w:rsidR="00563442" w:rsidDel="00512BA3">
          <w:rPr>
            <w:rFonts w:cs="Times New Roman"/>
          </w:rPr>
          <w:delText>two</w:delText>
        </w:r>
        <w:r w:rsidR="00271037" w:rsidDel="00512BA3">
          <w:rPr>
            <w:rFonts w:cs="Times New Roman"/>
          </w:rPr>
          <w:delText>; 2- the species can be added between two different genus of the same family</w:delText>
        </w:r>
        <w:r w:rsidR="00E91FC8" w:rsidDel="00512BA3">
          <w:rPr>
            <w:rFonts w:cs="Times New Roman"/>
          </w:rPr>
          <w:delText xml:space="preserve">, by adding a new node between these two genus </w:delText>
        </w:r>
        <w:r w:rsidR="00271037" w:rsidDel="00512BA3">
          <w:rPr>
            <w:rFonts w:cs="Times New Roman"/>
          </w:rPr>
          <w:delText>or 3- the species can be added in</w:delText>
        </w:r>
      </w:del>
      <w:del w:id="339" w:author="Aline Richter" w:date="2021-04-29T12:39:00Z">
        <w:r w:rsidR="00271037" w:rsidDel="00521ACF">
          <w:rPr>
            <w:rFonts w:cs="Times New Roman"/>
          </w:rPr>
          <w:delText xml:space="preserve"> the node </w:delText>
        </w:r>
        <w:r w:rsidR="001B37D9" w:rsidDel="00521ACF">
          <w:rPr>
            <w:rFonts w:cs="Times New Roman"/>
          </w:rPr>
          <w:delText xml:space="preserve">that unites all genus of </w:delText>
        </w:r>
        <w:r w:rsidR="00271037" w:rsidDel="00521ACF">
          <w:rPr>
            <w:rFonts w:cs="Times New Roman"/>
          </w:rPr>
          <w:delText>the family</w:delText>
        </w:r>
        <w:r w:rsidR="001B37D9" w:rsidDel="00521ACF">
          <w:rPr>
            <w:rFonts w:cs="Times New Roman"/>
          </w:rPr>
          <w:delText xml:space="preserve"> (root family node)</w:delText>
        </w:r>
        <w:r w:rsidR="004757D1" w:rsidDel="00521ACF">
          <w:rPr>
            <w:rFonts w:cs="Times New Roman"/>
          </w:rPr>
          <w:delText xml:space="preserve"> by adding a new branch at the family node</w:delText>
        </w:r>
      </w:del>
      <w:del w:id="340" w:author="Aline Richter" w:date="2021-04-29T12:58:00Z">
        <w:r w:rsidR="00271037" w:rsidDel="00512BA3">
          <w:rPr>
            <w:rFonts w:cs="Times New Roman"/>
          </w:rPr>
          <w:delText xml:space="preserve">. The user </w:delText>
        </w:r>
        <w:r w:rsidR="00B20160" w:rsidDel="00512BA3">
          <w:rPr>
            <w:rFonts w:cs="Times New Roman"/>
          </w:rPr>
          <w:delText>chooses</w:delText>
        </w:r>
        <w:r w:rsidR="00271037" w:rsidDel="00512BA3">
          <w:rPr>
            <w:rFonts w:cs="Times New Roman"/>
          </w:rPr>
          <w:delText xml:space="preserve"> one of these three options through a</w:delText>
        </w:r>
        <w:r w:rsidR="004757D1" w:rsidDel="00512BA3">
          <w:rPr>
            <w:rFonts w:cs="Times New Roman"/>
          </w:rPr>
          <w:delText>n</w:delText>
        </w:r>
        <w:r w:rsidR="00271037" w:rsidDel="00512BA3">
          <w:rPr>
            <w:rFonts w:cs="Times New Roman"/>
          </w:rPr>
          <w:delText xml:space="preserve"> interactive procedure, in which all the genus of the same family already present in tree are </w:delText>
        </w:r>
        <w:r w:rsidR="0058670D" w:rsidDel="00512BA3">
          <w:rPr>
            <w:rFonts w:cs="Times New Roman"/>
          </w:rPr>
          <w:delText xml:space="preserve">printed </w:delText>
        </w:r>
        <w:r w:rsidR="00271037" w:rsidDel="00512BA3">
          <w:rPr>
            <w:rFonts w:cs="Times New Roman"/>
          </w:rPr>
          <w:delText>in the console. The user must type the name of a given genus for the first option, the name of two genus separated by a blank space for the second option and the name of the family for the third option.</w:delText>
        </w:r>
        <w:r w:rsidR="00B96A84" w:rsidDel="00512BA3">
          <w:rPr>
            <w:rFonts w:cs="Times New Roman"/>
          </w:rPr>
          <w:delText xml:space="preserve"> </w:delText>
        </w:r>
      </w:del>
    </w:p>
    <w:p w14:paraId="0FC59510" w14:textId="77777777" w:rsidR="001B144F" w:rsidRDefault="00B20160" w:rsidP="001B144F">
      <w:pPr>
        <w:ind w:firstLine="708"/>
        <w:rPr>
          <w:ins w:id="341" w:author="Aline Richter" w:date="2021-04-29T16:29:00Z"/>
          <w:rFonts w:cs="Times New Roman"/>
        </w:rPr>
      </w:pPr>
      <w:del w:id="342" w:author="Aline Richter" w:date="2021-04-29T16:15:00Z">
        <w:r w:rsidDel="0013209E">
          <w:rPr>
            <w:rFonts w:cs="Times New Roman"/>
          </w:rPr>
          <w:tab/>
          <w:delText>After</w:delText>
        </w:r>
        <w:r w:rsidR="00E84A61" w:rsidDel="0013209E">
          <w:rPr>
            <w:rFonts w:cs="Times New Roman"/>
          </w:rPr>
          <w:delText xml:space="preserve"> all species with representative Genus of their families be inserted</w:delText>
        </w:r>
        <w:r w:rsidDel="0013209E">
          <w:rPr>
            <w:rFonts w:cs="Times New Roman"/>
          </w:rPr>
          <w:delText xml:space="preserve">, </w:delText>
        </w:r>
      </w:del>
      <w:r>
        <w:rPr>
          <w:rFonts w:cs="Times New Roman"/>
        </w:rPr>
        <w:t>if any species remains to be inserted in the tree</w:t>
      </w:r>
      <w:ins w:id="343" w:author="Aline Richter" w:date="2021-04-29T16:15:00Z">
        <w:r w:rsidR="0013209E">
          <w:rPr>
            <w:rFonts w:cs="Times New Roman"/>
          </w:rPr>
          <w:t xml:space="preserve"> after the family-level insertion</w:t>
        </w:r>
      </w:ins>
      <w:r>
        <w:rPr>
          <w:rFonts w:cs="Times New Roman"/>
        </w:rPr>
        <w:t xml:space="preserve">, </w:t>
      </w:r>
      <w:ins w:id="344" w:author="Aline Richter" w:date="2021-04-29T16:22:00Z">
        <w:r w:rsidR="001B144F">
          <w:rPr>
            <w:rFonts w:cs="Times New Roman"/>
          </w:rPr>
          <w:t>the function works in a similar way</w:t>
        </w:r>
      </w:ins>
      <w:ins w:id="345" w:author="Aline Richter" w:date="2021-04-29T16:18:00Z">
        <w:r w:rsidR="0013209E">
          <w:rPr>
            <w:rFonts w:cs="Times New Roman"/>
          </w:rPr>
          <w:t xml:space="preserve"> </w:t>
        </w:r>
      </w:ins>
      <w:ins w:id="346" w:author="Aline Richter" w:date="2021-04-29T16:23:00Z">
        <w:r w:rsidR="001B144F">
          <w:rPr>
            <w:rFonts w:cs="Times New Roman"/>
          </w:rPr>
          <w:t>to that</w:t>
        </w:r>
      </w:ins>
      <w:ins w:id="347" w:author="Aline Richter" w:date="2021-04-29T16:16:00Z">
        <w:r w:rsidR="0013209E">
          <w:rPr>
            <w:rFonts w:cs="Times New Roman"/>
          </w:rPr>
          <w:t xml:space="preserve"> already described in (ii), but instead a lis</w:t>
        </w:r>
      </w:ins>
      <w:ins w:id="348" w:author="Aline Richter" w:date="2021-04-29T16:17:00Z">
        <w:r w:rsidR="0013209E">
          <w:rPr>
            <w:rFonts w:cs="Times New Roman"/>
          </w:rPr>
          <w:t xml:space="preserve">t of </w:t>
        </w:r>
      </w:ins>
      <w:ins w:id="349" w:author="Aline Richter" w:date="2021-04-29T16:18:00Z">
        <w:r w:rsidR="0013209E">
          <w:rPr>
            <w:rFonts w:cs="Times New Roman"/>
          </w:rPr>
          <w:t>genera</w:t>
        </w:r>
      </w:ins>
      <w:ins w:id="350" w:author="Aline Richter" w:date="2021-04-29T16:17:00Z">
        <w:r w:rsidR="0013209E">
          <w:rPr>
            <w:rFonts w:cs="Times New Roman"/>
          </w:rPr>
          <w:t xml:space="preserve">, a list of </w:t>
        </w:r>
      </w:ins>
      <w:ins w:id="351" w:author="Aline Richter" w:date="2021-04-29T16:18:00Z">
        <w:r w:rsidR="0013209E">
          <w:rPr>
            <w:rFonts w:cs="Times New Roman"/>
          </w:rPr>
          <w:t xml:space="preserve">all </w:t>
        </w:r>
      </w:ins>
      <w:ins w:id="352" w:author="Aline Richter" w:date="2021-04-29T16:17:00Z">
        <w:r w:rsidR="0013209E">
          <w:rPr>
            <w:rFonts w:cs="Times New Roman"/>
          </w:rPr>
          <w:t xml:space="preserve">families </w:t>
        </w:r>
      </w:ins>
      <w:ins w:id="353" w:author="Aline Richter" w:date="2021-04-29T16:18:00Z">
        <w:r w:rsidR="0013209E">
          <w:rPr>
            <w:rFonts w:cs="Times New Roman"/>
          </w:rPr>
          <w:t xml:space="preserve">of the order </w:t>
        </w:r>
      </w:ins>
      <w:ins w:id="354" w:author="Aline Richter" w:date="2021-04-29T16:19:00Z">
        <w:r w:rsidR="0013209E">
          <w:rPr>
            <w:rFonts w:cs="Times New Roman"/>
          </w:rPr>
          <w:t xml:space="preserve">to </w:t>
        </w:r>
      </w:ins>
      <w:ins w:id="355" w:author="Aline Richter" w:date="2021-04-29T16:18:00Z">
        <w:r w:rsidR="0013209E">
          <w:rPr>
            <w:rFonts w:cs="Times New Roman"/>
          </w:rPr>
          <w:t>which the</w:t>
        </w:r>
      </w:ins>
      <w:ins w:id="356" w:author="Aline Richter" w:date="2021-04-29T16:19:00Z">
        <w:r w:rsidR="0013209E">
          <w:rPr>
            <w:rFonts w:cs="Times New Roman"/>
          </w:rPr>
          <w:t xml:space="preserve"> species belong</w:t>
        </w:r>
      </w:ins>
      <w:ins w:id="357" w:author="Aline Richter" w:date="2021-04-29T16:18:00Z">
        <w:r w:rsidR="0013209E">
          <w:rPr>
            <w:rFonts w:cs="Times New Roman"/>
          </w:rPr>
          <w:t xml:space="preserve"> </w:t>
        </w:r>
      </w:ins>
      <w:ins w:id="358" w:author="Aline Richter" w:date="2021-04-29T16:17:00Z">
        <w:r w:rsidR="0013209E">
          <w:rPr>
            <w:rFonts w:cs="Times New Roman"/>
          </w:rPr>
          <w:t>is printed to user</w:t>
        </w:r>
      </w:ins>
      <w:ins w:id="359" w:author="Aline Richter" w:date="2021-04-29T16:19:00Z">
        <w:r w:rsidR="0013209E">
          <w:rPr>
            <w:rFonts w:cs="Times New Roman"/>
          </w:rPr>
          <w:t>. Thus, the user c</w:t>
        </w:r>
      </w:ins>
      <w:ins w:id="360" w:author="Aline Richter" w:date="2021-04-29T16:20:00Z">
        <w:r w:rsidR="0013209E">
          <w:rPr>
            <w:rFonts w:cs="Times New Roman"/>
          </w:rPr>
          <w:t xml:space="preserve">an </w:t>
        </w:r>
      </w:ins>
      <w:ins w:id="361" w:author="Aline Richter" w:date="2021-04-29T16:21:00Z">
        <w:r w:rsidR="0013209E">
          <w:rPr>
            <w:rFonts w:cs="Times New Roman"/>
          </w:rPr>
          <w:t>choose</w:t>
        </w:r>
      </w:ins>
      <w:ins w:id="362" w:author="Aline Richter" w:date="2021-04-29T16:20:00Z">
        <w:r w:rsidR="0013209E">
          <w:rPr>
            <w:rFonts w:cs="Times New Roman"/>
          </w:rPr>
          <w:t xml:space="preserve"> to insert the species 1 – near to a specified family, 2 </w:t>
        </w:r>
      </w:ins>
      <w:ins w:id="363" w:author="Aline Richter" w:date="2021-04-29T16:21:00Z">
        <w:r w:rsidR="0013209E">
          <w:rPr>
            <w:rFonts w:cs="Times New Roman"/>
          </w:rPr>
          <w:t>–</w:t>
        </w:r>
      </w:ins>
      <w:ins w:id="364" w:author="Aline Richter" w:date="2021-04-29T16:20:00Z">
        <w:r w:rsidR="0013209E">
          <w:rPr>
            <w:rFonts w:cs="Times New Roman"/>
          </w:rPr>
          <w:t xml:space="preserve"> b</w:t>
        </w:r>
      </w:ins>
      <w:ins w:id="365" w:author="Aline Richter" w:date="2021-04-29T16:21:00Z">
        <w:r w:rsidR="0013209E">
          <w:rPr>
            <w:rFonts w:cs="Times New Roman"/>
          </w:rPr>
          <w:t xml:space="preserve">etween two families or 3 – at the node of order. </w:t>
        </w:r>
      </w:ins>
      <w:ins w:id="366" w:author="Aline Richter" w:date="2021-04-29T16:25:00Z">
        <w:r w:rsidR="001B144F">
          <w:rPr>
            <w:rFonts w:cs="Times New Roman"/>
          </w:rPr>
          <w:t>This is the step of Order insertion.</w:t>
        </w:r>
      </w:ins>
      <w:del w:id="367" w:author="Aline Richter" w:date="2021-04-29T16:25:00Z">
        <w:r w:rsidDel="001B144F">
          <w:rPr>
            <w:rFonts w:cs="Times New Roman"/>
          </w:rPr>
          <w:delText xml:space="preserve">the function found for all families present in </w:delText>
        </w:r>
        <w:r w:rsidR="000869E4" w:rsidDel="001B144F">
          <w:rPr>
            <w:rFonts w:cs="Times New Roman"/>
          </w:rPr>
          <w:delText xml:space="preserve">the </w:delText>
        </w:r>
        <w:r w:rsidDel="001B144F">
          <w:rPr>
            <w:rFonts w:cs="Times New Roman"/>
          </w:rPr>
          <w:delText>tree</w:delText>
        </w:r>
        <w:r w:rsidR="000869E4" w:rsidDel="001B144F">
          <w:rPr>
            <w:rFonts w:cs="Times New Roman"/>
          </w:rPr>
          <w:delText xml:space="preserve"> that are of</w:delText>
        </w:r>
        <w:r w:rsidDel="001B144F">
          <w:rPr>
            <w:rFonts w:cs="Times New Roman"/>
          </w:rPr>
          <w:delText xml:space="preserve"> the same Order of </w:delText>
        </w:r>
        <w:r w:rsidR="00C6590F" w:rsidDel="001B144F">
          <w:rPr>
            <w:rFonts w:cs="Times New Roman"/>
          </w:rPr>
          <w:delText xml:space="preserve">the species that must be inserted, and an interactive procedure similar of that described previously for the family level </w:delText>
        </w:r>
        <w:r w:rsidR="00985BFB" w:rsidDel="001B144F">
          <w:rPr>
            <w:rFonts w:cs="Times New Roman"/>
          </w:rPr>
          <w:delText>is performed</w:delText>
        </w:r>
        <w:r w:rsidR="00092FD9" w:rsidDel="001B144F">
          <w:rPr>
            <w:rFonts w:cs="Times New Roman"/>
          </w:rPr>
          <w:delText xml:space="preserve">, but, instead to choose among Genus, </w:delText>
        </w:r>
        <w:r w:rsidR="0034217E" w:rsidDel="001B144F">
          <w:rPr>
            <w:rFonts w:cs="Times New Roman"/>
          </w:rPr>
          <w:delText xml:space="preserve">one of the </w:delText>
        </w:r>
        <w:r w:rsidR="00F543AA" w:rsidDel="001B144F">
          <w:rPr>
            <w:rFonts w:cs="Times New Roman"/>
          </w:rPr>
          <w:delText xml:space="preserve">same </w:delText>
        </w:r>
        <w:r w:rsidR="0034217E" w:rsidDel="001B144F">
          <w:rPr>
            <w:rFonts w:cs="Times New Roman"/>
          </w:rPr>
          <w:delText>three options</w:delText>
        </w:r>
        <w:r w:rsidR="00F543AA" w:rsidDel="001B144F">
          <w:rPr>
            <w:rFonts w:cs="Times New Roman"/>
          </w:rPr>
          <w:delText xml:space="preserve"> previously presented</w:delText>
        </w:r>
        <w:r w:rsidR="0034217E" w:rsidDel="001B144F">
          <w:rPr>
            <w:rFonts w:cs="Times New Roman"/>
          </w:rPr>
          <w:delText xml:space="preserve"> must be chosen by typing the families inside a given Order</w:delText>
        </w:r>
        <w:r w:rsidR="00F543AA" w:rsidDel="001B144F">
          <w:rPr>
            <w:rFonts w:cs="Times New Roman"/>
          </w:rPr>
          <w:delText xml:space="preserve">, </w:delText>
        </w:r>
        <w:r w:rsidR="00317262" w:rsidDel="001B144F">
          <w:rPr>
            <w:rFonts w:cs="Times New Roman"/>
          </w:rPr>
          <w:delText xml:space="preserve">or the name of the Order to insert </w:delText>
        </w:r>
        <w:r w:rsidR="00D16482" w:rsidDel="001B144F">
          <w:rPr>
            <w:rFonts w:cs="Times New Roman"/>
          </w:rPr>
          <w:delText xml:space="preserve">at the node that unites all families </w:delText>
        </w:r>
      </w:del>
      <w:del w:id="368" w:author="Aline Richter" w:date="2021-04-28T18:01:00Z">
        <w:r w:rsidR="00D16482" w:rsidDel="00A93439">
          <w:rPr>
            <w:rFonts w:cs="Times New Roman"/>
          </w:rPr>
          <w:delText xml:space="preserve">inside </w:delText>
        </w:r>
      </w:del>
      <w:del w:id="369" w:author="Aline Richter" w:date="2021-04-29T16:25:00Z">
        <w:r w:rsidR="00D16482" w:rsidDel="001B144F">
          <w:rPr>
            <w:rFonts w:cs="Times New Roman"/>
          </w:rPr>
          <w:delText>a given Order</w:delText>
        </w:r>
        <w:r w:rsidR="003B3BE5" w:rsidDel="001B144F">
          <w:rPr>
            <w:rFonts w:cs="Times New Roman"/>
          </w:rPr>
          <w:delText>.</w:delText>
        </w:r>
        <w:r w:rsidR="00282A14" w:rsidDel="001B144F">
          <w:rPr>
            <w:rFonts w:cs="Times New Roman"/>
          </w:rPr>
          <w:delText xml:space="preserve"> This level of insertion is called Order insertion </w:delText>
        </w:r>
        <w:r w:rsidR="006570B0" w:rsidDel="001B144F">
          <w:rPr>
            <w:rFonts w:cs="Times New Roman"/>
          </w:rPr>
          <w:delText>level.</w:delText>
        </w:r>
      </w:del>
      <w:ins w:id="370" w:author="Aline Richter" w:date="2021-04-29T16:25:00Z">
        <w:r w:rsidR="001B144F">
          <w:rPr>
            <w:rFonts w:cs="Times New Roman"/>
          </w:rPr>
          <w:t xml:space="preserve"> </w:t>
        </w:r>
      </w:ins>
      <w:ins w:id="371" w:author="Aline Richter" w:date="2021-04-29T16:27:00Z">
        <w:r w:rsidR="001B144F">
          <w:rPr>
            <w:rFonts w:cs="Times New Roman"/>
          </w:rPr>
          <w:t>If after this four ste</w:t>
        </w:r>
      </w:ins>
      <w:ins w:id="372" w:author="Aline Richter" w:date="2021-04-29T16:28:00Z">
        <w:r w:rsidR="001B144F">
          <w:rPr>
            <w:rFonts w:cs="Times New Roman"/>
          </w:rPr>
          <w:t xml:space="preserve">ps </w:t>
        </w:r>
      </w:ins>
      <w:ins w:id="373" w:author="Aline Richter" w:date="2021-04-29T16:27:00Z">
        <w:r w:rsidR="001B144F">
          <w:rPr>
            <w:rFonts w:cs="Times New Roman"/>
          </w:rPr>
          <w:t>there are still species to be inserted</w:t>
        </w:r>
      </w:ins>
      <w:del w:id="374" w:author="Aline Richter" w:date="2021-04-29T16:25:00Z">
        <w:r w:rsidR="006570B0" w:rsidDel="001B144F">
          <w:rPr>
            <w:rFonts w:cs="Times New Roman"/>
          </w:rPr>
          <w:delText xml:space="preserve"> </w:delText>
        </w:r>
      </w:del>
      <w:del w:id="375" w:author="Aline Richter" w:date="2021-04-29T16:28:00Z">
        <w:r w:rsidR="006570B0" w:rsidDel="001B144F">
          <w:rPr>
            <w:rFonts w:cs="Times New Roman"/>
          </w:rPr>
          <w:delText xml:space="preserve">If any species remains to be inserted after these three levels, </w:delText>
        </w:r>
      </w:del>
      <w:ins w:id="376" w:author="Aline Richter" w:date="2021-04-29T16:28:00Z">
        <w:r w:rsidR="001B144F">
          <w:rPr>
            <w:rFonts w:cs="Times New Roman"/>
          </w:rPr>
          <w:t xml:space="preserve">, </w:t>
        </w:r>
      </w:ins>
      <w:r w:rsidR="006570B0">
        <w:rPr>
          <w:rFonts w:cs="Times New Roman"/>
        </w:rPr>
        <w:t>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r w:rsidR="00F543AA">
        <w:rPr>
          <w:rFonts w:cs="Times New Roman"/>
        </w:rPr>
        <w:t xml:space="preserve"> </w:t>
      </w:r>
    </w:p>
    <w:p w14:paraId="3A5AAF05" w14:textId="3EA89F64" w:rsidR="001B144F" w:rsidRDefault="00CD10A7" w:rsidP="001B144F">
      <w:pPr>
        <w:ind w:firstLine="708"/>
        <w:rPr>
          <w:ins w:id="377" w:author="Aline Richter" w:date="2021-04-29T16:31:00Z"/>
          <w:rFonts w:cs="Times New Roman"/>
        </w:rPr>
      </w:pPr>
      <w:ins w:id="378" w:author="Aline Richter" w:date="2021-04-29T16:32:00Z">
        <w:r>
          <w:rPr>
            <w:rFonts w:cs="Times New Roman"/>
          </w:rPr>
          <w:t>These steps</w:t>
        </w:r>
      </w:ins>
      <w:ins w:id="379" w:author="Aline Richter" w:date="2021-04-29T16:31:00Z">
        <w:r w:rsidR="001B144F">
          <w:rPr>
            <w:rFonts w:cs="Times New Roman"/>
          </w:rPr>
          <w:t xml:space="preserve"> may be simplified if the user se</w:t>
        </w:r>
      </w:ins>
      <w:ins w:id="380" w:author="Aline Richter" w:date="2021-04-29T16:32:00Z">
        <w:r w:rsidR="001B144F">
          <w:rPr>
            <w:rFonts w:cs="Times New Roman"/>
          </w:rPr>
          <w:t xml:space="preserve">tting the argument </w:t>
        </w:r>
        <w:r>
          <w:rPr>
            <w:rFonts w:cs="Times New Roman"/>
          </w:rPr>
          <w:t>insert.base.node = TRUE. This argument br</w:t>
        </w:r>
      </w:ins>
      <w:ins w:id="381" w:author="Aline Richter" w:date="2021-04-29T16:33:00Z">
        <w:r>
          <w:rPr>
            <w:rFonts w:cs="Times New Roman"/>
          </w:rPr>
          <w:t>eaks the interactive procedure (options 1</w:t>
        </w:r>
      </w:ins>
      <w:ins w:id="382" w:author="Aline Richter" w:date="2021-04-29T16:34:00Z">
        <w:r>
          <w:rPr>
            <w:rFonts w:cs="Times New Roman"/>
          </w:rPr>
          <w:t>, 2 and 3 for (ii) and (iv)) and automatically insert all species not find in the congeneric insertions (</w:t>
        </w:r>
      </w:ins>
      <w:ins w:id="383" w:author="Aline Richter" w:date="2021-04-29T16:35:00Z">
        <w:r>
          <w:rPr>
            <w:rFonts w:cs="Times New Roman"/>
          </w:rPr>
          <w:t xml:space="preserve">steps (i) and (iii)) in the family or order nodes. This setting is </w:t>
        </w:r>
      </w:ins>
      <w:commentRangeStart w:id="384"/>
      <w:ins w:id="385" w:author="Aline Richter" w:date="2021-04-29T16:36:00Z">
        <w:r>
          <w:rPr>
            <w:rFonts w:cs="Times New Roman"/>
          </w:rPr>
          <w:t xml:space="preserve">recommendable </w:t>
        </w:r>
      </w:ins>
      <w:commentRangeEnd w:id="384"/>
      <w:ins w:id="386" w:author="Aline Richter" w:date="2021-04-29T16:41:00Z">
        <w:r>
          <w:rPr>
            <w:rStyle w:val="Refdecomentrio"/>
          </w:rPr>
          <w:commentReference w:id="384"/>
        </w:r>
      </w:ins>
      <w:ins w:id="387" w:author="Aline Richter" w:date="2021-04-29T16:36:00Z">
        <w:r>
          <w:rPr>
            <w:rFonts w:cs="Times New Roman"/>
          </w:rPr>
          <w:t xml:space="preserve">if there are a large number of species that must be added </w:t>
        </w:r>
      </w:ins>
      <w:ins w:id="388" w:author="Aline Richter" w:date="2021-04-29T16:37:00Z">
        <w:r>
          <w:rPr>
            <w:rFonts w:cs="Times New Roman"/>
          </w:rPr>
          <w:t>by user</w:t>
        </w:r>
      </w:ins>
      <w:ins w:id="389" w:author="Aline Richter" w:date="2021-04-29T16:39:00Z">
        <w:r>
          <w:rPr>
            <w:rFonts w:cs="Times New Roman"/>
          </w:rPr>
          <w:t xml:space="preserve"> or if the position on tree of the species that</w:t>
        </w:r>
      </w:ins>
      <w:ins w:id="390" w:author="Aline Richter" w:date="2021-04-29T16:40:00Z">
        <w:r>
          <w:rPr>
            <w:rFonts w:cs="Times New Roman"/>
          </w:rPr>
          <w:t xml:space="preserve"> must be inserted is unknown or difficult to access. </w:t>
        </w:r>
      </w:ins>
    </w:p>
    <w:p w14:paraId="59162DB8" w14:textId="67F2ABFA" w:rsidR="00120435" w:rsidDel="004B061B" w:rsidRDefault="00F543AA">
      <w:pPr>
        <w:ind w:firstLine="708"/>
        <w:rPr>
          <w:del w:id="391" w:author="Aline Richter" w:date="2021-04-29T16:44:00Z"/>
          <w:rFonts w:cs="Times New Roman"/>
        </w:rPr>
        <w:pPrChange w:id="392" w:author="Aline Richter" w:date="2021-04-29T16:29:00Z">
          <w:pPr/>
        </w:pPrChange>
      </w:pPr>
      <w:del w:id="393" w:author="Aline Richter" w:date="2021-04-29T16:42:00Z">
        <w:r w:rsidDel="004B061B">
          <w:rPr>
            <w:rFonts w:cs="Times New Roman"/>
          </w:rPr>
          <w:delText xml:space="preserve">Finally, if the user do not want to realize the interactive procedure of insertion, for example, </w:delText>
        </w:r>
        <w:r w:rsidR="00D9580D" w:rsidDel="004B061B">
          <w:rPr>
            <w:rFonts w:cs="Times New Roman"/>
          </w:rPr>
          <w:delText>the case in which</w:delText>
        </w:r>
        <w:r w:rsidDel="004B061B">
          <w:rPr>
            <w:rFonts w:cs="Times New Roman"/>
          </w:rPr>
          <w:delText xml:space="preserve"> </w:delText>
        </w:r>
        <w:r w:rsidR="00D9580D" w:rsidDel="004B061B">
          <w:rPr>
            <w:rFonts w:cs="Times New Roman"/>
          </w:rPr>
          <w:delText xml:space="preserve">a great number of species that must be added, </w:delText>
        </w:r>
        <w:r w:rsidR="00063FE8" w:rsidDel="004B061B">
          <w:rPr>
            <w:rFonts w:cs="Times New Roman"/>
          </w:rPr>
          <w:delText>an automatic insertion at the family and order no</w:delText>
        </w:r>
      </w:del>
      <w:del w:id="394" w:author="Aline Richter" w:date="2021-04-29T16:44:00Z">
        <w:r w:rsidR="00063FE8" w:rsidDel="004B061B">
          <w:rPr>
            <w:rFonts w:cs="Times New Roman"/>
          </w:rPr>
          <w:delText xml:space="preserve">des can be performed by setting the argument </w:delText>
        </w:r>
        <w:r w:rsidR="001230B0" w:rsidDel="004B061B">
          <w:rPr>
            <w:rFonts w:cs="Times New Roman"/>
          </w:rPr>
          <w:delText>insert.base.node equals TRUE.</w:delText>
        </w:r>
      </w:del>
    </w:p>
    <w:p w14:paraId="6F0EF427" w14:textId="294DD36B" w:rsidR="00EF6855" w:rsidDel="004B061B" w:rsidRDefault="00590C3E" w:rsidP="00254D59">
      <w:pPr>
        <w:rPr>
          <w:del w:id="395" w:author="Aline Richter" w:date="2021-04-29T16:44:00Z"/>
          <w:rFonts w:cs="Times New Roman"/>
        </w:rPr>
      </w:pPr>
      <w:del w:id="396" w:author="Aline Richter" w:date="2021-04-29T16:44:00Z">
        <w:r w:rsidDel="004B061B">
          <w:rPr>
            <w:rFonts w:cs="Times New Roman"/>
          </w:rPr>
          <w:tab/>
          <w:delText>Another point that is important to mention is that at each level of insertion a check</w:delText>
        </w:r>
        <w:r w:rsidR="001230B0" w:rsidDel="004B061B">
          <w:rPr>
            <w:rFonts w:cs="Times New Roman"/>
          </w:rPr>
          <w:delText>ing</w:delText>
        </w:r>
        <w:r w:rsidDel="004B061B">
          <w:rPr>
            <w:rFonts w:cs="Times New Roman"/>
          </w:rPr>
          <w:delText xml:space="preserve"> procedure is performed to </w:delText>
        </w:r>
        <w:r w:rsidR="00A3469A" w:rsidDel="004B061B">
          <w:rPr>
            <w:rFonts w:cs="Times New Roman"/>
          </w:rPr>
          <w:delText xml:space="preserve">check if any genus of </w:delText>
        </w:r>
        <w:r w:rsidR="004A6E59" w:rsidDel="004B061B">
          <w:rPr>
            <w:rFonts w:cs="Times New Roman"/>
          </w:rPr>
          <w:delText xml:space="preserve">the species that must be inserted was included in the tree. If this occur the species will be automatically inserted </w:delText>
        </w:r>
        <w:r w:rsidR="00C32D61" w:rsidDel="004B061B">
          <w:rPr>
            <w:rFonts w:cs="Times New Roman"/>
          </w:rPr>
          <w:delText xml:space="preserve">following the same procedure described in the Congeneric level of insertions. A scheme illustrating the whole procedure of insertions is showed in Figure </w:delText>
        </w:r>
        <w:r w:rsidR="003D4E45" w:rsidDel="004B061B">
          <w:rPr>
            <w:rFonts w:cs="Times New Roman"/>
          </w:rPr>
          <w:delText>1.</w:delText>
        </w:r>
      </w:del>
    </w:p>
    <w:p w14:paraId="2AB89BEA" w14:textId="77777777" w:rsidR="00EF6855" w:rsidRDefault="00EF6855">
      <w:pPr>
        <w:rPr>
          <w:rFonts w:cs="Times New Roman"/>
        </w:rPr>
        <w:pPrChange w:id="397" w:author="Aline Richter" w:date="2021-04-29T16:44:00Z">
          <w:pPr>
            <w:spacing w:line="240" w:lineRule="auto"/>
          </w:pPr>
        </w:pPrChange>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3286BE9D" w:rsidR="00E374DC" w:rsidRDefault="004065A4" w:rsidP="00B80C8B">
      <w:pPr>
        <w:rPr>
          <w:rFonts w:cs="Times New Roman"/>
        </w:rPr>
      </w:pPr>
      <w:del w:id="398" w:author="Aline Richter" w:date="2021-04-30T17:08:00Z">
        <w:r w:rsidDel="00E55FE1">
          <w:rPr>
            <w:rFonts w:cs="Times New Roman"/>
            <w:noProof/>
          </w:rPr>
          <w:lastRenderedPageBreak/>
          <w:drawing>
            <wp:inline distT="0" distB="0" distL="0" distR="0" wp14:anchorId="069862C5" wp14:editId="75484B89">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del>
      <w:ins w:id="399" w:author="Aline Richter" w:date="2021-04-30T17:18:00Z">
        <w:r w:rsidR="00E55FE1">
          <w:rPr>
            <w:rFonts w:cs="Times New Roman"/>
            <w:noProof/>
          </w:rPr>
          <w:drawing>
            <wp:inline distT="0" distB="0" distL="0" distR="0" wp14:anchorId="764B5E41" wp14:editId="4A4D162E">
              <wp:extent cx="8863330" cy="4857115"/>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63330" cy="4857115"/>
                      </a:xfrm>
                      <a:prstGeom prst="rect">
                        <a:avLst/>
                      </a:prstGeom>
                    </pic:spPr>
                  </pic:pic>
                </a:graphicData>
              </a:graphic>
            </wp:inline>
          </w:drawing>
        </w:r>
      </w:ins>
    </w:p>
    <w:p w14:paraId="7CA19649" w14:textId="37EBECD3" w:rsidR="005E6513" w:rsidRDefault="007872A6" w:rsidP="0083528E">
      <w:pPr>
        <w:rPr>
          <w:ins w:id="400" w:author="Aline Richter" w:date="2021-04-30T17:24:00Z"/>
          <w:rFonts w:cs="Times New Roman"/>
        </w:rPr>
      </w:pPr>
      <w:r>
        <w:rPr>
          <w:rFonts w:cs="Times New Roman"/>
        </w:rPr>
        <w:t>Figure 1: Schematic representation of insertion and subsetting p</w:t>
      </w:r>
      <w:r w:rsidR="008C4501">
        <w:rPr>
          <w:rFonts w:cs="Times New Roman"/>
        </w:rPr>
        <w:t xml:space="preserve">rocedure </w:t>
      </w:r>
      <w:r w:rsidR="00043814">
        <w:rPr>
          <w:rFonts w:cs="Times New Roman"/>
        </w:rPr>
        <w:t xml:space="preserve">realized </w:t>
      </w:r>
      <w:r w:rsidR="008C4501">
        <w:rPr>
          <w:rFonts w:cs="Times New Roman"/>
        </w:rPr>
        <w:t>in FishPhyloMaker</w:t>
      </w:r>
      <w:r w:rsidR="005B6CC2">
        <w:rPr>
          <w:rFonts w:cs="Times New Roman"/>
        </w:rPr>
        <w:t>()</w:t>
      </w:r>
      <w:r w:rsidR="008C4501">
        <w:rPr>
          <w:rFonts w:cs="Times New Roman"/>
        </w:rPr>
        <w:t xml:space="preserve"> function.</w:t>
      </w:r>
      <w:ins w:id="401" w:author="Aline Richter" w:date="2021-04-30T17:20:00Z">
        <w:r w:rsidR="00BD69C3">
          <w:rPr>
            <w:rFonts w:cs="Times New Roman"/>
          </w:rPr>
          <w:t xml:space="preserve"> From left to right:</w:t>
        </w:r>
      </w:ins>
      <w:r w:rsidR="00E06A63">
        <w:rPr>
          <w:rFonts w:cs="Times New Roman"/>
        </w:rPr>
        <w:t xml:space="preserve"> </w:t>
      </w:r>
      <w:ins w:id="402" w:author="Aline Richter" w:date="2021-04-30T17:20:00Z">
        <w:r w:rsidR="00BD69C3">
          <w:rPr>
            <w:rFonts w:cs="Times New Roman"/>
          </w:rPr>
          <w:t>backbone phylogen</w:t>
        </w:r>
        <w:r w:rsidR="00BD69C3">
          <w:rPr>
            <w:rFonts w:cs="Times New Roman"/>
          </w:rPr>
          <w:t>etic tree</w:t>
        </w:r>
      </w:ins>
      <w:ins w:id="403" w:author="Aline Richter" w:date="2021-04-30T17:21:00Z">
        <w:r w:rsidR="00BD69C3">
          <w:rPr>
            <w:rFonts w:cs="Times New Roman"/>
          </w:rPr>
          <w:t xml:space="preserve"> is a </w:t>
        </w:r>
      </w:ins>
      <w:del w:id="404" w:author="Aline Richter" w:date="2021-04-30T17:21:00Z">
        <w:r w:rsidR="00E06A63" w:rsidDel="00BD69C3">
          <w:rPr>
            <w:rFonts w:cs="Times New Roman"/>
          </w:rPr>
          <w:delText xml:space="preserve">Here we used a </w:delText>
        </w:r>
      </w:del>
      <w:r w:rsidR="00E06A63">
        <w:rPr>
          <w:rFonts w:cs="Times New Roman"/>
        </w:rPr>
        <w:t xml:space="preserve">hypothetical phylogeny containing only </w:t>
      </w:r>
      <w:r w:rsidR="00365F69">
        <w:rPr>
          <w:rFonts w:cs="Times New Roman"/>
        </w:rPr>
        <w:t>10 species</w:t>
      </w:r>
      <w:r w:rsidR="00C33FB3">
        <w:rPr>
          <w:rFonts w:cs="Times New Roman"/>
        </w:rPr>
        <w:t xml:space="preserve"> and four families</w:t>
      </w:r>
      <w:del w:id="405" w:author="Aline Richter" w:date="2021-04-30T17:21:00Z">
        <w:r w:rsidR="00365F69" w:rsidDel="00BD69C3">
          <w:rPr>
            <w:rFonts w:cs="Times New Roman"/>
          </w:rPr>
          <w:delText xml:space="preserve"> as the </w:delText>
        </w:r>
      </w:del>
      <w:del w:id="406" w:author="Aline Richter" w:date="2021-04-30T17:20:00Z">
        <w:r w:rsidR="00365F69" w:rsidDel="00BD69C3">
          <w:rPr>
            <w:rFonts w:cs="Times New Roman"/>
          </w:rPr>
          <w:delText>backbone phylogeny</w:delText>
        </w:r>
        <w:r w:rsidR="00C33FB3" w:rsidDel="00BD69C3">
          <w:rPr>
            <w:rFonts w:cs="Times New Roman"/>
          </w:rPr>
          <w:delText xml:space="preserve"> </w:delText>
        </w:r>
      </w:del>
      <w:del w:id="407" w:author="Aline Richter" w:date="2021-04-30T17:21:00Z">
        <w:r w:rsidR="00C33FB3" w:rsidDel="00BD69C3">
          <w:rPr>
            <w:rFonts w:cs="Times New Roman"/>
          </w:rPr>
          <w:delText>(A)</w:delText>
        </w:r>
      </w:del>
      <w:r w:rsidR="00C33FB3">
        <w:rPr>
          <w:rFonts w:cs="Times New Roman"/>
        </w:rPr>
        <w:t xml:space="preserve">. </w:t>
      </w:r>
      <w:ins w:id="408" w:author="Aline Richter" w:date="2021-04-30T17:21:00Z">
        <w:r w:rsidR="00BD69C3">
          <w:rPr>
            <w:rFonts w:cs="Times New Roman"/>
          </w:rPr>
          <w:t xml:space="preserve">(i) </w:t>
        </w:r>
      </w:ins>
      <w:del w:id="409" w:author="Aline Richter" w:date="2021-04-30T17:21:00Z">
        <w:r w:rsidR="00805CC8" w:rsidDel="00BD69C3">
          <w:rPr>
            <w:rFonts w:cs="Times New Roman"/>
          </w:rPr>
          <w:delText xml:space="preserve">B </w:delText>
        </w:r>
      </w:del>
      <w:r w:rsidR="00805CC8">
        <w:rPr>
          <w:rFonts w:cs="Times New Roman"/>
        </w:rPr>
        <w:t>represents</w:t>
      </w:r>
      <w:ins w:id="410" w:author="Aline Richter" w:date="2021-04-30T17:21:00Z">
        <w:r w:rsidR="00BD69C3">
          <w:rPr>
            <w:rFonts w:cs="Times New Roman"/>
          </w:rPr>
          <w:t xml:space="preserve"> the first level of insertion</w:t>
        </w:r>
      </w:ins>
      <w:ins w:id="411" w:author="Aline Richter" w:date="2021-04-30T17:22:00Z">
        <w:r w:rsidR="00BD69C3">
          <w:rPr>
            <w:rFonts w:cs="Times New Roman"/>
          </w:rPr>
          <w:t xml:space="preserve"> - </w:t>
        </w:r>
      </w:ins>
      <w:del w:id="412" w:author="Aline Richter" w:date="2021-04-30T17:22:00Z">
        <w:r w:rsidR="00805CC8" w:rsidDel="00BD69C3">
          <w:rPr>
            <w:rFonts w:cs="Times New Roman"/>
          </w:rPr>
          <w:delText xml:space="preserve"> the </w:delText>
        </w:r>
      </w:del>
      <w:r w:rsidR="00805CC8">
        <w:rPr>
          <w:rFonts w:cs="Times New Roman"/>
        </w:rPr>
        <w:t>Congeneric</w:t>
      </w:r>
      <w:del w:id="413" w:author="Aline Richter" w:date="2021-04-30T17:22:00Z">
        <w:r w:rsidR="00805CC8" w:rsidDel="00BD69C3">
          <w:rPr>
            <w:rFonts w:cs="Times New Roman"/>
          </w:rPr>
          <w:delText xml:space="preserve"> level of</w:delText>
        </w:r>
      </w:del>
      <w:r w:rsidR="00805CC8">
        <w:rPr>
          <w:rFonts w:cs="Times New Roman"/>
        </w:rPr>
        <w:t xml:space="preserve"> </w:t>
      </w:r>
      <w:r w:rsidR="00805CC8">
        <w:rPr>
          <w:rFonts w:cs="Times New Roman"/>
        </w:rPr>
        <w:lastRenderedPageBreak/>
        <w:t xml:space="preserve">insertion. </w:t>
      </w:r>
      <w:del w:id="414" w:author="Aline Richter" w:date="2021-04-30T17:22:00Z">
        <w:r w:rsidR="00805CC8" w:rsidDel="00BD69C3">
          <w:rPr>
            <w:rFonts w:cs="Times New Roman"/>
          </w:rPr>
          <w:delText>C</w:delText>
        </w:r>
      </w:del>
      <w:ins w:id="415" w:author="Aline Richter" w:date="2021-04-30T17:22:00Z">
        <w:r w:rsidR="00BD69C3">
          <w:rPr>
            <w:rFonts w:cs="Times New Roman"/>
          </w:rPr>
          <w:t xml:space="preserve">(ii) </w:t>
        </w:r>
      </w:ins>
      <w:del w:id="416" w:author="Aline Richter" w:date="2021-04-30T17:22:00Z">
        <w:r w:rsidR="00805CC8" w:rsidDel="00BD69C3">
          <w:rPr>
            <w:rFonts w:cs="Times New Roman"/>
          </w:rPr>
          <w:delText xml:space="preserve"> </w:delText>
        </w:r>
      </w:del>
      <w:r w:rsidR="00805CC8">
        <w:rPr>
          <w:rFonts w:cs="Times New Roman"/>
        </w:rPr>
        <w:t>represents the three options that the user may choose in the Family</w:t>
      </w:r>
      <w:del w:id="417" w:author="Aline Richter" w:date="2021-04-30T17:22:00Z">
        <w:r w:rsidR="00805CC8" w:rsidDel="00BD69C3">
          <w:rPr>
            <w:rFonts w:cs="Times New Roman"/>
          </w:rPr>
          <w:delText xml:space="preserve"> </w:delText>
        </w:r>
      </w:del>
      <w:ins w:id="418" w:author="Aline Richter" w:date="2021-04-30T17:22:00Z">
        <w:r w:rsidR="00BD69C3">
          <w:rPr>
            <w:rFonts w:cs="Times New Roman"/>
          </w:rPr>
          <w:t>-</w:t>
        </w:r>
      </w:ins>
      <w:r w:rsidR="00805CC8">
        <w:rPr>
          <w:rFonts w:cs="Times New Roman"/>
        </w:rPr>
        <w:t xml:space="preserve">level </w:t>
      </w:r>
      <w:del w:id="419" w:author="Aline Richter" w:date="2021-04-30T17:22:00Z">
        <w:r w:rsidR="00805CC8" w:rsidDel="00BD69C3">
          <w:rPr>
            <w:rFonts w:cs="Times New Roman"/>
          </w:rPr>
          <w:delText xml:space="preserve">round </w:delText>
        </w:r>
      </w:del>
      <w:r w:rsidR="00805CC8">
        <w:rPr>
          <w:rFonts w:cs="Times New Roman"/>
        </w:rPr>
        <w:t>of insertions</w:t>
      </w:r>
      <w:r w:rsidR="00750E22">
        <w:rPr>
          <w:rFonts w:cs="Times New Roman"/>
        </w:rPr>
        <w:t xml:space="preserve"> (</w:t>
      </w:r>
      <w:del w:id="420" w:author="Aline Richter" w:date="2021-04-30T17:22:00Z">
        <w:r w:rsidR="00750E22" w:rsidDel="00BD69C3">
          <w:rPr>
            <w:rFonts w:cs="Times New Roman"/>
          </w:rPr>
          <w:delText xml:space="preserve">C1 </w:delText>
        </w:r>
        <w:r w:rsidR="00B532B0" w:rsidDel="00BD69C3">
          <w:rPr>
            <w:rFonts w:cs="Times New Roman"/>
          </w:rPr>
          <w:delText>–</w:delText>
        </w:r>
        <w:r w:rsidR="00750E22" w:rsidDel="00BD69C3">
          <w:rPr>
            <w:rFonts w:cs="Times New Roman"/>
          </w:rPr>
          <w:delText xml:space="preserve"> </w:delText>
        </w:r>
        <w:r w:rsidR="00B532B0" w:rsidDel="00BD69C3">
          <w:rPr>
            <w:rFonts w:cs="Times New Roman"/>
          </w:rPr>
          <w:delText xml:space="preserve">at family node; </w:delText>
        </w:r>
      </w:del>
      <w:ins w:id="421" w:author="Aline Richter" w:date="2021-04-30T17:22:00Z">
        <w:r w:rsidR="00BD69C3">
          <w:rPr>
            <w:rFonts w:cs="Times New Roman"/>
          </w:rPr>
          <w:t>Option 1</w:t>
        </w:r>
      </w:ins>
      <w:del w:id="422" w:author="Aline Richter" w:date="2021-04-30T17:22:00Z">
        <w:r w:rsidR="00B532B0" w:rsidDel="00BD69C3">
          <w:rPr>
            <w:rFonts w:cs="Times New Roman"/>
          </w:rPr>
          <w:delText>C2</w:delText>
        </w:r>
      </w:del>
      <w:r w:rsidR="00B532B0">
        <w:rPr>
          <w:rFonts w:cs="Times New Roman"/>
        </w:rPr>
        <w:t xml:space="preserve"> – near to a specific genus; </w:t>
      </w:r>
      <w:del w:id="423" w:author="Aline Richter" w:date="2021-04-30T17:23:00Z">
        <w:r w:rsidR="00B532B0" w:rsidDel="00BD69C3">
          <w:rPr>
            <w:rFonts w:cs="Times New Roman"/>
          </w:rPr>
          <w:delText>C3</w:delText>
        </w:r>
      </w:del>
      <w:ins w:id="424" w:author="Aline Richter" w:date="2021-04-30T17:23:00Z">
        <w:r w:rsidR="00BD69C3">
          <w:rPr>
            <w:rFonts w:cs="Times New Roman"/>
          </w:rPr>
          <w:t>Option 2</w:t>
        </w:r>
      </w:ins>
      <w:r w:rsidR="00B532B0">
        <w:rPr>
          <w:rFonts w:cs="Times New Roman"/>
        </w:rPr>
        <w:t xml:space="preserve"> – between two genus</w:t>
      </w:r>
      <w:ins w:id="425" w:author="Aline Richter" w:date="2021-04-30T17:23:00Z">
        <w:r w:rsidR="00BD69C3">
          <w:rPr>
            <w:rFonts w:cs="Times New Roman"/>
          </w:rPr>
          <w:t xml:space="preserve"> and Option 3</w:t>
        </w:r>
        <w:r w:rsidR="00BD69C3">
          <w:rPr>
            <w:rFonts w:cs="Times New Roman"/>
          </w:rPr>
          <w:t>– at family node</w:t>
        </w:r>
      </w:ins>
      <w:r w:rsidR="00750E22">
        <w:rPr>
          <w:rFonts w:cs="Times New Roman"/>
        </w:rPr>
        <w:t>)</w:t>
      </w:r>
      <w:r w:rsidR="00805CC8">
        <w:rPr>
          <w:rFonts w:cs="Times New Roman"/>
        </w:rPr>
        <w:t>.</w:t>
      </w:r>
      <w:r w:rsidR="001310BF">
        <w:rPr>
          <w:rFonts w:cs="Times New Roman"/>
        </w:rPr>
        <w:t xml:space="preserve"> </w:t>
      </w:r>
      <w:ins w:id="426" w:author="Aline Richter" w:date="2021-04-30T17:23:00Z">
        <w:r w:rsidR="00BD69C3">
          <w:rPr>
            <w:rFonts w:cs="Times New Roman"/>
          </w:rPr>
          <w:t>(iii)</w:t>
        </w:r>
      </w:ins>
      <w:del w:id="427" w:author="Aline Richter" w:date="2021-04-30T17:23:00Z">
        <w:r w:rsidR="00EE6956" w:rsidDel="00BD69C3">
          <w:rPr>
            <w:rFonts w:cs="Times New Roman"/>
          </w:rPr>
          <w:delText>D</w:delText>
        </w:r>
      </w:del>
      <w:r w:rsidR="00EE6956">
        <w:rPr>
          <w:rFonts w:cs="Times New Roman"/>
        </w:rPr>
        <w:t xml:space="preserve"> represents the congeneric insertions at family</w:t>
      </w:r>
      <w:ins w:id="428" w:author="Aline Richter" w:date="2021-04-30T17:23:00Z">
        <w:r w:rsidR="00BD69C3">
          <w:rPr>
            <w:rFonts w:cs="Times New Roman"/>
          </w:rPr>
          <w:t>-</w:t>
        </w:r>
      </w:ins>
      <w:del w:id="429" w:author="Aline Richter" w:date="2021-04-30T17:23:00Z">
        <w:r w:rsidR="00EE6956" w:rsidDel="00BD69C3">
          <w:rPr>
            <w:rFonts w:cs="Times New Roman"/>
          </w:rPr>
          <w:delText xml:space="preserve"> </w:delText>
        </w:r>
      </w:del>
      <w:r w:rsidR="00EE6956">
        <w:rPr>
          <w:rFonts w:cs="Times New Roman"/>
        </w:rPr>
        <w:t xml:space="preserve">level and finally, </w:t>
      </w:r>
      <w:ins w:id="430" w:author="Aline Richter" w:date="2021-04-30T17:24:00Z">
        <w:r w:rsidR="00BD69C3">
          <w:rPr>
            <w:rFonts w:cs="Times New Roman"/>
          </w:rPr>
          <w:t>the last</w:t>
        </w:r>
      </w:ins>
      <w:del w:id="431" w:author="Aline Richter" w:date="2021-04-30T17:23:00Z">
        <w:r w:rsidR="00EE6956" w:rsidDel="00BD69C3">
          <w:rPr>
            <w:rFonts w:cs="Times New Roman"/>
          </w:rPr>
          <w:delText>E</w:delText>
        </w:r>
      </w:del>
      <w:r w:rsidR="00EE6956">
        <w:rPr>
          <w:rFonts w:cs="Times New Roman"/>
        </w:rPr>
        <w:t xml:space="preserve"> represents the final </w:t>
      </w:r>
      <w:ins w:id="432" w:author="Aline Richter" w:date="2021-04-28T18:04:00Z">
        <w:r w:rsidR="004C71E4">
          <w:rPr>
            <w:rFonts w:cs="Times New Roman"/>
          </w:rPr>
          <w:t xml:space="preserve">pruned </w:t>
        </w:r>
      </w:ins>
      <w:r w:rsidR="00EE6956">
        <w:rPr>
          <w:rFonts w:cs="Times New Roman"/>
        </w:rPr>
        <w:t>tree containing only the species of interest</w:t>
      </w:r>
      <w:ins w:id="433" w:author="Aline Richter" w:date="2021-04-28T18:04:00Z">
        <w:r w:rsidR="004C71E4">
          <w:rPr>
            <w:rFonts w:cs="Times New Roman"/>
          </w:rPr>
          <w:t xml:space="preserve">. </w:t>
        </w:r>
      </w:ins>
      <w:ins w:id="434" w:author="Aline Richter" w:date="2021-04-30T17:24:00Z">
        <w:r w:rsidR="00BD69C3">
          <w:rPr>
            <w:rFonts w:cs="Times New Roman"/>
          </w:rPr>
          <w:t>For this hypothetical example we do not perform</w:t>
        </w:r>
      </w:ins>
      <w:ins w:id="435" w:author="Aline Richter" w:date="2021-04-30T17:25:00Z">
        <w:r w:rsidR="00BD69C3">
          <w:rPr>
            <w:rFonts w:cs="Times New Roman"/>
          </w:rPr>
          <w:t xml:space="preserve"> insertions at the Order (iv). The dotted lines </w:t>
        </w:r>
      </w:ins>
      <w:ins w:id="436" w:author="Aline Richter" w:date="2021-04-30T17:28:00Z">
        <w:r w:rsidR="00BD69C3">
          <w:rPr>
            <w:rFonts w:cs="Times New Roman"/>
          </w:rPr>
          <w:t>indicate</w:t>
        </w:r>
      </w:ins>
      <w:ins w:id="437" w:author="Aline Richter" w:date="2021-04-30T17:25:00Z">
        <w:r w:rsidR="00BD69C3">
          <w:rPr>
            <w:rFonts w:cs="Times New Roman"/>
          </w:rPr>
          <w:t xml:space="preserve"> the insertions, and the blue</w:t>
        </w:r>
      </w:ins>
      <w:ins w:id="438" w:author="Aline Richter" w:date="2021-04-30T17:26:00Z">
        <w:r w:rsidR="00BD69C3">
          <w:rPr>
            <w:rFonts w:cs="Times New Roman"/>
          </w:rPr>
          <w:t xml:space="preserve"> dotted line represents the insertion for the specific level</w:t>
        </w:r>
      </w:ins>
      <w:ins w:id="439" w:author="Aline Richter" w:date="2021-04-30T17:27:00Z">
        <w:r w:rsidR="00BD69C3">
          <w:rPr>
            <w:rFonts w:cs="Times New Roman"/>
          </w:rPr>
          <w:t xml:space="preserve"> of insertion. </w:t>
        </w:r>
      </w:ins>
      <w:ins w:id="440" w:author="Aline Richter" w:date="2021-04-30T17:28:00Z">
        <w:r w:rsidR="00BD69C3">
          <w:rPr>
            <w:rFonts w:cs="Times New Roman"/>
          </w:rPr>
          <w:t>T</w:t>
        </w:r>
      </w:ins>
      <w:ins w:id="441" w:author="Aline Richter" w:date="2021-04-30T17:27:00Z">
        <w:r w:rsidR="00BD69C3">
          <w:rPr>
            <w:rFonts w:cs="Times New Roman"/>
          </w:rPr>
          <w:t>he shadow pictures for Backbone and f</w:t>
        </w:r>
      </w:ins>
      <w:ins w:id="442" w:author="Aline Richter" w:date="2021-04-30T17:28:00Z">
        <w:r w:rsidR="00BD69C3">
          <w:rPr>
            <w:rFonts w:cs="Times New Roman"/>
          </w:rPr>
          <w:t>inal tree represent the family node.</w:t>
        </w:r>
      </w:ins>
    </w:p>
    <w:p w14:paraId="69D014D3" w14:textId="1D8118D0" w:rsidR="00BD69C3" w:rsidRDefault="00BD69C3" w:rsidP="0083528E">
      <w:pPr>
        <w:rPr>
          <w:rFonts w:cs="Times New Roman"/>
        </w:rPr>
        <w:sectPr w:rsidR="00BD69C3" w:rsidSect="0083528E">
          <w:pgSz w:w="16838" w:h="11906" w:orient="landscape"/>
          <w:pgMar w:top="1440" w:right="1440" w:bottom="1440" w:left="1440" w:header="709" w:footer="709" w:gutter="0"/>
          <w:cols w:space="708"/>
          <w:docGrid w:linePitch="360"/>
        </w:sectPr>
      </w:pPr>
    </w:p>
    <w:p w14:paraId="7F5FF550" w14:textId="1DB84F55" w:rsidR="0024357D" w:rsidRDefault="00EC76A5" w:rsidP="00FA162C">
      <w:pPr>
        <w:rPr>
          <w:ins w:id="443" w:author="Aline Richter" w:date="2021-04-29T17:27:00Z"/>
          <w:rFonts w:cs="Times New Roman"/>
        </w:rPr>
      </w:pPr>
      <w:r>
        <w:rPr>
          <w:rFonts w:cs="Times New Roman"/>
        </w:rPr>
        <w:lastRenderedPageBreak/>
        <w:tab/>
      </w:r>
      <w:ins w:id="444" w:author="Aline Richter" w:date="2021-04-29T16:50:00Z">
        <w:r w:rsidR="004B061B">
          <w:rPr>
            <w:rFonts w:cs="Times New Roman"/>
          </w:rPr>
          <w:t>By default, t</w:t>
        </w:r>
      </w:ins>
      <w:ins w:id="445" w:author="Aline Richter" w:date="2021-04-29T16:45:00Z">
        <w:r w:rsidR="004B061B">
          <w:rPr>
            <w:rFonts w:cs="Times New Roman"/>
          </w:rPr>
          <w:t>he output of the FishPhyloM</w:t>
        </w:r>
      </w:ins>
      <w:ins w:id="446" w:author="Aline Richter" w:date="2021-04-29T16:46:00Z">
        <w:r w:rsidR="004B061B">
          <w:rPr>
            <w:rFonts w:cs="Times New Roman"/>
          </w:rPr>
          <w:t xml:space="preserve">aker() function is </w:t>
        </w:r>
      </w:ins>
      <w:ins w:id="447" w:author="Aline Richter" w:date="2021-04-29T16:50:00Z">
        <w:r w:rsidR="004B061B">
          <w:rPr>
            <w:rFonts w:cs="Times New Roman"/>
          </w:rPr>
          <w:t>a list with two objects</w:t>
        </w:r>
      </w:ins>
      <w:ins w:id="448" w:author="Aline Richter" w:date="2021-04-29T16:52:00Z">
        <w:r w:rsidR="004B061B">
          <w:rPr>
            <w:rFonts w:cs="Times New Roman"/>
          </w:rPr>
          <w:t>. The first is the</w:t>
        </w:r>
      </w:ins>
      <w:ins w:id="449" w:author="Aline Richter" w:date="2021-04-29T16:46:00Z">
        <w:r w:rsidR="004B061B">
          <w:rPr>
            <w:rFonts w:cs="Times New Roman"/>
          </w:rPr>
          <w:t xml:space="preserve"> pruned tree</w:t>
        </w:r>
      </w:ins>
      <w:ins w:id="450" w:author="Aline Richter" w:date="2021-04-29T16:52:00Z">
        <w:r w:rsidR="004B061B">
          <w:rPr>
            <w:rFonts w:cs="Times New Roman"/>
          </w:rPr>
          <w:t>,</w:t>
        </w:r>
      </w:ins>
      <w:ins w:id="451" w:author="Aline Richter" w:date="2021-04-29T16:46:00Z">
        <w:r w:rsidR="004B061B">
          <w:rPr>
            <w:rFonts w:cs="Times New Roman"/>
          </w:rPr>
          <w:t xml:space="preserve"> that </w:t>
        </w:r>
      </w:ins>
      <w:del w:id="452" w:author="Aline Richter" w:date="2021-04-29T16:46:00Z">
        <w:r w:rsidDel="004B061B">
          <w:rPr>
            <w:rFonts w:cs="Times New Roman"/>
          </w:rPr>
          <w:delText>The last step</w:delText>
        </w:r>
        <w:r w:rsidR="00CB1C61" w:rsidDel="004B061B">
          <w:rPr>
            <w:rFonts w:cs="Times New Roman"/>
          </w:rPr>
          <w:delText xml:space="preserve"> (Figure 1 </w:delText>
        </w:r>
      </w:del>
      <w:del w:id="453" w:author="Aline Richter" w:date="2021-04-28T18:06:00Z">
        <w:r w:rsidR="00CB1C61" w:rsidDel="004C71E4">
          <w:rPr>
            <w:rFonts w:cs="Times New Roman"/>
          </w:rPr>
          <w:delText>D colored lineages</w:delText>
        </w:r>
      </w:del>
      <w:del w:id="454" w:author="Aline Richter" w:date="2021-04-29T16:46:00Z">
        <w:r w:rsidR="00CB1C61" w:rsidDel="004B061B">
          <w:rPr>
            <w:rFonts w:cs="Times New Roman"/>
          </w:rPr>
          <w:delText>)</w:delText>
        </w:r>
        <w:r w:rsidDel="004B061B">
          <w:rPr>
            <w:rFonts w:cs="Times New Roman"/>
          </w:rPr>
          <w:delText xml:space="preserve"> </w:delText>
        </w:r>
        <w:r w:rsidR="004F40FF" w:rsidDel="004B061B">
          <w:rPr>
            <w:rFonts w:cs="Times New Roman"/>
          </w:rPr>
          <w:delText>consists</w:delText>
        </w:r>
        <w:r w:rsidDel="004B061B">
          <w:rPr>
            <w:rFonts w:cs="Times New Roman"/>
          </w:rPr>
          <w:delText xml:space="preserve"> in subset the tree to </w:delText>
        </w:r>
      </w:del>
      <w:r>
        <w:rPr>
          <w:rFonts w:cs="Times New Roman"/>
        </w:rPr>
        <w:t xml:space="preserve">maintain only those species </w:t>
      </w:r>
      <w:del w:id="455" w:author="Aline Richter" w:date="2021-04-29T16:47:00Z">
        <w:r w:rsidDel="004B061B">
          <w:rPr>
            <w:rFonts w:cs="Times New Roman"/>
          </w:rPr>
          <w:delText>of interesting of the user</w:delText>
        </w:r>
      </w:del>
      <w:ins w:id="456" w:author="Aline Richter" w:date="2021-04-29T16:47:00Z">
        <w:r w:rsidR="004B061B">
          <w:rPr>
            <w:rFonts w:cs="Times New Roman"/>
          </w:rPr>
          <w:t>informed by user in the data argument</w:t>
        </w:r>
      </w:ins>
      <w:ins w:id="457" w:author="Aline Richter" w:date="2021-04-29T16:52:00Z">
        <w:r w:rsidR="00285EFD">
          <w:rPr>
            <w:rFonts w:cs="Times New Roman"/>
          </w:rPr>
          <w:t>. The second is a</w:t>
        </w:r>
      </w:ins>
      <w:ins w:id="458" w:author="Aline Richter" w:date="2021-04-29T16:51:00Z">
        <w:r w:rsidR="004B061B">
          <w:rPr>
            <w:rFonts w:cs="Times New Roman"/>
          </w:rPr>
          <w:t xml:space="preserve"> copy of the </w:t>
        </w:r>
      </w:ins>
      <w:ins w:id="459" w:author="Aline Richter" w:date="2021-04-29T17:09:00Z">
        <w:r w:rsidR="00CB409D">
          <w:rPr>
            <w:rFonts w:cs="Times New Roman"/>
          </w:rPr>
          <w:t>informed</w:t>
        </w:r>
      </w:ins>
      <w:ins w:id="460" w:author="Aline Richter" w:date="2021-04-29T17:08:00Z">
        <w:r w:rsidR="00CB409D">
          <w:rPr>
            <w:rFonts w:cs="Times New Roman"/>
          </w:rPr>
          <w:t xml:space="preserve"> </w:t>
        </w:r>
      </w:ins>
      <w:ins w:id="461" w:author="Aline Richter" w:date="2021-04-29T16:51:00Z">
        <w:r w:rsidR="004B061B">
          <w:rPr>
            <w:rFonts w:cs="Times New Roman"/>
          </w:rPr>
          <w:t xml:space="preserve">data with </w:t>
        </w:r>
      </w:ins>
      <w:del w:id="462" w:author="Aline Richter" w:date="2021-04-29T16:50:00Z">
        <w:r w:rsidDel="004B061B">
          <w:rPr>
            <w:rFonts w:cs="Times New Roman"/>
          </w:rPr>
          <w:delText>.</w:delText>
        </w:r>
      </w:del>
      <w:del w:id="463" w:author="Aline Richter" w:date="2021-04-29T16:51:00Z">
        <w:r w:rsidDel="004B061B">
          <w:rPr>
            <w:rFonts w:cs="Times New Roman"/>
          </w:rPr>
          <w:delText xml:space="preserve"> </w:delText>
        </w:r>
      </w:del>
      <w:ins w:id="464" w:author="Aline Richter" w:date="2021-04-29T16:51:00Z">
        <w:r w:rsidR="004B061B">
          <w:rPr>
            <w:rFonts w:cs="Times New Roman"/>
          </w:rPr>
          <w:t>the addition of a new column th</w:t>
        </w:r>
      </w:ins>
      <w:ins w:id="465" w:author="Aline Richter" w:date="2021-04-29T16:52:00Z">
        <w:r w:rsidR="004B061B">
          <w:rPr>
            <w:rFonts w:cs="Times New Roman"/>
          </w:rPr>
          <w:t xml:space="preserve">at discriminate for each species if </w:t>
        </w:r>
      </w:ins>
      <w:ins w:id="466" w:author="Aline Richter" w:date="2021-04-29T17:14:00Z">
        <w:r w:rsidR="00E5273A">
          <w:rPr>
            <w:rFonts w:cs="Times New Roman"/>
          </w:rPr>
          <w:t>it</w:t>
        </w:r>
      </w:ins>
      <w:ins w:id="467" w:author="Aline Richter" w:date="2021-04-29T16:53:00Z">
        <w:r w:rsidR="00285EFD">
          <w:rPr>
            <w:rFonts w:cs="Times New Roman"/>
          </w:rPr>
          <w:t xml:space="preserve"> is already present in the tree (Present_in_</w:t>
        </w:r>
      </w:ins>
      <w:ins w:id="468" w:author="Aline Richter" w:date="2021-04-29T17:13:00Z">
        <w:r w:rsidR="00CB409D">
          <w:rPr>
            <w:rFonts w:cs="Times New Roman"/>
          </w:rPr>
          <w:t>T</w:t>
        </w:r>
      </w:ins>
      <w:ins w:id="469" w:author="Aline Richter" w:date="2021-04-29T16:53:00Z">
        <w:r w:rsidR="00285EFD">
          <w:rPr>
            <w:rFonts w:cs="Times New Roman"/>
          </w:rPr>
          <w:t xml:space="preserve">ree), inserted </w:t>
        </w:r>
      </w:ins>
      <w:ins w:id="470" w:author="Aline Richter" w:date="2021-04-29T17:22:00Z">
        <w:r w:rsidR="00E5273A">
          <w:rPr>
            <w:rFonts w:cs="Times New Roman"/>
          </w:rPr>
          <w:t>by step (i) “</w:t>
        </w:r>
      </w:ins>
      <w:ins w:id="471" w:author="Aline Richter" w:date="2021-04-29T16:53:00Z">
        <w:r w:rsidR="00285EFD">
          <w:rPr>
            <w:rFonts w:cs="Times New Roman"/>
          </w:rPr>
          <w:t>Congeneric_inse</w:t>
        </w:r>
      </w:ins>
      <w:ins w:id="472" w:author="Aline Richter" w:date="2021-04-29T16:54:00Z">
        <w:r w:rsidR="00285EFD">
          <w:rPr>
            <w:rFonts w:cs="Times New Roman"/>
          </w:rPr>
          <w:t>rtion</w:t>
        </w:r>
      </w:ins>
      <w:ins w:id="473" w:author="Aline Richter" w:date="2021-04-29T17:23:00Z">
        <w:r w:rsidR="00E5273A">
          <w:rPr>
            <w:rFonts w:cs="Times New Roman"/>
          </w:rPr>
          <w:t>”, inserted in step (ii) by any choices</w:t>
        </w:r>
        <w:r w:rsidR="00FA162C">
          <w:rPr>
            <w:rFonts w:cs="Times New Roman"/>
          </w:rPr>
          <w:t xml:space="preserve"> “Fami</w:t>
        </w:r>
      </w:ins>
      <w:ins w:id="474" w:author="Aline Richter" w:date="2021-04-29T17:24:00Z">
        <w:r w:rsidR="00FA162C">
          <w:rPr>
            <w:rFonts w:cs="Times New Roman"/>
          </w:rPr>
          <w:t xml:space="preserve">ly_insertion”, inserted in step (iii) </w:t>
        </w:r>
      </w:ins>
      <w:ins w:id="475" w:author="Aline Richter" w:date="2021-04-29T17:23:00Z">
        <w:r w:rsidR="00E5273A">
          <w:rPr>
            <w:rFonts w:cs="Times New Roman"/>
          </w:rPr>
          <w:t>“</w:t>
        </w:r>
      </w:ins>
      <w:ins w:id="476" w:author="Aline Richter" w:date="2021-04-29T16:54:00Z">
        <w:r w:rsidR="00285EFD">
          <w:rPr>
            <w:rFonts w:cs="Times New Roman"/>
          </w:rPr>
          <w:t>Congeneric_</w:t>
        </w:r>
      </w:ins>
      <w:ins w:id="477" w:author="Aline Richter" w:date="2021-04-29T17:13:00Z">
        <w:r w:rsidR="00CB409D">
          <w:rPr>
            <w:rFonts w:cs="Times New Roman"/>
          </w:rPr>
          <w:t>familiy_level</w:t>
        </w:r>
      </w:ins>
      <w:ins w:id="478" w:author="Aline Richter" w:date="2021-04-29T17:23:00Z">
        <w:r w:rsidR="00E5273A">
          <w:rPr>
            <w:rFonts w:cs="Times New Roman"/>
          </w:rPr>
          <w:t>”</w:t>
        </w:r>
      </w:ins>
      <w:ins w:id="479" w:author="Aline Richter" w:date="2021-04-29T17:14:00Z">
        <w:r w:rsidR="00E5273A">
          <w:rPr>
            <w:rFonts w:cs="Times New Roman"/>
          </w:rPr>
          <w:t xml:space="preserve">, </w:t>
        </w:r>
      </w:ins>
      <w:ins w:id="480" w:author="Aline Richter" w:date="2021-04-29T17:24:00Z">
        <w:r w:rsidR="00FA162C">
          <w:rPr>
            <w:rFonts w:cs="Times New Roman"/>
          </w:rPr>
          <w:t>or inserted</w:t>
        </w:r>
      </w:ins>
      <w:ins w:id="481" w:author="Aline Richter" w:date="2021-04-29T17:25:00Z">
        <w:r w:rsidR="00FA162C">
          <w:rPr>
            <w:rFonts w:cs="Times New Roman"/>
          </w:rPr>
          <w:t xml:space="preserve"> in step (iv) “Order_insertion”.</w:t>
        </w:r>
      </w:ins>
      <w:del w:id="482" w:author="Aline Richter" w:date="2021-04-29T17:25:00Z">
        <w:r w:rsidR="004F40FF" w:rsidDel="00FA162C">
          <w:rPr>
            <w:rFonts w:cs="Times New Roman"/>
          </w:rPr>
          <w:delText>This is done by dropping all species that are not present at the names informed by the user. This returns a dated phylogenetic tree, and, optionally, a data frame with the same format of that the user obtained with FishTaxaMaker</w:delText>
        </w:r>
        <w:r w:rsidR="006D5039" w:rsidDel="00FA162C">
          <w:rPr>
            <w:rFonts w:cs="Times New Roman"/>
          </w:rPr>
          <w:delText>()</w:delText>
        </w:r>
        <w:r w:rsidR="004F40FF" w:rsidDel="00FA162C">
          <w:rPr>
            <w:rFonts w:cs="Times New Roman"/>
          </w:rPr>
          <w:delText xml:space="preserve">, but with </w:delText>
        </w:r>
        <w:r w:rsidR="006D5039" w:rsidDel="00FA162C">
          <w:rPr>
            <w:rFonts w:cs="Times New Roman"/>
          </w:rPr>
          <w:delText xml:space="preserve">a new </w:delText>
        </w:r>
        <w:r w:rsidR="004F40FF" w:rsidDel="00FA162C">
          <w:rPr>
            <w:rFonts w:cs="Times New Roman"/>
          </w:rPr>
          <w:delText xml:space="preserve">column indicating at which </w:delText>
        </w:r>
        <w:r w:rsidR="006D5039" w:rsidDel="00FA162C">
          <w:rPr>
            <w:rFonts w:cs="Times New Roman"/>
          </w:rPr>
          <w:delText xml:space="preserve">level </w:delText>
        </w:r>
        <w:r w:rsidR="000E136B" w:rsidDel="00FA162C">
          <w:rPr>
            <w:rFonts w:cs="Times New Roman"/>
          </w:rPr>
          <w:delText xml:space="preserve">the species was added in the procedure. If the species was already present in the tree it will labeled with </w:delText>
        </w:r>
        <w:r w:rsidR="00340892" w:rsidDel="00FA162C">
          <w:rPr>
            <w:rFonts w:cs="Times New Roman"/>
          </w:rPr>
          <w:delText>“</w:delText>
        </w:r>
        <w:r w:rsidR="00014A5C" w:rsidDel="00FA162C">
          <w:rPr>
            <w:rFonts w:cs="Times New Roman"/>
          </w:rPr>
          <w:delText>Present_</w:delText>
        </w:r>
        <w:r w:rsidR="00B83CE4" w:rsidDel="00FA162C">
          <w:rPr>
            <w:rFonts w:cs="Times New Roman"/>
          </w:rPr>
          <w:delText>in_tree</w:delText>
        </w:r>
        <w:r w:rsidR="00340892" w:rsidDel="00FA162C">
          <w:rPr>
            <w:rFonts w:cs="Times New Roman"/>
          </w:rPr>
          <w:delText>”</w:delText>
        </w:r>
        <w:r w:rsidR="001317CC" w:rsidDel="00FA162C">
          <w:rPr>
            <w:rFonts w:cs="Times New Roman"/>
          </w:rPr>
          <w:delText xml:space="preserve"> label, if the species was added as a congeneric species </w:delText>
        </w:r>
        <w:r w:rsidR="00E20C42" w:rsidDel="00FA162C">
          <w:rPr>
            <w:rFonts w:cs="Times New Roman"/>
          </w:rPr>
          <w:delText xml:space="preserve">it will be labeled as </w:delText>
        </w:r>
        <w:r w:rsidR="00340892" w:rsidDel="00FA162C">
          <w:rPr>
            <w:rFonts w:cs="Times New Roman"/>
          </w:rPr>
          <w:delText>“</w:delText>
        </w:r>
        <w:r w:rsidR="00E20C42" w:rsidDel="00FA162C">
          <w:rPr>
            <w:rFonts w:cs="Times New Roman"/>
          </w:rPr>
          <w:delText>Congeneric_insertion</w:delText>
        </w:r>
        <w:r w:rsidR="00340892" w:rsidDel="00FA162C">
          <w:rPr>
            <w:rFonts w:cs="Times New Roman"/>
          </w:rPr>
          <w:delText>”</w:delText>
        </w:r>
        <w:r w:rsidR="00E20C42" w:rsidDel="00FA162C">
          <w:rPr>
            <w:rFonts w:cs="Times New Roman"/>
          </w:rPr>
          <w:delText xml:space="preserve">, </w:delText>
        </w:r>
        <w:r w:rsidR="0043772E" w:rsidDel="00FA162C">
          <w:rPr>
            <w:rFonts w:cs="Times New Roman"/>
          </w:rPr>
          <w:delText xml:space="preserve">if species was added in </w:delText>
        </w:r>
        <w:r w:rsidR="001F4311" w:rsidDel="00FA162C">
          <w:rPr>
            <w:rFonts w:cs="Times New Roman"/>
          </w:rPr>
          <w:delText>at</w:delText>
        </w:r>
        <w:r w:rsidR="006D5039" w:rsidDel="00FA162C">
          <w:rPr>
            <w:rFonts w:cs="Times New Roman"/>
          </w:rPr>
          <w:delText xml:space="preserve"> </w:delText>
        </w:r>
        <w:r w:rsidR="00340892" w:rsidDel="00FA162C">
          <w:rPr>
            <w:rFonts w:cs="Times New Roman"/>
          </w:rPr>
          <w:delText>Family level</w:delText>
        </w:r>
        <w:r w:rsidR="001F4311" w:rsidDel="00FA162C">
          <w:rPr>
            <w:rFonts w:cs="Times New Roman"/>
          </w:rPr>
          <w:delText xml:space="preserve"> be labeled as </w:delText>
        </w:r>
        <w:r w:rsidR="00340892" w:rsidDel="00FA162C">
          <w:rPr>
            <w:rFonts w:cs="Times New Roman"/>
          </w:rPr>
          <w:delText>“</w:delText>
        </w:r>
        <w:r w:rsidR="001F4311" w:rsidDel="00FA162C">
          <w:rPr>
            <w:rFonts w:cs="Times New Roman"/>
          </w:rPr>
          <w:delText>Family_insertion</w:delText>
        </w:r>
        <w:r w:rsidR="00340892" w:rsidDel="00FA162C">
          <w:rPr>
            <w:rFonts w:cs="Times New Roman"/>
          </w:rPr>
          <w:delText>”</w:delText>
        </w:r>
        <w:r w:rsidR="001F4311" w:rsidDel="00FA162C">
          <w:rPr>
            <w:rFonts w:cs="Times New Roman"/>
          </w:rPr>
          <w:delText xml:space="preserve">, if species was added </w:delText>
        </w:r>
        <w:r w:rsidR="00BA0D96" w:rsidDel="00FA162C">
          <w:rPr>
            <w:rFonts w:cs="Times New Roman"/>
          </w:rPr>
          <w:delText>near to a family in a given order</w:delText>
        </w:r>
        <w:r w:rsidR="00340892" w:rsidDel="00FA162C">
          <w:rPr>
            <w:rFonts w:cs="Times New Roman"/>
          </w:rPr>
          <w:delText>, i.e. Order insertion level,</w:delText>
        </w:r>
        <w:r w:rsidR="00BA0D96" w:rsidDel="00FA162C">
          <w:rPr>
            <w:rFonts w:cs="Times New Roman"/>
          </w:rPr>
          <w:delText xml:space="preserve"> the species will be labeled as </w:delText>
        </w:r>
        <w:r w:rsidR="00340892" w:rsidDel="00FA162C">
          <w:rPr>
            <w:rFonts w:cs="Times New Roman"/>
          </w:rPr>
          <w:delText>“</w:delText>
        </w:r>
        <w:r w:rsidR="00BA0D96" w:rsidDel="00FA162C">
          <w:rPr>
            <w:rFonts w:cs="Times New Roman"/>
          </w:rPr>
          <w:delText>Order_insertion</w:delText>
        </w:r>
        <w:r w:rsidR="00340892" w:rsidDel="00FA162C">
          <w:rPr>
            <w:rFonts w:cs="Times New Roman"/>
          </w:rPr>
          <w:delText>”</w:delText>
        </w:r>
        <w:r w:rsidR="00BA0D96" w:rsidDel="00FA162C">
          <w:rPr>
            <w:rFonts w:cs="Times New Roman"/>
          </w:rPr>
          <w:delText>,</w:delText>
        </w:r>
      </w:del>
      <w:r w:rsidR="00BA0D96">
        <w:rPr>
          <w:rFonts w:cs="Times New Roman"/>
        </w:rPr>
        <w:t xml:space="preserve"> </w:t>
      </w:r>
      <w:ins w:id="483" w:author="Aline Richter" w:date="2021-04-29T17:26:00Z">
        <w:r w:rsidR="00FA162C">
          <w:rPr>
            <w:rFonts w:cs="Times New Roman"/>
          </w:rPr>
          <w:t>A</w:t>
        </w:r>
      </w:ins>
      <w:del w:id="484" w:author="Aline Richter" w:date="2021-04-29T17:26:00Z">
        <w:r w:rsidR="00BA0D96" w:rsidDel="00FA162C">
          <w:rPr>
            <w:rFonts w:cs="Times New Roman"/>
          </w:rPr>
          <w:delText>a</w:delText>
        </w:r>
      </w:del>
      <w:r w:rsidR="00BA0D96">
        <w:rPr>
          <w:rFonts w:cs="Times New Roman"/>
        </w:rPr>
        <w:t>t last, if after all these steps the species was not added to the mega-tree</w:t>
      </w:r>
      <w:ins w:id="485" w:author="Aline Richter" w:date="2021-04-29T17:26:00Z">
        <w:r w:rsidR="00FA162C">
          <w:rPr>
            <w:rFonts w:cs="Times New Roman"/>
          </w:rPr>
          <w:t>,</w:t>
        </w:r>
      </w:ins>
      <w:r w:rsidR="00BA0D96">
        <w:rPr>
          <w:rFonts w:cs="Times New Roman"/>
        </w:rPr>
        <w:t xml:space="preserve"> it will appear as </w:t>
      </w:r>
      <w:r w:rsidR="00340892">
        <w:rPr>
          <w:rFonts w:cs="Times New Roman"/>
        </w:rPr>
        <w:t>“</w:t>
      </w:r>
      <w:r w:rsidR="00BA0D96">
        <w:rPr>
          <w:rFonts w:cs="Times New Roman"/>
        </w:rPr>
        <w:t>Not_</w:t>
      </w:r>
      <w:r w:rsidR="00340892">
        <w:rPr>
          <w:rFonts w:cs="Times New Roman"/>
        </w:rPr>
        <w:t>inserted”</w:t>
      </w:r>
      <w:r w:rsidR="00BA0D96">
        <w:rPr>
          <w:rFonts w:cs="Times New Roman"/>
        </w:rPr>
        <w:t>.</w:t>
      </w:r>
    </w:p>
    <w:p w14:paraId="42C83629" w14:textId="53FB97C1" w:rsidR="00FA162C" w:rsidRPr="00E55FE1" w:rsidDel="007E4AA4" w:rsidRDefault="00FA162C">
      <w:pPr>
        <w:rPr>
          <w:del w:id="486" w:author="Aline Richter" w:date="2021-04-29T17:40:00Z"/>
          <w:rFonts w:cs="Times New Roman"/>
          <w:b/>
          <w:bCs/>
        </w:rPr>
      </w:pPr>
    </w:p>
    <w:p w14:paraId="123BF180" w14:textId="4496EC40" w:rsidR="008C4854" w:rsidDel="007E4AA4" w:rsidRDefault="008C4854" w:rsidP="00B80C8B">
      <w:pPr>
        <w:rPr>
          <w:del w:id="487" w:author="Aline Richter" w:date="2021-04-29T17:40:00Z"/>
          <w:rFonts w:cs="Times New Roman"/>
        </w:rPr>
      </w:pPr>
      <w:del w:id="488" w:author="Aline Richter" w:date="2021-04-29T17:40:00Z">
        <w:r w:rsidDel="007E4AA4">
          <w:rPr>
            <w:rFonts w:cs="Times New Roman"/>
          </w:rPr>
          <w:tab/>
          <w:delText xml:space="preserve">The labels attributed to each species can give an idea </w:delText>
        </w:r>
        <w:r w:rsidR="00C1234F" w:rsidDel="007E4AA4">
          <w:rPr>
            <w:rFonts w:cs="Times New Roman"/>
          </w:rPr>
          <w:delText xml:space="preserve">of </w:delText>
        </w:r>
        <w:r w:rsidDel="007E4AA4">
          <w:rPr>
            <w:rFonts w:cs="Times New Roman"/>
          </w:rPr>
          <w:delText xml:space="preserve">the uncertainty </w:delText>
        </w:r>
        <w:r w:rsidR="00C1234F" w:rsidDel="007E4AA4">
          <w:rPr>
            <w:rFonts w:cs="Times New Roman"/>
          </w:rPr>
          <w:delText>in the</w:delText>
        </w:r>
        <w:r w:rsidDel="007E4AA4">
          <w:rPr>
            <w:rFonts w:cs="Times New Roman"/>
          </w:rPr>
          <w:delText xml:space="preserve"> insertion</w:delText>
        </w:r>
        <w:r w:rsidR="00C1234F" w:rsidDel="007E4AA4">
          <w:rPr>
            <w:rFonts w:cs="Times New Roman"/>
          </w:rPr>
          <w:delText xml:space="preserve"> process</w:delText>
        </w:r>
        <w:r w:rsidDel="007E4AA4">
          <w:rPr>
            <w:rFonts w:cs="Times New Roman"/>
          </w:rPr>
          <w:delText xml:space="preserve">. Species inserted </w:delText>
        </w:r>
        <w:r w:rsidR="00286219" w:rsidDel="007E4AA4">
          <w:rPr>
            <w:rFonts w:cs="Times New Roman"/>
          </w:rPr>
          <w:delText>in the Order level carry much more uncertainty regarding its phylogenetic position than species added as congeneric species</w:delText>
        </w:r>
        <w:r w:rsidR="00C1234F" w:rsidDel="007E4AA4">
          <w:rPr>
            <w:rFonts w:cs="Times New Roman"/>
          </w:rPr>
          <w:delText xml:space="preserve"> in the Congeneric level of insertions</w:delText>
        </w:r>
        <w:r w:rsidR="00286219" w:rsidDel="007E4AA4">
          <w:rPr>
            <w:rFonts w:cs="Times New Roman"/>
          </w:rPr>
          <w:delText>.</w:delText>
        </w:r>
      </w:del>
    </w:p>
    <w:p w14:paraId="7891C2CE" w14:textId="66CACDE0" w:rsidR="00EA79EC" w:rsidDel="007E4AA4" w:rsidRDefault="00EA79EC" w:rsidP="00B80C8B">
      <w:pPr>
        <w:rPr>
          <w:del w:id="489" w:author="Aline Richter" w:date="2021-04-29T17:40:00Z"/>
          <w:rFonts w:cs="Times New Roman"/>
        </w:rPr>
      </w:pPr>
      <w:del w:id="490" w:author="Aline Richter" w:date="2021-04-29T17:40:00Z">
        <w:r w:rsidDel="007E4AA4">
          <w:rPr>
            <w:rFonts w:cs="Times New Roman"/>
          </w:rPr>
          <w:tab/>
          <w:delText xml:space="preserve">It is worth to highlight that </w:delText>
        </w:r>
        <w:r w:rsidDel="007E4AA4">
          <w:delText xml:space="preserve">the insertion procedures in FishPhyloMaker package carry similarities with other well </w:delText>
        </w:r>
        <w:r w:rsidR="00547CFA" w:rsidDel="007E4AA4">
          <w:delText xml:space="preserve">accepted methodologies implemented for other groups, for example, Phylomatic </w:delText>
        </w:r>
        <w:r w:rsidR="00547CFA" w:rsidDel="007E4AA4">
          <w:fldChar w:fldCharType="begin" w:fldLock="1"/>
        </w:r>
        <w:r w:rsidR="00D51236" w:rsidDel="007E4AA4">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delInstrText>
        </w:r>
        <w:r w:rsidR="00547CFA" w:rsidDel="007E4AA4">
          <w:fldChar w:fldCharType="separate"/>
        </w:r>
        <w:r w:rsidR="00D51236" w:rsidRPr="00D51236" w:rsidDel="007E4AA4">
          <w:rPr>
            <w:noProof/>
          </w:rPr>
          <w:delText>(Webb &amp; Donoghue, 2005)</w:delText>
        </w:r>
        <w:r w:rsidR="00547CFA" w:rsidDel="007E4AA4">
          <w:fldChar w:fldCharType="end"/>
        </w:r>
        <w:r w:rsidR="00547CFA" w:rsidDel="007E4AA4">
          <w:delText xml:space="preserve"> software. </w:delText>
        </w:r>
        <w:r w:rsidR="009A1ABC" w:rsidDel="007E4AA4">
          <w:delText xml:space="preserve">The procedures </w:delText>
        </w:r>
        <w:r w:rsidR="000F089C" w:rsidDel="007E4AA4">
          <w:delText xml:space="preserve">are similar in </w:delText>
        </w:r>
        <w:r w:rsidR="009A1ABC" w:rsidDel="007E4AA4">
          <w:delText xml:space="preserve">Phylomatic and FishPhyloMaker, being that the last present more options regarding the </w:delText>
        </w:r>
        <w:r w:rsidR="001579DF" w:rsidDel="007E4AA4">
          <w:delText>insertion procedures that the former</w:delText>
        </w:r>
        <w:r w:rsidR="00C93B03" w:rsidDel="007E4AA4">
          <w:delText xml:space="preserve"> (insertion </w:delText>
        </w:r>
        <w:r w:rsidR="00D03CFB" w:rsidDel="007E4AA4">
          <w:delText>between</w:delText>
        </w:r>
        <w:r w:rsidR="00C93B03" w:rsidDel="007E4AA4">
          <w:delText xml:space="preserve"> genus and near to a specific genus, and insertion </w:delText>
        </w:r>
        <w:r w:rsidR="00D03CFB" w:rsidDel="007E4AA4">
          <w:delText>between families and near to a given family</w:delText>
        </w:r>
        <w:r w:rsidR="00C93B03" w:rsidDel="007E4AA4">
          <w:delText>)</w:delText>
        </w:r>
        <w:r w:rsidR="009E2314" w:rsidDel="007E4AA4">
          <w:delText>.</w:delText>
        </w:r>
      </w:del>
    </w:p>
    <w:p w14:paraId="0C6510E7" w14:textId="25D01B5B" w:rsidR="00E83EFD" w:rsidRDefault="00222AF9" w:rsidP="00286956">
      <w:pPr>
        <w:pStyle w:val="Ttulo1"/>
      </w:pPr>
      <w:r>
        <w:t xml:space="preserve">Example analysis </w:t>
      </w:r>
    </w:p>
    <w:p w14:paraId="535D3E97" w14:textId="288A576E" w:rsidR="002224F6" w:rsidRDefault="00CA66D6" w:rsidP="00B80C8B">
      <w:pPr>
        <w:rPr>
          <w:rFonts w:cs="Times New Roman"/>
        </w:rPr>
      </w:pPr>
      <w:r>
        <w:rPr>
          <w:rFonts w:cs="Times New Roman"/>
        </w:rPr>
        <w:t xml:space="preserve">In order to show the functioning of FishPhyloMaker package we </w:t>
      </w:r>
      <w:r w:rsidR="00CB6C19">
        <w:rPr>
          <w:rFonts w:cs="Times New Roman"/>
        </w:rPr>
        <w:t>provided</w:t>
      </w:r>
      <w:r w:rsidR="000C7E84">
        <w:rPr>
          <w:rFonts w:cs="Times New Roman"/>
        </w:rPr>
        <w:t xml:space="preserve"> here</w:t>
      </w:r>
      <w:r>
        <w:rPr>
          <w:rFonts w:cs="Times New Roman"/>
        </w:rPr>
        <w:t xml:space="preserve"> an example of how to obtain a phylogenetic tree for </w:t>
      </w:r>
      <w:r w:rsidR="00A918A7">
        <w:rPr>
          <w:rFonts w:cs="Times New Roman"/>
        </w:rPr>
        <w:t>fish species in the</w:t>
      </w:r>
      <w:r w:rsidR="001118CF">
        <w:rPr>
          <w:rFonts w:cs="Times New Roman"/>
        </w:rPr>
        <w:t xml:space="preserve"> four main ecoregions</w:t>
      </w:r>
      <w:r w:rsidR="007E7E87">
        <w:rPr>
          <w:rFonts w:cs="Times New Roman"/>
        </w:rPr>
        <w:t xml:space="preserve"> of freshwater fishes: Afrotropic, Indo-Malay, Neartic and Neotropic</w:t>
      </w:r>
      <w:r w:rsidR="00A918A7">
        <w:rPr>
          <w:rFonts w:cs="Times New Roman"/>
        </w:rPr>
        <w:t xml:space="preserve"> </w:t>
      </w:r>
      <w:r w:rsidR="00251934">
        <w:rPr>
          <w:rFonts w:cs="Times New Roman"/>
        </w:rPr>
        <w:fldChar w:fldCharType="begin" w:fldLock="1"/>
      </w:r>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comprises the biggest occurrence data for freshwater species </w:t>
      </w:r>
      <w:r w:rsidR="006D502F">
        <w:rPr>
          <w:rFonts w:cs="Times New Roman"/>
        </w:rPr>
        <w:t>of the world</w:t>
      </w:r>
      <w:ins w:id="491" w:author="Aline Richter" w:date="2021-04-29T17:52:00Z">
        <w:r w:rsidR="004F607F">
          <w:rPr>
            <w:rFonts w:cs="Times New Roman"/>
          </w:rPr>
          <w:t>,</w:t>
        </w:r>
      </w:ins>
      <w:r w:rsidR="006D502F">
        <w:rPr>
          <w:rFonts w:cs="Times New Roman"/>
        </w:rPr>
        <w:t xml:space="preserve"> </w:t>
      </w:r>
      <w:r w:rsidR="00F650A2">
        <w:rPr>
          <w:rFonts w:cs="Times New Roman"/>
        </w:rPr>
        <w:t>and it has been</w:t>
      </w:r>
      <w:r w:rsidR="006D502F">
        <w:rPr>
          <w:rFonts w:cs="Times New Roman"/>
        </w:rPr>
        <w:t xml:space="preserve"> widely</w:t>
      </w:r>
      <w:r w:rsidR="00F650A2">
        <w:rPr>
          <w:rFonts w:cs="Times New Roman"/>
        </w:rPr>
        <w:t xml:space="preserve"> used for </w:t>
      </w:r>
      <w:r w:rsidR="00DD44B9">
        <w:rPr>
          <w:rFonts w:cs="Times New Roman"/>
        </w:rPr>
        <w:t>investigating</w:t>
      </w:r>
      <w:r w:rsidR="00F650A2">
        <w:rPr>
          <w:rFonts w:cs="Times New Roman"/>
        </w:rPr>
        <w:t xml:space="preserve"> global patterns of species distribution and </w:t>
      </w:r>
      <w:r w:rsidR="00E82AB1">
        <w:rPr>
          <w:rFonts w:cs="Times New Roman"/>
        </w:rPr>
        <w:t xml:space="preserve">evolutionary </w:t>
      </w:r>
      <w:r w:rsidR="006D502F">
        <w:rPr>
          <w:rFonts w:cs="Times New Roman"/>
        </w:rPr>
        <w:t xml:space="preserve">determinants </w:t>
      </w:r>
      <w:r w:rsidR="00D3768A">
        <w:rPr>
          <w:rFonts w:cs="Times New Roman"/>
        </w:rPr>
        <w:t>of</w:t>
      </w:r>
      <w:r w:rsidR="00E82AB1">
        <w:rPr>
          <w:rFonts w:cs="Times New Roman"/>
        </w:rPr>
        <w:t xml:space="preserve"> freshwater fishes (e.g. </w:t>
      </w:r>
      <w:r w:rsidR="00CA1A26">
        <w:rPr>
          <w:rFonts w:cs="Times New Roman"/>
        </w:rPr>
        <w:t xml:space="preserve">Miller and Román-Palácios, 2021; </w:t>
      </w:r>
      <w:r w:rsidR="00701C0F">
        <w:rPr>
          <w:rFonts w:cs="Times New Roman"/>
        </w:rPr>
        <w:t>Garcia-Andrade et al</w:t>
      </w:r>
      <w:r w:rsidR="006D502F">
        <w:rPr>
          <w:rFonts w:cs="Times New Roman"/>
        </w:rPr>
        <w:t xml:space="preserve"> 2021</w:t>
      </w:r>
      <w:r w:rsidR="00E82AB1">
        <w:rPr>
          <w:rFonts w:cs="Times New Roman"/>
        </w:rPr>
        <w:t>)</w:t>
      </w:r>
      <w:r w:rsidR="00BA194C">
        <w:rPr>
          <w:rFonts w:cs="Times New Roman"/>
        </w:rPr>
        <w:t>.</w:t>
      </w:r>
    </w:p>
    <w:p w14:paraId="3BB62709" w14:textId="1E8C07E0" w:rsidR="00DD5807" w:rsidDel="008D3215" w:rsidRDefault="00D976CA">
      <w:pPr>
        <w:ind w:firstLine="708"/>
        <w:rPr>
          <w:del w:id="492" w:author="Aline Richter" w:date="2021-04-29T10:24:00Z"/>
          <w:rFonts w:cs="Times New Roman"/>
        </w:rPr>
      </w:pPr>
      <w:r>
        <w:rPr>
          <w:rFonts w:cs="Times New Roman"/>
        </w:rPr>
        <w:t>We first</w:t>
      </w:r>
      <w:r w:rsidR="006567EF">
        <w:rPr>
          <w:rFonts w:cs="Times New Roman"/>
        </w:rPr>
        <w:t xml:space="preserve"> </w:t>
      </w:r>
      <w:r>
        <w:rPr>
          <w:rFonts w:cs="Times New Roman"/>
        </w:rPr>
        <w:t>checked and prepared the occurrence data</w:t>
      </w:r>
      <w:r w:rsidR="00B6053F">
        <w:rPr>
          <w:rFonts w:cs="Times New Roman"/>
        </w:rPr>
        <w:t xml:space="preserve"> </w:t>
      </w:r>
      <w:r w:rsidR="006567EF">
        <w:rPr>
          <w:rFonts w:cs="Times New Roman"/>
        </w:rPr>
        <w:t>using function FishTaxaMaker()</w:t>
      </w:r>
      <w:r w:rsidR="00837787">
        <w:rPr>
          <w:rFonts w:cs="Times New Roman"/>
        </w:rPr>
        <w:t xml:space="preserve">. </w:t>
      </w:r>
      <w:ins w:id="493" w:author="Aline Richter" w:date="2021-04-29T17:51:00Z">
        <w:r w:rsidR="004F607F">
          <w:rPr>
            <w:rFonts w:cs="Times New Roman"/>
          </w:rPr>
          <w:t xml:space="preserve">For this dataset, </w:t>
        </w:r>
      </w:ins>
      <w:ins w:id="494" w:author="Aline Richter" w:date="2021-04-29T17:53:00Z">
        <w:r w:rsidR="004F607F">
          <w:rPr>
            <w:rFonts w:cs="Times New Roman"/>
          </w:rPr>
          <w:t xml:space="preserve">from xx names provided in the occurrence matrix, </w:t>
        </w:r>
      </w:ins>
      <w:ins w:id="495" w:author="Aline Richter" w:date="2021-04-29T17:51:00Z">
        <w:r w:rsidR="004F607F">
          <w:rPr>
            <w:rFonts w:cs="Times New Roman"/>
          </w:rPr>
          <w:t xml:space="preserve">xx </w:t>
        </w:r>
      </w:ins>
      <w:ins w:id="496" w:author="Aline Richter" w:date="2021-04-29T17:53:00Z">
        <w:r w:rsidR="004F607F">
          <w:rPr>
            <w:rFonts w:cs="Times New Roman"/>
          </w:rPr>
          <w:t xml:space="preserve">were </w:t>
        </w:r>
      </w:ins>
      <w:ins w:id="497" w:author="Aline Richter" w:date="2021-04-29T17:52:00Z">
        <w:r w:rsidR="004F607F">
          <w:rPr>
            <w:rFonts w:cs="Times New Roman"/>
          </w:rPr>
          <w:t>synonymies,</w:t>
        </w:r>
      </w:ins>
      <w:ins w:id="498" w:author="Aline Richter" w:date="2021-04-29T17:55:00Z">
        <w:r w:rsidR="00076350">
          <w:rPr>
            <w:rFonts w:cs="Times New Roman"/>
          </w:rPr>
          <w:t xml:space="preserve"> remaining xx species to perform the FishPhyloMaker function.</w:t>
        </w:r>
      </w:ins>
      <w:del w:id="499" w:author="Aline Richter" w:date="2021-04-29T17:55:00Z">
        <w:r w:rsidR="00B6053F" w:rsidDel="00076350">
          <w:rPr>
            <w:rFonts w:cs="Times New Roman"/>
          </w:rPr>
          <w:delText>The FishTaxaMaker() function find for at least one valid name for all species in</w:delText>
        </w:r>
        <w:r w:rsidR="00180D16" w:rsidDel="00076350">
          <w:rPr>
            <w:rFonts w:cs="Times New Roman"/>
          </w:rPr>
          <w:delText xml:space="preserve"> </w:delText>
        </w:r>
        <w:r w:rsidR="00AB7BC6" w:rsidDel="00076350">
          <w:rPr>
            <w:rFonts w:cs="Times New Roman"/>
          </w:rPr>
          <w:delText>each of</w:delText>
        </w:r>
        <w:r w:rsidR="00B6053F" w:rsidDel="00076350">
          <w:rPr>
            <w:rFonts w:cs="Times New Roman"/>
          </w:rPr>
          <w:delText xml:space="preserve"> the ecoregions analyzed.</w:delText>
        </w:r>
      </w:del>
      <w:r w:rsidR="00B6053F">
        <w:rPr>
          <w:rFonts w:cs="Times New Roman"/>
        </w:rPr>
        <w:t xml:space="preserve"> </w:t>
      </w:r>
      <w:ins w:id="500" w:author="Aline Richter" w:date="2021-04-29T17:56:00Z">
        <w:r w:rsidR="00076350">
          <w:rPr>
            <w:rFonts w:cs="Times New Roman"/>
          </w:rPr>
          <w:t>For each ecoregion</w:t>
        </w:r>
      </w:ins>
      <w:ins w:id="501" w:author="Aline Richter" w:date="2021-04-29T17:57:00Z">
        <w:r w:rsidR="00076350">
          <w:rPr>
            <w:rFonts w:cs="Times New Roman"/>
          </w:rPr>
          <w:t xml:space="preserve">, </w:t>
        </w:r>
      </w:ins>
      <w:ins w:id="502" w:author="Aline Richter" w:date="2021-04-29T17:56:00Z">
        <w:r w:rsidR="00076350">
          <w:rPr>
            <w:rFonts w:cs="Times New Roman"/>
          </w:rPr>
          <w:t xml:space="preserve">one phylogenetic </w:t>
        </w:r>
      </w:ins>
      <w:ins w:id="503" w:author="Aline Richter" w:date="2021-04-29T17:57:00Z">
        <w:r w:rsidR="00076350">
          <w:rPr>
            <w:rFonts w:cs="Times New Roman"/>
          </w:rPr>
          <w:t>tree was build</w:t>
        </w:r>
      </w:ins>
      <w:ins w:id="504" w:author="Aline Richter" w:date="2021-04-29T17:58:00Z">
        <w:r w:rsidR="00076350">
          <w:rPr>
            <w:rFonts w:cs="Times New Roman"/>
          </w:rPr>
          <w:t xml:space="preserve">, accounting with the </w:t>
        </w:r>
      </w:ins>
      <w:ins w:id="505" w:author="Aline Richter" w:date="2021-04-29T18:02:00Z">
        <w:r w:rsidR="00076350">
          <w:rPr>
            <w:rFonts w:cs="Times New Roman"/>
          </w:rPr>
          <w:t xml:space="preserve">all </w:t>
        </w:r>
      </w:ins>
      <w:ins w:id="506" w:author="Aline Richter" w:date="2021-04-29T17:59:00Z">
        <w:r w:rsidR="00076350">
          <w:rPr>
            <w:rFonts w:cs="Times New Roman"/>
          </w:rPr>
          <w:t xml:space="preserve">species inserted </w:t>
        </w:r>
      </w:ins>
      <w:ins w:id="507" w:author="Aline Richter" w:date="2021-04-29T17:57:00Z">
        <w:r w:rsidR="00076350">
          <w:rPr>
            <w:rFonts w:cs="Times New Roman"/>
          </w:rPr>
          <w:t>(F</w:t>
        </w:r>
      </w:ins>
      <w:ins w:id="508" w:author="Aline Richter" w:date="2021-04-29T17:58:00Z">
        <w:r w:rsidR="00076350">
          <w:rPr>
            <w:rFonts w:cs="Times New Roman"/>
          </w:rPr>
          <w:t xml:space="preserve">igure 2). </w:t>
        </w:r>
      </w:ins>
    </w:p>
    <w:p w14:paraId="3FB77152" w14:textId="4EE7441A" w:rsidR="00DF3832" w:rsidDel="008D3215" w:rsidRDefault="00DF3832">
      <w:pPr>
        <w:ind w:firstLine="708"/>
        <w:rPr>
          <w:del w:id="509" w:author="Aline Richter" w:date="2021-04-29T10:24:00Z"/>
          <w:rFonts w:cs="Times New Roman"/>
        </w:rPr>
      </w:pPr>
    </w:p>
    <w:p w14:paraId="5F267B04" w14:textId="192C87AB" w:rsidR="00012E14" w:rsidDel="008D3215" w:rsidRDefault="00012E14">
      <w:pPr>
        <w:ind w:firstLine="708"/>
        <w:rPr>
          <w:del w:id="510" w:author="Aline Richter" w:date="2021-04-29T10:24:00Z"/>
          <w:rFonts w:cs="Times New Roman"/>
        </w:rPr>
        <w:pPrChange w:id="511" w:author="Aline Richter" w:date="2021-04-29T17:59:00Z">
          <w:pPr/>
        </w:pPrChange>
      </w:pPr>
    </w:p>
    <w:p w14:paraId="1722B88A" w14:textId="5C5D6603" w:rsidR="00707730" w:rsidDel="008D3215" w:rsidRDefault="00707730">
      <w:pPr>
        <w:ind w:firstLine="708"/>
        <w:rPr>
          <w:del w:id="512" w:author="Aline Richter" w:date="2021-04-29T10:24:00Z"/>
          <w:rFonts w:cs="Times New Roman"/>
        </w:rPr>
        <w:pPrChange w:id="513" w:author="Aline Richter" w:date="2021-04-29T17:59:00Z">
          <w:pPr/>
        </w:pPrChange>
      </w:pPr>
    </w:p>
    <w:p w14:paraId="00AAB17E" w14:textId="061F7874" w:rsidR="00707730" w:rsidDel="008D3215" w:rsidRDefault="00707730">
      <w:pPr>
        <w:ind w:firstLine="708"/>
        <w:rPr>
          <w:del w:id="514" w:author="Aline Richter" w:date="2021-04-29T10:24:00Z"/>
          <w:rFonts w:cs="Times New Roman"/>
        </w:rPr>
        <w:pPrChange w:id="515" w:author="Aline Richter" w:date="2021-04-29T17:59:00Z">
          <w:pPr/>
        </w:pPrChange>
      </w:pPr>
    </w:p>
    <w:p w14:paraId="3E6B2DEB" w14:textId="005CBB2F" w:rsidR="00707730" w:rsidDel="008D3215" w:rsidRDefault="00707730">
      <w:pPr>
        <w:ind w:firstLine="708"/>
        <w:rPr>
          <w:del w:id="516" w:author="Aline Richter" w:date="2021-04-29T10:24:00Z"/>
          <w:rFonts w:cs="Times New Roman"/>
        </w:rPr>
        <w:pPrChange w:id="517" w:author="Aline Richter" w:date="2021-04-29T17:59:00Z">
          <w:pPr/>
        </w:pPrChange>
      </w:pPr>
    </w:p>
    <w:p w14:paraId="501941BA" w14:textId="0085A0AB" w:rsidR="00707730" w:rsidDel="008D3215" w:rsidRDefault="00707730">
      <w:pPr>
        <w:ind w:firstLine="708"/>
        <w:rPr>
          <w:del w:id="518" w:author="Aline Richter" w:date="2021-04-29T10:24:00Z"/>
          <w:rFonts w:cs="Times New Roman"/>
        </w:rPr>
        <w:pPrChange w:id="519" w:author="Aline Richter" w:date="2021-04-29T17:59:00Z">
          <w:pPr/>
        </w:pPrChange>
      </w:pPr>
    </w:p>
    <w:p w14:paraId="0B5A1564" w14:textId="21716224" w:rsidR="00707730" w:rsidDel="008D3215" w:rsidRDefault="00707730">
      <w:pPr>
        <w:ind w:firstLine="708"/>
        <w:rPr>
          <w:del w:id="520" w:author="Aline Richter" w:date="2021-04-29T10:24:00Z"/>
          <w:rFonts w:cs="Times New Roman"/>
        </w:rPr>
        <w:pPrChange w:id="521" w:author="Aline Richter" w:date="2021-04-29T17:59:00Z">
          <w:pPr/>
        </w:pPrChange>
      </w:pPr>
    </w:p>
    <w:p w14:paraId="2613C4A6" w14:textId="15CED2C3" w:rsidR="00707730" w:rsidDel="008D3215" w:rsidRDefault="00707730">
      <w:pPr>
        <w:ind w:firstLine="708"/>
        <w:rPr>
          <w:del w:id="522" w:author="Aline Richter" w:date="2021-04-29T10:24:00Z"/>
          <w:rFonts w:cs="Times New Roman"/>
        </w:rPr>
        <w:pPrChange w:id="523" w:author="Aline Richter" w:date="2021-04-29T17:59:00Z">
          <w:pPr/>
        </w:pPrChange>
      </w:pPr>
    </w:p>
    <w:p w14:paraId="474EB923" w14:textId="3A784D2B" w:rsidR="00707730" w:rsidDel="008D3215" w:rsidRDefault="00707730">
      <w:pPr>
        <w:ind w:firstLine="708"/>
        <w:rPr>
          <w:del w:id="524" w:author="Aline Richter" w:date="2021-04-29T10:24:00Z"/>
          <w:rFonts w:cs="Times New Roman"/>
        </w:rPr>
        <w:pPrChange w:id="525" w:author="Aline Richter" w:date="2021-04-29T17:59:00Z">
          <w:pPr/>
        </w:pPrChange>
      </w:pPr>
    </w:p>
    <w:p w14:paraId="4030AEB6" w14:textId="34354BA7" w:rsidR="00707730" w:rsidDel="008D3215" w:rsidRDefault="00707730">
      <w:pPr>
        <w:ind w:firstLine="708"/>
        <w:rPr>
          <w:del w:id="526" w:author="Aline Richter" w:date="2021-04-29T10:24:00Z"/>
          <w:rFonts w:cs="Times New Roman"/>
        </w:rPr>
        <w:pPrChange w:id="527" w:author="Aline Richter" w:date="2021-04-29T17:59:00Z">
          <w:pPr/>
        </w:pPrChange>
      </w:pPr>
    </w:p>
    <w:p w14:paraId="13DFC2C5" w14:textId="7BA4281F" w:rsidR="00707730" w:rsidDel="008D3215" w:rsidRDefault="00707730">
      <w:pPr>
        <w:ind w:firstLine="708"/>
        <w:rPr>
          <w:del w:id="528" w:author="Aline Richter" w:date="2021-04-29T10:24:00Z"/>
          <w:rFonts w:cs="Times New Roman"/>
        </w:rPr>
        <w:pPrChange w:id="529" w:author="Aline Richter" w:date="2021-04-29T17:59:00Z">
          <w:pPr/>
        </w:pPrChange>
      </w:pPr>
    </w:p>
    <w:p w14:paraId="47C78A0C" w14:textId="63A42106" w:rsidR="00707730" w:rsidDel="008D3215" w:rsidRDefault="00707730">
      <w:pPr>
        <w:ind w:firstLine="708"/>
        <w:rPr>
          <w:del w:id="530" w:author="Aline Richter" w:date="2021-04-29T10:24:00Z"/>
          <w:rFonts w:cs="Times New Roman"/>
        </w:rPr>
        <w:pPrChange w:id="531" w:author="Aline Richter" w:date="2021-04-29T17:59:00Z">
          <w:pPr/>
        </w:pPrChange>
      </w:pPr>
    </w:p>
    <w:p w14:paraId="4121C0F9" w14:textId="2A93D572" w:rsidR="00707730" w:rsidDel="008D3215" w:rsidRDefault="00707730">
      <w:pPr>
        <w:ind w:firstLine="708"/>
        <w:rPr>
          <w:del w:id="532" w:author="Aline Richter" w:date="2021-04-29T10:24:00Z"/>
          <w:rFonts w:cs="Times New Roman"/>
        </w:rPr>
        <w:pPrChange w:id="533" w:author="Aline Richter" w:date="2021-04-29T17:59:00Z">
          <w:pPr/>
        </w:pPrChange>
      </w:pPr>
    </w:p>
    <w:p w14:paraId="3B23CA6C" w14:textId="04705055" w:rsidR="00707730" w:rsidDel="008D3215" w:rsidRDefault="00707730">
      <w:pPr>
        <w:ind w:firstLine="708"/>
        <w:rPr>
          <w:del w:id="534" w:author="Aline Richter" w:date="2021-04-29T10:24:00Z"/>
          <w:rFonts w:cs="Times New Roman"/>
        </w:rPr>
        <w:pPrChange w:id="535" w:author="Aline Richter" w:date="2021-04-29T17:59:00Z">
          <w:pPr/>
        </w:pPrChange>
      </w:pPr>
    </w:p>
    <w:p w14:paraId="5486D113" w14:textId="63C67F27" w:rsidR="00707730" w:rsidDel="008D3215" w:rsidRDefault="00707730">
      <w:pPr>
        <w:ind w:firstLine="708"/>
        <w:rPr>
          <w:del w:id="536" w:author="Aline Richter" w:date="2021-04-29T10:24:00Z"/>
          <w:rFonts w:cs="Times New Roman"/>
        </w:rPr>
        <w:pPrChange w:id="537" w:author="Aline Richter" w:date="2021-04-29T17:59:00Z">
          <w:pPr/>
        </w:pPrChange>
      </w:pPr>
    </w:p>
    <w:p w14:paraId="1AB1FF37" w14:textId="5108F6CD" w:rsidR="00707730" w:rsidDel="008D3215" w:rsidRDefault="00707730">
      <w:pPr>
        <w:ind w:firstLine="708"/>
        <w:rPr>
          <w:del w:id="538" w:author="Aline Richter" w:date="2021-04-29T10:24:00Z"/>
          <w:rFonts w:cs="Times New Roman"/>
        </w:rPr>
        <w:pPrChange w:id="539" w:author="Aline Richter" w:date="2021-04-29T17:59:00Z">
          <w:pPr/>
        </w:pPrChange>
      </w:pPr>
    </w:p>
    <w:p w14:paraId="2D44E106" w14:textId="5FF0E512" w:rsidR="00707730" w:rsidDel="008D3215" w:rsidRDefault="00707730">
      <w:pPr>
        <w:ind w:firstLine="708"/>
        <w:rPr>
          <w:del w:id="540" w:author="Aline Richter" w:date="2021-04-29T10:24:00Z"/>
          <w:rFonts w:cs="Times New Roman"/>
        </w:rPr>
        <w:pPrChange w:id="541" w:author="Aline Richter" w:date="2021-04-29T17:59:00Z">
          <w:pPr/>
        </w:pPrChange>
      </w:pPr>
    </w:p>
    <w:p w14:paraId="3A03A56D" w14:textId="45DBA08C" w:rsidR="00707730" w:rsidDel="008D3215" w:rsidRDefault="00707730">
      <w:pPr>
        <w:ind w:firstLine="708"/>
        <w:rPr>
          <w:del w:id="542" w:author="Aline Richter" w:date="2021-04-29T10:25:00Z"/>
          <w:rFonts w:cs="Times New Roman"/>
        </w:rPr>
        <w:pPrChange w:id="543" w:author="Aline Richter" w:date="2021-04-29T17:59:00Z">
          <w:pPr/>
        </w:pPrChange>
      </w:pPr>
    </w:p>
    <w:p w14:paraId="2D6B99B2" w14:textId="699E389F" w:rsidR="00707730" w:rsidRDefault="00AB7BC6">
      <w:pPr>
        <w:ind w:firstLine="708"/>
        <w:rPr>
          <w:rFonts w:cs="Times New Roman"/>
        </w:rPr>
      </w:pPr>
      <w:del w:id="544" w:author="Aline Richter" w:date="2021-04-29T10:25:00Z">
        <w:r w:rsidDel="008D3215">
          <w:rPr>
            <w:rFonts w:cs="Times New Roman"/>
          </w:rPr>
          <w:delText>From data returned from FishTaxaMaker w</w:delText>
        </w:r>
      </w:del>
      <w:del w:id="545" w:author="Aline Richter" w:date="2021-04-29T17:59:00Z">
        <w:r w:rsidR="00707730" w:rsidDel="00076350">
          <w:rPr>
            <w:rFonts w:cs="Times New Roman"/>
          </w:rPr>
          <w:delText xml:space="preserve">e used FishPhyloMaker() function to generated the phylogenies </w:delText>
        </w:r>
        <w:r w:rsidR="00F456D2" w:rsidDel="00076350">
          <w:rPr>
            <w:rFonts w:cs="Times New Roman"/>
          </w:rPr>
          <w:delText xml:space="preserve">for each ecoregion, </w:delText>
        </w:r>
        <w:r w:rsidR="00707730" w:rsidDel="00076350">
          <w:rPr>
            <w:rFonts w:cs="Times New Roman"/>
          </w:rPr>
          <w:delText xml:space="preserve">including </w:delText>
        </w:r>
        <w:r w:rsidR="00F456D2" w:rsidDel="00076350">
          <w:rPr>
            <w:rFonts w:cs="Times New Roman"/>
          </w:rPr>
          <w:delText xml:space="preserve">all </w:delText>
        </w:r>
        <w:r w:rsidR="00707730" w:rsidDel="00076350">
          <w:rPr>
            <w:rFonts w:cs="Times New Roman"/>
          </w:rPr>
          <w:delText xml:space="preserve">the species that lack the </w:delText>
        </w:r>
        <w:r w:rsidR="00F14B83" w:rsidDel="00076350">
          <w:rPr>
            <w:rFonts w:cs="Times New Roman"/>
          </w:rPr>
          <w:delText xml:space="preserve">phylogenetic position for each ecoregion. </w:delText>
        </w:r>
      </w:del>
      <w:r w:rsidR="00F14B83">
        <w:rPr>
          <w:rFonts w:cs="Times New Roman"/>
        </w:rPr>
        <w:t>For sake of simplicity and illustration</w:t>
      </w:r>
      <w:ins w:id="546" w:author="Aline Richter" w:date="2021-04-29T17:59:00Z">
        <w:r w:rsidR="00076350">
          <w:rPr>
            <w:rFonts w:cs="Times New Roman"/>
          </w:rPr>
          <w:t>,</w:t>
        </w:r>
      </w:ins>
      <w:r w:rsidR="00F14B83">
        <w:rPr>
          <w:rFonts w:cs="Times New Roman"/>
        </w:rPr>
        <w:t xml:space="preserve"> we opt to </w:t>
      </w:r>
      <w:r w:rsidR="00257393">
        <w:rPr>
          <w:rFonts w:cs="Times New Roman"/>
        </w:rPr>
        <w:t>insert</w:t>
      </w:r>
      <w:r w:rsidR="006A42FC">
        <w:rPr>
          <w:rFonts w:cs="Times New Roman"/>
        </w:rPr>
        <w:t xml:space="preserve"> s</w:t>
      </w:r>
      <w:r w:rsidR="00257393">
        <w:rPr>
          <w:rFonts w:cs="Times New Roman"/>
        </w:rPr>
        <w:t xml:space="preserve">pecies that </w:t>
      </w:r>
      <w:ins w:id="547" w:author="Aline Richter" w:date="2021-04-29T18:00:00Z">
        <w:r w:rsidR="00076350">
          <w:rPr>
            <w:rFonts w:cs="Times New Roman"/>
          </w:rPr>
          <w:t xml:space="preserve">are </w:t>
        </w:r>
      </w:ins>
      <w:del w:id="548" w:author="Aline Richter" w:date="2021-04-29T17:59:00Z">
        <w:r w:rsidR="00257393" w:rsidDel="00076350">
          <w:rPr>
            <w:rFonts w:cs="Times New Roman"/>
          </w:rPr>
          <w:delText xml:space="preserve">lack </w:delText>
        </w:r>
      </w:del>
      <w:ins w:id="549" w:author="Aline Richter" w:date="2021-04-29T17:59:00Z">
        <w:r w:rsidR="00076350">
          <w:rPr>
            <w:rFonts w:cs="Times New Roman"/>
          </w:rPr>
          <w:t xml:space="preserve">not inserted at </w:t>
        </w:r>
      </w:ins>
      <w:r w:rsidR="00257393">
        <w:rPr>
          <w:rFonts w:cs="Times New Roman"/>
        </w:rPr>
        <w:t>congeneric</w:t>
      </w:r>
      <w:ins w:id="550" w:author="Aline Richter" w:date="2021-04-29T17:59:00Z">
        <w:r w:rsidR="00076350">
          <w:rPr>
            <w:rFonts w:cs="Times New Roman"/>
          </w:rPr>
          <w:t xml:space="preserve"> level (</w:t>
        </w:r>
      </w:ins>
      <w:ins w:id="551" w:author="Aline Richter" w:date="2021-04-29T18:00:00Z">
        <w:r w:rsidR="00076350">
          <w:rPr>
            <w:rFonts w:cs="Times New Roman"/>
          </w:rPr>
          <w:t>step</w:t>
        </w:r>
      </w:ins>
      <w:ins w:id="552" w:author="Aline Richter" w:date="2021-04-29T18:02:00Z">
        <w:r w:rsidR="00076350">
          <w:rPr>
            <w:rFonts w:cs="Times New Roman"/>
          </w:rPr>
          <w:t>s (</w:t>
        </w:r>
      </w:ins>
      <w:ins w:id="553" w:author="Aline Richter" w:date="2021-04-29T18:00:00Z">
        <w:r w:rsidR="00076350">
          <w:rPr>
            <w:rFonts w:cs="Times New Roman"/>
          </w:rPr>
          <w:t>ii</w:t>
        </w:r>
      </w:ins>
      <w:ins w:id="554" w:author="Aline Richter" w:date="2021-04-29T18:02:00Z">
        <w:r w:rsidR="00076350">
          <w:rPr>
            <w:rFonts w:cs="Times New Roman"/>
          </w:rPr>
          <w:t>)</w:t>
        </w:r>
      </w:ins>
      <w:ins w:id="555" w:author="Aline Richter" w:date="2021-04-29T18:00:00Z">
        <w:r w:rsidR="00076350">
          <w:rPr>
            <w:rFonts w:cs="Times New Roman"/>
          </w:rPr>
          <w:t xml:space="preserve"> or </w:t>
        </w:r>
      </w:ins>
      <w:ins w:id="556" w:author="Aline Richter" w:date="2021-04-29T18:02:00Z">
        <w:r w:rsidR="00076350">
          <w:rPr>
            <w:rFonts w:cs="Times New Roman"/>
          </w:rPr>
          <w:t>(</w:t>
        </w:r>
      </w:ins>
      <w:ins w:id="557" w:author="Aline Richter" w:date="2021-04-29T18:00:00Z">
        <w:r w:rsidR="00076350">
          <w:rPr>
            <w:rFonts w:cs="Times New Roman"/>
          </w:rPr>
          <w:t>iii</w:t>
        </w:r>
      </w:ins>
      <w:ins w:id="558" w:author="Aline Richter" w:date="2021-04-29T18:02:00Z">
        <w:r w:rsidR="00076350">
          <w:rPr>
            <w:rFonts w:cs="Times New Roman"/>
          </w:rPr>
          <w:t>)</w:t>
        </w:r>
      </w:ins>
      <w:ins w:id="559" w:author="Aline Richter" w:date="2021-04-29T17:59:00Z">
        <w:r w:rsidR="00076350">
          <w:rPr>
            <w:rFonts w:cs="Times New Roman"/>
          </w:rPr>
          <w:t>)</w:t>
        </w:r>
      </w:ins>
      <w:r w:rsidR="00257393">
        <w:rPr>
          <w:rFonts w:cs="Times New Roman"/>
        </w:rPr>
        <w:t xml:space="preserve"> </w:t>
      </w:r>
      <w:del w:id="560" w:author="Aline Richter" w:date="2021-04-29T18:00:00Z">
        <w:r w:rsidR="00257393" w:rsidDel="00076350">
          <w:rPr>
            <w:rFonts w:cs="Times New Roman"/>
          </w:rPr>
          <w:delText xml:space="preserve">species in the Rabosky´s phylogeny </w:delText>
        </w:r>
      </w:del>
      <w:r w:rsidR="00257393">
        <w:rPr>
          <w:rFonts w:cs="Times New Roman"/>
        </w:rPr>
        <w:t>at the bas</w:t>
      </w:r>
      <w:ins w:id="561" w:author="Aline Richter" w:date="2021-04-29T18:02:00Z">
        <w:r w:rsidR="00076350">
          <w:rPr>
            <w:rFonts w:cs="Times New Roman"/>
          </w:rPr>
          <w:t>al</w:t>
        </w:r>
      </w:ins>
      <w:del w:id="562" w:author="Aline Richter" w:date="2021-04-29T18:02:00Z">
        <w:r w:rsidR="00257393" w:rsidDel="00076350">
          <w:rPr>
            <w:rFonts w:cs="Times New Roman"/>
          </w:rPr>
          <w:delText>e</w:delText>
        </w:r>
      </w:del>
      <w:r w:rsidR="00257393">
        <w:rPr>
          <w:rFonts w:cs="Times New Roman"/>
        </w:rPr>
        <w:t xml:space="preserve"> node of the family or the order (when the species did not </w:t>
      </w:r>
      <w:r w:rsidR="00430AF7">
        <w:rPr>
          <w:rFonts w:cs="Times New Roman"/>
        </w:rPr>
        <w:t>present</w:t>
      </w:r>
      <w:r w:rsidR="00257393">
        <w:rPr>
          <w:rFonts w:cs="Times New Roman"/>
        </w:rPr>
        <w:t xml:space="preserve"> any </w:t>
      </w:r>
      <w:r w:rsidR="006A42FC">
        <w:rPr>
          <w:rFonts w:cs="Times New Roman"/>
        </w:rPr>
        <w:t xml:space="preserve">representative </w:t>
      </w:r>
      <w:r w:rsidR="00257393">
        <w:rPr>
          <w:rFonts w:cs="Times New Roman"/>
        </w:rPr>
        <w:t>species from the same family)</w:t>
      </w:r>
      <w:r w:rsidR="00305401">
        <w:rPr>
          <w:rFonts w:cs="Times New Roman"/>
        </w:rPr>
        <w:t xml:space="preserve">, by setting argument </w:t>
      </w:r>
      <w:ins w:id="563" w:author="Aline Richter" w:date="2021-04-29T18:01:00Z">
        <w:r w:rsidR="00076350" w:rsidRPr="00076350">
          <w:rPr>
            <w:rFonts w:cs="Times New Roman"/>
          </w:rPr>
          <w:t>insert.base.node</w:t>
        </w:r>
        <w:r w:rsidR="00076350" w:rsidRPr="00076350" w:rsidDel="00076350">
          <w:rPr>
            <w:rFonts w:cs="Times New Roman"/>
          </w:rPr>
          <w:t xml:space="preserve"> </w:t>
        </w:r>
      </w:ins>
      <w:del w:id="564" w:author="Aline Richter" w:date="2021-04-29T18:01:00Z">
        <w:r w:rsidR="00305401" w:rsidDel="00076350">
          <w:rPr>
            <w:rFonts w:cs="Times New Roman"/>
          </w:rPr>
          <w:delText>return.insertions</w:delText>
        </w:r>
      </w:del>
      <w:r w:rsidR="00305401">
        <w:rPr>
          <w:rFonts w:cs="Times New Roman"/>
        </w:rPr>
        <w:t xml:space="preserve"> = TRUE</w:t>
      </w:r>
      <w:r w:rsidR="00257393">
        <w:rPr>
          <w:rFonts w:cs="Times New Roman"/>
        </w:rPr>
        <w:t xml:space="preserve">. However, as </w:t>
      </w:r>
      <w:r w:rsidR="00430AF7">
        <w:rPr>
          <w:rFonts w:cs="Times New Roman"/>
        </w:rPr>
        <w:t>highlighted earlier, the user can opt for manual insertions.</w:t>
      </w:r>
      <w:r w:rsidR="00AA275E">
        <w:rPr>
          <w:rFonts w:cs="Times New Roman"/>
        </w:rPr>
        <w:t xml:space="preserve"> </w:t>
      </w:r>
      <w:del w:id="565" w:author="Aline Richter" w:date="2021-04-29T18:01:00Z">
        <w:r w:rsidR="00AA275E" w:rsidDel="00076350">
          <w:rPr>
            <w:rFonts w:cs="Times New Roman"/>
          </w:rPr>
          <w:delText>The complete phylogenetic tree containing all the insertions returned from FishPhyloMaker()are showed in Figure 2.</w:delText>
        </w:r>
      </w:del>
    </w:p>
    <w:p w14:paraId="1E4E823B" w14:textId="77777777" w:rsidR="00AA275E" w:rsidRDefault="00AA275E" w:rsidP="0083528E">
      <w:pPr>
        <w:ind w:firstLine="708"/>
        <w:rPr>
          <w:rFonts w:cs="Times New Roman"/>
        </w:rPr>
      </w:pPr>
    </w:p>
    <w:p w14:paraId="5093EE9C" w14:textId="4528E366" w:rsidR="00012E14" w:rsidRDefault="008852AD" w:rsidP="00B80C8B">
      <w:pPr>
        <w:rPr>
          <w:rFonts w:cs="Times New Roman"/>
        </w:rPr>
      </w:pPr>
      <w:r>
        <w:rPr>
          <w:rFonts w:cs="Times New Roman"/>
          <w:noProof/>
        </w:rPr>
        <w:drawing>
          <wp:inline distT="0" distB="0" distL="0" distR="0" wp14:anchorId="22CE1AE9" wp14:editId="5F00046B">
            <wp:extent cx="5731510" cy="573151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52C64F0B"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generated with FishPhyloMaker</w:t>
      </w:r>
      <w:r w:rsidR="002224F6">
        <w:rPr>
          <w:rFonts w:cs="Times New Roman"/>
        </w:rPr>
        <w:t xml:space="preserve"> package</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show</w:t>
      </w:r>
      <w:r w:rsidR="00DF3832">
        <w:rPr>
          <w:rFonts w:cs="Times New Roman"/>
        </w:rPr>
        <w:t xml:space="preserve"> the </w:t>
      </w:r>
      <w:r w:rsidR="000E4BB9">
        <w:rPr>
          <w:rFonts w:cs="Times New Roman"/>
        </w:rPr>
        <w:t xml:space="preserve">level of insertion </w:t>
      </w:r>
      <w:r w:rsidR="008824D8">
        <w:rPr>
          <w:rFonts w:cs="Times New Roman"/>
        </w:rPr>
        <w:t>at</w:t>
      </w:r>
      <w:r w:rsidR="000E4BB9">
        <w:rPr>
          <w:rFonts w:cs="Times New Roman"/>
        </w:rPr>
        <w:t xml:space="preserve"> which each species was inserted and correspond to the codes described in the main text</w:t>
      </w:r>
      <w:r w:rsidR="00D30B6C">
        <w:rPr>
          <w:rFonts w:cs="Times New Roman"/>
        </w:rPr>
        <w:t>.</w:t>
      </w:r>
      <w:r w:rsidR="000E4BB9">
        <w:rPr>
          <w:rFonts w:cs="Times New Roman"/>
        </w:rPr>
        <w:t xml:space="preserve"> We generated phylogenetic trees for the four </w:t>
      </w:r>
      <w:r w:rsidR="004131DD">
        <w:rPr>
          <w:rFonts w:cs="Times New Roman"/>
        </w:rPr>
        <w:t>principal ecoregions in the world (Afrotropics, Indo-Malay, Neartic and Neotropic)</w:t>
      </w:r>
      <w:r w:rsidR="00B526FF">
        <w:rPr>
          <w:rFonts w:cs="Times New Roman"/>
        </w:rPr>
        <w:t>.</w:t>
      </w:r>
    </w:p>
    <w:p w14:paraId="485A5964" w14:textId="1755E2E1" w:rsidR="00D8586E" w:rsidRDefault="00F2589A" w:rsidP="00B80C8B">
      <w:pPr>
        <w:rPr>
          <w:rFonts w:cs="Times New Roman"/>
        </w:rPr>
      </w:pPr>
      <w:r>
        <w:rPr>
          <w:rFonts w:cs="Times New Roman"/>
        </w:rPr>
        <w:tab/>
        <w:t xml:space="preserve">The whole procedure to insert all absent species in </w:t>
      </w:r>
      <w:r w:rsidR="00EF547B">
        <w:rPr>
          <w:rFonts w:cs="Times New Roman"/>
        </w:rPr>
        <w:t xml:space="preserve">the Rabosky´s phylogeny, considering the four ecoregions, spend approximately </w:t>
      </w:r>
      <w:r w:rsidR="002A1071">
        <w:rPr>
          <w:rFonts w:cs="Times New Roman"/>
        </w:rPr>
        <w:t xml:space="preserve">two hours (using one core </w:t>
      </w:r>
      <w:r w:rsidR="00D93842">
        <w:rPr>
          <w:rFonts w:cs="Times New Roman"/>
        </w:rPr>
        <w:t xml:space="preserve">in a machine </w:t>
      </w:r>
      <w:r w:rsidR="00D93842">
        <w:rPr>
          <w:rFonts w:cs="Times New Roman"/>
        </w:rPr>
        <w:lastRenderedPageBreak/>
        <w:t>with i7 processor</w:t>
      </w:r>
      <w:r w:rsidR="002A1071">
        <w:rPr>
          <w:rFonts w:cs="Times New Roman"/>
        </w:rPr>
        <w:t>).</w:t>
      </w:r>
      <w:r w:rsidR="00D93842">
        <w:rPr>
          <w:rFonts w:cs="Times New Roman"/>
        </w:rPr>
        <w:t xml:space="preserve"> A total of XXX species was inserted, with the Afrotropics being the region that presented the </w:t>
      </w:r>
      <w:r w:rsidR="00DB5D88">
        <w:rPr>
          <w:rFonts w:cs="Times New Roman"/>
        </w:rPr>
        <w:t>greater number of insertions (XXXX).</w:t>
      </w:r>
    </w:p>
    <w:p w14:paraId="7DEF756E" w14:textId="3F37C435" w:rsidR="00D8586E" w:rsidRDefault="0005529E" w:rsidP="00CA0420">
      <w:pPr>
        <w:ind w:firstLine="708"/>
        <w:rPr>
          <w:rFonts w:cs="Times New Roman"/>
        </w:rPr>
      </w:pPr>
      <w:r>
        <w:rPr>
          <w:rFonts w:cs="Times New Roman"/>
        </w:rPr>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r w:rsidR="00BF36D0" w:rsidRPr="00BF36D0">
        <w:t>https://github.com/GabrielNakamura/MS_FishPhyloMaker</w:t>
      </w:r>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FishPhyloMaker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1AFE68F0" w:rsidR="00E86775" w:rsidRDefault="00414696" w:rsidP="002E3A5A">
      <w:pPr>
        <w:pStyle w:val="Ttulo1"/>
      </w:pPr>
      <w:r>
        <w:t xml:space="preserve">Similarity </w:t>
      </w:r>
      <w:ins w:id="566" w:author="Aline Richter" w:date="2021-04-29T18:07:00Z">
        <w:r w:rsidR="005544FA">
          <w:t>and advances in relation with</w:t>
        </w:r>
      </w:ins>
      <w:del w:id="567" w:author="Aline Richter" w:date="2021-04-29T18:07:00Z">
        <w:r w:rsidDel="005544FA">
          <w:delText>with</w:delText>
        </w:r>
      </w:del>
      <w:r>
        <w:t xml:space="preserve"> other approaches</w:t>
      </w:r>
      <w:del w:id="568" w:author="Aline Richter" w:date="2021-04-29T18:07:00Z">
        <w:r w:rsidDel="005544FA">
          <w:delText>, f</w:delText>
        </w:r>
        <w:r w:rsidR="00DD5807" w:rsidDel="005544FA">
          <w:delText>uture development</w:delText>
        </w:r>
        <w:r w:rsidR="002E3A5A" w:rsidDel="005544FA">
          <w:delText>s</w:delText>
        </w:r>
        <w:r w:rsidR="00515FA8" w:rsidDel="005544FA">
          <w:delText xml:space="preserve"> and possible applications</w:delText>
        </w:r>
      </w:del>
    </w:p>
    <w:p w14:paraId="5FE74EE7" w14:textId="4AAF9A4B" w:rsidR="00414696" w:rsidRDefault="00A03DFD" w:rsidP="0083528E">
      <w:pPr>
        <w:rPr>
          <w:ins w:id="569" w:author="Aline Richter" w:date="2021-04-29T18:16:00Z"/>
        </w:rPr>
      </w:pPr>
      <w:r>
        <w:t xml:space="preserve">The functionalities implemented in FishPhyloMaker package has </w:t>
      </w:r>
      <w:r w:rsidR="00AA7F4D">
        <w:t>consonance with other procedure developed for plant species</w:t>
      </w:r>
      <w:r w:rsidR="00A1639E">
        <w:t>, like Phylomatic</w:t>
      </w:r>
      <w:r w:rsidR="00BE04FD">
        <w:t xml:space="preserve"> (C++ aplication)</w:t>
      </w:r>
      <w:r w:rsidR="00A1639E">
        <w:t xml:space="preserve"> and V.PhyloMaker</w:t>
      </w:r>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ins w:id="570" w:author="Aline Richter" w:date="2021-04-29T18:09:00Z">
        <w:r w:rsidR="005544FA">
          <w:t>. Beside the focal groups, there are</w:t>
        </w:r>
      </w:ins>
      <w:del w:id="571" w:author="Aline Richter" w:date="2021-04-29T18:08:00Z">
        <w:r w:rsidR="00A1639E" w:rsidDel="005544FA">
          <w:delText>.</w:delText>
        </w:r>
      </w:del>
      <w:del w:id="572" w:author="Aline Richter" w:date="2021-04-29T18:09:00Z">
        <w:r w:rsidR="00A1639E" w:rsidDel="005544FA">
          <w:delText xml:space="preserve"> </w:delText>
        </w:r>
        <w:r w:rsidR="00BE04FD" w:rsidDel="005544FA">
          <w:delText>S</w:delText>
        </w:r>
      </w:del>
      <w:ins w:id="573" w:author="Aline Richter" w:date="2021-04-29T18:09:00Z">
        <w:r w:rsidR="005544FA">
          <w:t xml:space="preserve"> s</w:t>
        </w:r>
      </w:ins>
      <w:r w:rsidR="00BE04FD">
        <w:t xml:space="preserve">ome important differences </w:t>
      </w:r>
      <w:del w:id="574" w:author="Aline Richter" w:date="2021-04-29T18:10:00Z">
        <w:r w:rsidR="00BE04FD" w:rsidDel="005544FA">
          <w:delText xml:space="preserve">here </w:delText>
        </w:r>
      </w:del>
      <w:ins w:id="575" w:author="Aline Richter" w:date="2021-04-29T18:10:00Z">
        <w:r w:rsidR="005544FA">
          <w:t xml:space="preserve">in the </w:t>
        </w:r>
      </w:ins>
      <w:del w:id="576" w:author="Aline Richter" w:date="2021-04-29T18:10:00Z">
        <w:r w:rsidR="00BE04FD" w:rsidDel="005544FA">
          <w:delText xml:space="preserve">relative to these programs is that </w:delText>
        </w:r>
      </w:del>
      <w:r w:rsidR="00BE04FD">
        <w:t xml:space="preserve">FishPhyloMaker </w:t>
      </w:r>
      <w:ins w:id="577" w:author="Aline Richter" w:date="2021-04-29T18:10:00Z">
        <w:r w:rsidR="005544FA">
          <w:t xml:space="preserve">relative to </w:t>
        </w:r>
      </w:ins>
      <w:ins w:id="578" w:author="Aline Richter" w:date="2021-04-29T18:11:00Z">
        <w:r w:rsidR="005544FA">
          <w:t>these programs</w:t>
        </w:r>
      </w:ins>
      <w:ins w:id="579" w:author="Aline Richter" w:date="2021-04-29T18:10:00Z">
        <w:r w:rsidR="005544FA">
          <w:t>. First</w:t>
        </w:r>
      </w:ins>
      <w:ins w:id="580" w:author="Aline Richter" w:date="2021-04-29T18:11:00Z">
        <w:r w:rsidR="005544FA">
          <w:t>,</w:t>
        </w:r>
      </w:ins>
      <w:ins w:id="581" w:author="Aline Richter" w:date="2021-04-29T18:10:00Z">
        <w:r w:rsidR="005544FA">
          <w:t xml:space="preserve"> </w:t>
        </w:r>
      </w:ins>
      <w:ins w:id="582" w:author="Aline Richter" w:date="2021-04-29T18:11:00Z">
        <w:r w:rsidR="005544FA">
          <w:t xml:space="preserve">we </w:t>
        </w:r>
      </w:ins>
      <w:r w:rsidR="00AE5537">
        <w:t xml:space="preserve">expanded the insertion options that the user can </w:t>
      </w:r>
      <w:r w:rsidR="00BF36D0">
        <w:t>made</w:t>
      </w:r>
      <w:r w:rsidR="00AE5537">
        <w:t xml:space="preserve">, at the same time that preserve </w:t>
      </w:r>
      <w:r w:rsidR="00DD60CB">
        <w:t>the user friendliness by non-specialists in the group.</w:t>
      </w:r>
      <w:ins w:id="583" w:author="Aline Richter" w:date="2021-04-29T18:07:00Z">
        <w:r w:rsidR="005544FA">
          <w:t xml:space="preserve"> </w:t>
        </w:r>
      </w:ins>
      <w:ins w:id="584" w:author="Aline Richter" w:date="2021-04-29T18:08:00Z">
        <w:r w:rsidR="005544FA">
          <w:t xml:space="preserve">Further, </w:t>
        </w:r>
      </w:ins>
      <w:ins w:id="585" w:author="Aline Richter" w:date="2021-04-29T18:11:00Z">
        <w:r w:rsidR="005544FA">
          <w:t xml:space="preserve">we provide a reproductible </w:t>
        </w:r>
      </w:ins>
      <w:ins w:id="586" w:author="Aline Richter" w:date="2021-04-29T18:13:00Z">
        <w:r w:rsidR="005544FA">
          <w:t xml:space="preserve">way to construct phylogenetic tree for </w:t>
        </w:r>
      </w:ins>
      <w:ins w:id="587" w:author="Aline Richter" w:date="2021-04-29T18:14:00Z">
        <w:r w:rsidR="005544FA">
          <w:t>megadiverse group, like fishes.</w:t>
        </w:r>
      </w:ins>
    </w:p>
    <w:p w14:paraId="4DBF0DA8" w14:textId="4518F7AF" w:rsidR="00C432B3" w:rsidRPr="00C432B3" w:rsidRDefault="00C432B3" w:rsidP="0083528E">
      <w:pPr>
        <w:rPr>
          <w:b/>
          <w:bCs/>
          <w:rPrChange w:id="588" w:author="Aline Richter" w:date="2021-04-29T18:17:00Z">
            <w:rPr/>
          </w:rPrChange>
        </w:rPr>
      </w:pPr>
      <w:ins w:id="589" w:author="Aline Richter" w:date="2021-04-29T18:20:00Z">
        <w:r>
          <w:rPr>
            <w:b/>
            <w:bCs/>
          </w:rPr>
          <w:t>Limitations</w:t>
        </w:r>
      </w:ins>
      <w:ins w:id="590" w:author="Aline Richter" w:date="2021-04-29T18:16:00Z">
        <w:r w:rsidRPr="00C432B3">
          <w:rPr>
            <w:b/>
            <w:bCs/>
            <w:rPrChange w:id="591" w:author="Aline Richter" w:date="2021-04-29T18:17:00Z">
              <w:rPr/>
            </w:rPrChange>
          </w:rPr>
          <w:t xml:space="preserve"> and possible applications</w:t>
        </w:r>
      </w:ins>
    </w:p>
    <w:p w14:paraId="1B944597" w14:textId="798C92CA" w:rsidR="00866C9A" w:rsidRDefault="00C01EC1" w:rsidP="0083528E">
      <w:pPr>
        <w:ind w:firstLine="708"/>
      </w:pPr>
      <w:r>
        <w:t xml:space="preserve">Future developments of FishPhyloMaker package consist in </w:t>
      </w:r>
      <w:r w:rsidR="00672A85">
        <w:t>the inclusion of</w:t>
      </w:r>
      <w:r>
        <w:t xml:space="preserve"> </w:t>
      </w:r>
      <w:r w:rsidR="002424DD">
        <w:t>other</w:t>
      </w:r>
      <w:r w:rsidR="008317F8">
        <w:t xml:space="preserve"> online</w:t>
      </w:r>
      <w:r w:rsidR="002424DD">
        <w:t xml:space="preserve"> data</w:t>
      </w:r>
      <w:del w:id="592" w:author="Aline Richter" w:date="2021-04-29T18:05:00Z">
        <w:r w:rsidR="002424DD" w:rsidDel="005544FA">
          <w:delText xml:space="preserve"> </w:delText>
        </w:r>
      </w:del>
      <w:r w:rsidR="002424DD">
        <w:t xml:space="preserve">bases in the </w:t>
      </w:r>
      <w:del w:id="593" w:author="Aline Richter" w:date="2021-04-29T18:17:00Z">
        <w:r w:rsidR="002424DD" w:rsidDel="00C432B3">
          <w:delText>functions that check for the names of species</w:delText>
        </w:r>
      </w:del>
      <w:ins w:id="594" w:author="Aline Richter" w:date="2021-04-29T18:17:00Z">
        <w:r w:rsidR="00C432B3">
          <w:t>FishTaxaMaker function</w:t>
        </w:r>
      </w:ins>
      <w:ins w:id="595" w:author="Aline Richter" w:date="2021-04-29T18:18:00Z">
        <w:r w:rsidR="00C432B3">
          <w:t>, aiming to improve the nomenclature checking</w:t>
        </w:r>
      </w:ins>
      <w:r w:rsidR="00C90E2E">
        <w:t xml:space="preserve">. Despite Fishbas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Eschemeyer</w:t>
      </w:r>
      <w:r w:rsidR="00CE2C83">
        <w:t>, 2021</w:t>
      </w:r>
      <w:r w:rsidR="0084405D">
        <w:t>)</w:t>
      </w:r>
      <w:r w:rsidR="00D85332">
        <w:t xml:space="preserve">. </w:t>
      </w:r>
      <w:del w:id="596" w:author="Aline Richter" w:date="2021-04-29T18:18:00Z">
        <w:r w:rsidR="00D85332" w:rsidDel="00C432B3">
          <w:delText xml:space="preserve">We hope that in future versions this data base can be included, improving the </w:delText>
        </w:r>
        <w:r w:rsidR="00E42F7B" w:rsidDel="00C432B3">
          <w:delText>scope of FishPhyloMaker package</w:delText>
        </w:r>
        <w:r w:rsidR="00866C9A" w:rsidDel="00C432B3">
          <w:delText xml:space="preserve"> in taxonomic nomenclature checking</w:delText>
        </w:r>
        <w:r w:rsidR="00E42F7B" w:rsidDel="00C432B3">
          <w:delText>.</w:delText>
        </w:r>
      </w:del>
    </w:p>
    <w:p w14:paraId="122A91F6" w14:textId="7D5572FF" w:rsidR="002E3A5A" w:rsidRDefault="00C432B3" w:rsidP="0083528E">
      <w:pPr>
        <w:ind w:firstLine="708"/>
      </w:pPr>
      <w:ins w:id="597" w:author="Aline Richter" w:date="2021-04-29T18:21:00Z">
        <w:r>
          <w:t>A</w:t>
        </w:r>
      </w:ins>
      <w:ins w:id="598" w:author="Aline Richter" w:date="2021-04-29T18:22:00Z">
        <w:r>
          <w:t xml:space="preserve">n inherent limitation </w:t>
        </w:r>
      </w:ins>
      <w:ins w:id="599" w:author="Aline Richter" w:date="2021-04-29T18:27:00Z">
        <w:r w:rsidR="00404DED">
          <w:t xml:space="preserve">of the </w:t>
        </w:r>
      </w:ins>
      <w:ins w:id="600" w:author="Aline Richter" w:date="2021-04-29T18:28:00Z">
        <w:r w:rsidR="00404DED">
          <w:t xml:space="preserve">phylogenetic hypothesis </w:t>
        </w:r>
      </w:ins>
      <w:ins w:id="601" w:author="Aline Richter" w:date="2021-04-29T18:27:00Z">
        <w:r w:rsidR="00404DED">
          <w:t>produced by</w:t>
        </w:r>
      </w:ins>
      <w:del w:id="602" w:author="Aline Richter" w:date="2021-04-29T18:22:00Z">
        <w:r w:rsidR="00CC1295" w:rsidDel="00C432B3">
          <w:delText xml:space="preserve">Another possible drawback </w:delText>
        </w:r>
      </w:del>
      <w:ins w:id="603" w:author="Aline Richter" w:date="2021-04-29T18:27:00Z">
        <w:r w:rsidR="00404DED">
          <w:t xml:space="preserve"> </w:t>
        </w:r>
      </w:ins>
      <w:del w:id="604" w:author="Aline Richter" w:date="2021-04-29T18:27:00Z">
        <w:r w:rsidR="00CC1295" w:rsidDel="00404DED">
          <w:delText xml:space="preserve">is </w:delText>
        </w:r>
      </w:del>
      <w:ins w:id="605" w:author="Aline Richter" w:date="2021-04-29T18:27:00Z">
        <w:r w:rsidR="00404DED">
          <w:t xml:space="preserve">FishPhyloMaker </w:t>
        </w:r>
      </w:ins>
      <w:ins w:id="606" w:author="Aline Richter" w:date="2021-04-29T18:28:00Z">
        <w:r w:rsidR="00404DED">
          <w:t xml:space="preserve">is the large number of </w:t>
        </w:r>
      </w:ins>
      <w:del w:id="607" w:author="Aline Richter" w:date="2021-04-29T18:28:00Z">
        <w:r w:rsidR="00CC1295" w:rsidDel="00404DED">
          <w:delText xml:space="preserve">that the phylogenetic hypothesis generated through </w:delText>
        </w:r>
      </w:del>
      <w:del w:id="608" w:author="Aline Richter" w:date="2021-04-29T18:27:00Z">
        <w:r w:rsidR="00CC1295" w:rsidDel="00404DED">
          <w:delText xml:space="preserve">FishPhyloMaker </w:delText>
        </w:r>
      </w:del>
      <w:del w:id="609" w:author="Aline Richter" w:date="2021-04-29T18:28:00Z">
        <w:r w:rsidR="00CC1295" w:rsidDel="00404DED">
          <w:delText>may pres</w:delText>
        </w:r>
      </w:del>
      <w:del w:id="610" w:author="Aline Richter" w:date="2021-04-29T18:29:00Z">
        <w:r w:rsidR="00CC1295" w:rsidDel="00404DED">
          <w:delText>ent</w:delText>
        </w:r>
        <w:r w:rsidR="00166617" w:rsidDel="00404DED">
          <w:delText xml:space="preserve"> many </w:delText>
        </w:r>
      </w:del>
      <w:r w:rsidR="00166617">
        <w:t>polytomies</w:t>
      </w:r>
      <w:ins w:id="611" w:author="Aline Richter" w:date="2021-04-29T18:30:00Z">
        <w:r w:rsidR="00404DED">
          <w:t>,</w:t>
        </w:r>
      </w:ins>
      <w:ins w:id="612" w:author="Aline Richter" w:date="2021-04-29T18:29:00Z">
        <w:r w:rsidR="00404DED">
          <w:t xml:space="preserve"> in some cases</w:t>
        </w:r>
      </w:ins>
      <w:r w:rsidR="00166617">
        <w:t xml:space="preserve"> (</w:t>
      </w:r>
      <w:r w:rsidR="002362A6">
        <w:t>for example</w:t>
      </w:r>
      <w:r w:rsidR="00166617">
        <w:t xml:space="preserve"> Figure 2</w:t>
      </w:r>
      <w:r w:rsidR="00BF36D0">
        <w:t>, particularly in Afrotro</w:t>
      </w:r>
      <w:r w:rsidR="002362A6">
        <w:t>pics</w:t>
      </w:r>
      <w:r w:rsidR="00166617">
        <w:t>). To overcome this drawback</w:t>
      </w:r>
      <w:ins w:id="613" w:author="Aline Richter" w:date="2021-04-29T18:22:00Z">
        <w:r>
          <w:t>,</w:t>
        </w:r>
      </w:ins>
      <w:r w:rsidR="00166617">
        <w:t xml:space="preserve">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r w:rsidR="00866C9A">
        <w:t xml:space="preserve">assess </w:t>
      </w:r>
      <w:r w:rsidR="001F4D7C">
        <w:t xml:space="preserve">how the </w:t>
      </w:r>
      <w:r w:rsidR="001F4D7C">
        <w:lastRenderedPageBreak/>
        <w:t>phylogenetic uncertainty may affect downstream analysis</w:t>
      </w:r>
      <w:ins w:id="614" w:author="Aline Richter" w:date="2021-04-29T18:23:00Z">
        <w:r>
          <w:t>, when</w:t>
        </w:r>
      </w:ins>
      <w:del w:id="615" w:author="Aline Richter" w:date="2021-04-29T18:23:00Z">
        <w:r w:rsidR="001F4D7C" w:rsidDel="00C432B3">
          <w:delText xml:space="preserve"> that use</w:delText>
        </w:r>
      </w:del>
      <w:ins w:id="616" w:author="Aline Richter" w:date="2021-04-29T18:23:00Z">
        <w:r>
          <w:t xml:space="preserve"> a</w:t>
        </w:r>
      </w:ins>
      <w:r w:rsidR="001F4D7C">
        <w:t xml:space="preserve"> not fully solved phylogenetic tree</w:t>
      </w:r>
      <w:ins w:id="617" w:author="Aline Richter" w:date="2021-04-29T18:24:00Z">
        <w:r>
          <w:t xml:space="preserve"> is used</w:t>
        </w:r>
      </w:ins>
      <w:r w:rsidR="001F4D7C">
        <w:t xml:space="preserv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27B74BC4" w:rsidR="00A6144C" w:rsidDel="00161FAC" w:rsidRDefault="00404DED">
      <w:pPr>
        <w:rPr>
          <w:del w:id="618" w:author="Aline Richter" w:date="2021-04-29T19:06:00Z"/>
        </w:rPr>
      </w:pPr>
      <w:ins w:id="619" w:author="Aline Richter" w:date="2021-04-29T18:32:00Z">
        <w:r>
          <w:tab/>
          <w:t xml:space="preserve">However, </w:t>
        </w:r>
      </w:ins>
      <w:ins w:id="620" w:author="Aline Richter" w:date="2021-04-29T18:49:00Z">
        <w:r w:rsidR="00D02733">
          <w:t>these limitations</w:t>
        </w:r>
      </w:ins>
      <w:ins w:id="621" w:author="Aline Richter" w:date="2021-04-29T18:32:00Z">
        <w:r>
          <w:t xml:space="preserve"> do not </w:t>
        </w:r>
      </w:ins>
      <w:ins w:id="622" w:author="Aline Richter" w:date="2021-04-29T18:35:00Z">
        <w:r>
          <w:t>preclude</w:t>
        </w:r>
      </w:ins>
      <w:ins w:id="623" w:author="Aline Richter" w:date="2021-04-29T18:33:00Z">
        <w:r>
          <w:t xml:space="preserve"> the </w:t>
        </w:r>
      </w:ins>
      <w:ins w:id="624" w:author="Aline Richter" w:date="2021-04-29T18:35:00Z">
        <w:r w:rsidR="00343501">
          <w:t xml:space="preserve">package </w:t>
        </w:r>
      </w:ins>
      <w:ins w:id="625" w:author="Aline Richter" w:date="2021-04-29T18:38:00Z">
        <w:r w:rsidR="00343501">
          <w:t>functioning</w:t>
        </w:r>
      </w:ins>
      <w:ins w:id="626" w:author="Aline Richter" w:date="2021-04-29T18:46:00Z">
        <w:r w:rsidR="00D02733">
          <w:t xml:space="preserve"> or </w:t>
        </w:r>
      </w:ins>
      <w:ins w:id="627" w:author="Aline Richter" w:date="2021-04-29T18:48:00Z">
        <w:r w:rsidR="00D02733">
          <w:t>its</w:t>
        </w:r>
      </w:ins>
      <w:ins w:id="628" w:author="Aline Richter" w:date="2021-04-29T18:46:00Z">
        <w:r w:rsidR="00D02733">
          <w:t xml:space="preserve"> </w:t>
        </w:r>
      </w:ins>
      <w:ins w:id="629" w:author="Aline Richter" w:date="2021-04-29T18:47:00Z">
        <w:r w:rsidR="00D02733">
          <w:t>applicability for studies in phylogenetic community ecology</w:t>
        </w:r>
      </w:ins>
      <w:ins w:id="630" w:author="Aline Richter" w:date="2021-04-29T18:48:00Z">
        <w:r w:rsidR="00D02733">
          <w:t>.</w:t>
        </w:r>
      </w:ins>
      <w:ins w:id="631" w:author="Aline Richter" w:date="2021-04-29T18:45:00Z">
        <w:r w:rsidR="00343501">
          <w:t xml:space="preserve"> </w:t>
        </w:r>
      </w:ins>
      <w:ins w:id="632" w:author="Aline Richter" w:date="2021-04-29T18:52:00Z">
        <w:r w:rsidR="00D02733">
          <w:t>Moreover</w:t>
        </w:r>
      </w:ins>
      <w:ins w:id="633" w:author="Aline Richter" w:date="2021-04-29T18:48:00Z">
        <w:r w:rsidR="00D02733">
          <w:t xml:space="preserve">, until </w:t>
        </w:r>
      </w:ins>
      <w:ins w:id="634" w:author="Aline Richter" w:date="2021-04-29T18:49:00Z">
        <w:r w:rsidR="00D02733">
          <w:t xml:space="preserve">now, this is the unique tool able to provide a complete </w:t>
        </w:r>
      </w:ins>
      <w:ins w:id="635" w:author="Aline Richter" w:date="2021-04-29T18:52:00Z">
        <w:r w:rsidR="00D02733">
          <w:t xml:space="preserve">phylogenetic </w:t>
        </w:r>
      </w:ins>
      <w:ins w:id="636" w:author="Aline Richter" w:date="2021-04-29T18:49:00Z">
        <w:r w:rsidR="00D02733">
          <w:t>tree</w:t>
        </w:r>
      </w:ins>
      <w:ins w:id="637" w:author="Aline Richter" w:date="2021-04-29T18:50:00Z">
        <w:r w:rsidR="00D02733">
          <w:t xml:space="preserve"> that is totally automated</w:t>
        </w:r>
      </w:ins>
      <w:ins w:id="638" w:author="Aline Richter" w:date="2021-04-29T18:51:00Z">
        <w:r w:rsidR="00D02733">
          <w:t xml:space="preserve">, and that can handle easily </w:t>
        </w:r>
      </w:ins>
      <w:ins w:id="639" w:author="Aline Richter" w:date="2021-04-29T18:49:00Z">
        <w:r w:rsidR="00D02733">
          <w:t>for</w:t>
        </w:r>
      </w:ins>
      <w:ins w:id="640" w:author="Aline Richter" w:date="2021-04-29T18:51:00Z">
        <w:r w:rsidR="00D02733">
          <w:t xml:space="preserve"> large datasets.</w:t>
        </w:r>
      </w:ins>
      <w:ins w:id="641" w:author="Aline Richter" w:date="2021-04-29T18:54:00Z">
        <w:r w:rsidR="00D02733">
          <w:t xml:space="preserve"> </w:t>
        </w:r>
      </w:ins>
      <w:ins w:id="642" w:author="Aline Richter" w:date="2021-04-29T18:57:00Z">
        <w:r w:rsidR="00437024">
          <w:t>The</w:t>
        </w:r>
      </w:ins>
      <w:ins w:id="643" w:author="Aline Richter" w:date="2021-04-29T18:59:00Z">
        <w:r w:rsidR="00437024">
          <w:t xml:space="preserve"> use of the</w:t>
        </w:r>
      </w:ins>
      <w:ins w:id="644" w:author="Aline Richter" w:date="2021-04-29T18:57:00Z">
        <w:r w:rsidR="00437024">
          <w:t xml:space="preserve"> FishPhyloMaker can be </w:t>
        </w:r>
      </w:ins>
      <w:ins w:id="645" w:author="Aline Richter" w:date="2021-04-29T18:59:00Z">
        <w:r w:rsidR="00437024">
          <w:t>relevant</w:t>
        </w:r>
      </w:ins>
      <w:ins w:id="646" w:author="Aline Richter" w:date="2021-04-29T19:00:00Z">
        <w:r w:rsidR="00437024">
          <w:t xml:space="preserve"> for accessing several important issues in ecology and evolution.</w:t>
        </w:r>
      </w:ins>
      <w:ins w:id="647" w:author="Aline Richter" w:date="2021-04-29T19:01:00Z">
        <w:r w:rsidR="00437024">
          <w:t xml:space="preserve"> In </w:t>
        </w:r>
      </w:ins>
      <w:ins w:id="648" w:author="Aline Richter" w:date="2021-04-29T19:02:00Z">
        <w:r w:rsidR="00437024">
          <w:t>a local-scale, the</w:t>
        </w:r>
      </w:ins>
      <w:ins w:id="649" w:author="Aline Richter" w:date="2021-04-29T19:01:00Z">
        <w:r w:rsidR="00437024">
          <w:t xml:space="preserve"> F</w:t>
        </w:r>
      </w:ins>
      <w:del w:id="650" w:author="Aline Richter" w:date="2021-04-29T18:32:00Z">
        <w:r w:rsidR="00240A32" w:rsidDel="00404DED">
          <w:tab/>
        </w:r>
      </w:del>
      <w:del w:id="651" w:author="Aline Richter" w:date="2021-04-29T19:01:00Z">
        <w:r w:rsidR="00914E53" w:rsidDel="00437024">
          <w:delText>P</w:delText>
        </w:r>
      </w:del>
      <w:r w:rsidR="00914E53">
        <w:t xml:space="preserve">hyloFishMaker </w:t>
      </w:r>
      <w:del w:id="652" w:author="Aline Richter" w:date="2021-04-29T19:02:00Z">
        <w:r w:rsidR="00914E53" w:rsidDel="00437024">
          <w:delText xml:space="preserve">will </w:delText>
        </w:r>
      </w:del>
      <w:ins w:id="653" w:author="Aline Richter" w:date="2021-04-29T19:02:00Z">
        <w:r w:rsidR="00437024">
          <w:t xml:space="preserve">could </w:t>
        </w:r>
      </w:ins>
      <w:r w:rsidR="00914E53">
        <w:t xml:space="preserve">facilitate the obtention of phylogenetic hypothesis </w:t>
      </w:r>
      <w:r w:rsidR="00417616">
        <w:t>for</w:t>
      </w:r>
      <w:r w:rsidR="0018151C">
        <w:t xml:space="preserve"> local</w:t>
      </w:r>
      <w:r w:rsidR="00417616">
        <w:t xml:space="preserve"> pool of </w:t>
      </w:r>
      <w:r w:rsidR="00D7326C">
        <w:t xml:space="preserve">finned-ray </w:t>
      </w:r>
      <w:r w:rsidR="00417616">
        <w:t>fish</w:t>
      </w:r>
      <w:r w:rsidR="00D7326C">
        <w:t>es</w:t>
      </w:r>
      <w:r w:rsidR="00417616">
        <w:t xml:space="preserve">, mainly in Neotropical region, that </w:t>
      </w:r>
      <w:r w:rsidR="00200AA5">
        <w:t>probably is the region that present the major gap regarding the</w:t>
      </w:r>
      <w:r w:rsidR="00B8605F">
        <w:t xml:space="preserve"> knowledge of</w:t>
      </w:r>
      <w:r w:rsidR="00200AA5">
        <w:t xml:space="preserve"> phylogenetic </w:t>
      </w:r>
      <w:r w:rsidR="00B8605F">
        <w:t xml:space="preserve">position </w:t>
      </w:r>
      <w:r w:rsidR="00380AC3">
        <w:t>of species</w:t>
      </w:r>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ins w:id="654" w:author="Aline Richter" w:date="2021-04-29T19:04:00Z">
        <w:r w:rsidR="00437024">
          <w:t xml:space="preserve">Such phylogenetic hypothesis comprising all species </w:t>
        </w:r>
      </w:ins>
      <w:del w:id="655" w:author="Aline Richter" w:date="2021-04-29T19:03:00Z">
        <w:r w:rsidR="00380AC3" w:rsidDel="00437024">
          <w:delText xml:space="preserve">The ease </w:delText>
        </w:r>
        <w:r w:rsidR="00B8605F" w:rsidDel="00437024">
          <w:delText xml:space="preserve">to produce </w:delText>
        </w:r>
        <w:r w:rsidR="005471D4" w:rsidDel="00437024">
          <w:delText>local</w:delText>
        </w:r>
        <w:r w:rsidR="00380AC3" w:rsidDel="00437024">
          <w:delText xml:space="preserve"> fish phylogenies </w:delText>
        </w:r>
        <w:r w:rsidR="00785968" w:rsidDel="00437024">
          <w:delText>with all s</w:delText>
        </w:r>
      </w:del>
      <w:del w:id="656" w:author="Aline Richter" w:date="2021-04-29T19:04:00Z">
        <w:r w:rsidR="00785968" w:rsidDel="00437024">
          <w:delText xml:space="preserve">pecies </w:delText>
        </w:r>
        <w:r w:rsidR="00380AC3" w:rsidDel="00437024">
          <w:delText xml:space="preserve">will </w:delText>
        </w:r>
      </w:del>
      <w:r w:rsidR="00380AC3">
        <w:t>allow to better understand how fish traits evolved</w:t>
      </w:r>
      <w:ins w:id="657" w:author="Aline Richter" w:date="2021-04-29T19:09:00Z">
        <w:r w:rsidR="00161FAC">
          <w:t xml:space="preserve"> or</w:t>
        </w:r>
      </w:ins>
      <w:del w:id="658" w:author="Aline Richter" w:date="2021-04-29T19:09:00Z">
        <w:r w:rsidR="00623DA9" w:rsidDel="00161FAC">
          <w:delText>,</w:delText>
        </w:r>
      </w:del>
      <w:r w:rsidR="00623DA9">
        <w:t xml:space="preserve"> how the current and past environmental conditions selected the lineages through different Basins</w:t>
      </w:r>
      <w:del w:id="659" w:author="Aline Richter" w:date="2021-04-29T19:05:00Z">
        <w:r w:rsidR="004C4551" w:rsidDel="00437024">
          <w:delText xml:space="preserve">, boosting our understanding of patterns of </w:delText>
        </w:r>
        <w:r w:rsidR="00CC1295" w:rsidDel="00437024">
          <w:delText>evolution of bony fish assemblages and species.</w:delText>
        </w:r>
      </w:del>
      <w:ins w:id="660" w:author="Aline Richter" w:date="2021-04-29T19:05:00Z">
        <w:r w:rsidR="00437024">
          <w:t xml:space="preserve">. </w:t>
        </w:r>
      </w:ins>
      <w:ins w:id="661" w:author="Aline Richter" w:date="2021-04-29T19:09:00Z">
        <w:r w:rsidR="00161FAC">
          <w:t>On the other hand, l</w:t>
        </w:r>
      </w:ins>
      <w:ins w:id="662" w:author="Aline Richter" w:date="2021-04-29T19:05:00Z">
        <w:r w:rsidR="00437024">
          <w:t>arge-scale studies</w:t>
        </w:r>
      </w:ins>
      <w:ins w:id="663" w:author="Aline Richter" w:date="2021-04-29T19:06:00Z">
        <w:r w:rsidR="00161FAC">
          <w:t xml:space="preserve"> with fishes</w:t>
        </w:r>
      </w:ins>
      <w:ins w:id="664" w:author="Aline Richter" w:date="2021-04-29T19:05:00Z">
        <w:r w:rsidR="00437024">
          <w:t xml:space="preserve">, </w:t>
        </w:r>
      </w:ins>
      <w:ins w:id="665" w:author="Aline Richter" w:date="2021-04-29T19:07:00Z">
        <w:r w:rsidR="00161FAC">
          <w:t xml:space="preserve">as the </w:t>
        </w:r>
      </w:ins>
    </w:p>
    <w:p w14:paraId="767B93BC" w14:textId="2221DD49" w:rsidR="007E4AA4" w:rsidRDefault="00FD32D6" w:rsidP="007E4AA4">
      <w:pPr>
        <w:rPr>
          <w:ins w:id="666" w:author="Aline Richter" w:date="2021-04-29T17:41:00Z"/>
          <w:rFonts w:cs="Times New Roman"/>
          <w:b/>
          <w:bCs/>
        </w:rPr>
      </w:pPr>
      <w:del w:id="667" w:author="Aline Richter" w:date="2021-04-29T19:06:00Z">
        <w:r w:rsidDel="00161FAC">
          <w:delText xml:space="preserve">Much of the </w:delText>
        </w:r>
      </w:del>
      <w:r w:rsidR="006E03C5">
        <w:t>biogeographical studies</w:t>
      </w:r>
      <w:ins w:id="668" w:author="Aline Richter" w:date="2021-04-29T19:07:00Z">
        <w:r w:rsidR="00161FAC">
          <w:t>, are</w:t>
        </w:r>
      </w:ins>
      <w:del w:id="669" w:author="Aline Richter" w:date="2021-04-29T19:07:00Z">
        <w:r w:rsidR="006E03C5" w:rsidDel="00161FAC">
          <w:delText xml:space="preserve"> using fishes are</w:delText>
        </w:r>
      </w:del>
      <w:r w:rsidR="006E03C5">
        <w:t xml:space="preserve"> restricted </w:t>
      </w:r>
      <w:ins w:id="670" w:author="Aline Richter" w:date="2021-04-29T19:08:00Z">
        <w:r w:rsidR="00161FAC">
          <w:t xml:space="preserve">to one or a few </w:t>
        </w:r>
      </w:ins>
      <w:del w:id="671" w:author="Aline Richter" w:date="2021-04-29T19:08:00Z">
        <w:r w:rsidR="006E03C5" w:rsidDel="00161FAC">
          <w:delText xml:space="preserve">only to a </w:delText>
        </w:r>
      </w:del>
      <w:r w:rsidR="006E03C5">
        <w:t>specific families</w:t>
      </w:r>
      <w:ins w:id="672" w:author="Aline Richter" w:date="2021-04-29T19:08:00Z">
        <w:r w:rsidR="00161FAC">
          <w:t>, due the</w:t>
        </w:r>
      </w:ins>
      <w:del w:id="673" w:author="Aline Richter" w:date="2021-04-29T19:08:00Z">
        <w:r w:rsidR="006E03C5" w:rsidDel="00161FAC">
          <w:delText xml:space="preserve"> that present</w:delText>
        </w:r>
      </w:del>
      <w:ins w:id="674" w:author="Aline Richter" w:date="2021-04-29T19:08:00Z">
        <w:r w:rsidR="00161FAC">
          <w:t xml:space="preserve"> availability of</w:t>
        </w:r>
      </w:ins>
      <w:r w:rsidR="006E03C5">
        <w:t xml:space="preserve"> molecular phylogenies</w:t>
      </w:r>
      <w:ins w:id="675" w:author="Aline Richter" w:date="2021-04-29T19:08:00Z">
        <w:r w:rsidR="00161FAC">
          <w:t>.</w:t>
        </w:r>
      </w:ins>
      <w:del w:id="676" w:author="Aline Richter" w:date="2021-04-29T19:08:00Z">
        <w:r w:rsidR="006E03C5" w:rsidDel="00161FAC">
          <w:delText>,</w:delText>
        </w:r>
      </w:del>
      <w:r w:rsidR="006E03C5">
        <w:t xml:space="preserve"> </w:t>
      </w:r>
      <w:ins w:id="677" w:author="Aline Richter" w:date="2021-04-29T19:10:00Z">
        <w:r w:rsidR="00161FAC">
          <w:t xml:space="preserve">With the </w:t>
        </w:r>
      </w:ins>
      <w:r w:rsidR="006E03C5">
        <w:t>FishPhyloMaker</w:t>
      </w:r>
      <w:ins w:id="678" w:author="Aline Richter" w:date="2021-04-29T19:10:00Z">
        <w:r w:rsidR="00161FAC">
          <w:t xml:space="preserve">, </w:t>
        </w:r>
      </w:ins>
      <w:ins w:id="679" w:author="Aline Richter" w:date="2021-04-29T19:11:00Z">
        <w:r w:rsidR="00161FAC">
          <w:t>all lineages can be used to evaluate the biogeographic h</w:t>
        </w:r>
      </w:ins>
      <w:ins w:id="680" w:author="Aline Richter" w:date="2021-04-29T19:12:00Z">
        <w:r w:rsidR="00161FAC">
          <w:t>istory of the</w:t>
        </w:r>
      </w:ins>
      <w:r w:rsidR="006E03C5">
        <w:t xml:space="preserve"> </w:t>
      </w:r>
      <w:del w:id="681" w:author="Aline Richter" w:date="2021-04-29T19:12:00Z">
        <w:r w:rsidR="006E03C5" w:rsidDel="00161FAC">
          <w:delText xml:space="preserve">will facilitate the obtention of </w:delText>
        </w:r>
        <w:r w:rsidR="00901147" w:rsidDel="00161FAC">
          <w:delText xml:space="preserve">phylogenetic information for </w:delText>
        </w:r>
        <w:r w:rsidR="008D1616" w:rsidDel="00161FAC">
          <w:delText xml:space="preserve">local communities that generally involves a great number of fish </w:delText>
        </w:r>
        <w:r w:rsidR="0018151C" w:rsidDel="00161FAC">
          <w:delText>lineages</w:delText>
        </w:r>
        <w:r w:rsidR="008D1616" w:rsidDel="00161FAC">
          <w:delText xml:space="preserve">, </w:delText>
        </w:r>
        <w:r w:rsidR="008C2CC4" w:rsidDel="00161FAC">
          <w:delText>especially</w:delText>
        </w:r>
        <w:r w:rsidR="008D1616" w:rsidDel="00161FAC">
          <w:delText xml:space="preserve"> in Neotropical region </w:delText>
        </w:r>
        <w:r w:rsidR="008D1616" w:rsidDel="00161FAC">
          <w:fldChar w:fldCharType="begin" w:fldLock="1"/>
        </w:r>
        <w:r w:rsidR="00D51236" w:rsidDel="00161FAC">
          <w:del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delInstrText>
        </w:r>
        <w:r w:rsidR="008D1616" w:rsidDel="00161FAC">
          <w:fldChar w:fldCharType="separate"/>
        </w:r>
        <w:r w:rsidR="00D51236" w:rsidRPr="00D51236" w:rsidDel="00161FAC">
          <w:rPr>
            <w:noProof/>
          </w:rPr>
          <w:delText>(Albert et al., 2020)</w:delText>
        </w:r>
        <w:r w:rsidR="008D1616" w:rsidDel="00161FAC">
          <w:fldChar w:fldCharType="end"/>
        </w:r>
        <w:r w:rsidR="00C55B83" w:rsidDel="00161FAC">
          <w:delText xml:space="preserve">. This will allow to amplify the investigations of historical biogeography studies that uses Neotropical fishes as models, </w:delText>
        </w:r>
        <w:r w:rsidR="004C49E1" w:rsidDel="00161FAC">
          <w:delText xml:space="preserve">allowing for broaden the knowledge regarding the biogeographical </w:delText>
        </w:r>
        <w:r w:rsidR="00AC3D4E" w:rsidDel="00161FAC">
          <w:delText xml:space="preserve">understanding of the </w:delText>
        </w:r>
      </w:del>
      <w:r w:rsidR="00AC3D4E">
        <w:t xml:space="preserve">most diverse group of </w:t>
      </w:r>
      <w:r w:rsidR="00F769E5">
        <w:t>vertebrates</w:t>
      </w:r>
      <w:r w:rsidR="00AC3D4E">
        <w:t xml:space="preserve"> on earth</w:t>
      </w:r>
      <w:ins w:id="682" w:author="Aline Richter" w:date="2021-04-29T19:13:00Z">
        <w:r w:rsidR="00161FAC">
          <w:t>, and help us to understand the processes that drive this high diversit</w:t>
        </w:r>
      </w:ins>
      <w:ins w:id="683" w:author="Aline Richter" w:date="2021-04-29T19:14:00Z">
        <w:r w:rsidR="00161FAC">
          <w:t>y</w:t>
        </w:r>
      </w:ins>
      <w:r w:rsidR="00AC3D4E">
        <w:t>.</w:t>
      </w:r>
      <w:r w:rsidR="00F769E5">
        <w:t xml:space="preserve"> </w:t>
      </w:r>
      <w:ins w:id="684" w:author="Aline Richter" w:date="2021-04-29T19:15:00Z">
        <w:r w:rsidR="00161FAC">
          <w:t xml:space="preserve">Also, we can </w:t>
        </w:r>
      </w:ins>
      <w:ins w:id="685" w:author="Aline Richter" w:date="2021-04-29T19:19:00Z">
        <w:r w:rsidR="00A555E4">
          <w:t xml:space="preserve">mapping </w:t>
        </w:r>
        <w:r w:rsidR="00A555E4" w:rsidRPr="00A555E4">
          <w:t>where the lack of phylogenetic information is most critical</w:t>
        </w:r>
        <w:r w:rsidR="00A555E4">
          <w:t xml:space="preserve">, once that function returns the insertion-level of species. This could be very </w:t>
        </w:r>
      </w:ins>
      <w:ins w:id="686" w:author="Aline Richter" w:date="2021-04-29T19:20:00Z">
        <w:r w:rsidR="00A555E4">
          <w:t>helpful to elucidate questions</w:t>
        </w:r>
      </w:ins>
      <w:ins w:id="687" w:author="Aline Richter" w:date="2021-04-29T19:21:00Z">
        <w:r w:rsidR="00A555E4">
          <w:t xml:space="preserve"> as the Darwinian shortfalls.</w:t>
        </w:r>
      </w:ins>
      <w:r w:rsidR="00F769E5">
        <w:t xml:space="preserve">Therefore, we expect that FishPhyloMaker reduce the gaps and barriers found in evolutionary and ecological studies due to the difficulty or absence of a reliable phylogenetic hypothesis for </w:t>
      </w:r>
      <w:del w:id="688" w:author="Aline Richter" w:date="2021-04-29T19:14:00Z">
        <w:r w:rsidR="00F769E5" w:rsidDel="00161FAC">
          <w:delText xml:space="preserve">bony </w:delText>
        </w:r>
      </w:del>
      <w:ins w:id="689" w:author="Aline Richter" w:date="2021-04-29T19:14:00Z">
        <w:r w:rsidR="00161FAC">
          <w:t xml:space="preserve">finned-ray </w:t>
        </w:r>
      </w:ins>
      <w:r w:rsidR="00F769E5">
        <w:t>fishes.</w:t>
      </w:r>
      <w:ins w:id="690" w:author="Aline Richter" w:date="2021-04-29T17:41:00Z">
        <w:r w:rsidR="007E4AA4" w:rsidRPr="007E4AA4">
          <w:rPr>
            <w:rFonts w:cs="Times New Roman"/>
            <w:b/>
            <w:bCs/>
          </w:rPr>
          <w:t xml:space="preserve"> </w:t>
        </w:r>
      </w:ins>
    </w:p>
    <w:p w14:paraId="123A69FB" w14:textId="128AE619" w:rsidR="001936A0" w:rsidRDefault="001936A0" w:rsidP="0083528E">
      <w:pPr>
        <w:ind w:firstLine="708"/>
      </w:pPr>
      <w:r>
        <w:br w:type="page"/>
      </w:r>
    </w:p>
    <w:p w14:paraId="3C245541" w14:textId="5231FA7D" w:rsidR="001936A0" w:rsidRPr="00727D48" w:rsidRDefault="001936A0" w:rsidP="001936A0">
      <w:pPr>
        <w:pStyle w:val="Ttulo1"/>
        <w:rPr>
          <w:lang w:val="pt-BR"/>
          <w:rPrChange w:id="691" w:author="Aline Richter" w:date="2021-04-28T14:59:00Z">
            <w:rPr/>
          </w:rPrChange>
        </w:rPr>
      </w:pPr>
      <w:r w:rsidRPr="00727D48">
        <w:rPr>
          <w:lang w:val="pt-BR"/>
          <w:rPrChange w:id="692" w:author="Aline Richter" w:date="2021-04-28T14:59:00Z">
            <w:rPr/>
          </w:rPrChange>
        </w:rPr>
        <w:lastRenderedPageBreak/>
        <w:t>References</w:t>
      </w:r>
    </w:p>
    <w:p w14:paraId="3A6EBDDB" w14:textId="0D6D3563" w:rsidR="00251934" w:rsidRPr="00727D48" w:rsidRDefault="001936A0" w:rsidP="00251934">
      <w:pPr>
        <w:widowControl w:val="0"/>
        <w:autoSpaceDE w:val="0"/>
        <w:autoSpaceDN w:val="0"/>
        <w:adjustRightInd w:val="0"/>
        <w:ind w:left="480" w:hanging="480"/>
        <w:rPr>
          <w:rFonts w:cs="Times New Roman"/>
          <w:noProof/>
          <w:rPrChange w:id="693" w:author="Aline Richter" w:date="2021-04-28T14:59:00Z">
            <w:rPr>
              <w:rFonts w:cs="Times New Roman"/>
              <w:noProof/>
              <w:lang w:val="pt-BR"/>
            </w:rPr>
          </w:rPrChange>
        </w:rPr>
      </w:pPr>
      <w:r>
        <w:fldChar w:fldCharType="begin" w:fldLock="1"/>
      </w:r>
      <w:r w:rsidRPr="00727D48">
        <w:rPr>
          <w:lang w:val="pt-BR"/>
          <w:rPrChange w:id="694" w:author="Aline Richter" w:date="2021-04-28T14:59:00Z">
            <w:rPr/>
          </w:rPrChange>
        </w:rP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w:t>
      </w:r>
      <w:r w:rsidR="00251934" w:rsidRPr="00727D48">
        <w:rPr>
          <w:rFonts w:cs="Times New Roman"/>
          <w:noProof/>
          <w:rPrChange w:id="695" w:author="Aline Richter" w:date="2021-04-28T14:59:00Z">
            <w:rPr>
              <w:rFonts w:cs="Times New Roman"/>
              <w:noProof/>
              <w:lang w:val="pt-BR"/>
            </w:rPr>
          </w:rPrChange>
        </w:rPr>
        <w:t xml:space="preserve">Diversification of Neotropical Freshwater Fishes. </w:t>
      </w:r>
      <w:r w:rsidR="00251934" w:rsidRPr="00727D48">
        <w:rPr>
          <w:rFonts w:cs="Times New Roman"/>
          <w:i/>
          <w:iCs/>
          <w:noProof/>
          <w:rPrChange w:id="696" w:author="Aline Richter" w:date="2021-04-28T14:59:00Z">
            <w:rPr>
              <w:rFonts w:cs="Times New Roman"/>
              <w:i/>
              <w:iCs/>
              <w:noProof/>
              <w:lang w:val="pt-BR"/>
            </w:rPr>
          </w:rPrChange>
        </w:rPr>
        <w:t>Annual Review of Ecology, Evolution, and Systematics</w:t>
      </w:r>
      <w:r w:rsidR="00251934" w:rsidRPr="00727D48">
        <w:rPr>
          <w:rFonts w:cs="Times New Roman"/>
          <w:noProof/>
          <w:rPrChange w:id="697" w:author="Aline Richter" w:date="2021-04-28T14:59:00Z">
            <w:rPr>
              <w:rFonts w:cs="Times New Roman"/>
              <w:noProof/>
              <w:lang w:val="pt-BR"/>
            </w:rPr>
          </w:rPrChange>
        </w:rPr>
        <w:t xml:space="preserve">, </w:t>
      </w:r>
      <w:r w:rsidR="00251934" w:rsidRPr="00727D48">
        <w:rPr>
          <w:rFonts w:cs="Times New Roman"/>
          <w:i/>
          <w:iCs/>
          <w:noProof/>
          <w:rPrChange w:id="698" w:author="Aline Richter" w:date="2021-04-28T14:59:00Z">
            <w:rPr>
              <w:rFonts w:cs="Times New Roman"/>
              <w:i/>
              <w:iCs/>
              <w:noProof/>
              <w:lang w:val="pt-BR"/>
            </w:rPr>
          </w:rPrChange>
        </w:rPr>
        <w:t>51</w:t>
      </w:r>
      <w:r w:rsidR="00251934" w:rsidRPr="00727D48">
        <w:rPr>
          <w:rFonts w:cs="Times New Roman"/>
          <w:noProof/>
          <w:rPrChange w:id="699" w:author="Aline Richter" w:date="2021-04-28T14:59:00Z">
            <w:rPr>
              <w:rFonts w:cs="Times New Roman"/>
              <w:noProof/>
              <w:lang w:val="pt-BR"/>
            </w:rPr>
          </w:rPrChange>
        </w:rPr>
        <w:t>(1), 27–53. doi:10.1146/annurev-ecolsys-011620-031032</w:t>
      </w:r>
    </w:p>
    <w:p w14:paraId="45765539" w14:textId="77777777" w:rsidR="00251934" w:rsidRPr="00727D48" w:rsidRDefault="00251934" w:rsidP="00251934">
      <w:pPr>
        <w:widowControl w:val="0"/>
        <w:autoSpaceDE w:val="0"/>
        <w:autoSpaceDN w:val="0"/>
        <w:adjustRightInd w:val="0"/>
        <w:ind w:left="480" w:hanging="480"/>
        <w:rPr>
          <w:rFonts w:cs="Times New Roman"/>
          <w:noProof/>
          <w:rPrChange w:id="700" w:author="Aline Richter" w:date="2021-04-28T14:59:00Z">
            <w:rPr>
              <w:rFonts w:cs="Times New Roman"/>
              <w:noProof/>
              <w:lang w:val="pt-BR"/>
            </w:rPr>
          </w:rPrChange>
        </w:rPr>
      </w:pPr>
      <w:r w:rsidRPr="00251934">
        <w:rPr>
          <w:rFonts w:cs="Times New Roman"/>
          <w:noProof/>
          <w:lang w:val="pt-BR"/>
        </w:rPr>
        <w:t xml:space="preserve">Betancur, R. R., Wiley, E. O., Arratia, G., Acero, A., Bailly, N., Miya, M., … </w:t>
      </w:r>
      <w:r w:rsidRPr="00727D48">
        <w:rPr>
          <w:rFonts w:cs="Times New Roman"/>
          <w:noProof/>
          <w:rPrChange w:id="701" w:author="Aline Richter" w:date="2021-04-28T14:59:00Z">
            <w:rPr>
              <w:rFonts w:cs="Times New Roman"/>
              <w:noProof/>
              <w:lang w:val="pt-BR"/>
            </w:rPr>
          </w:rPrChange>
        </w:rPr>
        <w:t xml:space="preserve">Ortí, G. (2017). Phylogenetic classification of bony fishes. </w:t>
      </w:r>
      <w:r w:rsidRPr="00727D48">
        <w:rPr>
          <w:rFonts w:cs="Times New Roman"/>
          <w:i/>
          <w:iCs/>
          <w:noProof/>
          <w:rPrChange w:id="702" w:author="Aline Richter" w:date="2021-04-28T14:59:00Z">
            <w:rPr>
              <w:rFonts w:cs="Times New Roman"/>
              <w:i/>
              <w:iCs/>
              <w:noProof/>
              <w:lang w:val="pt-BR"/>
            </w:rPr>
          </w:rPrChange>
        </w:rPr>
        <w:t>BMC Evolutionary Biology</w:t>
      </w:r>
      <w:r w:rsidRPr="00727D48">
        <w:rPr>
          <w:rFonts w:cs="Times New Roman"/>
          <w:noProof/>
          <w:rPrChange w:id="703" w:author="Aline Richter" w:date="2021-04-28T14:59:00Z">
            <w:rPr>
              <w:rFonts w:cs="Times New Roman"/>
              <w:noProof/>
              <w:lang w:val="pt-BR"/>
            </w:rPr>
          </w:rPrChange>
        </w:rPr>
        <w:t xml:space="preserve">, </w:t>
      </w:r>
      <w:r w:rsidRPr="00727D48">
        <w:rPr>
          <w:rFonts w:cs="Times New Roman"/>
          <w:i/>
          <w:iCs/>
          <w:noProof/>
          <w:rPrChange w:id="704" w:author="Aline Richter" w:date="2021-04-28T14:59:00Z">
            <w:rPr>
              <w:rFonts w:cs="Times New Roman"/>
              <w:i/>
              <w:iCs/>
              <w:noProof/>
              <w:lang w:val="pt-BR"/>
            </w:rPr>
          </w:rPrChange>
        </w:rPr>
        <w:t>17</w:t>
      </w:r>
      <w:r w:rsidRPr="00727D48">
        <w:rPr>
          <w:rFonts w:cs="Times New Roman"/>
          <w:noProof/>
          <w:rPrChange w:id="705" w:author="Aline Richter" w:date="2021-04-28T14:59:00Z">
            <w:rPr>
              <w:rFonts w:cs="Times New Roman"/>
              <w:noProof/>
              <w:lang w:val="pt-BR"/>
            </w:rPr>
          </w:rPrChange>
        </w:rPr>
        <w:t>(1), 1–40. doi:10.1186/s12862-017-0958-3</w:t>
      </w:r>
    </w:p>
    <w:p w14:paraId="67B03D4D" w14:textId="77777777" w:rsidR="00251934" w:rsidRPr="00727D48" w:rsidRDefault="00251934" w:rsidP="00251934">
      <w:pPr>
        <w:widowControl w:val="0"/>
        <w:autoSpaceDE w:val="0"/>
        <w:autoSpaceDN w:val="0"/>
        <w:adjustRightInd w:val="0"/>
        <w:ind w:left="480" w:hanging="480"/>
        <w:rPr>
          <w:rFonts w:cs="Times New Roman"/>
          <w:noProof/>
          <w:rPrChange w:id="706" w:author="Aline Richter" w:date="2021-04-28T14:59:00Z">
            <w:rPr>
              <w:rFonts w:cs="Times New Roman"/>
              <w:noProof/>
              <w:lang w:val="pt-BR"/>
            </w:rPr>
          </w:rPrChange>
        </w:rPr>
      </w:pPr>
      <w:r w:rsidRPr="00727D48">
        <w:rPr>
          <w:rFonts w:cs="Times New Roman"/>
          <w:noProof/>
          <w:rPrChange w:id="707" w:author="Aline Richter" w:date="2021-04-28T14:59:00Z">
            <w:rPr>
              <w:rFonts w:cs="Times New Roman"/>
              <w:noProof/>
              <w:lang w:val="pt-BR"/>
            </w:rPr>
          </w:rPrChange>
        </w:rPr>
        <w:t xml:space="preserve">Boettiger, C., Coop, G., &amp; Ralph, P. (2012). Is your phylogeny informative? Measuring the power of comparative methods. </w:t>
      </w:r>
      <w:r w:rsidRPr="00727D48">
        <w:rPr>
          <w:rFonts w:cs="Times New Roman"/>
          <w:i/>
          <w:iCs/>
          <w:noProof/>
          <w:rPrChange w:id="708" w:author="Aline Richter" w:date="2021-04-28T14:59:00Z">
            <w:rPr>
              <w:rFonts w:cs="Times New Roman"/>
              <w:i/>
              <w:iCs/>
              <w:noProof/>
              <w:lang w:val="pt-BR"/>
            </w:rPr>
          </w:rPrChange>
        </w:rPr>
        <w:t>Evolution</w:t>
      </w:r>
      <w:r w:rsidRPr="00727D48">
        <w:rPr>
          <w:rFonts w:cs="Times New Roman"/>
          <w:noProof/>
          <w:rPrChange w:id="709" w:author="Aline Richter" w:date="2021-04-28T14:59:00Z">
            <w:rPr>
              <w:rFonts w:cs="Times New Roman"/>
              <w:noProof/>
              <w:lang w:val="pt-BR"/>
            </w:rPr>
          </w:rPrChange>
        </w:rPr>
        <w:t xml:space="preserve">, </w:t>
      </w:r>
      <w:r w:rsidRPr="00727D48">
        <w:rPr>
          <w:rFonts w:cs="Times New Roman"/>
          <w:i/>
          <w:iCs/>
          <w:noProof/>
          <w:rPrChange w:id="710" w:author="Aline Richter" w:date="2021-04-28T14:59:00Z">
            <w:rPr>
              <w:rFonts w:cs="Times New Roman"/>
              <w:i/>
              <w:iCs/>
              <w:noProof/>
              <w:lang w:val="pt-BR"/>
            </w:rPr>
          </w:rPrChange>
        </w:rPr>
        <w:t>66</w:t>
      </w:r>
      <w:r w:rsidRPr="00727D48">
        <w:rPr>
          <w:rFonts w:cs="Times New Roman"/>
          <w:noProof/>
          <w:rPrChange w:id="711" w:author="Aline Richter" w:date="2021-04-28T14:59:00Z">
            <w:rPr>
              <w:rFonts w:cs="Times New Roman"/>
              <w:noProof/>
              <w:lang w:val="pt-BR"/>
            </w:rPr>
          </w:rPrChange>
        </w:rPr>
        <w:t>(7), 2240–2251. doi:10.1111/j.1558-5646.2011.01574.x</w:t>
      </w:r>
    </w:p>
    <w:p w14:paraId="6F2CABC1" w14:textId="77777777" w:rsidR="00251934" w:rsidRPr="00727D48" w:rsidRDefault="00251934" w:rsidP="00251934">
      <w:pPr>
        <w:widowControl w:val="0"/>
        <w:autoSpaceDE w:val="0"/>
        <w:autoSpaceDN w:val="0"/>
        <w:adjustRightInd w:val="0"/>
        <w:ind w:left="480" w:hanging="480"/>
        <w:rPr>
          <w:rFonts w:cs="Times New Roman"/>
          <w:noProof/>
          <w:rPrChange w:id="712" w:author="Aline Richter" w:date="2021-04-28T14:59:00Z">
            <w:rPr>
              <w:rFonts w:cs="Times New Roman"/>
              <w:noProof/>
              <w:lang w:val="pt-BR"/>
            </w:rPr>
          </w:rPrChange>
        </w:rPr>
      </w:pPr>
      <w:r w:rsidRPr="00727D48">
        <w:rPr>
          <w:rFonts w:cs="Times New Roman"/>
          <w:noProof/>
          <w:rPrChange w:id="713" w:author="Aline Richter" w:date="2021-04-28T14:59:00Z">
            <w:rPr>
              <w:rFonts w:cs="Times New Roman"/>
              <w:noProof/>
              <w:lang w:val="pt-BR"/>
            </w:rPr>
          </w:rPrChange>
        </w:rPr>
        <w:t xml:space="preserve">Chang, J., Rabosky, D. L., Smith, S. A., &amp; Alfaro, M. E. (2019). An r package and online resource for macroevolutionary studies using the ray-finned fish tree of life. </w:t>
      </w:r>
      <w:r w:rsidRPr="00727D48">
        <w:rPr>
          <w:rFonts w:cs="Times New Roman"/>
          <w:i/>
          <w:iCs/>
          <w:noProof/>
          <w:rPrChange w:id="714" w:author="Aline Richter" w:date="2021-04-28T14:59:00Z">
            <w:rPr>
              <w:rFonts w:cs="Times New Roman"/>
              <w:i/>
              <w:iCs/>
              <w:noProof/>
              <w:lang w:val="pt-BR"/>
            </w:rPr>
          </w:rPrChange>
        </w:rPr>
        <w:t>Methods in Ecology and Evolution</w:t>
      </w:r>
      <w:r w:rsidRPr="00727D48">
        <w:rPr>
          <w:rFonts w:cs="Times New Roman"/>
          <w:noProof/>
          <w:rPrChange w:id="715" w:author="Aline Richter" w:date="2021-04-28T14:59:00Z">
            <w:rPr>
              <w:rFonts w:cs="Times New Roman"/>
              <w:noProof/>
              <w:lang w:val="pt-BR"/>
            </w:rPr>
          </w:rPrChange>
        </w:rPr>
        <w:t xml:space="preserve">, </w:t>
      </w:r>
      <w:r w:rsidRPr="00727D48">
        <w:rPr>
          <w:rFonts w:cs="Times New Roman"/>
          <w:i/>
          <w:iCs/>
          <w:noProof/>
          <w:rPrChange w:id="716" w:author="Aline Richter" w:date="2021-04-28T14:59:00Z">
            <w:rPr>
              <w:rFonts w:cs="Times New Roman"/>
              <w:i/>
              <w:iCs/>
              <w:noProof/>
              <w:lang w:val="pt-BR"/>
            </w:rPr>
          </w:rPrChange>
        </w:rPr>
        <w:t>10</w:t>
      </w:r>
      <w:r w:rsidRPr="00727D48">
        <w:rPr>
          <w:rFonts w:cs="Times New Roman"/>
          <w:noProof/>
          <w:rPrChange w:id="717" w:author="Aline Richter" w:date="2021-04-28T14:59:00Z">
            <w:rPr>
              <w:rFonts w:cs="Times New Roman"/>
              <w:noProof/>
              <w:lang w:val="pt-BR"/>
            </w:rPr>
          </w:rPrChange>
        </w:rPr>
        <w:t>(7), 1118–1124. doi:10.1111/2041-210X.13182</w:t>
      </w:r>
    </w:p>
    <w:p w14:paraId="1FC603D3" w14:textId="77777777" w:rsidR="00251934" w:rsidRPr="00727D48" w:rsidRDefault="00251934" w:rsidP="00251934">
      <w:pPr>
        <w:widowControl w:val="0"/>
        <w:autoSpaceDE w:val="0"/>
        <w:autoSpaceDN w:val="0"/>
        <w:adjustRightInd w:val="0"/>
        <w:ind w:left="480" w:hanging="480"/>
        <w:rPr>
          <w:rFonts w:cs="Times New Roman"/>
          <w:noProof/>
          <w:rPrChange w:id="718" w:author="Aline Richter" w:date="2021-04-28T14:59:00Z">
            <w:rPr>
              <w:rFonts w:cs="Times New Roman"/>
              <w:noProof/>
              <w:lang w:val="pt-BR"/>
            </w:rPr>
          </w:rPrChange>
        </w:rPr>
      </w:pPr>
      <w:r w:rsidRPr="00727D48">
        <w:rPr>
          <w:rFonts w:cs="Times New Roman"/>
          <w:noProof/>
          <w:rPrChange w:id="719" w:author="Aline Richter" w:date="2021-04-28T14:59:00Z">
            <w:rPr>
              <w:rFonts w:cs="Times New Roman"/>
              <w:noProof/>
              <w:lang w:val="pt-BR"/>
            </w:rPr>
          </w:rPrChange>
        </w:rPr>
        <w:t xml:space="preserve">Chazot, N., Willmott, K. R., Lamas, G., Freitas, A. V. L., Piron-Prunier, F., Arias, C. F., … Elias, M. (2019). Renewed diversification following Miocene landscape turnover in a Neotropical butterfly radiation. </w:t>
      </w:r>
      <w:r w:rsidRPr="00727D48">
        <w:rPr>
          <w:rFonts w:cs="Times New Roman"/>
          <w:i/>
          <w:iCs/>
          <w:noProof/>
          <w:rPrChange w:id="720" w:author="Aline Richter" w:date="2021-04-28T14:59:00Z">
            <w:rPr>
              <w:rFonts w:cs="Times New Roman"/>
              <w:i/>
              <w:iCs/>
              <w:noProof/>
              <w:lang w:val="pt-BR"/>
            </w:rPr>
          </w:rPrChange>
        </w:rPr>
        <w:t>Global Ecology and Biogeography</w:t>
      </w:r>
      <w:r w:rsidRPr="00727D48">
        <w:rPr>
          <w:rFonts w:cs="Times New Roman"/>
          <w:noProof/>
          <w:rPrChange w:id="721" w:author="Aline Richter" w:date="2021-04-28T14:59:00Z">
            <w:rPr>
              <w:rFonts w:cs="Times New Roman"/>
              <w:noProof/>
              <w:lang w:val="pt-BR"/>
            </w:rPr>
          </w:rPrChange>
        </w:rPr>
        <w:t xml:space="preserve">, </w:t>
      </w:r>
      <w:r w:rsidRPr="00727D48">
        <w:rPr>
          <w:rFonts w:cs="Times New Roman"/>
          <w:i/>
          <w:iCs/>
          <w:noProof/>
          <w:rPrChange w:id="722" w:author="Aline Richter" w:date="2021-04-28T14:59:00Z">
            <w:rPr>
              <w:rFonts w:cs="Times New Roman"/>
              <w:i/>
              <w:iCs/>
              <w:noProof/>
              <w:lang w:val="pt-BR"/>
            </w:rPr>
          </w:rPrChange>
        </w:rPr>
        <w:t>28</w:t>
      </w:r>
      <w:r w:rsidRPr="00727D48">
        <w:rPr>
          <w:rFonts w:cs="Times New Roman"/>
          <w:noProof/>
          <w:rPrChange w:id="723" w:author="Aline Richter" w:date="2021-04-28T14:59:00Z">
            <w:rPr>
              <w:rFonts w:cs="Times New Roman"/>
              <w:noProof/>
              <w:lang w:val="pt-BR"/>
            </w:rPr>
          </w:rPrChange>
        </w:rPr>
        <w:t>(8), 1118–1132. doi:10.1111/geb.12919</w:t>
      </w:r>
    </w:p>
    <w:p w14:paraId="0A8D811C" w14:textId="77777777" w:rsidR="00251934" w:rsidRPr="00727D48" w:rsidRDefault="00251934" w:rsidP="00251934">
      <w:pPr>
        <w:widowControl w:val="0"/>
        <w:autoSpaceDE w:val="0"/>
        <w:autoSpaceDN w:val="0"/>
        <w:adjustRightInd w:val="0"/>
        <w:ind w:left="480" w:hanging="480"/>
        <w:rPr>
          <w:rFonts w:cs="Times New Roman"/>
          <w:noProof/>
          <w:rPrChange w:id="724" w:author="Aline Richter" w:date="2021-04-28T14:59:00Z">
            <w:rPr>
              <w:rFonts w:cs="Times New Roman"/>
              <w:noProof/>
              <w:lang w:val="pt-BR"/>
            </w:rPr>
          </w:rPrChange>
        </w:rPr>
      </w:pPr>
      <w:r w:rsidRPr="00727D48">
        <w:rPr>
          <w:rFonts w:cs="Times New Roman"/>
          <w:noProof/>
          <w:rPrChange w:id="725" w:author="Aline Richter" w:date="2021-04-28T14:59:00Z">
            <w:rPr>
              <w:rFonts w:cs="Times New Roman"/>
              <w:noProof/>
              <w:lang w:val="pt-BR"/>
            </w:rPr>
          </w:rPrChange>
        </w:rPr>
        <w:t xml:space="preserve">Diniz-Filho, J. A. F., Loyola, R. D., Raia, P., Mooers, A. O., &amp; Bini, L. M. (2013). Darwinian shortfalls in biodiversity conservation. </w:t>
      </w:r>
      <w:r w:rsidRPr="00727D48">
        <w:rPr>
          <w:rFonts w:cs="Times New Roman"/>
          <w:i/>
          <w:iCs/>
          <w:noProof/>
          <w:rPrChange w:id="726" w:author="Aline Richter" w:date="2021-04-28T14:59:00Z">
            <w:rPr>
              <w:rFonts w:cs="Times New Roman"/>
              <w:i/>
              <w:iCs/>
              <w:noProof/>
              <w:lang w:val="pt-BR"/>
            </w:rPr>
          </w:rPrChange>
        </w:rPr>
        <w:t>Trends in Ecology and Evolution</w:t>
      </w:r>
      <w:r w:rsidRPr="00727D48">
        <w:rPr>
          <w:rFonts w:cs="Times New Roman"/>
          <w:noProof/>
          <w:rPrChange w:id="727" w:author="Aline Richter" w:date="2021-04-28T14:59:00Z">
            <w:rPr>
              <w:rFonts w:cs="Times New Roman"/>
              <w:noProof/>
              <w:lang w:val="pt-BR"/>
            </w:rPr>
          </w:rPrChange>
        </w:rPr>
        <w:t xml:space="preserve">, </w:t>
      </w:r>
      <w:r w:rsidRPr="00727D48">
        <w:rPr>
          <w:rFonts w:cs="Times New Roman"/>
          <w:i/>
          <w:iCs/>
          <w:noProof/>
          <w:rPrChange w:id="728" w:author="Aline Richter" w:date="2021-04-28T14:59:00Z">
            <w:rPr>
              <w:rFonts w:cs="Times New Roman"/>
              <w:i/>
              <w:iCs/>
              <w:noProof/>
              <w:lang w:val="pt-BR"/>
            </w:rPr>
          </w:rPrChange>
        </w:rPr>
        <w:t>28</w:t>
      </w:r>
      <w:r w:rsidRPr="00727D48">
        <w:rPr>
          <w:rFonts w:cs="Times New Roman"/>
          <w:noProof/>
          <w:rPrChange w:id="729" w:author="Aline Richter" w:date="2021-04-28T14:59:00Z">
            <w:rPr>
              <w:rFonts w:cs="Times New Roman"/>
              <w:noProof/>
              <w:lang w:val="pt-BR"/>
            </w:rPr>
          </w:rPrChange>
        </w:rPr>
        <w:t>(12), 689–695. doi:10.1016/j.tree.2013.09.003</w:t>
      </w:r>
    </w:p>
    <w:p w14:paraId="719EBF46" w14:textId="77777777" w:rsidR="00251934" w:rsidRPr="00727D48" w:rsidRDefault="00251934" w:rsidP="00251934">
      <w:pPr>
        <w:widowControl w:val="0"/>
        <w:autoSpaceDE w:val="0"/>
        <w:autoSpaceDN w:val="0"/>
        <w:adjustRightInd w:val="0"/>
        <w:ind w:left="480" w:hanging="480"/>
        <w:rPr>
          <w:rFonts w:cs="Times New Roman"/>
          <w:noProof/>
          <w:rPrChange w:id="730" w:author="Aline Richter" w:date="2021-04-28T14:59:00Z">
            <w:rPr>
              <w:rFonts w:cs="Times New Roman"/>
              <w:noProof/>
              <w:lang w:val="pt-BR"/>
            </w:rPr>
          </w:rPrChange>
        </w:rPr>
      </w:pPr>
      <w:r w:rsidRPr="00727D48">
        <w:rPr>
          <w:rFonts w:cs="Times New Roman"/>
          <w:noProof/>
          <w:rPrChange w:id="731" w:author="Aline Richter" w:date="2021-04-28T14:59:00Z">
            <w:rPr>
              <w:rFonts w:cs="Times New Roman"/>
              <w:noProof/>
              <w:lang w:val="pt-BR"/>
            </w:rPr>
          </w:rPrChange>
        </w:rPr>
        <w:t xml:space="preserve">Faith, D. P. (1992). Conservation evaluation and phylogenetic diversity. </w:t>
      </w:r>
      <w:r w:rsidRPr="00727D48">
        <w:rPr>
          <w:rFonts w:cs="Times New Roman"/>
          <w:i/>
          <w:iCs/>
          <w:noProof/>
          <w:rPrChange w:id="732" w:author="Aline Richter" w:date="2021-04-28T14:59:00Z">
            <w:rPr>
              <w:rFonts w:cs="Times New Roman"/>
              <w:i/>
              <w:iCs/>
              <w:noProof/>
              <w:lang w:val="pt-BR"/>
            </w:rPr>
          </w:rPrChange>
        </w:rPr>
        <w:t>Biological Conservation</w:t>
      </w:r>
      <w:r w:rsidRPr="00727D48">
        <w:rPr>
          <w:rFonts w:cs="Times New Roman"/>
          <w:noProof/>
          <w:rPrChange w:id="733" w:author="Aline Richter" w:date="2021-04-28T14:59:00Z">
            <w:rPr>
              <w:rFonts w:cs="Times New Roman"/>
              <w:noProof/>
              <w:lang w:val="pt-BR"/>
            </w:rPr>
          </w:rPrChange>
        </w:rPr>
        <w:t xml:space="preserve">, </w:t>
      </w:r>
      <w:r w:rsidRPr="00727D48">
        <w:rPr>
          <w:rFonts w:cs="Times New Roman"/>
          <w:i/>
          <w:iCs/>
          <w:noProof/>
          <w:rPrChange w:id="734" w:author="Aline Richter" w:date="2021-04-28T14:59:00Z">
            <w:rPr>
              <w:rFonts w:cs="Times New Roman"/>
              <w:i/>
              <w:iCs/>
              <w:noProof/>
              <w:lang w:val="pt-BR"/>
            </w:rPr>
          </w:rPrChange>
        </w:rPr>
        <w:t>61</w:t>
      </w:r>
      <w:r w:rsidRPr="00727D48">
        <w:rPr>
          <w:rFonts w:cs="Times New Roman"/>
          <w:noProof/>
          <w:rPrChange w:id="735" w:author="Aline Richter" w:date="2021-04-28T14:59:00Z">
            <w:rPr>
              <w:rFonts w:cs="Times New Roman"/>
              <w:noProof/>
              <w:lang w:val="pt-BR"/>
            </w:rPr>
          </w:rPrChange>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36" w:author="Aline Richter" w:date="2021-04-28T14:59:00Z">
            <w:rPr>
              <w:rFonts w:cs="Times New Roman"/>
              <w:noProof/>
              <w:lang w:val="pt-BR"/>
            </w:rPr>
          </w:rPrChange>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727D48" w:rsidRDefault="00251934" w:rsidP="00251934">
      <w:pPr>
        <w:widowControl w:val="0"/>
        <w:autoSpaceDE w:val="0"/>
        <w:autoSpaceDN w:val="0"/>
        <w:adjustRightInd w:val="0"/>
        <w:ind w:left="480" w:hanging="480"/>
        <w:rPr>
          <w:rFonts w:cs="Times New Roman"/>
          <w:noProof/>
          <w:rPrChange w:id="737" w:author="Aline Richter" w:date="2021-04-28T14:59:00Z">
            <w:rPr>
              <w:rFonts w:cs="Times New Roman"/>
              <w:noProof/>
              <w:lang w:val="pt-BR"/>
            </w:rPr>
          </w:rPrChange>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w:t>
      </w:r>
      <w:r w:rsidRPr="00727D48">
        <w:rPr>
          <w:rFonts w:cs="Times New Roman"/>
          <w:noProof/>
          <w:rPrChange w:id="738" w:author="Aline Richter" w:date="2021-04-28T14:59:00Z">
            <w:rPr>
              <w:rFonts w:cs="Times New Roman"/>
              <w:noProof/>
              <w:lang w:val="pt-BR"/>
            </w:rPr>
          </w:rPrChange>
        </w:rPr>
        <w:t xml:space="preserve">Quantifying shortfalls in the knowledge on Neotropical Auchenipteridae fishes. </w:t>
      </w:r>
      <w:r w:rsidRPr="00727D48">
        <w:rPr>
          <w:rFonts w:cs="Times New Roman"/>
          <w:i/>
          <w:iCs/>
          <w:noProof/>
          <w:rPrChange w:id="739" w:author="Aline Richter" w:date="2021-04-28T14:59:00Z">
            <w:rPr>
              <w:rFonts w:cs="Times New Roman"/>
              <w:i/>
              <w:iCs/>
              <w:noProof/>
              <w:lang w:val="pt-BR"/>
            </w:rPr>
          </w:rPrChange>
        </w:rPr>
        <w:t>Fish and Fisheries</w:t>
      </w:r>
      <w:r w:rsidRPr="00727D48">
        <w:rPr>
          <w:rFonts w:cs="Times New Roman"/>
          <w:noProof/>
          <w:rPrChange w:id="740" w:author="Aline Richter" w:date="2021-04-28T14:59:00Z">
            <w:rPr>
              <w:rFonts w:cs="Times New Roman"/>
              <w:noProof/>
              <w:lang w:val="pt-BR"/>
            </w:rPr>
          </w:rPrChange>
        </w:rPr>
        <w:t xml:space="preserve">, </w:t>
      </w:r>
      <w:r w:rsidRPr="00727D48">
        <w:rPr>
          <w:rFonts w:cs="Times New Roman"/>
          <w:i/>
          <w:iCs/>
          <w:noProof/>
          <w:rPrChange w:id="741" w:author="Aline Richter" w:date="2021-04-28T14:59:00Z">
            <w:rPr>
              <w:rFonts w:cs="Times New Roman"/>
              <w:i/>
              <w:iCs/>
              <w:noProof/>
              <w:lang w:val="pt-BR"/>
            </w:rPr>
          </w:rPrChange>
        </w:rPr>
        <w:t>22</w:t>
      </w:r>
      <w:r w:rsidRPr="00727D48">
        <w:rPr>
          <w:rFonts w:cs="Times New Roman"/>
          <w:noProof/>
          <w:rPrChange w:id="742" w:author="Aline Richter" w:date="2021-04-28T14:59:00Z">
            <w:rPr>
              <w:rFonts w:cs="Times New Roman"/>
              <w:noProof/>
              <w:lang w:val="pt-BR"/>
            </w:rPr>
          </w:rPrChange>
        </w:rPr>
        <w:t>(1), 87–104. doi:10.1111/faf.12507</w:t>
      </w:r>
    </w:p>
    <w:p w14:paraId="38C37FAA" w14:textId="77777777" w:rsidR="00251934" w:rsidRPr="00727D48" w:rsidRDefault="00251934" w:rsidP="00251934">
      <w:pPr>
        <w:widowControl w:val="0"/>
        <w:autoSpaceDE w:val="0"/>
        <w:autoSpaceDN w:val="0"/>
        <w:adjustRightInd w:val="0"/>
        <w:ind w:left="480" w:hanging="480"/>
        <w:rPr>
          <w:rFonts w:cs="Times New Roman"/>
          <w:noProof/>
          <w:rPrChange w:id="743" w:author="Aline Richter" w:date="2021-04-28T14:59:00Z">
            <w:rPr>
              <w:rFonts w:cs="Times New Roman"/>
              <w:noProof/>
              <w:lang w:val="pt-BR"/>
            </w:rPr>
          </w:rPrChange>
        </w:rPr>
      </w:pPr>
      <w:r w:rsidRPr="00727D48">
        <w:rPr>
          <w:rFonts w:cs="Times New Roman"/>
          <w:noProof/>
          <w:rPrChange w:id="744" w:author="Aline Richter" w:date="2021-04-28T14:59:00Z">
            <w:rPr>
              <w:rFonts w:cs="Times New Roman"/>
              <w:noProof/>
              <w:lang w:val="pt-BR"/>
            </w:rPr>
          </w:rPrChange>
        </w:rPr>
        <w:t xml:space="preserve">Jetz, W., Thomas, G. H., Joy, J. B., Hartmann, K., &amp; Mooers, A. O. (2012a). The global diversity of birds in space and time. </w:t>
      </w:r>
      <w:r w:rsidRPr="00727D48">
        <w:rPr>
          <w:rFonts w:cs="Times New Roman"/>
          <w:i/>
          <w:iCs/>
          <w:noProof/>
          <w:rPrChange w:id="745" w:author="Aline Richter" w:date="2021-04-28T14:59:00Z">
            <w:rPr>
              <w:rFonts w:cs="Times New Roman"/>
              <w:i/>
              <w:iCs/>
              <w:noProof/>
              <w:lang w:val="pt-BR"/>
            </w:rPr>
          </w:rPrChange>
        </w:rPr>
        <w:t>Nature</w:t>
      </w:r>
      <w:r w:rsidRPr="00727D48">
        <w:rPr>
          <w:rFonts w:cs="Times New Roman"/>
          <w:noProof/>
          <w:rPrChange w:id="746" w:author="Aline Richter" w:date="2021-04-28T14:59:00Z">
            <w:rPr>
              <w:rFonts w:cs="Times New Roman"/>
              <w:noProof/>
              <w:lang w:val="pt-BR"/>
            </w:rPr>
          </w:rPrChange>
        </w:rPr>
        <w:t xml:space="preserve">, </w:t>
      </w:r>
      <w:r w:rsidRPr="00727D48">
        <w:rPr>
          <w:rFonts w:cs="Times New Roman"/>
          <w:i/>
          <w:iCs/>
          <w:noProof/>
          <w:rPrChange w:id="747" w:author="Aline Richter" w:date="2021-04-28T14:59:00Z">
            <w:rPr>
              <w:rFonts w:cs="Times New Roman"/>
              <w:i/>
              <w:iCs/>
              <w:noProof/>
              <w:lang w:val="pt-BR"/>
            </w:rPr>
          </w:rPrChange>
        </w:rPr>
        <w:t>491</w:t>
      </w:r>
      <w:r w:rsidRPr="00727D48">
        <w:rPr>
          <w:rFonts w:cs="Times New Roman"/>
          <w:noProof/>
          <w:rPrChange w:id="748" w:author="Aline Richter" w:date="2021-04-28T14:59:00Z">
            <w:rPr>
              <w:rFonts w:cs="Times New Roman"/>
              <w:noProof/>
              <w:lang w:val="pt-BR"/>
            </w:rPr>
          </w:rPrChange>
        </w:rPr>
        <w:t>(7424), 444–448. doi:10.1038/nature11631</w:t>
      </w:r>
    </w:p>
    <w:p w14:paraId="3F057061" w14:textId="77777777" w:rsidR="00251934" w:rsidRPr="00727D48" w:rsidRDefault="00251934" w:rsidP="00251934">
      <w:pPr>
        <w:widowControl w:val="0"/>
        <w:autoSpaceDE w:val="0"/>
        <w:autoSpaceDN w:val="0"/>
        <w:adjustRightInd w:val="0"/>
        <w:ind w:left="480" w:hanging="480"/>
        <w:rPr>
          <w:rFonts w:cs="Times New Roman"/>
          <w:noProof/>
          <w:rPrChange w:id="749" w:author="Aline Richter" w:date="2021-04-28T14:59:00Z">
            <w:rPr>
              <w:rFonts w:cs="Times New Roman"/>
              <w:noProof/>
              <w:lang w:val="pt-BR"/>
            </w:rPr>
          </w:rPrChange>
        </w:rPr>
      </w:pPr>
      <w:r w:rsidRPr="00727D48">
        <w:rPr>
          <w:rFonts w:cs="Times New Roman"/>
          <w:noProof/>
          <w:rPrChange w:id="750" w:author="Aline Richter" w:date="2021-04-28T14:59:00Z">
            <w:rPr>
              <w:rFonts w:cs="Times New Roman"/>
              <w:noProof/>
              <w:lang w:val="pt-BR"/>
            </w:rPr>
          </w:rPrChange>
        </w:rPr>
        <w:t xml:space="preserve">Jetz, W., Thomas, G. H., Joy, J. B., Hartmann, K., &amp; Mooers, A. O. (2012b). The global diversity of birds in space and time. </w:t>
      </w:r>
      <w:r w:rsidRPr="00727D48">
        <w:rPr>
          <w:rFonts w:cs="Times New Roman"/>
          <w:i/>
          <w:iCs/>
          <w:noProof/>
          <w:rPrChange w:id="751" w:author="Aline Richter" w:date="2021-04-28T14:59:00Z">
            <w:rPr>
              <w:rFonts w:cs="Times New Roman"/>
              <w:i/>
              <w:iCs/>
              <w:noProof/>
              <w:lang w:val="pt-BR"/>
            </w:rPr>
          </w:rPrChange>
        </w:rPr>
        <w:t>Nature</w:t>
      </w:r>
      <w:r w:rsidRPr="00727D48">
        <w:rPr>
          <w:rFonts w:cs="Times New Roman"/>
          <w:noProof/>
          <w:rPrChange w:id="752" w:author="Aline Richter" w:date="2021-04-28T14:59:00Z">
            <w:rPr>
              <w:rFonts w:cs="Times New Roman"/>
              <w:noProof/>
              <w:lang w:val="pt-BR"/>
            </w:rPr>
          </w:rPrChange>
        </w:rPr>
        <w:t xml:space="preserve">, </w:t>
      </w:r>
      <w:r w:rsidRPr="00727D48">
        <w:rPr>
          <w:rFonts w:cs="Times New Roman"/>
          <w:i/>
          <w:iCs/>
          <w:noProof/>
          <w:rPrChange w:id="753" w:author="Aline Richter" w:date="2021-04-28T14:59:00Z">
            <w:rPr>
              <w:rFonts w:cs="Times New Roman"/>
              <w:i/>
              <w:iCs/>
              <w:noProof/>
              <w:lang w:val="pt-BR"/>
            </w:rPr>
          </w:rPrChange>
        </w:rPr>
        <w:t>491</w:t>
      </w:r>
      <w:r w:rsidRPr="00727D48">
        <w:rPr>
          <w:rFonts w:cs="Times New Roman"/>
          <w:noProof/>
          <w:rPrChange w:id="754" w:author="Aline Richter" w:date="2021-04-28T14:59:00Z">
            <w:rPr>
              <w:rFonts w:cs="Times New Roman"/>
              <w:noProof/>
              <w:lang w:val="pt-BR"/>
            </w:rPr>
          </w:rPrChange>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55" w:author="Aline Richter" w:date="2021-04-28T14:59:00Z">
            <w:rPr>
              <w:rFonts w:cs="Times New Roman"/>
              <w:noProof/>
              <w:lang w:val="pt-BR"/>
            </w:rPr>
          </w:rPrChange>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727D48" w:rsidRDefault="00251934" w:rsidP="00251934">
      <w:pPr>
        <w:widowControl w:val="0"/>
        <w:autoSpaceDE w:val="0"/>
        <w:autoSpaceDN w:val="0"/>
        <w:adjustRightInd w:val="0"/>
        <w:ind w:left="480" w:hanging="480"/>
        <w:rPr>
          <w:rFonts w:cs="Times New Roman"/>
          <w:noProof/>
          <w:rPrChange w:id="756" w:author="Aline Richter" w:date="2021-04-28T14:59:00Z">
            <w:rPr>
              <w:rFonts w:cs="Times New Roman"/>
              <w:noProof/>
              <w:lang w:val="pt-BR"/>
            </w:rPr>
          </w:rPrChange>
        </w:rPr>
      </w:pPr>
      <w:r w:rsidRPr="00251934">
        <w:rPr>
          <w:rFonts w:cs="Times New Roman"/>
          <w:noProof/>
          <w:lang w:val="pt-BR"/>
        </w:rPr>
        <w:t xml:space="preserve">Maestri, R., Monteiro, L. R., Fornel, R., Upham, N. S., Patterson, B. D., &amp; de Freitas, T. R. O. (2017). </w:t>
      </w:r>
      <w:r w:rsidRPr="00727D48">
        <w:rPr>
          <w:rFonts w:cs="Times New Roman"/>
          <w:noProof/>
          <w:rPrChange w:id="757" w:author="Aline Richter" w:date="2021-04-28T14:59:00Z">
            <w:rPr>
              <w:rFonts w:cs="Times New Roman"/>
              <w:noProof/>
              <w:lang w:val="pt-BR"/>
            </w:rPr>
          </w:rPrChange>
        </w:rPr>
        <w:t xml:space="preserve">The ecology of a continental evolutionary radiation: Is the radiation of sigmodontine rodents adaptive? </w:t>
      </w:r>
      <w:r w:rsidRPr="00727D48">
        <w:rPr>
          <w:rFonts w:cs="Times New Roman"/>
          <w:i/>
          <w:iCs/>
          <w:noProof/>
          <w:rPrChange w:id="758" w:author="Aline Richter" w:date="2021-04-28T14:59:00Z">
            <w:rPr>
              <w:rFonts w:cs="Times New Roman"/>
              <w:i/>
              <w:iCs/>
              <w:noProof/>
              <w:lang w:val="pt-BR"/>
            </w:rPr>
          </w:rPrChange>
        </w:rPr>
        <w:t>Evolution</w:t>
      </w:r>
      <w:r w:rsidRPr="00727D48">
        <w:rPr>
          <w:rFonts w:cs="Times New Roman"/>
          <w:noProof/>
          <w:rPrChange w:id="759" w:author="Aline Richter" w:date="2021-04-28T14:59:00Z">
            <w:rPr>
              <w:rFonts w:cs="Times New Roman"/>
              <w:noProof/>
              <w:lang w:val="pt-BR"/>
            </w:rPr>
          </w:rPrChange>
        </w:rPr>
        <w:t xml:space="preserve">, </w:t>
      </w:r>
      <w:r w:rsidRPr="00727D48">
        <w:rPr>
          <w:rFonts w:cs="Times New Roman"/>
          <w:i/>
          <w:iCs/>
          <w:noProof/>
          <w:rPrChange w:id="760" w:author="Aline Richter" w:date="2021-04-28T14:59:00Z">
            <w:rPr>
              <w:rFonts w:cs="Times New Roman"/>
              <w:i/>
              <w:iCs/>
              <w:noProof/>
              <w:lang w:val="pt-BR"/>
            </w:rPr>
          </w:rPrChange>
        </w:rPr>
        <w:t>71</w:t>
      </w:r>
      <w:r w:rsidRPr="00727D48">
        <w:rPr>
          <w:rFonts w:cs="Times New Roman"/>
          <w:noProof/>
          <w:rPrChange w:id="761" w:author="Aline Richter" w:date="2021-04-28T14:59:00Z">
            <w:rPr>
              <w:rFonts w:cs="Times New Roman"/>
              <w:noProof/>
              <w:lang w:val="pt-BR"/>
            </w:rPr>
          </w:rPrChange>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62" w:author="Aline Richter" w:date="2021-04-28T14:59:00Z">
            <w:rPr>
              <w:rFonts w:cs="Times New Roman"/>
              <w:noProof/>
              <w:lang w:val="pt-BR"/>
            </w:rPr>
          </w:rPrChange>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727D48" w:rsidRDefault="00251934" w:rsidP="00251934">
      <w:pPr>
        <w:widowControl w:val="0"/>
        <w:autoSpaceDE w:val="0"/>
        <w:autoSpaceDN w:val="0"/>
        <w:adjustRightInd w:val="0"/>
        <w:ind w:left="480" w:hanging="480"/>
        <w:rPr>
          <w:rFonts w:cs="Times New Roman"/>
          <w:noProof/>
          <w:rPrChange w:id="763" w:author="Aline Richter" w:date="2021-04-28T14:59:00Z">
            <w:rPr>
              <w:rFonts w:cs="Times New Roman"/>
              <w:noProof/>
              <w:lang w:val="pt-BR"/>
            </w:rPr>
          </w:rPrChange>
        </w:rPr>
      </w:pPr>
      <w:r w:rsidRPr="00251934">
        <w:rPr>
          <w:rFonts w:cs="Times New Roman"/>
          <w:noProof/>
          <w:lang w:val="pt-BR"/>
        </w:rPr>
        <w:t xml:space="preserve">Martins, W. S., Carmo, W. C., Longo, H. J., Rosa, T. C., &amp; Rangel, T. F. (2013). </w:t>
      </w:r>
      <w:r w:rsidRPr="00727D48">
        <w:rPr>
          <w:rFonts w:cs="Times New Roman"/>
          <w:noProof/>
          <w:rPrChange w:id="764" w:author="Aline Richter" w:date="2021-04-28T14:59:00Z">
            <w:rPr>
              <w:rFonts w:cs="Times New Roman"/>
              <w:noProof/>
              <w:lang w:val="pt-BR"/>
            </w:rPr>
          </w:rPrChange>
        </w:rPr>
        <w:t xml:space="preserve">SUNPLIN: Simulation with Uncertainty for Phylogenetic Investigations. </w:t>
      </w:r>
      <w:r w:rsidRPr="00727D48">
        <w:rPr>
          <w:rFonts w:cs="Times New Roman"/>
          <w:i/>
          <w:iCs/>
          <w:noProof/>
          <w:rPrChange w:id="765" w:author="Aline Richter" w:date="2021-04-28T14:59:00Z">
            <w:rPr>
              <w:rFonts w:cs="Times New Roman"/>
              <w:i/>
              <w:iCs/>
              <w:noProof/>
              <w:lang w:val="pt-BR"/>
            </w:rPr>
          </w:rPrChange>
        </w:rPr>
        <w:t>BMC Bioinformatics</w:t>
      </w:r>
      <w:r w:rsidRPr="00727D48">
        <w:rPr>
          <w:rFonts w:cs="Times New Roman"/>
          <w:noProof/>
          <w:rPrChange w:id="766" w:author="Aline Richter" w:date="2021-04-28T14:59:00Z">
            <w:rPr>
              <w:rFonts w:cs="Times New Roman"/>
              <w:noProof/>
              <w:lang w:val="pt-BR"/>
            </w:rPr>
          </w:rPrChange>
        </w:rPr>
        <w:t xml:space="preserve">, </w:t>
      </w:r>
      <w:r w:rsidRPr="00727D48">
        <w:rPr>
          <w:rFonts w:cs="Times New Roman"/>
          <w:i/>
          <w:iCs/>
          <w:noProof/>
          <w:rPrChange w:id="767" w:author="Aline Richter" w:date="2021-04-28T14:59:00Z">
            <w:rPr>
              <w:rFonts w:cs="Times New Roman"/>
              <w:i/>
              <w:iCs/>
              <w:noProof/>
              <w:lang w:val="pt-BR"/>
            </w:rPr>
          </w:rPrChange>
        </w:rPr>
        <w:t>14</w:t>
      </w:r>
      <w:r w:rsidRPr="00727D48">
        <w:rPr>
          <w:rFonts w:cs="Times New Roman"/>
          <w:noProof/>
          <w:rPrChange w:id="768" w:author="Aline Richter" w:date="2021-04-28T14:59:00Z">
            <w:rPr>
              <w:rFonts w:cs="Times New Roman"/>
              <w:noProof/>
              <w:lang w:val="pt-BR"/>
            </w:rPr>
          </w:rPrChange>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w:t>
      </w:r>
      <w:r w:rsidRPr="00727D48">
        <w:rPr>
          <w:rFonts w:cs="Times New Roman"/>
          <w:noProof/>
          <w:rPrChange w:id="769" w:author="Aline Richter" w:date="2021-04-28T14:59:00Z">
            <w:rPr>
              <w:rFonts w:cs="Times New Roman"/>
              <w:noProof/>
              <w:lang w:val="pt-BR"/>
            </w:rPr>
          </w:rPrChange>
        </w:rPr>
        <w:t xml:space="preserve">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727D48" w:rsidRDefault="00251934" w:rsidP="00251934">
      <w:pPr>
        <w:widowControl w:val="0"/>
        <w:autoSpaceDE w:val="0"/>
        <w:autoSpaceDN w:val="0"/>
        <w:adjustRightInd w:val="0"/>
        <w:ind w:left="480" w:hanging="480"/>
        <w:rPr>
          <w:rFonts w:cs="Times New Roman"/>
          <w:noProof/>
          <w:rPrChange w:id="770" w:author="Aline Richter" w:date="2021-04-28T14:59:00Z">
            <w:rPr>
              <w:rFonts w:cs="Times New Roman"/>
              <w:noProof/>
              <w:lang w:val="pt-BR"/>
            </w:rPr>
          </w:rPrChange>
        </w:rPr>
      </w:pPr>
      <w:r w:rsidRPr="00251934">
        <w:rPr>
          <w:rFonts w:cs="Times New Roman"/>
          <w:noProof/>
          <w:lang w:val="pt-BR"/>
        </w:rPr>
        <w:t xml:space="preserve">Nakamura, G., Vicentin, W., Súarez, Y. R., &amp; Duarte, L. (2020). </w:t>
      </w:r>
      <w:r w:rsidRPr="00727D48">
        <w:rPr>
          <w:rFonts w:cs="Times New Roman"/>
          <w:noProof/>
          <w:rPrChange w:id="771" w:author="Aline Richter" w:date="2021-04-28T14:59:00Z">
            <w:rPr>
              <w:rFonts w:cs="Times New Roman"/>
              <w:noProof/>
              <w:lang w:val="pt-BR"/>
            </w:rPr>
          </w:rPrChange>
        </w:rPr>
        <w:t xml:space="preserve">A multifaceted approach to analyzing taxonomic, functional, and phylogenetic </w:t>
      </w:r>
      <w:r w:rsidRPr="00251934">
        <w:rPr>
          <w:rFonts w:cs="Times New Roman"/>
          <w:noProof/>
          <w:lang w:val="pt-BR"/>
        </w:rPr>
        <w:t>β</w:t>
      </w:r>
      <w:r w:rsidRPr="00727D48">
        <w:rPr>
          <w:rFonts w:cs="Times New Roman"/>
          <w:noProof/>
          <w:rPrChange w:id="772" w:author="Aline Richter" w:date="2021-04-28T14:59:00Z">
            <w:rPr>
              <w:rFonts w:cs="Times New Roman"/>
              <w:noProof/>
              <w:lang w:val="pt-BR"/>
            </w:rPr>
          </w:rPrChange>
        </w:rPr>
        <w:t xml:space="preserve">‐diversity. </w:t>
      </w:r>
      <w:r w:rsidRPr="00727D48">
        <w:rPr>
          <w:rFonts w:cs="Times New Roman"/>
          <w:i/>
          <w:iCs/>
          <w:noProof/>
          <w:rPrChange w:id="773" w:author="Aline Richter" w:date="2021-04-28T14:59:00Z">
            <w:rPr>
              <w:rFonts w:cs="Times New Roman"/>
              <w:i/>
              <w:iCs/>
              <w:noProof/>
              <w:lang w:val="pt-BR"/>
            </w:rPr>
          </w:rPrChange>
        </w:rPr>
        <w:t>Ecology</w:t>
      </w:r>
      <w:r w:rsidRPr="00727D48">
        <w:rPr>
          <w:rFonts w:cs="Times New Roman"/>
          <w:noProof/>
          <w:rPrChange w:id="774" w:author="Aline Richter" w:date="2021-04-28T14:59:00Z">
            <w:rPr>
              <w:rFonts w:cs="Times New Roman"/>
              <w:noProof/>
              <w:lang w:val="pt-BR"/>
            </w:rPr>
          </w:rPrChange>
        </w:rPr>
        <w:t>. doi:10.1002/ecy.3122</w:t>
      </w:r>
    </w:p>
    <w:p w14:paraId="2C670E57" w14:textId="77777777" w:rsidR="00251934" w:rsidRPr="00727D48" w:rsidRDefault="00251934" w:rsidP="00251934">
      <w:pPr>
        <w:widowControl w:val="0"/>
        <w:autoSpaceDE w:val="0"/>
        <w:autoSpaceDN w:val="0"/>
        <w:adjustRightInd w:val="0"/>
        <w:ind w:left="480" w:hanging="480"/>
        <w:rPr>
          <w:rFonts w:cs="Times New Roman"/>
          <w:noProof/>
          <w:rPrChange w:id="775" w:author="Aline Richter" w:date="2021-04-28T14:59:00Z">
            <w:rPr>
              <w:rFonts w:cs="Times New Roman"/>
              <w:noProof/>
              <w:lang w:val="pt-BR"/>
            </w:rPr>
          </w:rPrChange>
        </w:rPr>
      </w:pPr>
      <w:r w:rsidRPr="00727D48">
        <w:rPr>
          <w:rFonts w:cs="Times New Roman"/>
          <w:noProof/>
          <w:rPrChange w:id="776" w:author="Aline Richter" w:date="2021-04-28T14:59:00Z">
            <w:rPr>
              <w:rFonts w:cs="Times New Roman"/>
              <w:noProof/>
              <w:lang w:val="pt-BR"/>
            </w:rPr>
          </w:rPrChange>
        </w:rPr>
        <w:lastRenderedPageBreak/>
        <w:t>Pearse, W. D., Purvis, A., Cavender-bares, J., &amp; Helmus, M. R. (2014). Metrics and Models of Community Phylogenetics, 451–464. doi:10.1007/978-3-662-43550-2</w:t>
      </w:r>
    </w:p>
    <w:p w14:paraId="089DF16E" w14:textId="77777777" w:rsidR="00251934" w:rsidRPr="00727D48" w:rsidRDefault="00251934" w:rsidP="00251934">
      <w:pPr>
        <w:widowControl w:val="0"/>
        <w:autoSpaceDE w:val="0"/>
        <w:autoSpaceDN w:val="0"/>
        <w:adjustRightInd w:val="0"/>
        <w:ind w:left="480" w:hanging="480"/>
        <w:rPr>
          <w:rFonts w:cs="Times New Roman"/>
          <w:noProof/>
          <w:rPrChange w:id="777" w:author="Aline Richter" w:date="2021-04-28T14:59:00Z">
            <w:rPr>
              <w:rFonts w:cs="Times New Roman"/>
              <w:noProof/>
              <w:lang w:val="pt-BR"/>
            </w:rPr>
          </w:rPrChange>
        </w:rPr>
      </w:pPr>
      <w:r w:rsidRPr="00727D48">
        <w:rPr>
          <w:rFonts w:cs="Times New Roman"/>
          <w:noProof/>
          <w:rPrChange w:id="778" w:author="Aline Richter" w:date="2021-04-28T14:59:00Z">
            <w:rPr>
              <w:rFonts w:cs="Times New Roman"/>
              <w:noProof/>
              <w:lang w:val="pt-BR"/>
            </w:rPr>
          </w:rPrChange>
        </w:rPr>
        <w:t xml:space="preserve">Pillar, V. D., &amp; Duarte, L. D. S. (2010). A framework for metacommunity analysis of phylogenetic structure. </w:t>
      </w:r>
      <w:r w:rsidRPr="00727D48">
        <w:rPr>
          <w:rFonts w:cs="Times New Roman"/>
          <w:i/>
          <w:iCs/>
          <w:noProof/>
          <w:rPrChange w:id="779" w:author="Aline Richter" w:date="2021-04-28T14:59:00Z">
            <w:rPr>
              <w:rFonts w:cs="Times New Roman"/>
              <w:i/>
              <w:iCs/>
              <w:noProof/>
              <w:lang w:val="pt-BR"/>
            </w:rPr>
          </w:rPrChange>
        </w:rPr>
        <w:t>Ecology Letters</w:t>
      </w:r>
      <w:r w:rsidRPr="00727D48">
        <w:rPr>
          <w:rFonts w:cs="Times New Roman"/>
          <w:noProof/>
          <w:rPrChange w:id="780" w:author="Aline Richter" w:date="2021-04-28T14:59:00Z">
            <w:rPr>
              <w:rFonts w:cs="Times New Roman"/>
              <w:noProof/>
              <w:lang w:val="pt-BR"/>
            </w:rPr>
          </w:rPrChange>
        </w:rPr>
        <w:t xml:space="preserve">, </w:t>
      </w:r>
      <w:r w:rsidRPr="00727D48">
        <w:rPr>
          <w:rFonts w:cs="Times New Roman"/>
          <w:i/>
          <w:iCs/>
          <w:noProof/>
          <w:rPrChange w:id="781" w:author="Aline Richter" w:date="2021-04-28T14:59:00Z">
            <w:rPr>
              <w:rFonts w:cs="Times New Roman"/>
              <w:i/>
              <w:iCs/>
              <w:noProof/>
              <w:lang w:val="pt-BR"/>
            </w:rPr>
          </w:rPrChange>
        </w:rPr>
        <w:t>13</w:t>
      </w:r>
      <w:r w:rsidRPr="00727D48">
        <w:rPr>
          <w:rFonts w:cs="Times New Roman"/>
          <w:noProof/>
          <w:rPrChange w:id="782" w:author="Aline Richter" w:date="2021-04-28T14:59:00Z">
            <w:rPr>
              <w:rFonts w:cs="Times New Roman"/>
              <w:noProof/>
              <w:lang w:val="pt-BR"/>
            </w:rPr>
          </w:rPrChange>
        </w:rPr>
        <w:t>, 587–596. doi:10.1111/j.1461-0248.2010.01456.x</w:t>
      </w:r>
    </w:p>
    <w:p w14:paraId="2E43C9ED" w14:textId="77777777" w:rsidR="00251934" w:rsidRPr="00727D48" w:rsidRDefault="00251934" w:rsidP="00251934">
      <w:pPr>
        <w:widowControl w:val="0"/>
        <w:autoSpaceDE w:val="0"/>
        <w:autoSpaceDN w:val="0"/>
        <w:adjustRightInd w:val="0"/>
        <w:ind w:left="480" w:hanging="480"/>
        <w:rPr>
          <w:rFonts w:cs="Times New Roman"/>
          <w:noProof/>
          <w:rPrChange w:id="783" w:author="Aline Richter" w:date="2021-04-28T14:59:00Z">
            <w:rPr>
              <w:rFonts w:cs="Times New Roman"/>
              <w:noProof/>
              <w:lang w:val="pt-BR"/>
            </w:rPr>
          </w:rPrChange>
        </w:rPr>
      </w:pPr>
      <w:r w:rsidRPr="00727D48">
        <w:rPr>
          <w:rFonts w:cs="Times New Roman"/>
          <w:noProof/>
          <w:rPrChange w:id="784" w:author="Aline Richter" w:date="2021-04-28T14:59:00Z">
            <w:rPr>
              <w:rFonts w:cs="Times New Roman"/>
              <w:noProof/>
              <w:lang w:val="pt-BR"/>
            </w:rPr>
          </w:rPrChange>
        </w:rPr>
        <w:t xml:space="preserve">Pinto-Ledezma, J. N., Villalobos, F., Reich, P. B., Catford, J. A., Larkin, D. J., &amp; Cavender-Bares, J. (2020). Testing Darwin’s naturalization conundrum based on taxonomic, phylogenetic, and functional dimensions of vascular plants. </w:t>
      </w:r>
      <w:r w:rsidRPr="00727D48">
        <w:rPr>
          <w:rFonts w:cs="Times New Roman"/>
          <w:i/>
          <w:iCs/>
          <w:noProof/>
          <w:rPrChange w:id="785" w:author="Aline Richter" w:date="2021-04-28T14:59:00Z">
            <w:rPr>
              <w:rFonts w:cs="Times New Roman"/>
              <w:i/>
              <w:iCs/>
              <w:noProof/>
              <w:lang w:val="pt-BR"/>
            </w:rPr>
          </w:rPrChange>
        </w:rPr>
        <w:t>Ecological Monographs</w:t>
      </w:r>
      <w:r w:rsidRPr="00727D48">
        <w:rPr>
          <w:rFonts w:cs="Times New Roman"/>
          <w:noProof/>
          <w:rPrChange w:id="786" w:author="Aline Richter" w:date="2021-04-28T14:59:00Z">
            <w:rPr>
              <w:rFonts w:cs="Times New Roman"/>
              <w:noProof/>
              <w:lang w:val="pt-BR"/>
            </w:rPr>
          </w:rPrChange>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87" w:author="Aline Richter" w:date="2021-04-28T14:59:00Z">
            <w:rPr>
              <w:rFonts w:cs="Times New Roman"/>
              <w:noProof/>
              <w:lang w:val="pt-BR"/>
            </w:rPr>
          </w:rPrChange>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w:t>
      </w:r>
      <w:r w:rsidRPr="00727D48">
        <w:rPr>
          <w:rFonts w:cs="Times New Roman"/>
          <w:noProof/>
          <w:rPrChange w:id="788" w:author="Aline Richter" w:date="2021-04-28T14:59:00Z">
            <w:rPr>
              <w:rFonts w:cs="Times New Roman"/>
              <w:noProof/>
              <w:lang w:val="pt-BR"/>
            </w:rPr>
          </w:rPrChange>
        </w:rPr>
        <w:t xml:space="preserve">Taxonomic, functional, and phylogenetic </w:t>
      </w:r>
      <w:r w:rsidRPr="00251934">
        <w:rPr>
          <w:rFonts w:cs="Times New Roman"/>
          <w:noProof/>
          <w:lang w:val="pt-BR"/>
        </w:rPr>
        <w:t>β</w:t>
      </w:r>
      <w:r w:rsidRPr="00727D48">
        <w:rPr>
          <w:rFonts w:cs="Times New Roman"/>
          <w:noProof/>
          <w:rPrChange w:id="789" w:author="Aline Richter" w:date="2021-04-28T14:59:00Z">
            <w:rPr>
              <w:rFonts w:cs="Times New Roman"/>
              <w:noProof/>
              <w:lang w:val="pt-BR"/>
            </w:rPr>
          </w:rPrChange>
        </w:rPr>
        <w:t xml:space="preserve">-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727D48" w:rsidRDefault="00251934" w:rsidP="00251934">
      <w:pPr>
        <w:widowControl w:val="0"/>
        <w:autoSpaceDE w:val="0"/>
        <w:autoSpaceDN w:val="0"/>
        <w:adjustRightInd w:val="0"/>
        <w:ind w:left="480" w:hanging="480"/>
        <w:rPr>
          <w:rFonts w:cs="Times New Roman"/>
          <w:noProof/>
          <w:rPrChange w:id="790" w:author="Aline Richter" w:date="2021-04-28T14:59:00Z">
            <w:rPr>
              <w:rFonts w:cs="Times New Roman"/>
              <w:noProof/>
              <w:lang w:val="pt-BR"/>
            </w:rPr>
          </w:rPrChange>
        </w:rPr>
      </w:pPr>
      <w:r w:rsidRPr="00251934">
        <w:rPr>
          <w:rFonts w:cs="Times New Roman"/>
          <w:noProof/>
          <w:lang w:val="pt-BR"/>
        </w:rPr>
        <w:t xml:space="preserve">Roa-Fuentes, C. A., Heino, J., Zeni, J. O., Ferraz, S., Cianciaruso, M. V., &amp; Casatti, L. (2020). </w:t>
      </w:r>
      <w:r w:rsidRPr="00727D48">
        <w:rPr>
          <w:rFonts w:cs="Times New Roman"/>
          <w:noProof/>
          <w:rPrChange w:id="791" w:author="Aline Richter" w:date="2021-04-28T14:59:00Z">
            <w:rPr>
              <w:rFonts w:cs="Times New Roman"/>
              <w:noProof/>
              <w:lang w:val="pt-BR"/>
            </w:rPr>
          </w:rPrChange>
        </w:rPr>
        <w:t xml:space="preserve">Importance of local and landscape variables on multiple facets of stream fish biodiversity in a Neotropical agroecosystem. </w:t>
      </w:r>
      <w:r w:rsidRPr="00727D48">
        <w:rPr>
          <w:rFonts w:cs="Times New Roman"/>
          <w:i/>
          <w:iCs/>
          <w:noProof/>
          <w:rPrChange w:id="792" w:author="Aline Richter" w:date="2021-04-28T14:59:00Z">
            <w:rPr>
              <w:rFonts w:cs="Times New Roman"/>
              <w:i/>
              <w:iCs/>
              <w:noProof/>
              <w:lang w:val="pt-BR"/>
            </w:rPr>
          </w:rPrChange>
        </w:rPr>
        <w:t>Hydrobiologia</w:t>
      </w:r>
      <w:r w:rsidRPr="00727D48">
        <w:rPr>
          <w:rFonts w:cs="Times New Roman"/>
          <w:noProof/>
          <w:rPrChange w:id="793" w:author="Aline Richter" w:date="2021-04-28T14:59:00Z">
            <w:rPr>
              <w:rFonts w:cs="Times New Roman"/>
              <w:noProof/>
              <w:lang w:val="pt-BR"/>
            </w:rPr>
          </w:rPrChange>
        </w:rPr>
        <w:t xml:space="preserve">, </w:t>
      </w:r>
      <w:r w:rsidRPr="00727D48">
        <w:rPr>
          <w:rFonts w:cs="Times New Roman"/>
          <w:i/>
          <w:iCs/>
          <w:noProof/>
          <w:rPrChange w:id="794" w:author="Aline Richter" w:date="2021-04-28T14:59:00Z">
            <w:rPr>
              <w:rFonts w:cs="Times New Roman"/>
              <w:i/>
              <w:iCs/>
              <w:noProof/>
              <w:lang w:val="pt-BR"/>
            </w:rPr>
          </w:rPrChange>
        </w:rPr>
        <w:t>7</w:t>
      </w:r>
      <w:r w:rsidRPr="00727D48">
        <w:rPr>
          <w:rFonts w:cs="Times New Roman"/>
          <w:noProof/>
          <w:rPrChange w:id="795" w:author="Aline Richter" w:date="2021-04-28T14:59:00Z">
            <w:rPr>
              <w:rFonts w:cs="Times New Roman"/>
              <w:noProof/>
              <w:lang w:val="pt-BR"/>
            </w:rPr>
          </w:rPrChange>
        </w:rPr>
        <w:t>. doi:10.1007/s10750-020-04396-7</w:t>
      </w:r>
    </w:p>
    <w:p w14:paraId="158C8481" w14:textId="77777777" w:rsidR="00251934" w:rsidRPr="00727D48" w:rsidRDefault="00251934" w:rsidP="00251934">
      <w:pPr>
        <w:widowControl w:val="0"/>
        <w:autoSpaceDE w:val="0"/>
        <w:autoSpaceDN w:val="0"/>
        <w:adjustRightInd w:val="0"/>
        <w:ind w:left="480" w:hanging="480"/>
        <w:rPr>
          <w:rFonts w:cs="Times New Roman"/>
          <w:noProof/>
          <w:rPrChange w:id="796" w:author="Aline Richter" w:date="2021-04-28T14:59:00Z">
            <w:rPr>
              <w:rFonts w:cs="Times New Roman"/>
              <w:noProof/>
              <w:lang w:val="pt-BR"/>
            </w:rPr>
          </w:rPrChange>
        </w:rPr>
      </w:pPr>
      <w:r w:rsidRPr="00727D48">
        <w:rPr>
          <w:rFonts w:cs="Times New Roman"/>
          <w:noProof/>
          <w:rPrChange w:id="797" w:author="Aline Richter" w:date="2021-04-28T14:59:00Z">
            <w:rPr>
              <w:rFonts w:cs="Times New Roman"/>
              <w:noProof/>
              <w:lang w:val="pt-BR"/>
            </w:rPr>
          </w:rPrChange>
        </w:rPr>
        <w:t xml:space="preserve">Roquet, C., Thuiller, W., &amp; Lavergne, S. (2013). Building megaphylogenies for macroecology: Taking up the challenge. </w:t>
      </w:r>
      <w:r w:rsidRPr="00727D48">
        <w:rPr>
          <w:rFonts w:cs="Times New Roman"/>
          <w:i/>
          <w:iCs/>
          <w:noProof/>
          <w:rPrChange w:id="798" w:author="Aline Richter" w:date="2021-04-28T14:59:00Z">
            <w:rPr>
              <w:rFonts w:cs="Times New Roman"/>
              <w:i/>
              <w:iCs/>
              <w:noProof/>
              <w:lang w:val="pt-BR"/>
            </w:rPr>
          </w:rPrChange>
        </w:rPr>
        <w:t>Ecography</w:t>
      </w:r>
      <w:r w:rsidRPr="00727D48">
        <w:rPr>
          <w:rFonts w:cs="Times New Roman"/>
          <w:noProof/>
          <w:rPrChange w:id="799" w:author="Aline Richter" w:date="2021-04-28T14:59:00Z">
            <w:rPr>
              <w:rFonts w:cs="Times New Roman"/>
              <w:noProof/>
              <w:lang w:val="pt-BR"/>
            </w:rPr>
          </w:rPrChange>
        </w:rPr>
        <w:t xml:space="preserve">, </w:t>
      </w:r>
      <w:r w:rsidRPr="00727D48">
        <w:rPr>
          <w:rFonts w:cs="Times New Roman"/>
          <w:i/>
          <w:iCs/>
          <w:noProof/>
          <w:rPrChange w:id="800" w:author="Aline Richter" w:date="2021-04-28T14:59:00Z">
            <w:rPr>
              <w:rFonts w:cs="Times New Roman"/>
              <w:i/>
              <w:iCs/>
              <w:noProof/>
              <w:lang w:val="pt-BR"/>
            </w:rPr>
          </w:rPrChange>
        </w:rPr>
        <w:t>36</w:t>
      </w:r>
      <w:r w:rsidRPr="00727D48">
        <w:rPr>
          <w:rFonts w:cs="Times New Roman"/>
          <w:noProof/>
          <w:rPrChange w:id="801" w:author="Aline Richter" w:date="2021-04-28T14:59:00Z">
            <w:rPr>
              <w:rFonts w:cs="Times New Roman"/>
              <w:noProof/>
              <w:lang w:val="pt-BR"/>
            </w:rPr>
          </w:rPrChange>
        </w:rPr>
        <w:t>(1), 13–26. doi:10.1111/j.1600-0587.2012.07773.x</w:t>
      </w:r>
    </w:p>
    <w:p w14:paraId="4AC3FD9D" w14:textId="77777777" w:rsidR="00251934" w:rsidRPr="00727D48" w:rsidRDefault="00251934" w:rsidP="00251934">
      <w:pPr>
        <w:widowControl w:val="0"/>
        <w:autoSpaceDE w:val="0"/>
        <w:autoSpaceDN w:val="0"/>
        <w:adjustRightInd w:val="0"/>
        <w:ind w:left="480" w:hanging="480"/>
        <w:rPr>
          <w:rFonts w:cs="Times New Roman"/>
          <w:noProof/>
          <w:rPrChange w:id="802" w:author="Aline Richter" w:date="2021-04-28T14:59:00Z">
            <w:rPr>
              <w:rFonts w:cs="Times New Roman"/>
              <w:noProof/>
              <w:lang w:val="pt-BR"/>
            </w:rPr>
          </w:rPrChange>
        </w:rPr>
      </w:pPr>
      <w:r w:rsidRPr="00727D48">
        <w:rPr>
          <w:rFonts w:cs="Times New Roman"/>
          <w:noProof/>
          <w:rPrChange w:id="803" w:author="Aline Richter" w:date="2021-04-28T14:59:00Z">
            <w:rPr>
              <w:rFonts w:cs="Times New Roman"/>
              <w:noProof/>
              <w:lang w:val="pt-BR"/>
            </w:rPr>
          </w:rPrChange>
        </w:rPr>
        <w:t xml:space="preserve">Tedesco, P. A., Beauchard, O., Bigorne, R., Blanchet, S., Buisson, L., Conti, L., … Oberdorff, T. (2017). Data Descriptor: A global database on freshwater fish species </w:t>
      </w:r>
      <w:r w:rsidRPr="00727D48">
        <w:rPr>
          <w:rFonts w:cs="Times New Roman"/>
          <w:noProof/>
          <w:rPrChange w:id="804" w:author="Aline Richter" w:date="2021-04-28T14:59:00Z">
            <w:rPr>
              <w:rFonts w:cs="Times New Roman"/>
              <w:noProof/>
              <w:lang w:val="pt-BR"/>
            </w:rPr>
          </w:rPrChange>
        </w:rPr>
        <w:lastRenderedPageBreak/>
        <w:t xml:space="preserve">occurrence in drainage basins. </w:t>
      </w:r>
      <w:r w:rsidRPr="00727D48">
        <w:rPr>
          <w:rFonts w:cs="Times New Roman"/>
          <w:i/>
          <w:iCs/>
          <w:noProof/>
          <w:rPrChange w:id="805" w:author="Aline Richter" w:date="2021-04-28T14:59:00Z">
            <w:rPr>
              <w:rFonts w:cs="Times New Roman"/>
              <w:i/>
              <w:iCs/>
              <w:noProof/>
              <w:lang w:val="pt-BR"/>
            </w:rPr>
          </w:rPrChange>
        </w:rPr>
        <w:t>Scientific Data</w:t>
      </w:r>
      <w:r w:rsidRPr="00727D48">
        <w:rPr>
          <w:rFonts w:cs="Times New Roman"/>
          <w:noProof/>
          <w:rPrChange w:id="806" w:author="Aline Richter" w:date="2021-04-28T14:59:00Z">
            <w:rPr>
              <w:rFonts w:cs="Times New Roman"/>
              <w:noProof/>
              <w:lang w:val="pt-BR"/>
            </w:rPr>
          </w:rPrChange>
        </w:rPr>
        <w:t xml:space="preserve">, </w:t>
      </w:r>
      <w:r w:rsidRPr="00727D48">
        <w:rPr>
          <w:rFonts w:cs="Times New Roman"/>
          <w:i/>
          <w:iCs/>
          <w:noProof/>
          <w:rPrChange w:id="807" w:author="Aline Richter" w:date="2021-04-28T14:59:00Z">
            <w:rPr>
              <w:rFonts w:cs="Times New Roman"/>
              <w:i/>
              <w:iCs/>
              <w:noProof/>
              <w:lang w:val="pt-BR"/>
            </w:rPr>
          </w:rPrChange>
        </w:rPr>
        <w:t>4</w:t>
      </w:r>
      <w:r w:rsidRPr="00727D48">
        <w:rPr>
          <w:rFonts w:cs="Times New Roman"/>
          <w:noProof/>
          <w:rPrChange w:id="808" w:author="Aline Richter" w:date="2021-04-28T14:59:00Z">
            <w:rPr>
              <w:rFonts w:cs="Times New Roman"/>
              <w:noProof/>
              <w:lang w:val="pt-BR"/>
            </w:rPr>
          </w:rPrChange>
        </w:rPr>
        <w:t>, 1–6. doi:10.1038/sdata.2017.141</w:t>
      </w:r>
    </w:p>
    <w:p w14:paraId="5BE54514" w14:textId="77777777" w:rsidR="00251934" w:rsidRPr="00727D48" w:rsidRDefault="00251934" w:rsidP="00251934">
      <w:pPr>
        <w:widowControl w:val="0"/>
        <w:autoSpaceDE w:val="0"/>
        <w:autoSpaceDN w:val="0"/>
        <w:adjustRightInd w:val="0"/>
        <w:ind w:left="480" w:hanging="480"/>
        <w:rPr>
          <w:rFonts w:cs="Times New Roman"/>
          <w:noProof/>
          <w:rPrChange w:id="809" w:author="Aline Richter" w:date="2021-04-28T14:59:00Z">
            <w:rPr>
              <w:rFonts w:cs="Times New Roman"/>
              <w:noProof/>
              <w:lang w:val="pt-BR"/>
            </w:rPr>
          </w:rPrChange>
        </w:rPr>
      </w:pPr>
      <w:r w:rsidRPr="00727D48">
        <w:rPr>
          <w:rFonts w:cs="Times New Roman"/>
          <w:noProof/>
          <w:rPrChange w:id="810" w:author="Aline Richter" w:date="2021-04-28T14:59:00Z">
            <w:rPr>
              <w:rFonts w:cs="Times New Roman"/>
              <w:noProof/>
              <w:lang w:val="pt-BR"/>
            </w:rPr>
          </w:rPrChange>
        </w:rPr>
        <w:t xml:space="preserve">Webb, C. O., Ackerly, D. D., &amp; Kembel, S. W. (2008). Phylocom: Software for the analysis of phylogenetic community structure and trait evolution. </w:t>
      </w:r>
      <w:r w:rsidRPr="00727D48">
        <w:rPr>
          <w:rFonts w:cs="Times New Roman"/>
          <w:i/>
          <w:iCs/>
          <w:noProof/>
          <w:rPrChange w:id="811" w:author="Aline Richter" w:date="2021-04-28T14:59:00Z">
            <w:rPr>
              <w:rFonts w:cs="Times New Roman"/>
              <w:i/>
              <w:iCs/>
              <w:noProof/>
              <w:lang w:val="pt-BR"/>
            </w:rPr>
          </w:rPrChange>
        </w:rPr>
        <w:t>Bioinformatics</w:t>
      </w:r>
      <w:r w:rsidRPr="00727D48">
        <w:rPr>
          <w:rFonts w:cs="Times New Roman"/>
          <w:noProof/>
          <w:rPrChange w:id="812" w:author="Aline Richter" w:date="2021-04-28T14:59:00Z">
            <w:rPr>
              <w:rFonts w:cs="Times New Roman"/>
              <w:noProof/>
              <w:lang w:val="pt-BR"/>
            </w:rPr>
          </w:rPrChange>
        </w:rPr>
        <w:t xml:space="preserve">, </w:t>
      </w:r>
      <w:r w:rsidRPr="00727D48">
        <w:rPr>
          <w:rFonts w:cs="Times New Roman"/>
          <w:i/>
          <w:iCs/>
          <w:noProof/>
          <w:rPrChange w:id="813" w:author="Aline Richter" w:date="2021-04-28T14:59:00Z">
            <w:rPr>
              <w:rFonts w:cs="Times New Roman"/>
              <w:i/>
              <w:iCs/>
              <w:noProof/>
              <w:lang w:val="pt-BR"/>
            </w:rPr>
          </w:rPrChange>
        </w:rPr>
        <w:t>24</w:t>
      </w:r>
      <w:r w:rsidRPr="00727D48">
        <w:rPr>
          <w:rFonts w:cs="Times New Roman"/>
          <w:noProof/>
          <w:rPrChange w:id="814" w:author="Aline Richter" w:date="2021-04-28T14:59:00Z">
            <w:rPr>
              <w:rFonts w:cs="Times New Roman"/>
              <w:noProof/>
              <w:lang w:val="pt-BR"/>
            </w:rPr>
          </w:rPrChange>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727D48">
        <w:rPr>
          <w:rFonts w:cs="Times New Roman"/>
          <w:noProof/>
          <w:rPrChange w:id="815" w:author="Aline Richter" w:date="2021-04-28T14:59:00Z">
            <w:rPr>
              <w:rFonts w:cs="Times New Roman"/>
              <w:noProof/>
              <w:lang w:val="pt-BR"/>
            </w:rPr>
          </w:rPrChange>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Aline Richter" w:date="2021-04-28T17:47:00Z" w:initials="AR">
    <w:p w14:paraId="6997CA42" w14:textId="77777777" w:rsidR="00CB409D" w:rsidRPr="00FA67C3" w:rsidRDefault="00CB409D" w:rsidP="00FA67C3">
      <w:pPr>
        <w:pStyle w:val="Textodecomentrio"/>
        <w:rPr>
          <w:lang w:val="pt-BR"/>
        </w:rPr>
      </w:pPr>
      <w:r>
        <w:rPr>
          <w:rStyle w:val="Refdecomentrio"/>
        </w:rPr>
        <w:annotationRef/>
      </w:r>
      <w:r>
        <w:rPr>
          <w:rStyle w:val="Refdecomentrio"/>
        </w:rPr>
        <w:annotationRef/>
      </w:r>
      <w:r w:rsidRPr="00FA67C3">
        <w:rPr>
          <w:lang w:val="pt-BR"/>
        </w:rPr>
        <w:t>Esse paragrafo ta meio estranho pr</w:t>
      </w:r>
      <w:r>
        <w:rPr>
          <w:lang w:val="pt-BR"/>
        </w:rPr>
        <w:t>a mim, acho que tem muitas informações: tu começa falando do Darwinian  e no fim tu falas bastante de como as filogenias podem ser obtidas</w:t>
      </w:r>
    </w:p>
    <w:p w14:paraId="7EE04B6A" w14:textId="7F372DC0" w:rsidR="00CB409D" w:rsidRPr="00FA67C3" w:rsidRDefault="00CB409D">
      <w:pPr>
        <w:pStyle w:val="Textodecomentrio"/>
        <w:rPr>
          <w:lang w:val="pt-BR"/>
        </w:rPr>
      </w:pPr>
    </w:p>
  </w:comment>
  <w:comment w:id="67" w:author="Aline Richter" w:date="2021-04-28T17:18:00Z" w:initials="AR">
    <w:p w14:paraId="1D194F94" w14:textId="70D82542" w:rsidR="00CB409D" w:rsidRPr="001D4CA7" w:rsidRDefault="00CB409D">
      <w:pPr>
        <w:pStyle w:val="Textodecomentrio"/>
        <w:rPr>
          <w:lang w:val="pt-BR"/>
        </w:rPr>
      </w:pPr>
      <w:r>
        <w:rPr>
          <w:rStyle w:val="Refdecomentrio"/>
        </w:rPr>
        <w:annotationRef/>
      </w:r>
      <w:r w:rsidRPr="001D4CA7">
        <w:rPr>
          <w:lang w:val="pt-BR"/>
        </w:rPr>
        <w:t>Acho que essa não é u</w:t>
      </w:r>
      <w:r>
        <w:rPr>
          <w:lang w:val="pt-BR"/>
        </w:rPr>
        <w:t>ma justificativa. Seria se tu já tivesse dado mais ênfase no paragrafo acima sobre a problemática da subamostragem/falta de recursos para dados genéticos...</w:t>
      </w:r>
    </w:p>
  </w:comment>
  <w:comment w:id="68" w:author="Aline Richter" w:date="2021-04-28T17:45:00Z" w:initials="AR">
    <w:p w14:paraId="5A44CEF8" w14:textId="5BB1C4A2" w:rsidR="00CB409D" w:rsidRPr="00FA67C3" w:rsidRDefault="00CB409D" w:rsidP="00FA67C3">
      <w:pPr>
        <w:pStyle w:val="Textodecomentrio"/>
        <w:rPr>
          <w:lang w:val="pt-BR"/>
        </w:rPr>
      </w:pPr>
      <w:r>
        <w:rPr>
          <w:rStyle w:val="Refdecomentrio"/>
        </w:rPr>
        <w:annotationRef/>
      </w:r>
    </w:p>
  </w:comment>
  <w:comment w:id="384" w:author="Aline Richter" w:date="2021-04-29T16:41:00Z" w:initials="AR">
    <w:p w14:paraId="65F7A6CD" w14:textId="465F3E64" w:rsidR="00CB409D" w:rsidRDefault="00CB409D">
      <w:pPr>
        <w:pStyle w:val="Textodecomentrio"/>
      </w:pPr>
      <w:r>
        <w:rPr>
          <w:rStyle w:val="Refdecomentrio"/>
        </w:rPr>
        <w:annotationRef/>
      </w:r>
      <w:r>
        <w:t xml:space="preserve">Interes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E04B6A" w15:done="0"/>
  <w15:commentEx w15:paraId="1D194F94" w15:done="0"/>
  <w15:commentEx w15:paraId="5A44CEF8" w15:paraIdParent="1D194F94" w15:done="0"/>
  <w15:commentEx w15:paraId="65F7A6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1E23" w16cex:dateUtc="2021-04-28T20:47:00Z"/>
  <w16cex:commentExtensible w16cex:durableId="24341772" w16cex:dateUtc="2021-04-28T20:18:00Z"/>
  <w16cex:commentExtensible w16cex:durableId="24341DA9" w16cex:dateUtc="2021-04-28T20:45:00Z"/>
  <w16cex:commentExtensible w16cex:durableId="2435604C" w16cex:dateUtc="2021-04-29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E04B6A" w16cid:durableId="24341E23"/>
  <w16cid:commentId w16cid:paraId="1D194F94" w16cid:durableId="24341772"/>
  <w16cid:commentId w16cid:paraId="5A44CEF8" w16cid:durableId="24341DA9"/>
  <w16cid:commentId w16cid:paraId="65F7A6CD" w16cid:durableId="243560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240D"/>
    <w:rsid w:val="00003737"/>
    <w:rsid w:val="000068FA"/>
    <w:rsid w:val="00012E14"/>
    <w:rsid w:val="00013D15"/>
    <w:rsid w:val="00014A5C"/>
    <w:rsid w:val="000339CC"/>
    <w:rsid w:val="00043814"/>
    <w:rsid w:val="00044BCE"/>
    <w:rsid w:val="000454F7"/>
    <w:rsid w:val="00046266"/>
    <w:rsid w:val="00047368"/>
    <w:rsid w:val="00054D7C"/>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6350"/>
    <w:rsid w:val="00077A76"/>
    <w:rsid w:val="000830B0"/>
    <w:rsid w:val="000860ED"/>
    <w:rsid w:val="000869E4"/>
    <w:rsid w:val="00091404"/>
    <w:rsid w:val="00091A82"/>
    <w:rsid w:val="00092FD9"/>
    <w:rsid w:val="00093A3C"/>
    <w:rsid w:val="000C1D0E"/>
    <w:rsid w:val="000C7E84"/>
    <w:rsid w:val="000D1662"/>
    <w:rsid w:val="000D195B"/>
    <w:rsid w:val="000E136B"/>
    <w:rsid w:val="000E3F7F"/>
    <w:rsid w:val="000E4BB9"/>
    <w:rsid w:val="000F089C"/>
    <w:rsid w:val="000F0EC0"/>
    <w:rsid w:val="000F2A03"/>
    <w:rsid w:val="000F3BFF"/>
    <w:rsid w:val="000F755A"/>
    <w:rsid w:val="000F7DBC"/>
    <w:rsid w:val="00101493"/>
    <w:rsid w:val="0010587F"/>
    <w:rsid w:val="00106243"/>
    <w:rsid w:val="001118CF"/>
    <w:rsid w:val="00120435"/>
    <w:rsid w:val="00122592"/>
    <w:rsid w:val="001230B0"/>
    <w:rsid w:val="00124D55"/>
    <w:rsid w:val="00130E33"/>
    <w:rsid w:val="001310BF"/>
    <w:rsid w:val="001317CC"/>
    <w:rsid w:val="0013209E"/>
    <w:rsid w:val="00132A53"/>
    <w:rsid w:val="00133209"/>
    <w:rsid w:val="0013580C"/>
    <w:rsid w:val="00140823"/>
    <w:rsid w:val="001441D3"/>
    <w:rsid w:val="00144249"/>
    <w:rsid w:val="00145E73"/>
    <w:rsid w:val="00147E51"/>
    <w:rsid w:val="001545C0"/>
    <w:rsid w:val="001579DF"/>
    <w:rsid w:val="00160A35"/>
    <w:rsid w:val="00161FAC"/>
    <w:rsid w:val="00166617"/>
    <w:rsid w:val="00167A89"/>
    <w:rsid w:val="00180C84"/>
    <w:rsid w:val="00180D16"/>
    <w:rsid w:val="0018151C"/>
    <w:rsid w:val="00181BFB"/>
    <w:rsid w:val="00181DCC"/>
    <w:rsid w:val="001876F6"/>
    <w:rsid w:val="0019289A"/>
    <w:rsid w:val="00192CB7"/>
    <w:rsid w:val="001936A0"/>
    <w:rsid w:val="00195A9C"/>
    <w:rsid w:val="001966BE"/>
    <w:rsid w:val="00196BF1"/>
    <w:rsid w:val="001A267C"/>
    <w:rsid w:val="001A5CDE"/>
    <w:rsid w:val="001A6AAD"/>
    <w:rsid w:val="001B144F"/>
    <w:rsid w:val="001B3261"/>
    <w:rsid w:val="001B369C"/>
    <w:rsid w:val="001B37D9"/>
    <w:rsid w:val="001B388C"/>
    <w:rsid w:val="001C118F"/>
    <w:rsid w:val="001C1BB7"/>
    <w:rsid w:val="001C22FE"/>
    <w:rsid w:val="001D11DA"/>
    <w:rsid w:val="001D23A8"/>
    <w:rsid w:val="001D2BE2"/>
    <w:rsid w:val="001D4655"/>
    <w:rsid w:val="001D4CA7"/>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362A6"/>
    <w:rsid w:val="00240A32"/>
    <w:rsid w:val="002414D3"/>
    <w:rsid w:val="002424DD"/>
    <w:rsid w:val="002428C8"/>
    <w:rsid w:val="00242FEB"/>
    <w:rsid w:val="0024357D"/>
    <w:rsid w:val="00243C75"/>
    <w:rsid w:val="00243DA9"/>
    <w:rsid w:val="00251934"/>
    <w:rsid w:val="00254D59"/>
    <w:rsid w:val="00256674"/>
    <w:rsid w:val="002570C7"/>
    <w:rsid w:val="00257393"/>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5EFD"/>
    <w:rsid w:val="00286219"/>
    <w:rsid w:val="00286956"/>
    <w:rsid w:val="00291D7E"/>
    <w:rsid w:val="00296446"/>
    <w:rsid w:val="002A1071"/>
    <w:rsid w:val="002A1A4B"/>
    <w:rsid w:val="002A2CA1"/>
    <w:rsid w:val="002A761D"/>
    <w:rsid w:val="002B27E7"/>
    <w:rsid w:val="002B4076"/>
    <w:rsid w:val="002C2B62"/>
    <w:rsid w:val="002E06C5"/>
    <w:rsid w:val="002E3A5A"/>
    <w:rsid w:val="002F2B7A"/>
    <w:rsid w:val="002F4117"/>
    <w:rsid w:val="002F4430"/>
    <w:rsid w:val="00301FFC"/>
    <w:rsid w:val="00305401"/>
    <w:rsid w:val="0030570A"/>
    <w:rsid w:val="00311A82"/>
    <w:rsid w:val="00311D85"/>
    <w:rsid w:val="00312732"/>
    <w:rsid w:val="00317262"/>
    <w:rsid w:val="003178B9"/>
    <w:rsid w:val="0033577C"/>
    <w:rsid w:val="00335B06"/>
    <w:rsid w:val="00337ED6"/>
    <w:rsid w:val="00340892"/>
    <w:rsid w:val="0034217E"/>
    <w:rsid w:val="003424BC"/>
    <w:rsid w:val="00343501"/>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577C"/>
    <w:rsid w:val="003C5D93"/>
    <w:rsid w:val="003C637E"/>
    <w:rsid w:val="003D4E45"/>
    <w:rsid w:val="003E0A35"/>
    <w:rsid w:val="003E53FC"/>
    <w:rsid w:val="003F0ED0"/>
    <w:rsid w:val="004035FF"/>
    <w:rsid w:val="00404DED"/>
    <w:rsid w:val="004065A4"/>
    <w:rsid w:val="00406BBF"/>
    <w:rsid w:val="00410D38"/>
    <w:rsid w:val="00412C28"/>
    <w:rsid w:val="004131DD"/>
    <w:rsid w:val="00414219"/>
    <w:rsid w:val="00414696"/>
    <w:rsid w:val="00417616"/>
    <w:rsid w:val="00421E76"/>
    <w:rsid w:val="00423A8B"/>
    <w:rsid w:val="00425CB8"/>
    <w:rsid w:val="00430AF7"/>
    <w:rsid w:val="00436155"/>
    <w:rsid w:val="00437024"/>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061B"/>
    <w:rsid w:val="004B3160"/>
    <w:rsid w:val="004C3E68"/>
    <w:rsid w:val="004C4547"/>
    <w:rsid w:val="004C4551"/>
    <w:rsid w:val="004C49E1"/>
    <w:rsid w:val="004C6176"/>
    <w:rsid w:val="004C71E4"/>
    <w:rsid w:val="004C7454"/>
    <w:rsid w:val="004D7CF0"/>
    <w:rsid w:val="004E5E0D"/>
    <w:rsid w:val="004E6C7D"/>
    <w:rsid w:val="004F13C3"/>
    <w:rsid w:val="004F40FF"/>
    <w:rsid w:val="004F4310"/>
    <w:rsid w:val="004F5478"/>
    <w:rsid w:val="004F607F"/>
    <w:rsid w:val="004F647F"/>
    <w:rsid w:val="004F6E1D"/>
    <w:rsid w:val="004F77AD"/>
    <w:rsid w:val="00501710"/>
    <w:rsid w:val="0050392A"/>
    <w:rsid w:val="005054DD"/>
    <w:rsid w:val="00506746"/>
    <w:rsid w:val="00510D1C"/>
    <w:rsid w:val="00512BA3"/>
    <w:rsid w:val="00514BCE"/>
    <w:rsid w:val="00515FA8"/>
    <w:rsid w:val="00520C68"/>
    <w:rsid w:val="00521ACF"/>
    <w:rsid w:val="0052399A"/>
    <w:rsid w:val="00524D2B"/>
    <w:rsid w:val="00525CA7"/>
    <w:rsid w:val="0052630F"/>
    <w:rsid w:val="00530727"/>
    <w:rsid w:val="00532CB4"/>
    <w:rsid w:val="005337EC"/>
    <w:rsid w:val="00535E88"/>
    <w:rsid w:val="00537795"/>
    <w:rsid w:val="00544614"/>
    <w:rsid w:val="00546F99"/>
    <w:rsid w:val="005471D4"/>
    <w:rsid w:val="00547CFA"/>
    <w:rsid w:val="00553B30"/>
    <w:rsid w:val="005544FA"/>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C7DB0"/>
    <w:rsid w:val="005D25D6"/>
    <w:rsid w:val="005D4498"/>
    <w:rsid w:val="005D5C48"/>
    <w:rsid w:val="005E3AF7"/>
    <w:rsid w:val="005E6513"/>
    <w:rsid w:val="005F0936"/>
    <w:rsid w:val="005F15AC"/>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52FA"/>
    <w:rsid w:val="006567EF"/>
    <w:rsid w:val="006570B0"/>
    <w:rsid w:val="006624D3"/>
    <w:rsid w:val="0066715A"/>
    <w:rsid w:val="00672A85"/>
    <w:rsid w:val="006730C9"/>
    <w:rsid w:val="00681675"/>
    <w:rsid w:val="006873B8"/>
    <w:rsid w:val="006946B7"/>
    <w:rsid w:val="00696383"/>
    <w:rsid w:val="006A1470"/>
    <w:rsid w:val="006A28DA"/>
    <w:rsid w:val="006A42FC"/>
    <w:rsid w:val="006A4B4B"/>
    <w:rsid w:val="006A578C"/>
    <w:rsid w:val="006A7E3B"/>
    <w:rsid w:val="006A7F7B"/>
    <w:rsid w:val="006B23FE"/>
    <w:rsid w:val="006B3B93"/>
    <w:rsid w:val="006B7A8C"/>
    <w:rsid w:val="006C1198"/>
    <w:rsid w:val="006C21A4"/>
    <w:rsid w:val="006C3AC5"/>
    <w:rsid w:val="006C4694"/>
    <w:rsid w:val="006C7E88"/>
    <w:rsid w:val="006D0D21"/>
    <w:rsid w:val="006D4BBD"/>
    <w:rsid w:val="006D502F"/>
    <w:rsid w:val="006D5039"/>
    <w:rsid w:val="006E02D1"/>
    <w:rsid w:val="006E03C5"/>
    <w:rsid w:val="006F35A6"/>
    <w:rsid w:val="006F4262"/>
    <w:rsid w:val="0070009A"/>
    <w:rsid w:val="00701C0F"/>
    <w:rsid w:val="007035A8"/>
    <w:rsid w:val="00706BDC"/>
    <w:rsid w:val="00707730"/>
    <w:rsid w:val="007149A1"/>
    <w:rsid w:val="00717B70"/>
    <w:rsid w:val="00720B60"/>
    <w:rsid w:val="00722395"/>
    <w:rsid w:val="007255FD"/>
    <w:rsid w:val="007264D1"/>
    <w:rsid w:val="00727538"/>
    <w:rsid w:val="00727D4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5968"/>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4AA4"/>
    <w:rsid w:val="007E72C3"/>
    <w:rsid w:val="007E7E87"/>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528E"/>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4D8"/>
    <w:rsid w:val="0088270A"/>
    <w:rsid w:val="008852AD"/>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3215"/>
    <w:rsid w:val="008D6790"/>
    <w:rsid w:val="008D68DC"/>
    <w:rsid w:val="008D741D"/>
    <w:rsid w:val="008E1692"/>
    <w:rsid w:val="008E27FA"/>
    <w:rsid w:val="008E47BA"/>
    <w:rsid w:val="008E5090"/>
    <w:rsid w:val="008F058C"/>
    <w:rsid w:val="008F34E6"/>
    <w:rsid w:val="008F3DA2"/>
    <w:rsid w:val="00901147"/>
    <w:rsid w:val="00904D90"/>
    <w:rsid w:val="00910895"/>
    <w:rsid w:val="00910A7B"/>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E2314"/>
    <w:rsid w:val="009E3671"/>
    <w:rsid w:val="009E368F"/>
    <w:rsid w:val="009E3E36"/>
    <w:rsid w:val="009E4287"/>
    <w:rsid w:val="009F19AA"/>
    <w:rsid w:val="009F75A6"/>
    <w:rsid w:val="00A013DB"/>
    <w:rsid w:val="00A0348C"/>
    <w:rsid w:val="00A03DFD"/>
    <w:rsid w:val="00A05F9C"/>
    <w:rsid w:val="00A07C42"/>
    <w:rsid w:val="00A10B73"/>
    <w:rsid w:val="00A11724"/>
    <w:rsid w:val="00A1639E"/>
    <w:rsid w:val="00A23169"/>
    <w:rsid w:val="00A26A91"/>
    <w:rsid w:val="00A27D63"/>
    <w:rsid w:val="00A32BAB"/>
    <w:rsid w:val="00A340EE"/>
    <w:rsid w:val="00A3469A"/>
    <w:rsid w:val="00A35C68"/>
    <w:rsid w:val="00A51A65"/>
    <w:rsid w:val="00A55528"/>
    <w:rsid w:val="00A555E4"/>
    <w:rsid w:val="00A55EC7"/>
    <w:rsid w:val="00A577BF"/>
    <w:rsid w:val="00A6144C"/>
    <w:rsid w:val="00A61920"/>
    <w:rsid w:val="00A61FF5"/>
    <w:rsid w:val="00A62CCE"/>
    <w:rsid w:val="00A6461A"/>
    <w:rsid w:val="00A65458"/>
    <w:rsid w:val="00A8634A"/>
    <w:rsid w:val="00A90BFE"/>
    <w:rsid w:val="00A918A7"/>
    <w:rsid w:val="00A93439"/>
    <w:rsid w:val="00AA275E"/>
    <w:rsid w:val="00AA4D0B"/>
    <w:rsid w:val="00AA6CDA"/>
    <w:rsid w:val="00AA7F4D"/>
    <w:rsid w:val="00AB3441"/>
    <w:rsid w:val="00AB36DB"/>
    <w:rsid w:val="00AB7BC6"/>
    <w:rsid w:val="00AC3D4E"/>
    <w:rsid w:val="00AC3E8A"/>
    <w:rsid w:val="00AC4D60"/>
    <w:rsid w:val="00AD0312"/>
    <w:rsid w:val="00AD089F"/>
    <w:rsid w:val="00AD2B08"/>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13924"/>
    <w:rsid w:val="00B20160"/>
    <w:rsid w:val="00B21783"/>
    <w:rsid w:val="00B2262E"/>
    <w:rsid w:val="00B31590"/>
    <w:rsid w:val="00B31C50"/>
    <w:rsid w:val="00B37997"/>
    <w:rsid w:val="00B43AF4"/>
    <w:rsid w:val="00B46919"/>
    <w:rsid w:val="00B526FF"/>
    <w:rsid w:val="00B532B0"/>
    <w:rsid w:val="00B54A1B"/>
    <w:rsid w:val="00B6053F"/>
    <w:rsid w:val="00B66257"/>
    <w:rsid w:val="00B80C8B"/>
    <w:rsid w:val="00B80EBC"/>
    <w:rsid w:val="00B82432"/>
    <w:rsid w:val="00B83CE4"/>
    <w:rsid w:val="00B8605F"/>
    <w:rsid w:val="00B94B95"/>
    <w:rsid w:val="00B95A79"/>
    <w:rsid w:val="00B96A84"/>
    <w:rsid w:val="00BA0262"/>
    <w:rsid w:val="00BA0D96"/>
    <w:rsid w:val="00BA194C"/>
    <w:rsid w:val="00BA4298"/>
    <w:rsid w:val="00BA6031"/>
    <w:rsid w:val="00BB31D5"/>
    <w:rsid w:val="00BB3A9A"/>
    <w:rsid w:val="00BB4A89"/>
    <w:rsid w:val="00BC06A3"/>
    <w:rsid w:val="00BC0F79"/>
    <w:rsid w:val="00BC33DD"/>
    <w:rsid w:val="00BC4063"/>
    <w:rsid w:val="00BD4116"/>
    <w:rsid w:val="00BD4A8C"/>
    <w:rsid w:val="00BD69C3"/>
    <w:rsid w:val="00BE0372"/>
    <w:rsid w:val="00BE04FD"/>
    <w:rsid w:val="00BE1024"/>
    <w:rsid w:val="00BE1A28"/>
    <w:rsid w:val="00BE21E5"/>
    <w:rsid w:val="00BE7FCC"/>
    <w:rsid w:val="00BF36D0"/>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2B3"/>
    <w:rsid w:val="00C43D88"/>
    <w:rsid w:val="00C457E2"/>
    <w:rsid w:val="00C500A3"/>
    <w:rsid w:val="00C51A79"/>
    <w:rsid w:val="00C52967"/>
    <w:rsid w:val="00C533CD"/>
    <w:rsid w:val="00C55B83"/>
    <w:rsid w:val="00C62F99"/>
    <w:rsid w:val="00C6590F"/>
    <w:rsid w:val="00C70B95"/>
    <w:rsid w:val="00C7226F"/>
    <w:rsid w:val="00C7336C"/>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409D"/>
    <w:rsid w:val="00CB576F"/>
    <w:rsid w:val="00CB6C19"/>
    <w:rsid w:val="00CC1295"/>
    <w:rsid w:val="00CC1A38"/>
    <w:rsid w:val="00CC5AE9"/>
    <w:rsid w:val="00CC6C84"/>
    <w:rsid w:val="00CD10A7"/>
    <w:rsid w:val="00CD285E"/>
    <w:rsid w:val="00CE2C83"/>
    <w:rsid w:val="00CE482C"/>
    <w:rsid w:val="00CE7ACE"/>
    <w:rsid w:val="00CF38E8"/>
    <w:rsid w:val="00D02136"/>
    <w:rsid w:val="00D02733"/>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326C"/>
    <w:rsid w:val="00D74B4C"/>
    <w:rsid w:val="00D80074"/>
    <w:rsid w:val="00D85332"/>
    <w:rsid w:val="00D8586E"/>
    <w:rsid w:val="00D93842"/>
    <w:rsid w:val="00D9580D"/>
    <w:rsid w:val="00D95C45"/>
    <w:rsid w:val="00D96444"/>
    <w:rsid w:val="00D976CA"/>
    <w:rsid w:val="00DA0602"/>
    <w:rsid w:val="00DA6615"/>
    <w:rsid w:val="00DB5D88"/>
    <w:rsid w:val="00DB7D35"/>
    <w:rsid w:val="00DC0CD2"/>
    <w:rsid w:val="00DC4597"/>
    <w:rsid w:val="00DC5390"/>
    <w:rsid w:val="00DC6EF6"/>
    <w:rsid w:val="00DD44B9"/>
    <w:rsid w:val="00DD5807"/>
    <w:rsid w:val="00DD60CB"/>
    <w:rsid w:val="00DD6286"/>
    <w:rsid w:val="00DD6E97"/>
    <w:rsid w:val="00DE1DC7"/>
    <w:rsid w:val="00DF1117"/>
    <w:rsid w:val="00DF1D83"/>
    <w:rsid w:val="00DF3832"/>
    <w:rsid w:val="00DF6813"/>
    <w:rsid w:val="00E004CD"/>
    <w:rsid w:val="00E056C2"/>
    <w:rsid w:val="00E06A63"/>
    <w:rsid w:val="00E0790F"/>
    <w:rsid w:val="00E0797E"/>
    <w:rsid w:val="00E139E9"/>
    <w:rsid w:val="00E16F95"/>
    <w:rsid w:val="00E20C42"/>
    <w:rsid w:val="00E21517"/>
    <w:rsid w:val="00E3630A"/>
    <w:rsid w:val="00E368AA"/>
    <w:rsid w:val="00E368F6"/>
    <w:rsid w:val="00E374DC"/>
    <w:rsid w:val="00E42F7B"/>
    <w:rsid w:val="00E443FE"/>
    <w:rsid w:val="00E453EC"/>
    <w:rsid w:val="00E459B3"/>
    <w:rsid w:val="00E51FA5"/>
    <w:rsid w:val="00E5273A"/>
    <w:rsid w:val="00E54A7C"/>
    <w:rsid w:val="00E54CBB"/>
    <w:rsid w:val="00E55CE8"/>
    <w:rsid w:val="00E55FE1"/>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96761"/>
    <w:rsid w:val="00EA235B"/>
    <w:rsid w:val="00EA3B20"/>
    <w:rsid w:val="00EA3B9C"/>
    <w:rsid w:val="00EA7602"/>
    <w:rsid w:val="00EA79EC"/>
    <w:rsid w:val="00EC1DE5"/>
    <w:rsid w:val="00EC5AED"/>
    <w:rsid w:val="00EC76A5"/>
    <w:rsid w:val="00ED2AEB"/>
    <w:rsid w:val="00ED4CF4"/>
    <w:rsid w:val="00ED6A0F"/>
    <w:rsid w:val="00EE23D5"/>
    <w:rsid w:val="00EE4372"/>
    <w:rsid w:val="00EE6956"/>
    <w:rsid w:val="00EF0F06"/>
    <w:rsid w:val="00EF24C3"/>
    <w:rsid w:val="00EF43B2"/>
    <w:rsid w:val="00EF547B"/>
    <w:rsid w:val="00EF62F8"/>
    <w:rsid w:val="00EF6855"/>
    <w:rsid w:val="00EF6947"/>
    <w:rsid w:val="00F00C11"/>
    <w:rsid w:val="00F02E4E"/>
    <w:rsid w:val="00F0368F"/>
    <w:rsid w:val="00F07562"/>
    <w:rsid w:val="00F106D1"/>
    <w:rsid w:val="00F12D8F"/>
    <w:rsid w:val="00F1330C"/>
    <w:rsid w:val="00F14B83"/>
    <w:rsid w:val="00F162A7"/>
    <w:rsid w:val="00F162B1"/>
    <w:rsid w:val="00F215AF"/>
    <w:rsid w:val="00F22355"/>
    <w:rsid w:val="00F25171"/>
    <w:rsid w:val="00F2589A"/>
    <w:rsid w:val="00F31B4D"/>
    <w:rsid w:val="00F3736C"/>
    <w:rsid w:val="00F408B1"/>
    <w:rsid w:val="00F42072"/>
    <w:rsid w:val="00F456D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162C"/>
    <w:rsid w:val="00FA2C1B"/>
    <w:rsid w:val="00FA6522"/>
    <w:rsid w:val="00FA67C3"/>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18</Pages>
  <Words>20876</Words>
  <Characters>112735</Characters>
  <Application>Microsoft Office Word</Application>
  <DocSecurity>0</DocSecurity>
  <Lines>939</Lines>
  <Paragraphs>2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Aline Richter</cp:lastModifiedBy>
  <cp:revision>6</cp:revision>
  <dcterms:created xsi:type="dcterms:W3CDTF">2021-04-28T21:42:00Z</dcterms:created>
  <dcterms:modified xsi:type="dcterms:W3CDTF">2021-04-3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